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noProof/>
          <w:color w:val="000000"/>
          <w:sz w:val="26"/>
          <w:szCs w:val="26"/>
          <w:lang w:eastAsia="en-GB" w:bidi="pa-IN"/>
        </w:rPr>
        <mc:AlternateContent>
          <mc:Choice Requires="wps">
            <w:drawing>
              <wp:inline distT="0" distB="0" distL="0" distR="0" wp14:anchorId="4E54DF58" wp14:editId="29090026">
                <wp:extent cx="5873750" cy="7086600"/>
                <wp:effectExtent l="0" t="0" r="0" b="0"/>
                <wp:docPr id="8" name="AutoShape 5" descr="http://www.nijjhar.webspace.virginmedia.com/pbook_files/image002.gi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73750" cy="708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5" o:spid="_x0000_s1026" alt="http://www.nijjhar.webspace.virginmedia.com/pbook_files/image002.gif" style="width:462.5pt;height:5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" filled="f" stroked="f">
                <o:lock v:ext="edit" aspectratio="t"/>
                <w10:anchorlock/>
              </v:rect>
            </w:pict>
          </mc:Fallback>
        </mc:AlternateConten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6"/>
          <w:szCs w:val="26"/>
          <w:lang w:val="en-US" w:eastAsia="en-GB" w:bidi="pa-IN"/>
        </w:rPr>
        <w:lastRenderedPageBreak/>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6"/>
          <w:szCs w:val="26"/>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6"/>
          <w:szCs w:val="26"/>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6"/>
          <w:szCs w:val="26"/>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6"/>
          <w:szCs w:val="26"/>
          <w:lang w:val="en-US" w:eastAsia="en-GB" w:bidi="pa-IN"/>
        </w:rPr>
        <w:t>mwqI 13:24-30 - kxk (ieMsfn dy puwqr); kMizafrI (sLYqfn dy puwqr)</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6"/>
          <w:szCs w:val="26"/>
          <w:lang w:val="en-US" w:eastAsia="en-GB" w:bidi="pa-IN"/>
        </w:rPr>
        <w:br w:type="page"/>
      </w:r>
      <w:r w:rsidRPr="00CB7B1E">
        <w:rPr>
          <w:rFonts w:ascii="Times New Roman" w:eastAsia="Times New Roman" w:hAnsi="Times New Roman" w:cs="Times New Roman"/>
          <w:color w:val="000000"/>
          <w:sz w:val="27"/>
          <w:szCs w:val="27"/>
          <w:lang w:eastAsia="en-GB" w:bidi="pa-IN"/>
        </w:rPr>
        <w:lastRenderedPageBreak/>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doafbIa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72"/>
          <w:szCs w:val="72"/>
          <w:lang w:val="en-US" w:eastAsia="en-GB" w:bidi="pa-IN"/>
        </w:rPr>
        <w:t>pMzorI inWJr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72"/>
          <w:szCs w:val="72"/>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48"/>
          <w:szCs w:val="48"/>
          <w:lang w:val="en-US" w:eastAsia="en-GB" w:bidi="pa-IN"/>
        </w:rPr>
        <w:t>df inwJr jft</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cO[ rfijMdr inwJr</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surqI vfilaF le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surqI ivc kI ilKdf h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lastRenderedPageBreak/>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96"/>
          <w:szCs w:val="96"/>
          <w:lang w:val="en-US" w:eastAsia="en-GB" w:bidi="pa-IN"/>
        </w:rPr>
        <w:t>kwK Ehly lwK</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96"/>
          <w:szCs w:val="96"/>
          <w:lang w:val="en-US" w:eastAsia="en-GB" w:bidi="pa-IN"/>
        </w:rPr>
        <w:br w:type="page"/>
      </w:r>
      <w:r w:rsidRPr="00CB7B1E">
        <w:rPr>
          <w:rFonts w:ascii="DRChatrikWeb" w:eastAsia="Times New Roman" w:hAnsi="DRChatrikWeb" w:cs="Times New Roman"/>
          <w:b/>
          <w:bCs/>
          <w:color w:val="000000"/>
          <w:sz w:val="96"/>
          <w:szCs w:val="96"/>
          <w:lang w:val="en-US" w:eastAsia="en-GB" w:bidi="pa-IN"/>
        </w:rPr>
        <w:lastRenderedPageBreak/>
        <w:t>kwK Ehly lwK</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96"/>
          <w:szCs w:val="96"/>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32"/>
          <w:szCs w:val="32"/>
          <w:lang w:val="en-US" w:eastAsia="en-GB" w:bidi="pa-IN"/>
        </w:rPr>
        <w:t>lyKk</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32"/>
          <w:szCs w:val="32"/>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49"/>
          <w:szCs w:val="49"/>
          <w:lang w:val="en-US" w:eastAsia="en-GB" w:bidi="pa-IN"/>
        </w:rPr>
        <w:t>cODrI rfijMdr inwJr jwt</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5"/>
          <w:szCs w:val="25"/>
          <w:lang w:val="en-US" w:eastAsia="en-GB" w:bidi="pa-IN"/>
        </w:rPr>
        <w:t>aYWm[aYWs[s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5"/>
          <w:szCs w:val="25"/>
          <w:lang w:val="en-US" w:eastAsia="en-GB" w:bidi="pa-IN"/>
        </w:rPr>
        <w:t>rItfierz XunIvrstI lYkcRr ien mYtlrj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5"/>
          <w:szCs w:val="25"/>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33"/>
          <w:szCs w:val="33"/>
          <w:lang w:val="en-US" w:eastAsia="en-GB" w:bidi="pa-IN"/>
        </w:rPr>
        <w:t>sihj-DfrI iswK aqy muslmfn pIr nfnk sLfh,</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5"/>
          <w:szCs w:val="25"/>
          <w:lang w:val="en-US" w:eastAsia="en-GB" w:bidi="pa-IN"/>
        </w:rPr>
        <w:t>144, hfimltn roz, rYizSg, bfrksLfier, XU[k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5"/>
          <w:szCs w:val="25"/>
          <w:lang w:val="en-US" w:eastAsia="en-GB" w:bidi="pa-IN"/>
        </w:rPr>
        <w:t>tylIPon 0044 118 962 3200</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5"/>
          <w:szCs w:val="25"/>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48"/>
          <w:szCs w:val="48"/>
          <w:lang w:val="en-US" w:eastAsia="en-GB" w:bidi="pa-IN"/>
        </w:rPr>
        <w:t>ieMsL awlH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48"/>
          <w:szCs w:val="48"/>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52"/>
          <w:szCs w:val="52"/>
          <w:lang w:val="en-US" w:eastAsia="en-GB" w:bidi="pa-IN"/>
        </w:rPr>
        <w:t>“bl rfm j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52"/>
          <w:szCs w:val="52"/>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33"/>
          <w:szCs w:val="33"/>
          <w:lang w:val="en-US" w:eastAsia="en-GB" w:bidi="pa-IN"/>
        </w:rPr>
        <w:t>ijs ikrpf qy swiqgurU pfeIe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33"/>
          <w:szCs w:val="33"/>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usqk imlx df pq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144, hfimltn roz, rYizMg, bfrksLfier,</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fr[jI[1 5afr[eI[ ieMglYNz</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vYWb-sfiet:-</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E03B86" w:rsidP="00CB7B1E">
      <w:pPr>
        <w:spacing w:after="0" w:line="240" w:lineRule="auto"/>
        <w:jc w:val="center"/>
        <w:rPr>
          <w:rFonts w:ascii="Times New Roman" w:eastAsia="Times New Roman" w:hAnsi="Times New Roman" w:cs="Times New Roman"/>
          <w:color w:val="000000"/>
          <w:sz w:val="27"/>
          <w:szCs w:val="27"/>
          <w:lang w:eastAsia="en-GB" w:bidi="pa-IN"/>
        </w:rPr>
      </w:pPr>
      <w:hyperlink r:id="rId5" w:history="1">
        <w:r w:rsidR="00CB7B1E" w:rsidRPr="00CB7B1E">
          <w:rPr>
            <w:rFonts w:ascii="Times New Roman" w:eastAsia="Times New Roman" w:hAnsi="Times New Roman" w:cs="Times New Roman"/>
            <w:color w:val="800080"/>
            <w:sz w:val="27"/>
            <w:szCs w:val="27"/>
            <w:u w:val="single"/>
            <w:lang w:val="en-US" w:eastAsia="en-GB" w:bidi="pa-IN"/>
          </w:rPr>
          <w:t>http://</w:t>
        </w:r>
        <w:r w:rsidR="00C802B5">
          <w:rPr>
            <w:rFonts w:ascii="Times New Roman" w:eastAsia="Times New Roman" w:hAnsi="Times New Roman" w:cs="Times New Roman"/>
            <w:color w:val="800080"/>
            <w:sz w:val="27"/>
            <w:szCs w:val="27"/>
            <w:u w:val="single"/>
            <w:lang w:val="en-US" w:eastAsia="en-GB" w:bidi="pa-IN"/>
          </w:rPr>
          <w:t>www.gnosticgospel.co.uk</w:t>
        </w:r>
        <w:r w:rsidR="00CB7B1E" w:rsidRPr="00CB7B1E">
          <w:rPr>
            <w:rFonts w:ascii="Times New Roman" w:eastAsia="Times New Roman" w:hAnsi="Times New Roman" w:cs="Times New Roman"/>
            <w:color w:val="800080"/>
            <w:sz w:val="27"/>
            <w:szCs w:val="27"/>
            <w:u w:val="single"/>
            <w:lang w:val="en-US" w:eastAsia="en-GB" w:bidi="pa-IN"/>
          </w:rPr>
          <w:t>/sikhism.htm</w:t>
        </w:r>
      </w:hyperlink>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Translations into other languages are welcom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No Copyrights whatsoever.</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4"/>
          <w:szCs w:val="24"/>
          <w:lang w:val="en-US" w:eastAsia="en-GB" w:bidi="pa-IN"/>
        </w:rPr>
        <w:br w:type="page"/>
      </w:r>
      <w:r w:rsidRPr="00CB7B1E">
        <w:rPr>
          <w:rFonts w:ascii="Times New Roman" w:eastAsia="Times New Roman" w:hAnsi="Times New Roman" w:cs="Times New Roman"/>
          <w:color w:val="000000"/>
          <w:sz w:val="27"/>
          <w:szCs w:val="27"/>
          <w:lang w:eastAsia="en-GB" w:bidi="pa-IN"/>
        </w:rPr>
        <w:lastRenderedPageBreak/>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No Copyrights Whatsoever</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FREELY RECEIVED - FREELY GIVEN</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ANY HELP IN TRANSLATION INTO OTHER LANGUAGES</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AND GETTING IT PRINTED IS WELCOM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Any financial, distribution or other help in spreading the Gospel</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would be much appreciated. My lectures are FRE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My command over the Punjabi language is not so good</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and I would appreciate your corrections.</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English Publication</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FIRST GNOSTIC PRINCIPLES OF ONE GOD ONE FAITH</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Price £5 or $10 inc. postage.</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Published by:-</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Chaudhry Rajinder Nijjhar,</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M.Sc.</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Retired Senior Lecturer in Metallurgy</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144, Hamilton Road, Reading, Berkshire, RG1 5RE, U.K.</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Tel. 0044 118 962 3200</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i/>
          <w:iCs/>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44"/>
          <w:szCs w:val="44"/>
          <w:lang w:val="en-US" w:eastAsia="en-GB" w:bidi="pa-IN"/>
        </w:rPr>
        <w:t>kwK Ehly lwK</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lyKk</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5"/>
          <w:szCs w:val="25"/>
          <w:lang w:val="en-US" w:eastAsia="en-GB" w:bidi="pa-IN"/>
        </w:rPr>
        <w:t>cODrI rfijMdr inwJr jwt</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ihlI vfr: apRYl 2005</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4"/>
          <w:szCs w:val="24"/>
          <w:lang w:val="en-US" w:eastAsia="en-GB" w:bidi="pa-IN"/>
        </w:rPr>
        <w:br w:type="page"/>
      </w:r>
      <w:r w:rsidRPr="00CB7B1E">
        <w:rPr>
          <w:rFonts w:ascii="DRChatrikWeb" w:eastAsia="Times New Roman" w:hAnsi="DRChatrikWeb" w:cs="Times New Roman"/>
          <w:b/>
          <w:bCs/>
          <w:color w:val="000000"/>
          <w:sz w:val="49"/>
          <w:szCs w:val="49"/>
          <w:lang w:val="en-US" w:eastAsia="en-GB" w:bidi="pa-IN"/>
        </w:rPr>
        <w:lastRenderedPageBreak/>
        <w:t>smrpx</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noProof/>
          <w:color w:val="000000"/>
          <w:sz w:val="27"/>
          <w:szCs w:val="27"/>
          <w:lang w:eastAsia="en-GB" w:bidi="pa-IN"/>
        </w:rPr>
        <mc:AlternateContent>
          <mc:Choice Requires="wps">
            <w:drawing>
              <wp:inline distT="0" distB="0" distL="0" distR="0" wp14:anchorId="4298E30C" wp14:editId="7E4B0F09">
                <wp:extent cx="2057400" cy="2444750"/>
                <wp:effectExtent l="0" t="0" r="0" b="0"/>
                <wp:docPr id="7" name="AutoShape 6" descr="http://www.nijjhar.webspace.virginmedia.com/pbook_files/image004.gi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57400" cy="2444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6" o:spid="_x0000_s1026" alt="http://www.nijjhar.webspace.virginmedia.com/pbook_files/image004.gif" style="width:162pt;height:1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" filled="f" stroked="f">
                <o:lock v:ext="edit" aspectratio="t"/>
                <w10:anchorlock/>
              </v:rect>
            </w:pict>
          </mc:Fallback>
        </mc:AlternateConten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6"/>
          <w:szCs w:val="26"/>
          <w:lang w:val="en-US" w:eastAsia="en-GB" w:bidi="pa-IN"/>
        </w:rPr>
        <w:t>mfnXog mfqf ajYb inWJr (gryvfl)</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6"/>
          <w:szCs w:val="26"/>
          <w:lang w:val="en-US" w:eastAsia="en-GB" w:bidi="pa-IN"/>
        </w:rPr>
        <w:t>ijnHF ny myrI prvirÈ kIqI.</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9"/>
          <w:szCs w:val="49"/>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noProof/>
          <w:color w:val="000000"/>
          <w:sz w:val="49"/>
          <w:szCs w:val="49"/>
          <w:lang w:eastAsia="en-GB" w:bidi="pa-IN"/>
        </w:rPr>
        <w:lastRenderedPageBreak/>
        <mc:AlternateContent>
          <mc:Choice Requires="wps">
            <w:drawing>
              <wp:inline distT="0" distB="0" distL="0" distR="0" wp14:anchorId="208CB7A5" wp14:editId="516DF3A8">
                <wp:extent cx="1752600" cy="2038350"/>
                <wp:effectExtent l="0" t="0" r="0" b="0"/>
                <wp:docPr id="6" name="AutoShape 7" descr="http://www.nijjhar.webspace.virginmedia.com/pbook_files/image006.gi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752600" cy="2038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7" o:spid="_x0000_s1026" alt="http://www.nijjhar.webspace.virginmedia.com/pbook_files/image006.gif" style="width:138pt;height: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" filled="f" stroked="f">
                <o:lock v:ext="edit" aspectratio="t"/>
                <w10:anchorlock/>
              </v:rect>
            </w:pict>
          </mc:Fallback>
        </mc:AlternateConten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9"/>
          <w:szCs w:val="49"/>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49"/>
          <w:szCs w:val="49"/>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6"/>
          <w:szCs w:val="26"/>
          <w:lang w:val="en-US" w:eastAsia="en-GB" w:bidi="pa-IN"/>
        </w:rPr>
        <w:t>siqkfrXog ipqf cODrI AuDm inWJr j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6"/>
          <w:szCs w:val="26"/>
          <w:lang w:val="en-US" w:eastAsia="en-GB" w:bidi="pa-IN"/>
        </w:rPr>
        <w:t>ijnHF ny ies ielm dI joq jlfeI</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0"/>
          <w:szCs w:val="20"/>
          <w:lang w:val="en-US" w:eastAsia="en-GB" w:bidi="pa-IN"/>
        </w:rPr>
        <w:br w:type="page"/>
      </w:r>
      <w:r w:rsidRPr="00CB7B1E">
        <w:rPr>
          <w:rFonts w:ascii="DRChatrikWeb" w:eastAsia="Times New Roman" w:hAnsi="DRChatrikWeb" w:cs="Times New Roman"/>
          <w:i/>
          <w:iCs/>
          <w:color w:val="000000"/>
          <w:sz w:val="20"/>
          <w:szCs w:val="20"/>
          <w:lang w:val="en-US" w:eastAsia="en-GB" w:bidi="pa-IN"/>
        </w:rPr>
        <w:lastRenderedPageBreak/>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36"/>
          <w:szCs w:val="36"/>
          <w:lang w:val="en-US" w:eastAsia="en-GB" w:bidi="pa-IN"/>
        </w:rPr>
        <w:t>ivsLy sUcI</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36"/>
          <w:szCs w:val="36"/>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Rmfk                  ivsLf                                               pMnf</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BUimkf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1[ cfr jugF dy cfr avqfr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2[ cfr ibrqIaF, sWq iksmF dy mnuwK aqy hwj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3[ msIh eIsf jI df kuafrI dy jnm ikAuN aqy Aus dy sbUq?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4[ ds joqF ikAuN?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5[ ivsfKI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keepNext/>
        <w:spacing w:after="0" w:line="240" w:lineRule="auto"/>
        <w:jc w:val="center"/>
        <w:outlineLvl w:val="0"/>
        <w:rPr>
          <w:rFonts w:ascii="DRChatrikWeb" w:eastAsia="Times New Roman" w:hAnsi="DRChatrikWeb" w:cs="Times New Roman"/>
          <w:b/>
          <w:bCs/>
          <w:color w:val="000000"/>
          <w:kern w:val="36"/>
          <w:sz w:val="48"/>
          <w:szCs w:val="48"/>
          <w:lang w:eastAsia="en-GB" w:bidi="pa-IN"/>
        </w:rPr>
      </w:pPr>
      <w:r w:rsidRPr="00CB7B1E">
        <w:rPr>
          <w:rFonts w:ascii="DRChatrikWeb" w:eastAsia="Times New Roman" w:hAnsi="DRChatrikWeb" w:cs="Times New Roman"/>
          <w:color w:val="000000"/>
          <w:kern w:val="36"/>
          <w:sz w:val="40"/>
          <w:szCs w:val="40"/>
          <w:lang w:val="en-US" w:eastAsia="en-GB" w:bidi="pa-IN"/>
        </w:rPr>
        <w:br w:type="page"/>
      </w:r>
      <w:r w:rsidRPr="00CB7B1E">
        <w:rPr>
          <w:rFonts w:ascii="DRChatrikWeb" w:eastAsia="Times New Roman" w:hAnsi="DRChatrikWeb" w:cs="Times New Roman"/>
          <w:b/>
          <w:bCs/>
          <w:color w:val="000000"/>
          <w:kern w:val="36"/>
          <w:sz w:val="48"/>
          <w:szCs w:val="48"/>
          <w:lang w:eastAsia="en-GB" w:bidi="pa-IN"/>
        </w:rPr>
        <w:lastRenderedPageBreak/>
        <w:t> </w:t>
      </w:r>
    </w:p>
    <w:p w:rsidR="00CB7B1E" w:rsidRPr="00CB7B1E" w:rsidRDefault="00CB7B1E" w:rsidP="00CB7B1E">
      <w:pPr>
        <w:keepNext/>
        <w:spacing w:after="0" w:line="240" w:lineRule="auto"/>
        <w:jc w:val="center"/>
        <w:outlineLvl w:val="0"/>
        <w:rPr>
          <w:rFonts w:ascii="DRChatrikWeb" w:eastAsia="Times New Roman" w:hAnsi="DRChatrikWeb" w:cs="Times New Roman"/>
          <w:b/>
          <w:bCs/>
          <w:color w:val="000000"/>
          <w:kern w:val="36"/>
          <w:sz w:val="48"/>
          <w:szCs w:val="48"/>
          <w:lang w:eastAsia="en-GB" w:bidi="pa-IN"/>
        </w:rPr>
      </w:pPr>
      <w:r w:rsidRPr="00CB7B1E">
        <w:rPr>
          <w:rFonts w:ascii="DRChatrikWeb" w:eastAsia="Times New Roman" w:hAnsi="DRChatrikWeb" w:cs="Times New Roman"/>
          <w:b/>
          <w:bCs/>
          <w:color w:val="000000"/>
          <w:kern w:val="36"/>
          <w:sz w:val="40"/>
          <w:szCs w:val="40"/>
          <w:lang w:val="en-US" w:eastAsia="en-GB" w:bidi="pa-IN"/>
        </w:rPr>
        <w:t> </w:t>
      </w:r>
    </w:p>
    <w:p w:rsidR="00CB7B1E" w:rsidRPr="00CB7B1E" w:rsidRDefault="00CB7B1E" w:rsidP="00CB7B1E">
      <w:pPr>
        <w:keepNext/>
        <w:spacing w:after="0" w:line="240" w:lineRule="auto"/>
        <w:jc w:val="center"/>
        <w:outlineLvl w:val="0"/>
        <w:rPr>
          <w:rFonts w:ascii="DRChatrikWeb" w:eastAsia="Times New Roman" w:hAnsi="DRChatrikWeb" w:cs="Times New Roman"/>
          <w:b/>
          <w:bCs/>
          <w:color w:val="000000"/>
          <w:kern w:val="36"/>
          <w:sz w:val="48"/>
          <w:szCs w:val="48"/>
          <w:lang w:eastAsia="en-GB" w:bidi="pa-IN"/>
        </w:rPr>
      </w:pPr>
      <w:r w:rsidRPr="00CB7B1E">
        <w:rPr>
          <w:rFonts w:ascii="DRChatrikWeb" w:eastAsia="Times New Roman" w:hAnsi="DRChatrikWeb" w:cs="Times New Roman"/>
          <w:b/>
          <w:bCs/>
          <w:color w:val="000000"/>
          <w:kern w:val="36"/>
          <w:sz w:val="40"/>
          <w:szCs w:val="40"/>
          <w:lang w:val="en-US" w:eastAsia="en-GB" w:bidi="pa-IN"/>
        </w:rPr>
        <w:t>BUimk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jdoN ipqf jI ijAuNdy sn qF kihMdy huMdy sn ik ieh </w:t>
      </w:r>
      <w:r w:rsidRPr="00CB7B1E">
        <w:rPr>
          <w:rFonts w:ascii="DRChatrikWeb" w:eastAsia="Times New Roman" w:hAnsi="DRChatrikWeb" w:cs="Times New Roman"/>
          <w:b/>
          <w:bCs/>
          <w:color w:val="000000"/>
          <w:sz w:val="27"/>
          <w:szCs w:val="27"/>
          <w:lang w:eastAsia="en-GB" w:bidi="pa-IN"/>
        </w:rPr>
        <w:t>“nfm df Kjfnf” </w:t>
      </w:r>
      <w:r w:rsidRPr="00CB7B1E">
        <w:rPr>
          <w:rFonts w:ascii="DRChatrikWeb" w:eastAsia="Times New Roman" w:hAnsi="DRChatrikWeb" w:cs="Times New Roman"/>
          <w:color w:val="000000"/>
          <w:sz w:val="27"/>
          <w:szCs w:val="27"/>
          <w:lang w:eastAsia="en-GB" w:bidi="pa-IN"/>
        </w:rPr>
        <w:t>surqI nfl sihjy hI lwiBaf jFdf hY jy koeI koisLsL kry!!! surgvfsI ipqf jI ny bI[aYWs[sI aqy aYWs[ey[vI[ krky iek sfieMs </w:t>
      </w:r>
      <w:r w:rsidRPr="00CB7B1E">
        <w:rPr>
          <w:rFonts w:ascii="DRChatrikWeb" w:eastAsia="Times New Roman" w:hAnsi="DRChatrikWeb" w:cs="Times New Roman"/>
          <w:color w:val="000000"/>
          <w:sz w:val="27"/>
          <w:szCs w:val="27"/>
          <w:lang w:val="en-US" w:eastAsia="en-GB" w:bidi="pa-IN"/>
        </w:rPr>
        <w:t>mfstrI nfl srkfrI nOkrI ÈurU kIqI sI aqy iPr skUlF dy ieMspYktr lg gey sn. hfkI, Puwtbfl, tYins, afid KylHF dy sLOkIn sn aqy bfr ivc ipMz DMnUafxf, 91 afr[bI[ KyqI vI vDIaf krn krky iehnF dI awl </w:t>
      </w:r>
      <w:r w:rsidRPr="00CB7B1E">
        <w:rPr>
          <w:rFonts w:ascii="DRChatrikWeb" w:eastAsia="Times New Roman" w:hAnsi="DRChatrikWeb" w:cs="Times New Roman"/>
          <w:b/>
          <w:bCs/>
          <w:color w:val="000000"/>
          <w:sz w:val="27"/>
          <w:szCs w:val="27"/>
          <w:lang w:val="en-US" w:eastAsia="en-GB" w:bidi="pa-IN"/>
        </w:rPr>
        <w:t>“jwt” </w:t>
      </w:r>
      <w:r w:rsidRPr="00CB7B1E">
        <w:rPr>
          <w:rFonts w:ascii="DRChatrikWeb" w:eastAsia="Times New Roman" w:hAnsi="DRChatrikWeb" w:cs="Times New Roman"/>
          <w:color w:val="000000"/>
          <w:sz w:val="27"/>
          <w:szCs w:val="27"/>
          <w:lang w:val="en-US" w:eastAsia="en-GB" w:bidi="pa-IN"/>
        </w:rPr>
        <w:t>pY geI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nf hI irsLvq lYNdy sn aqy nf hI idMdy sn. mfstrF nMU sfP idlI nfl kMm krn nUM kihMdy sn pr hrfm Kfx vfly mfstr aqy aPsr iehnF qoN qMg sn. ipMzF dy lok iehnF nfl bhuq KusL sn. iPr 1945 dy lgBg iehnF dy aPsr zI[afeI[ ny iek JUTI irport iek “bfT jwt” zI[sI[ dy rfhIN Aupr Byj ky iehnF nUM iPr mfstrI dy Ehdy ’qy lgvf idq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mF dy nfnky mFgtF dI ktfnI sn aqy vjLIr bldyv isMG “Cokr” AuhnF df Kfs irsLqydfr sI. Aus ny mihkmf qflIm nUM puwiCaf ik myry ipqf jI nUM Qwly ikAuN lfihaf igaf sI qF vwzy aPsr ny jvfb idqf ik ieh aPsrF nUM KusL nhIN sI rwKdf pr ijAuN hI koeI QF KflI hoeI iehnF nMU bhfl kr idqf jfvygf. iPr 1947 ivc PsfdI JgVy ÈurU ho gey aqy dOry ’qy jfxf vI Kqrnfk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r mfstrI dy dOrfn afqimk igafn ivc kfPI vfDf hoieaf aqy iehnF ny ipMzF ivc pRcfr krky jwtF, afid nUM afps ivc Psx qoN bcfie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hmlf krn afey nfl dy nkodr ipMz dy arfeIaF nUM vI jdoN smJfieaf ik iswK aqy muslmfn rUhF huMdIaF hn nf ik ijsm ijhVf sfzf hY jwt aqy quhfzf hY arfeIN aqy ieho hI pYdf hoey hn aqy ieho hI mrny hn qF Auh afey sn hmlf krn pr muV gey iek pwky </w:t>
      </w:r>
      <w:r w:rsidRPr="00CB7B1E">
        <w:rPr>
          <w:rFonts w:ascii="DRChatrikWeb" w:eastAsia="Times New Roman" w:hAnsi="DRChatrikWeb" w:cs="Times New Roman"/>
          <w:b/>
          <w:bCs/>
          <w:color w:val="000000"/>
          <w:sz w:val="27"/>
          <w:szCs w:val="27"/>
          <w:lang w:val="en-US" w:eastAsia="en-GB" w:bidi="pa-IN"/>
        </w:rPr>
        <w:t>“dosq” </w:t>
      </w:r>
      <w:r w:rsidRPr="00CB7B1E">
        <w:rPr>
          <w:rFonts w:ascii="DRChatrikWeb" w:eastAsia="Times New Roman" w:hAnsi="DRChatrikWeb" w:cs="Times New Roman"/>
          <w:color w:val="000000"/>
          <w:sz w:val="27"/>
          <w:szCs w:val="27"/>
          <w:lang w:val="en-US" w:eastAsia="en-GB" w:bidi="pa-IN"/>
        </w:rPr>
        <w:t>bx ky. arfeIaF df jLYldfr kihMdf ik myry nfl lfhOr clo, afpF ieh sLihrI lIzrF dI kIqI hoeI sLrfrq rukfeIey. ieh JgVy mjLHbI rMg hyT rcfey gey sn aqy coxF nhIN hox idwqIaF sn aqy nf hI vwzy mwkfr aMgryËF ny kIqIaF sn. ipqf jI dwsdy sn ik aMgRyjL iehnF lIzrF nUM corI mflI mdd vI idM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k kilXug ivc pfp (isn) nhIN blik mwkfrI </w:t>
      </w:r>
      <w:r w:rsidRPr="00CB7B1E">
        <w:rPr>
          <w:rFonts w:ascii="DRChatrikWeb" w:eastAsia="Times New Roman" w:hAnsi="DRChatrikWeb" w:cs="Times New Roman"/>
          <w:b/>
          <w:bCs/>
          <w:color w:val="000000"/>
          <w:sz w:val="27"/>
          <w:szCs w:val="27"/>
          <w:lang w:val="en-US" w:eastAsia="en-GB" w:bidi="pa-IN"/>
        </w:rPr>
        <w:t>(blfsiPmI) </w:t>
      </w:r>
      <w:r w:rsidRPr="00CB7B1E">
        <w:rPr>
          <w:rFonts w:ascii="DRChatrikWeb" w:eastAsia="Times New Roman" w:hAnsi="DRChatrikWeb" w:cs="Times New Roman"/>
          <w:color w:val="000000"/>
          <w:sz w:val="27"/>
          <w:szCs w:val="27"/>
          <w:lang w:val="en-US" w:eastAsia="en-GB" w:bidi="pa-IN"/>
        </w:rPr>
        <w:t>jLorF ivc huMdI hY aqy ies df ielfj </w:t>
      </w:r>
      <w:r w:rsidRPr="00CB7B1E">
        <w:rPr>
          <w:rFonts w:ascii="DRChatrikWeb" w:eastAsia="Times New Roman" w:hAnsi="DRChatrikWeb" w:cs="Times New Roman"/>
          <w:b/>
          <w:bCs/>
          <w:color w:val="000000"/>
          <w:sz w:val="27"/>
          <w:szCs w:val="27"/>
          <w:lang w:val="en-US" w:eastAsia="en-GB" w:bidi="pa-IN"/>
        </w:rPr>
        <w:t>“swiq” </w:t>
      </w:r>
      <w:r w:rsidRPr="00CB7B1E">
        <w:rPr>
          <w:rFonts w:ascii="DRChatrikWeb" w:eastAsia="Times New Roman" w:hAnsi="DRChatrikWeb" w:cs="Times New Roman"/>
          <w:color w:val="000000"/>
          <w:sz w:val="27"/>
          <w:szCs w:val="27"/>
          <w:lang w:val="en-US" w:eastAsia="en-GB" w:bidi="pa-IN"/>
        </w:rPr>
        <w:t>hY nf ik “swc”. ies leI ijs dy kol swiq hY AuhI anMd nfl rih skdf hY aqy bfkI dy lok ieMj Dwky KFdy hn ijvyN ik huxy hI 1984 ivc idwlI aqy aMimRqsr ivc KfDy sn. aslI iswK qF tFvF tFvF ivrlf hI imldf hY aqy iswK dI </w:t>
      </w:r>
      <w:r w:rsidRPr="00CB7B1E">
        <w:rPr>
          <w:rFonts w:ascii="DRChatrikWeb" w:eastAsia="Times New Roman" w:hAnsi="DRChatrikWeb" w:cs="Times New Roman"/>
          <w:b/>
          <w:bCs/>
          <w:color w:val="000000"/>
          <w:sz w:val="27"/>
          <w:szCs w:val="27"/>
          <w:lang w:val="en-US" w:eastAsia="en-GB" w:bidi="pa-IN"/>
        </w:rPr>
        <w:t>“pyiKaf”</w:t>
      </w:r>
      <w:r w:rsidRPr="00CB7B1E">
        <w:rPr>
          <w:rFonts w:ascii="DRChatrikWeb" w:eastAsia="Times New Roman" w:hAnsi="DRChatrikWeb" w:cs="Times New Roman"/>
          <w:color w:val="000000"/>
          <w:sz w:val="27"/>
          <w:szCs w:val="27"/>
          <w:lang w:val="en-US" w:eastAsia="en-GB" w:bidi="pa-IN"/>
        </w:rPr>
        <w:t>iswK nMU hI huMdI hY nf ik afm </w:t>
      </w:r>
      <w:r w:rsidRPr="00CB7B1E">
        <w:rPr>
          <w:rFonts w:ascii="DRChatrikWeb" w:eastAsia="Times New Roman" w:hAnsi="DRChatrikWeb" w:cs="Times New Roman"/>
          <w:b/>
          <w:bCs/>
          <w:color w:val="000000"/>
          <w:sz w:val="27"/>
          <w:szCs w:val="27"/>
          <w:lang w:val="en-US" w:eastAsia="en-GB" w:bidi="pa-IN"/>
        </w:rPr>
        <w:t>“nklI” </w:t>
      </w:r>
      <w:r w:rsidRPr="00CB7B1E">
        <w:rPr>
          <w:rFonts w:ascii="DRChatrikWeb" w:eastAsia="Times New Roman" w:hAnsi="DRChatrikWeb" w:cs="Times New Roman"/>
          <w:color w:val="000000"/>
          <w:sz w:val="27"/>
          <w:szCs w:val="27"/>
          <w:lang w:val="en-US" w:eastAsia="en-GB" w:bidi="pa-IN"/>
        </w:rPr>
        <w:t>sLklF dy iswKF nMU?</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ikqfb nUM pVH ky qusIN aslI aqy nklI DrmI bMidaF dI ÈnfÉq kr skog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fp df syvk:-</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cODrI rfijMdr inWJr jwt</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4"/>
          <w:szCs w:val="24"/>
          <w:lang w:val="en-US" w:eastAsia="en-GB" w:bidi="pa-IN"/>
        </w:rPr>
        <w:br w:type="page"/>
      </w:r>
      <w:r w:rsidRPr="00CB7B1E">
        <w:rPr>
          <w:rFonts w:ascii="DRChatrikWeb" w:eastAsia="Times New Roman" w:hAnsi="DRChatrikWeb" w:cs="Times New Roman"/>
          <w:b/>
          <w:bCs/>
          <w:color w:val="000000"/>
          <w:sz w:val="40"/>
          <w:szCs w:val="40"/>
          <w:lang w:val="en-US" w:eastAsia="en-GB" w:bidi="pa-IN"/>
        </w:rPr>
        <w:lastRenderedPageBreak/>
        <w:t>cfr jugF dy cfr avqfr</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cfr jug, jugF dI iek cOkVI bxfAuNdy hn aqy sMqF qy sfDUaF dy anusfr ieh jugF dI ñúùvIN cOkVI hY. iehnF dI igxqI mflf jF ismrnI dy mxikafN ivc rwKI hoeI hY. kiljug iehnF jugF dI cOkVI df aKIrlf jug huMdf hY. ieQy ieh vI dwsxf vfjb hY ik arbI lokF dI mflf ivc ùù mxky Auqy aqy awlHf dy nfAuN df iek vwzf mxkf Qwly huMdf hY. ies mflf df mwuZ aMjIl (bfeIbl) dI iek buJfrq ivc hY ik msIh eIsf jI dIaF pUrIaF sO ByzF ivcoN iek bVI motI aqy sfrIaF nfloN sunwKI Byz guMm ho geI. jdoN AuhnF nMU ieh guMm hoeI Byz imlI qF AuhnF nUM ieh Byz pf ky byhd ÉuÈI pRfpq hoeI ijhVI ik bfkI dIaF ùù ByzF qoN nhIN imldI sI. ies buJfrq ivc ùù ByzF dyvqy dyvIaF hn ijhVy ik ipCly jugF ivc pUjy jFdy sn pr kiljug ivc akfl purK iek motI aqy byhd sunwKI Byz, nMU hI pfky idl ivc byhd ÉuÈI pRfpq huMd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jugF dI cOkVI dI qulnf isLv jI dy DOly blHd nMdI dIaF cfr lwqF nfl kIqI jFdI hY ik swiqjug ivc nMdI blHd dIaF cfry hI lwqF kfiem huMdIaF hn, qRyqy ivc iqMn, duafpr ivc do aqy kiljug ivc isrÌ iek hI lwq rih jFdI hY. nMdI Drm dy blHd dIaF cfr lwqF hyT ilKIaF Drm dIaF cIjLF jF vsqUaF nfl sbMiDq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1[ sLrm:-</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 Drm dI buinafd hY pr Dfrimk ilafkq, pd jF vsqU nhIN. Èrm jF hieaf ibnF koeI vI afdmI DrmI nhIN ho skdf. byÈrm, by hieaf jF ËmIr qoN rihq afdmI nMU </w:t>
      </w:r>
      <w:r w:rsidRPr="00CB7B1E">
        <w:rPr>
          <w:rFonts w:ascii="DRChatrikWeb" w:eastAsia="Times New Roman" w:hAnsi="DRChatrikWeb" w:cs="Times New Roman"/>
          <w:b/>
          <w:bCs/>
          <w:color w:val="000000"/>
          <w:sz w:val="27"/>
          <w:szCs w:val="27"/>
          <w:lang w:val="en-US" w:eastAsia="en-GB" w:bidi="pa-IN"/>
        </w:rPr>
        <w:t>“nmk-hrfmI” </w:t>
      </w:r>
      <w:r w:rsidRPr="00CB7B1E">
        <w:rPr>
          <w:rFonts w:ascii="DRChatrikWeb" w:eastAsia="Times New Roman" w:hAnsi="DRChatrikWeb" w:cs="Times New Roman"/>
          <w:color w:val="000000"/>
          <w:sz w:val="27"/>
          <w:szCs w:val="27"/>
          <w:lang w:val="en-US" w:eastAsia="en-GB" w:bidi="pa-IN"/>
        </w:rPr>
        <w:t>vI ikhf jf skdf hY. msIh eIsf jI ny afpxy ñò cyilaF nMU </w:t>
      </w:r>
      <w:r w:rsidRPr="00CB7B1E">
        <w:rPr>
          <w:rFonts w:ascii="DRChatrikWeb" w:eastAsia="Times New Roman" w:hAnsi="DRChatrikWeb" w:cs="Times New Roman"/>
          <w:b/>
          <w:bCs/>
          <w:color w:val="000000"/>
          <w:sz w:val="27"/>
          <w:szCs w:val="27"/>
          <w:lang w:val="en-US" w:eastAsia="en-GB" w:bidi="pa-IN"/>
        </w:rPr>
        <w:t>“DrqI df lUx” </w:t>
      </w:r>
      <w:r w:rsidRPr="00CB7B1E">
        <w:rPr>
          <w:rFonts w:ascii="DRChatrikWeb" w:eastAsia="Times New Roman" w:hAnsi="DRChatrikWeb" w:cs="Times New Roman"/>
          <w:color w:val="000000"/>
          <w:sz w:val="27"/>
          <w:szCs w:val="27"/>
          <w:lang w:val="en-US" w:eastAsia="en-GB" w:bidi="pa-IN"/>
        </w:rPr>
        <w:t>kihMidaF hoieaF AuhnF nMU iensfn dy puwqr dwisaf aqy nmk-hrfmIaF nMU droN bfhr swut ky pYrF hyT imwDy jfx leI ikhf (mwqI õ-ñó). Bfv ik byÈrm lokF nUM afpxI ngrI ivcoN bfhr kwZ dyvo. Èrm bfry quk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Lrmu Drmu doie Cip Kloe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UV iPry prDfn vy lflo]</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n hflI ikRsfnI krnI sLrm pfxI qn Kyq]</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fm bIj sMqoK suhfgf rwK grIbI vys]</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k aDrmI lok byÈrm huMdy hn aqy Èrm ibnF Drm dI KyqI nhIN ho skd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2[ swc:-</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 Drm dI pihlI ilafkq, pOVI, pd jF vsqU hY. ieh vsqU idl dy sfP lokF kol huMdI hY aqy ieh rUhfnI </w:t>
      </w:r>
      <w:r w:rsidRPr="00CB7B1E">
        <w:rPr>
          <w:rFonts w:ascii="DRChatrikWeb" w:eastAsia="Times New Roman" w:hAnsi="DRChatrikWeb" w:cs="Times New Roman"/>
          <w:b/>
          <w:bCs/>
          <w:color w:val="000000"/>
          <w:sz w:val="27"/>
          <w:szCs w:val="27"/>
          <w:lang w:val="en-US" w:eastAsia="en-GB" w:bidi="pa-IN"/>
        </w:rPr>
        <w:t>“swiq” </w:t>
      </w:r>
      <w:r w:rsidRPr="00CB7B1E">
        <w:rPr>
          <w:rFonts w:ascii="DRChatrikWeb" w:eastAsia="Times New Roman" w:hAnsi="DRChatrikWeb" w:cs="Times New Roman"/>
          <w:color w:val="000000"/>
          <w:sz w:val="27"/>
          <w:szCs w:val="27"/>
          <w:lang w:val="en-US" w:eastAsia="en-GB" w:bidi="pa-IN"/>
        </w:rPr>
        <w:t>dI vI buinafd hY. Bfv ik swcf afdmI hI swiq pf skdf hY. do awKF nfl ijhVf dyiKaf jfey Auh asQUl rUpI swc huMdf hY aqy ijhVf mn dI qIjI awK nfl pyiKaf jfey Auh sUKLm rUpI rUhfnI swiq huMdf hY. ies leI asQUl rUpI gurU pMizq nMU vI </w:t>
      </w:r>
      <w:r w:rsidRPr="00CB7B1E">
        <w:rPr>
          <w:rFonts w:ascii="DRChatrikWeb" w:eastAsia="Times New Roman" w:hAnsi="DRChatrikWeb" w:cs="Times New Roman"/>
          <w:b/>
          <w:bCs/>
          <w:color w:val="000000"/>
          <w:sz w:val="27"/>
          <w:szCs w:val="27"/>
          <w:lang w:val="en-US" w:eastAsia="en-GB" w:bidi="pa-IN"/>
        </w:rPr>
        <w:t>“dyKI df” </w:t>
      </w:r>
      <w:r w:rsidRPr="00CB7B1E">
        <w:rPr>
          <w:rFonts w:ascii="DRChatrikWeb" w:eastAsia="Times New Roman" w:hAnsi="DRChatrikWeb" w:cs="Times New Roman"/>
          <w:color w:val="000000"/>
          <w:sz w:val="27"/>
          <w:szCs w:val="27"/>
          <w:lang w:val="en-US" w:eastAsia="en-GB" w:bidi="pa-IN"/>
        </w:rPr>
        <w:t>hY aqy Auh bwicaF nMU asQUl rUpI mUrqIaF nfl ivÍhfirk isiKaf idMdf hY. ievyN hI swiq df igafn swiqgurU Dur dI bfxI rfhIN sUKLm mn nMU idSdf hY aqy swiqgurU nMU surqI nfl mn dI qIjI awK nfl hI </w:t>
      </w:r>
      <w:r w:rsidRPr="00CB7B1E">
        <w:rPr>
          <w:rFonts w:ascii="DRChatrikWeb" w:eastAsia="Times New Roman" w:hAnsi="DRChatrikWeb" w:cs="Times New Roman"/>
          <w:b/>
          <w:bCs/>
          <w:color w:val="000000"/>
          <w:sz w:val="27"/>
          <w:szCs w:val="27"/>
          <w:lang w:val="en-US" w:eastAsia="en-GB" w:bidi="pa-IN"/>
        </w:rPr>
        <w:t>“pyKI df” </w:t>
      </w:r>
      <w:r w:rsidRPr="00CB7B1E">
        <w:rPr>
          <w:rFonts w:ascii="DRChatrikWeb" w:eastAsia="Times New Roman" w:hAnsi="DRChatrikWeb" w:cs="Times New Roman"/>
          <w:color w:val="000000"/>
          <w:sz w:val="27"/>
          <w:szCs w:val="27"/>
          <w:lang w:val="en-US" w:eastAsia="en-GB" w:bidi="pa-IN"/>
        </w:rPr>
        <w:t>hY ijvyN ik mwKx Èfh lubfxy ny pyK ky nklI swiqgurU buwJy aqy swcy </w:t>
      </w:r>
      <w:r w:rsidRPr="00CB7B1E">
        <w:rPr>
          <w:rFonts w:ascii="DRChatrikWeb" w:eastAsia="Times New Roman" w:hAnsi="DRChatrikWeb" w:cs="Times New Roman"/>
          <w:b/>
          <w:bCs/>
          <w:color w:val="000000"/>
          <w:sz w:val="27"/>
          <w:szCs w:val="27"/>
          <w:lang w:val="en-US" w:eastAsia="en-GB" w:bidi="pa-IN"/>
        </w:rPr>
        <w:t>“swiq”</w:t>
      </w:r>
      <w:r w:rsidRPr="00CB7B1E">
        <w:rPr>
          <w:rFonts w:ascii="DRChatrikWeb" w:eastAsia="Times New Roman" w:hAnsi="DRChatrikWeb" w:cs="Times New Roman"/>
          <w:color w:val="000000"/>
          <w:sz w:val="27"/>
          <w:szCs w:val="27"/>
          <w:lang w:val="en-US" w:eastAsia="en-GB" w:bidi="pa-IN"/>
        </w:rPr>
        <w:t> dy swiqgurU qyÊ bhfdur jI nUM pRgt kIqf sI. ijvyN ipCly jugF ivc pMizq bwicaF nMU swc dy sbk mUrqIaF rfhIN aqy vwizaF nMU “swiq” dy sbk kQf rfhIN idMdy sn aqy dunIaF ivc </w:t>
      </w:r>
      <w:r w:rsidRPr="00CB7B1E">
        <w:rPr>
          <w:rFonts w:ascii="DRChatrikWeb" w:eastAsia="Times New Roman" w:hAnsi="DRChatrikWeb" w:cs="Times New Roman"/>
          <w:b/>
          <w:bCs/>
          <w:color w:val="000000"/>
          <w:sz w:val="27"/>
          <w:szCs w:val="27"/>
          <w:lang w:val="en-US" w:eastAsia="en-GB" w:bidi="pa-IN"/>
        </w:rPr>
        <w:t>“hrI Em sLFqI” </w:t>
      </w:r>
      <w:r w:rsidRPr="00CB7B1E">
        <w:rPr>
          <w:rFonts w:ascii="DRChatrikWeb" w:eastAsia="Times New Roman" w:hAnsi="DRChatrikWeb" w:cs="Times New Roman"/>
          <w:color w:val="000000"/>
          <w:sz w:val="27"/>
          <w:szCs w:val="27"/>
          <w:lang w:val="en-US" w:eastAsia="en-GB" w:bidi="pa-IN"/>
        </w:rPr>
        <w:t>dy anusfr amn cYn (bihsLq), ikMgzm afP hyvn, rwKdy sn AuvyN hI kiljug ivc swiqgurU mn dy sujfiKaF nUM swiq dy sbkF nfl inhfl krdy hn aqy </w:t>
      </w:r>
      <w:r w:rsidRPr="00CB7B1E">
        <w:rPr>
          <w:rFonts w:ascii="DRChatrikWeb" w:eastAsia="Times New Roman" w:hAnsi="DRChatrikWeb" w:cs="Times New Roman"/>
          <w:b/>
          <w:bCs/>
          <w:color w:val="000000"/>
          <w:sz w:val="27"/>
          <w:szCs w:val="27"/>
          <w:lang w:val="en-US" w:eastAsia="en-GB" w:bidi="pa-IN"/>
        </w:rPr>
        <w:t>“rfm rfjy”</w:t>
      </w:r>
      <w:r w:rsidRPr="00CB7B1E">
        <w:rPr>
          <w:rFonts w:ascii="DRChatrikWeb" w:eastAsia="Times New Roman" w:hAnsi="DRChatrikWeb" w:cs="Times New Roman"/>
          <w:color w:val="000000"/>
          <w:sz w:val="27"/>
          <w:szCs w:val="27"/>
          <w:lang w:val="en-US" w:eastAsia="en-GB" w:bidi="pa-IN"/>
        </w:rPr>
        <w:t>, rOiel ikMgzm afP gfz, vl pRyrdy hn. Bfv ik “bihsLq” qn jF mulkF sbMDI huMdf hY aqy “rfm rfjy” mn jF idwlF sbMDI hu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ies leI kiljug ivc swiq ibnF aMD krm kmfey jFdy hn aqy swiq pwky eImfn sMqoK dI vI nINh hY. swc nMU kwcf eImfn vI afKIdf hY aqy vyd mirafdf swc hY pr swiq nhIN aqy afid gRMQ sfihb ivc rfm jF hir dI pwkI bfxI swiq hY aqy asQUl rUpI BfeI gurdfs jI dIaF vfrF kwcIaF hox krky afid gRMQ ivc nhIN cVHIaF. pr swc ibnF swiq nf pfAux krky BfeI gurdfs jI dIaF vfrF afid gRMQ sfihb dI </w:t>
      </w:r>
      <w:r w:rsidRPr="00CB7B1E">
        <w:rPr>
          <w:rFonts w:ascii="DRChatrikWeb" w:eastAsia="Times New Roman" w:hAnsi="DRChatrikWeb" w:cs="Times New Roman"/>
          <w:b/>
          <w:bCs/>
          <w:color w:val="000000"/>
          <w:sz w:val="27"/>
          <w:szCs w:val="27"/>
          <w:lang w:val="en-US" w:eastAsia="en-GB" w:bidi="pa-IN"/>
        </w:rPr>
        <w:t>“kuMjI” </w:t>
      </w:r>
      <w:r w:rsidRPr="00CB7B1E">
        <w:rPr>
          <w:rFonts w:ascii="DRChatrikWeb" w:eastAsia="Times New Roman" w:hAnsi="DRChatrikWeb" w:cs="Times New Roman"/>
          <w:color w:val="000000"/>
          <w:sz w:val="27"/>
          <w:szCs w:val="27"/>
          <w:lang w:val="en-US" w:eastAsia="en-GB" w:bidi="pa-IN"/>
        </w:rPr>
        <w:t>ËrUr hn. hor awgy jf k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fp bIcfry su igafnI ho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in sfcf muK sfcf so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vru n pyKY eyksu ibnu ko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fnk ieh lCx bRhm igafnI hoie]</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3[ sMqoK:-</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 Drm dI dUjI pOVI, ilafkq, pd jF vsqU hY. ieh idl dy sfP hox nfl pRfpq huMdI hY aqy swcf afdmI hI sMqoKI hox krky “swiq” pf skdf hY. ijvyN swc nUM kwcf eImfn khIdf hY ievyN hI sMqoK nUM pwkf eImfn khIdf hY. ies leI swcf aqy sMqoKI afdmI hI pwky eImfn vflf hox krky Aus nMU arbI ivc </w:t>
      </w:r>
      <w:r w:rsidRPr="00CB7B1E">
        <w:rPr>
          <w:rFonts w:ascii="DRChatrikWeb" w:eastAsia="Times New Roman" w:hAnsi="DRChatrikWeb" w:cs="Times New Roman"/>
          <w:b/>
          <w:bCs/>
          <w:color w:val="000000"/>
          <w:sz w:val="27"/>
          <w:szCs w:val="27"/>
          <w:lang w:val="en-US" w:eastAsia="en-GB" w:bidi="pa-IN"/>
        </w:rPr>
        <w:t>“muslmfn” </w:t>
      </w:r>
      <w:r w:rsidRPr="00CB7B1E">
        <w:rPr>
          <w:rFonts w:ascii="DRChatrikWeb" w:eastAsia="Times New Roman" w:hAnsi="DRChatrikWeb" w:cs="Times New Roman"/>
          <w:color w:val="000000"/>
          <w:sz w:val="27"/>
          <w:szCs w:val="27"/>
          <w:lang w:val="en-US" w:eastAsia="en-GB" w:bidi="pa-IN"/>
        </w:rPr>
        <w:t>kihMdy hn. eydF df hI pwky eImfn vflf muslmfn pfk aqy sfP idl vflf hox krky </w:t>
      </w:r>
      <w:r w:rsidRPr="00CB7B1E">
        <w:rPr>
          <w:rFonts w:ascii="DRChatrikWeb" w:eastAsia="Times New Roman" w:hAnsi="DRChatrikWeb" w:cs="Times New Roman"/>
          <w:b/>
          <w:bCs/>
          <w:color w:val="000000"/>
          <w:sz w:val="27"/>
          <w:szCs w:val="27"/>
          <w:lang w:val="en-US" w:eastAsia="en-GB" w:bidi="pa-IN"/>
        </w:rPr>
        <w:t>“rihm” </w:t>
      </w:r>
      <w:r w:rsidRPr="00CB7B1E">
        <w:rPr>
          <w:rFonts w:ascii="DRChatrikWeb" w:eastAsia="Times New Roman" w:hAnsi="DRChatrikWeb" w:cs="Times New Roman"/>
          <w:color w:val="000000"/>
          <w:sz w:val="27"/>
          <w:szCs w:val="27"/>
          <w:lang w:val="en-US" w:eastAsia="en-GB" w:bidi="pa-IN"/>
        </w:rPr>
        <w:t>nfl awlHf dy KËfny prAupkfr rfhIN luwtdf puwtdf hY. ies bfry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uslmfn mom idl hov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Mqr dI ml idl qy Dov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dl dI sPfeI leI nfm aYnf ËrUrI huMdf hY ijMnf ik qn dI sPfeI leI pfxI. ies hI krky ihMdUaF leI gMgf jF hor pfxI vfly asQfnF ’qy nhfAuxf iek mhfn qIrQ huMdf hY pr iswK leI sfDU dI DUV Bfv ik “nfm” nfl nhfAuxf mhfnqf rwKdf hY.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in sMqoKu sLbid swiqgur rfj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ip goibMdu pVdy siB kfj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4[ dieaf:- </w:t>
      </w:r>
      <w:r w:rsidRPr="00CB7B1E">
        <w:rPr>
          <w:rFonts w:ascii="DRChatrikWeb" w:eastAsia="Times New Roman" w:hAnsi="DRChatrikWeb" w:cs="Times New Roman"/>
          <w:color w:val="000000"/>
          <w:sz w:val="27"/>
          <w:szCs w:val="27"/>
          <w:lang w:val="en-US" w:eastAsia="en-GB" w:bidi="pa-IN"/>
        </w:rPr>
        <w:t>ieh Drm dI qIjI pOVI, ilafkq, pd jF vsqU hY aqy ies dI ksvwtI nfl hI gurmuK awlHf aqy mwkfr ÈYqfn ivc inKyVf krdf hY. ies leI kihMdy hn ik jy qusF ny awlHf nfl ipafr krnf hY qF pihlF Auhdy bMidaF nfl ipafr kro.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Qfl ivc iqMn vsqU pe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wiq sMqoK vIcfro (buwJ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qIjI vsqU df nfAuN hY </w:t>
      </w:r>
      <w:r w:rsidRPr="00CB7B1E">
        <w:rPr>
          <w:rFonts w:ascii="DRChatrikWeb" w:eastAsia="Times New Roman" w:hAnsi="DRChatrikWeb" w:cs="Times New Roman"/>
          <w:b/>
          <w:bCs/>
          <w:color w:val="000000"/>
          <w:sz w:val="27"/>
          <w:szCs w:val="27"/>
          <w:lang w:val="en-US" w:eastAsia="en-GB" w:bidi="pa-IN"/>
        </w:rPr>
        <w:t>“dieaf” </w:t>
      </w:r>
      <w:r w:rsidRPr="00CB7B1E">
        <w:rPr>
          <w:rFonts w:ascii="DRChatrikWeb" w:eastAsia="Times New Roman" w:hAnsi="DRChatrikWeb" w:cs="Times New Roman"/>
          <w:color w:val="000000"/>
          <w:sz w:val="27"/>
          <w:szCs w:val="27"/>
          <w:lang w:val="en-US" w:eastAsia="en-GB" w:bidi="pa-IN"/>
        </w:rPr>
        <w:t>aqy iehnF iqMnF df iËkr keI vfr iekwTf vI afAuNdf hY ijvyN ik:-</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qu sMqoKu dieaf Drmu sIgfru bnfv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Pl suhfgix nfnkf apuny pRB Bfv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squ sMqoKu dieaf kmfvY, eyh krxI sfr]</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fpu Coiz sB hoie ryxf, ijsu dyie pRBu inrMkfr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qu sMqoKu dieaf Drmu suic sMqn qy iehu mMqu le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hu nfnk ijin mnhu pCfinaf iqn kAu sglI soJ pe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dI mhfnqf pihly hirmMdr sfihb ivc sI ijhVf ik jYrUiÈlm ivc pwDry QF ’qy bxfieaf hoieaf sI aqy ÷ú sMn ivc qbfh ho igaf sI. ies hirmMdr sfihb, </w:t>
      </w:r>
      <w:r w:rsidRPr="00CB7B1E">
        <w:rPr>
          <w:rFonts w:ascii="DRChatrikWeb" w:eastAsia="Times New Roman" w:hAnsi="DRChatrikWeb" w:cs="Times New Roman"/>
          <w:b/>
          <w:bCs/>
          <w:color w:val="000000"/>
          <w:sz w:val="27"/>
          <w:szCs w:val="27"/>
          <w:lang w:val="en-US" w:eastAsia="en-GB" w:bidi="pa-IN"/>
        </w:rPr>
        <w:t>“holI afP holIiest”</w:t>
      </w:r>
      <w:r w:rsidRPr="00CB7B1E">
        <w:rPr>
          <w:rFonts w:ascii="DRChatrikWeb" w:eastAsia="Times New Roman" w:hAnsi="DRChatrikWeb" w:cs="Times New Roman"/>
          <w:color w:val="000000"/>
          <w:sz w:val="27"/>
          <w:szCs w:val="27"/>
          <w:lang w:val="en-US" w:eastAsia="en-GB" w:bidi="pa-IN"/>
        </w:rPr>
        <w:t>, ivc iek QVHf huMdf sI ijs df nfAuN </w:t>
      </w:r>
      <w:r w:rsidRPr="00CB7B1E">
        <w:rPr>
          <w:rFonts w:ascii="DRChatrikWeb" w:eastAsia="Times New Roman" w:hAnsi="DRChatrikWeb" w:cs="Times New Roman"/>
          <w:b/>
          <w:bCs/>
          <w:color w:val="000000"/>
          <w:sz w:val="27"/>
          <w:szCs w:val="27"/>
          <w:lang w:val="en-US" w:eastAsia="en-GB" w:bidi="pa-IN"/>
        </w:rPr>
        <w:t>“sIt afP mrsI” </w:t>
      </w:r>
      <w:r w:rsidRPr="00CB7B1E">
        <w:rPr>
          <w:rFonts w:ascii="DRChatrikWeb" w:eastAsia="Times New Roman" w:hAnsi="DRChatrikWeb" w:cs="Times New Roman"/>
          <w:color w:val="000000"/>
          <w:sz w:val="27"/>
          <w:szCs w:val="27"/>
          <w:lang w:val="en-US" w:eastAsia="en-GB" w:bidi="pa-IN"/>
        </w:rPr>
        <w:t>jF rihm df QVHf sI aqy ies dy Auqy rwbfeI (pMizq) sfl ivc iek vfr dIvf bwqI jlfAuNdf sI aqy swcy idl nfl lokF dy gunfh muafÌ krn dI duaf krdf huMdf sI. ies hirmMdr sfihb jI dy ierd iÊrd prdf huMdf sI aqy isrÌ rwbfeI hI Aus ivc jf skdf sI. ies bfry awgy dwisaf jfvygf. ies hirmMdr sfihb df prdf eIsf jI dy mrn ’qy Aupr qoN hyTF qfeIN Pwt igaf sI ik hux rfm dy nfm df smF hY aqy Dur dI bfxI </w:t>
      </w:r>
      <w:r w:rsidRPr="00CB7B1E">
        <w:rPr>
          <w:rFonts w:ascii="DRChatrikWeb" w:eastAsia="Times New Roman" w:hAnsi="DRChatrikWeb" w:cs="Times New Roman"/>
          <w:b/>
          <w:bCs/>
          <w:color w:val="000000"/>
          <w:sz w:val="27"/>
          <w:szCs w:val="27"/>
          <w:lang w:val="en-US" w:eastAsia="en-GB" w:bidi="pa-IN"/>
        </w:rPr>
        <w:t>“nfm”</w:t>
      </w:r>
      <w:r w:rsidRPr="00CB7B1E">
        <w:rPr>
          <w:rFonts w:ascii="DRChatrikWeb" w:eastAsia="Times New Roman" w:hAnsi="DRChatrikWeb" w:cs="Times New Roman"/>
          <w:color w:val="000000"/>
          <w:sz w:val="27"/>
          <w:szCs w:val="27"/>
          <w:lang w:val="en-US" w:eastAsia="en-GB" w:bidi="pa-IN"/>
        </w:rPr>
        <w:t>, ijs nMU </w:t>
      </w:r>
      <w:r w:rsidRPr="00CB7B1E">
        <w:rPr>
          <w:rFonts w:ascii="DRChatrikWeb" w:eastAsia="Times New Roman" w:hAnsi="DRChatrikWeb" w:cs="Times New Roman"/>
          <w:b/>
          <w:bCs/>
          <w:color w:val="000000"/>
          <w:sz w:val="27"/>
          <w:szCs w:val="27"/>
          <w:lang w:val="en-US" w:eastAsia="en-GB" w:bidi="pa-IN"/>
        </w:rPr>
        <w:t>“gOspl” </w:t>
      </w:r>
      <w:r w:rsidRPr="00CB7B1E">
        <w:rPr>
          <w:rFonts w:ascii="DRChatrikWeb" w:eastAsia="Times New Roman" w:hAnsi="DRChatrikWeb" w:cs="Times New Roman"/>
          <w:color w:val="000000"/>
          <w:sz w:val="27"/>
          <w:szCs w:val="27"/>
          <w:lang w:val="en-US" w:eastAsia="en-GB" w:bidi="pa-IN"/>
        </w:rPr>
        <w:t>kihMdy hn, hux qusIN iswDf rfm qoN surqI nfl pfE aqy rihm idlI nfl rfm rfjy ivc iswDy jfE. rihm dy QVHy dI mhfnqf ieh hY ik ieh srIr hI qF aslI jIAuNdf jfgdf hirmMdr hY aqy idl akfl purK df QVHf hY. ijs idl ivc rihm hY Aus afdmI ivc rfm awlHf (rfmlHf) vsdf hY aqy Ëflm dy idl ivc mwkfr ÈYqfn. rfm dI ngrI nUM rfm rfjy jF rOiel ikMgzm afP gfz kihMdy hn aqy ieh afdmI dy idl ivc huMdI hY nf ik bihsLq (ikMgzm afP hyvn) dy vFg bfhr.</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jhVy rfm ngrI ivc vsdy huMdy hn AuhnF nUM akfl purK dy puwqr, </w:t>
      </w:r>
      <w:r w:rsidRPr="00CB7B1E">
        <w:rPr>
          <w:rFonts w:ascii="DRChatrikWeb" w:eastAsia="Times New Roman" w:hAnsi="DRChatrikWeb" w:cs="Times New Roman"/>
          <w:b/>
          <w:bCs/>
          <w:color w:val="000000"/>
          <w:sz w:val="27"/>
          <w:szCs w:val="27"/>
          <w:lang w:val="en-US" w:eastAsia="en-GB" w:bidi="pa-IN"/>
        </w:rPr>
        <w:t>“insLfn”</w:t>
      </w:r>
      <w:r w:rsidRPr="00CB7B1E">
        <w:rPr>
          <w:rFonts w:ascii="DRChatrikWeb" w:eastAsia="Times New Roman" w:hAnsi="DRChatrikWeb" w:cs="Times New Roman"/>
          <w:color w:val="000000"/>
          <w:sz w:val="27"/>
          <w:szCs w:val="27"/>
          <w:lang w:val="en-US" w:eastAsia="en-GB" w:bidi="pa-IN"/>
        </w:rPr>
        <w:t>, Bfv ik </w:t>
      </w:r>
      <w:r w:rsidRPr="00CB7B1E">
        <w:rPr>
          <w:rFonts w:ascii="DRChatrikWeb" w:eastAsia="Times New Roman" w:hAnsi="DRChatrikWeb" w:cs="Times New Roman"/>
          <w:b/>
          <w:bCs/>
          <w:color w:val="000000"/>
          <w:sz w:val="27"/>
          <w:szCs w:val="27"/>
          <w:lang w:val="en-US" w:eastAsia="en-GB" w:bidi="pa-IN"/>
        </w:rPr>
        <w:t>“snË afP gfz”</w:t>
      </w:r>
      <w:r w:rsidRPr="00CB7B1E">
        <w:rPr>
          <w:rFonts w:ascii="DRChatrikWeb" w:eastAsia="Times New Roman" w:hAnsi="DRChatrikWeb" w:cs="Times New Roman"/>
          <w:color w:val="000000"/>
          <w:sz w:val="27"/>
          <w:szCs w:val="27"/>
          <w:lang w:val="en-US" w:eastAsia="en-GB" w:bidi="pa-IN"/>
        </w:rPr>
        <w:t>, Bgq, syNt, afid vI afKIdf hY aqy Auh vI akfl purK dy vFg kfl qoN rihq huMdy hn aqy ijvyN ipE afpxy puwqrF nMU afpxy rfË Byd idMdf hY ievyN hI akfl purK afpxy puwqrF nMU nfm dfn Bfv ik afpxy Byd jF pdfrQ idMdf hY. iehdf nfAuN hY mukqI, moKL, njfq, jF sflvyÈn aqy lokF nMU dieafvfn bxfAuxf hI sfDUaF aqy sMqF df kMm huMdf hY. iehnF sMqF nUM eIsf jI ny afdmIaF (ijhVy ik afpxy aMqr swiqgurU dy Bfxy clx aqy iksy hor sfD sMq dy aDIn nf hox Bfv ik </w:t>
      </w:r>
      <w:r w:rsidRPr="00CB7B1E">
        <w:rPr>
          <w:rFonts w:ascii="DRChatrikWeb" w:eastAsia="Times New Roman" w:hAnsi="DRChatrikWeb" w:cs="Times New Roman"/>
          <w:b/>
          <w:bCs/>
          <w:color w:val="000000"/>
          <w:sz w:val="27"/>
          <w:szCs w:val="27"/>
          <w:lang w:val="en-US" w:eastAsia="en-GB" w:bidi="pa-IN"/>
        </w:rPr>
        <w:t>suhfgx. </w:t>
      </w:r>
      <w:r w:rsidRPr="00CB7B1E">
        <w:rPr>
          <w:rFonts w:ascii="DRChatrikWeb" w:eastAsia="Times New Roman" w:hAnsi="DRChatrikWeb" w:cs="Times New Roman"/>
          <w:color w:val="000000"/>
          <w:sz w:val="27"/>
          <w:szCs w:val="27"/>
          <w:lang w:val="en-US" w:eastAsia="en-GB" w:bidi="pa-IN"/>
        </w:rPr>
        <w:t>ieh ijsmF dy BfvyN afdmI jF aOrqF hox) df mCyrf dwisaf hY. quk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DOl Drm dieaf kf pUq (insLfn)]</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fkq nir sLbd suriq ikAu pfeIa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Lbd suriq ibnu afeIaY jfeIa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upr vfly Dfrimk pd afdmI nUM DrmI bxfAuNdy hn aqy jy rfm dI ikrpf hovy qF AuhnMU cOQy pd ’qy lY jFdy hn. ies afKrI pd ’qy phuMc ky afdmI aqy rfm ivc koeI Byd nhIN rih jFdf aqy jo Auh boldy hn Auh swiq hI swiq huMdf hY. Auh sdf hI hir df sMdyÈ idMdy hn. glqI pihly iqMnF pdF dy lokF qoN huMdI hY aqy cOQy pd vflf afdmI krqfr vFg aBuwul huMdf hY. Bfv ik iensfnI dnfeI awlHf dI dnfeI dy mukfbly ivc byvkUÌ huMdI hY. ies qurIaf avsQf bfry quk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qYR gux mfieaf mohu hY, gurmuiK cAuQf pdu pf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eastAsia="en-GB" w:bidi="pa-IN"/>
        </w:rPr>
        <w:t>kir ikrpf mylfieanu hir nfmu visaf min af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qIin ibafpih jgq kAu qurIaf pfvY koie]</w:t>
      </w:r>
    </w:p>
    <w:p w:rsidR="00CB7B1E" w:rsidRPr="00CB7B1E" w:rsidRDefault="00CB7B1E" w:rsidP="00CB7B1E">
      <w:pPr>
        <w:spacing w:after="0" w:line="240" w:lineRule="auto"/>
        <w:jc w:val="center"/>
        <w:rPr>
          <w:rFonts w:ascii="GurbaniAkharSlim" w:eastAsia="Times New Roman" w:hAnsi="GurbaniAkharSlim" w:cs="Times New Roman"/>
          <w:color w:val="000000"/>
          <w:sz w:val="27"/>
          <w:szCs w:val="27"/>
          <w:lang w:eastAsia="en-GB" w:bidi="pa-IN"/>
        </w:rPr>
      </w:pPr>
      <w:r w:rsidRPr="00CB7B1E">
        <w:rPr>
          <w:rFonts w:ascii="DRChatrikWeb" w:eastAsia="Times New Roman" w:hAnsi="DRChatrikWeb" w:cs="Times New Roman"/>
          <w:b/>
          <w:bCs/>
          <w:color w:val="000000"/>
          <w:sz w:val="24"/>
          <w:szCs w:val="24"/>
          <w:lang w:eastAsia="en-GB" w:bidi="pa-IN"/>
        </w:rPr>
        <w:t>nfnk sMq inrml Bey ijn min visaf so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hs isafxpF lK hoih q iek n clY nfil]</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cOhF jugF df vyrvf ieMj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1[ swiqjug:-</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s jug ivc isrÌ DrmI, Bfv ik Èrmsfr, swcy, sMqoKIey aqy dieafvfn lok hI huMdy hn. ies jug ivc koeI vI afdmI aDrmI nhIN huMdf aqy ies qrHF jfpdf huMdf hY ik hr iek dy idl ivc rwbfeI df rwb, pfrbRhm, awlHf, hI vsdf hY. ies jug ivc iÈv jI dy Drm dy DOly blHd dIaF Aupr dwsIaF cfry lwqF kfiem huMdIaF hn aqy Drm dI pUrI cmqkfr huMdI hY. lokF ivc duibDf nf hox krky, ÈYqfn dI mfieaf, pYsy aqy sony cFdI, df nf koeI ivhfr aqy nf hI koeI ies dI kdr krdf hY. Bfv ik sfrI dunIaF iewk-imwk huMdI hY aqy vMz vMzfeIey dI jVH mfieaf nf hox krky lokF ivc koeI vI nÌrq nhIN huMdI hY. ies jug bfry quk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wiqjuig scu khY sBu ko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Gir Gir Bgiq gurmuiK ho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wiqjuig Drmu pYr hY cfir]</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jug dy vfsIaF nUM </w:t>
      </w:r>
      <w:r w:rsidRPr="00CB7B1E">
        <w:rPr>
          <w:rFonts w:ascii="DRChatrikWeb" w:eastAsia="Times New Roman" w:hAnsi="DRChatrikWeb" w:cs="Times New Roman"/>
          <w:b/>
          <w:bCs/>
          <w:color w:val="000000"/>
          <w:sz w:val="27"/>
          <w:szCs w:val="27"/>
          <w:lang w:val="en-US" w:eastAsia="en-GB" w:bidi="pa-IN"/>
        </w:rPr>
        <w:t>“vfsdyv” </w:t>
      </w:r>
      <w:r w:rsidRPr="00CB7B1E">
        <w:rPr>
          <w:rFonts w:ascii="DRChatrikWeb" w:eastAsia="Times New Roman" w:hAnsi="DRChatrikWeb" w:cs="Times New Roman"/>
          <w:color w:val="000000"/>
          <w:sz w:val="27"/>
          <w:szCs w:val="27"/>
          <w:lang w:val="en-US" w:eastAsia="en-GB" w:bidi="pa-IN"/>
        </w:rPr>
        <w:t>ies leI kihMdy sn ik Auh sfry dyvqy srUp vfsI huMdy sn aqy aDrmI lok nf hox krky ieh jug Drm dI kmfeI leI sfiraF jugF nfloN ikqy nkMmF huMdf hY. eyQy qFeI ik ijhVI kmfeI kiljug ivc iek idn ivc ho skdI hY Auh swiqjug ivc kmfAux leI keI sfl lgdy hn. ies jug dy lok DrmI aqy swiq sMgI hox krky iehnF nMU iksy avqfr dI loV nhIN pYNdI aqy irÈI munI vyd Aucfrdy hn. jfqI df koeI vI aiBmfn nhIN krdf. ies jug ivc swiq sMgI idloN lf ky iek dUjy nfl ipafr kr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2[ qRyqf jug:-</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jdoN afm lok byrihm ho jFdy hn aqy lokF ivc duibDf af jFdI hY qF ieh jug ÈurU huMdf hY. ies jug ivc afm lok Èrmsfr, swcy aqy sMqoKI huMdy hn pr rihm idl nhIN. Drm dI cmqkfr vI do iqhfeI rih jFdI hY aqy duibDf krky lok eyny byrihm ho jFdy hn ik Auh aOrqF Auqy vI Ëulm krdy hn ijvyN ik lCmx ny srUpnwKf df nwk vwZ ky kIqf sI aqy rfvx ny lok lwj dy anusfr sIqf nUM cuk ky nihly ’qy dihlf Toikaf ijhVf ik surqI vfly igafnI nhIN krdy. pr ieh surqI df smF nhIN sI. isrÌ kiljug hI surqI vflf smF huMdf hY aqy ies ivc afpxI hI surqI nfl cwlIdf hY. swiqgurU nfnk dyv jI df nfAuN vI </w:t>
      </w:r>
      <w:r w:rsidRPr="00CB7B1E">
        <w:rPr>
          <w:rFonts w:ascii="DRChatrikWeb" w:eastAsia="Times New Roman" w:hAnsi="DRChatrikWeb" w:cs="Times New Roman"/>
          <w:b/>
          <w:bCs/>
          <w:color w:val="000000"/>
          <w:sz w:val="27"/>
          <w:szCs w:val="27"/>
          <w:lang w:val="en-US" w:eastAsia="en-GB" w:bidi="pa-IN"/>
        </w:rPr>
        <w:t>“nf nwk” </w:t>
      </w:r>
      <w:r w:rsidRPr="00CB7B1E">
        <w:rPr>
          <w:rFonts w:ascii="DRChatrikWeb" w:eastAsia="Times New Roman" w:hAnsi="DRChatrikWeb" w:cs="Times New Roman"/>
          <w:color w:val="000000"/>
          <w:sz w:val="27"/>
          <w:szCs w:val="27"/>
          <w:lang w:val="en-US" w:eastAsia="en-GB" w:bidi="pa-IN"/>
        </w:rPr>
        <w:t>qoN ipa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ies jug ivc lok afpxIaF aOrqF Auqy Ëulm krnf ies leI sOKf smJdy sn ikAuNik Auh AuhnF dy aDIn huMdIaF sn. lok Dfrimk mirafdf dy bVy hI pwky huMdy sn aqy mirafdf dy pwikaF nMU </w:t>
      </w:r>
      <w:r w:rsidRPr="00CB7B1E">
        <w:rPr>
          <w:rFonts w:ascii="DRChatrikWeb" w:eastAsia="Times New Roman" w:hAnsi="DRChatrikWeb" w:cs="Times New Roman"/>
          <w:b/>
          <w:bCs/>
          <w:color w:val="000000"/>
          <w:sz w:val="27"/>
          <w:szCs w:val="27"/>
          <w:lang w:eastAsia="en-GB" w:bidi="pa-IN"/>
        </w:rPr>
        <w:t>“dyvqy aqy dyvIaF” </w:t>
      </w:r>
      <w:r w:rsidRPr="00CB7B1E">
        <w:rPr>
          <w:rFonts w:ascii="DRChatrikWeb" w:eastAsia="Times New Roman" w:hAnsi="DRChatrikWeb" w:cs="Times New Roman"/>
          <w:color w:val="000000"/>
          <w:sz w:val="27"/>
          <w:szCs w:val="27"/>
          <w:lang w:eastAsia="en-GB" w:bidi="pa-IN"/>
        </w:rPr>
        <w:t>afKIdf hY. surqI ibnF mirafdf ’qy cwlx nUM pKMz afKIdf hY ijvyN ik awj-kwlH eyQy dy kfnUMn pKMz hn aqy XhUdI lok ilKy hoey dsqUrF muqfibk hI cldy hn. eyQy qfeIN ik jy pUjf vfly idn, </w:t>
      </w:r>
      <w:r w:rsidRPr="00CB7B1E">
        <w:rPr>
          <w:rFonts w:ascii="DRChatrikWeb" w:eastAsia="Times New Roman" w:hAnsi="DRChatrikWeb" w:cs="Times New Roman"/>
          <w:b/>
          <w:bCs/>
          <w:color w:val="000000"/>
          <w:sz w:val="27"/>
          <w:szCs w:val="27"/>
          <w:lang w:eastAsia="en-GB" w:bidi="pa-IN"/>
        </w:rPr>
        <w:t>“sfbQ”</w:t>
      </w:r>
      <w:r w:rsidRPr="00CB7B1E">
        <w:rPr>
          <w:rFonts w:ascii="DRChatrikWeb" w:eastAsia="Times New Roman" w:hAnsi="DRChatrikWeb" w:cs="Times New Roman"/>
          <w:color w:val="000000"/>
          <w:sz w:val="27"/>
          <w:szCs w:val="27"/>
          <w:lang w:eastAsia="en-GB" w:bidi="pa-IN"/>
        </w:rPr>
        <w:t>, nUM Gr ivc awg vI lg jfey qF afpxy rwbfeI dI iejfËq ibnF ieh buJfAuNdy qk vI nhIN. ies jug ivc rfjy </w:t>
      </w:r>
      <w:r w:rsidRPr="00CB7B1E">
        <w:rPr>
          <w:rFonts w:ascii="DRChatrikWeb" w:eastAsia="Times New Roman" w:hAnsi="DRChatrikWeb" w:cs="Times New Roman"/>
          <w:color w:val="000000"/>
          <w:sz w:val="27"/>
          <w:szCs w:val="27"/>
          <w:lang w:val="en-US" w:eastAsia="en-GB" w:bidi="pa-IN"/>
        </w:rPr>
        <w:t>mirafdf dy anusfr iensfP krdy sn aqy rfj pMizq iPr surqI anusfr rfjy dy PYsly Auqy afpxf afKrI PYslf suxfAuNdf huMdf sI ijs nMU rfjf vI kbUl krdf sI. ies leI rfjDfnI ivc amn cYn rfj pMizq dy isr Auqy huMdf sI. iesy leI swiqgurU eIsf jI ny rwbfeI nMU iek hukmrfn ikhf aqy dwisaf ik bihÈq dI kuMjI ienHF rwbfeIaF nMU idwqI hoeI sI pr ieh kiljug ivc lflcI hox kfrx nf afp bihÈq ivc vVdy hn aqy nf iksy hor nMU hI vVn idMdy hn. ies </w:t>
      </w:r>
      <w:r w:rsidRPr="00CB7B1E">
        <w:rPr>
          <w:rFonts w:ascii="DRChatrikWeb" w:eastAsia="Times New Roman" w:hAnsi="DRChatrikWeb" w:cs="Times New Roman"/>
          <w:b/>
          <w:bCs/>
          <w:color w:val="000000"/>
          <w:sz w:val="27"/>
          <w:szCs w:val="27"/>
          <w:lang w:val="en-US" w:eastAsia="en-GB" w:bidi="pa-IN"/>
        </w:rPr>
        <w:t xml:space="preserve">“bihsLq dI </w:t>
      </w:r>
      <w:r w:rsidRPr="00CB7B1E">
        <w:rPr>
          <w:rFonts w:ascii="DRChatrikWeb" w:eastAsia="Times New Roman" w:hAnsi="DRChatrikWeb" w:cs="Times New Roman"/>
          <w:b/>
          <w:bCs/>
          <w:color w:val="000000"/>
          <w:sz w:val="27"/>
          <w:szCs w:val="27"/>
          <w:lang w:val="en-US" w:eastAsia="en-GB" w:bidi="pa-IN"/>
        </w:rPr>
        <w:lastRenderedPageBreak/>
        <w:t>cfbI” </w:t>
      </w:r>
      <w:r w:rsidRPr="00CB7B1E">
        <w:rPr>
          <w:rFonts w:ascii="DRChatrikWeb" w:eastAsia="Times New Roman" w:hAnsi="DRChatrikWeb" w:cs="Times New Roman"/>
          <w:color w:val="000000"/>
          <w:sz w:val="27"/>
          <w:szCs w:val="27"/>
          <w:lang w:val="en-US" w:eastAsia="en-GB" w:bidi="pa-IN"/>
        </w:rPr>
        <w:t>AuhnF ny syNt pItr nMU ies krky idwqI sI ik Auh sfiraF cyilaF ivcoN ieko hI bwicaF vFg idl df sfP pr bysurq </w:t>
      </w:r>
      <w:r w:rsidRPr="00CB7B1E">
        <w:rPr>
          <w:rFonts w:ascii="DRChatrikWeb" w:eastAsia="Times New Roman" w:hAnsi="DRChatrikWeb" w:cs="Times New Roman"/>
          <w:b/>
          <w:bCs/>
          <w:color w:val="000000"/>
          <w:sz w:val="27"/>
          <w:szCs w:val="27"/>
          <w:lang w:val="en-US" w:eastAsia="en-GB" w:bidi="pa-IN"/>
        </w:rPr>
        <w:t>“iekIjf” </w:t>
      </w:r>
      <w:r w:rsidRPr="00CB7B1E">
        <w:rPr>
          <w:rFonts w:ascii="DRChatrikWeb" w:eastAsia="Times New Roman" w:hAnsi="DRChatrikWeb" w:cs="Times New Roman"/>
          <w:color w:val="000000"/>
          <w:sz w:val="27"/>
          <w:szCs w:val="27"/>
          <w:lang w:val="en-US" w:eastAsia="en-GB" w:bidi="pa-IN"/>
        </w:rPr>
        <w:t>cylf huMdf sI. ies bfry iPr iËkr hov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jug ivc mUrqI pUjf nhIN huMdI sI ikAuNik afm lok isafxy sn aqy dieaf dy sbkF leI BfeIcfrk mirafdf purÈoqm avqfr ÈRI rfm cMdr jI afey sn. mirafdf dI kdr isrÌ isafixaF ivc hI huMdI hY, mUrKF (duafpr jug) jF byeImfnF (kiljug) ivc nhI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ÈRI rfm cMdr jI df nfm rfm cMdr jI ies krky sI ik Auh </w:t>
      </w:r>
      <w:r w:rsidRPr="00CB7B1E">
        <w:rPr>
          <w:rFonts w:ascii="DRChatrikWeb" w:eastAsia="Times New Roman" w:hAnsi="DRChatrikWeb" w:cs="Times New Roman"/>
          <w:b/>
          <w:bCs/>
          <w:color w:val="000000"/>
          <w:sz w:val="27"/>
          <w:szCs w:val="27"/>
          <w:lang w:eastAsia="en-GB" w:bidi="pa-IN"/>
        </w:rPr>
        <w:t>“rfm dy cMd” </w:t>
      </w:r>
      <w:r w:rsidRPr="00CB7B1E">
        <w:rPr>
          <w:rFonts w:ascii="DRChatrikWeb" w:eastAsia="Times New Roman" w:hAnsi="DRChatrikWeb" w:cs="Times New Roman"/>
          <w:color w:val="000000"/>
          <w:sz w:val="27"/>
          <w:szCs w:val="27"/>
          <w:lang w:eastAsia="en-GB" w:bidi="pa-IN"/>
        </w:rPr>
        <w:t>sn. rfm Auh hY ijhVf ik hr iek dy idl ivc rm irhf hY aqy afdmI dy </w:t>
      </w:r>
      <w:r w:rsidRPr="00CB7B1E">
        <w:rPr>
          <w:rFonts w:ascii="DRChatrikWeb" w:eastAsia="Times New Roman" w:hAnsi="DRChatrikWeb" w:cs="Times New Roman"/>
          <w:color w:val="000000"/>
          <w:sz w:val="27"/>
          <w:szCs w:val="27"/>
          <w:lang w:val="en-US" w:eastAsia="en-GB" w:bidi="pa-IN"/>
        </w:rPr>
        <w:t>mrn Auqy khIdf hY, </w:t>
      </w:r>
      <w:r w:rsidRPr="00CB7B1E">
        <w:rPr>
          <w:rFonts w:ascii="DRChatrikWeb" w:eastAsia="Times New Roman" w:hAnsi="DRChatrikWeb" w:cs="Times New Roman"/>
          <w:b/>
          <w:bCs/>
          <w:color w:val="000000"/>
          <w:sz w:val="27"/>
          <w:szCs w:val="27"/>
          <w:lang w:val="en-US" w:eastAsia="en-GB" w:bidi="pa-IN"/>
        </w:rPr>
        <w:t>“rfm nfm swiq” </w:t>
      </w:r>
      <w:r w:rsidRPr="00CB7B1E">
        <w:rPr>
          <w:rFonts w:ascii="DRChatrikWeb" w:eastAsia="Times New Roman" w:hAnsi="DRChatrikWeb" w:cs="Times New Roman"/>
          <w:color w:val="000000"/>
          <w:sz w:val="27"/>
          <w:szCs w:val="27"/>
          <w:lang w:val="en-US" w:eastAsia="en-GB" w:bidi="pa-IN"/>
        </w:rPr>
        <w:t>hY. Bfv ik ijsm dI mirafdf, ijs leI ÈRI rfm cMdr jI afey sn, Auh rfm (sUrj) dy nfm df ilÈkfrf (cMdr), </w:t>
      </w:r>
      <w:r w:rsidRPr="00CB7B1E">
        <w:rPr>
          <w:rFonts w:ascii="DRChatrikWeb" w:eastAsia="Times New Roman" w:hAnsi="DRChatrikWeb" w:cs="Times New Roman"/>
          <w:color w:val="000000"/>
          <w:sz w:val="27"/>
          <w:szCs w:val="27"/>
          <w:lang w:eastAsia="en-GB" w:bidi="pa-IN"/>
        </w:rPr>
        <w:t>aks hY, jF ieMj smJo ik ijsm dI mirafdf, rmfiex, dI jVH nfmu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GurbaniAkharSlim" w:eastAsia="Times New Roman" w:hAnsi="GurbaniAkharSlim" w:cs="Times New Roman"/>
          <w:color w:val="000000"/>
          <w:sz w:val="27"/>
          <w:szCs w:val="27"/>
          <w:lang w:eastAsia="en-GB" w:bidi="pa-IN"/>
        </w:rPr>
      </w:pPr>
      <w:r w:rsidRPr="00CB7B1E">
        <w:rPr>
          <w:rFonts w:ascii="DRChatrikWeb" w:eastAsia="Times New Roman" w:hAnsi="DRChatrikWeb" w:cs="Times New Roman"/>
          <w:b/>
          <w:bCs/>
          <w:color w:val="000000"/>
          <w:sz w:val="24"/>
          <w:szCs w:val="24"/>
          <w:lang w:eastAsia="en-GB" w:bidi="pa-IN"/>
        </w:rPr>
        <w:t>vydf mih nfmu Auqmu so suxih nfhI iPrih ijAu byqfila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eastAsia="en-GB" w:bidi="pa-IN"/>
        </w:rPr>
        <w:t>khY nfnku ijn scu qijaf kUVy lfgy iqnI jnmu jUaY hfir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ÈRI rfm cMdr jI nMU duinafvI ivÈnMU df avqfr vI ikhf jf skdf hY. ies bfry awgy dwisaf jfvygf. imzl eIst jF arb ivc mUsf jI afey sn aqy AuhnF ny vI sLRI rfm cMdr jI vflf hI sMdyÈ idwqf sI. ijsmfnI inXmF dy anusfr aqy lok lwijaf nUM muK rwKidaF hoieaF iewt df juafb pwQr nfl hI dyeIdf hY. ies jug bfry quk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qRyqy Drm klf iek cUk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qIin crx iek duibDf sUk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qRyqy iek kl kInI dUir]</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fKMzuu vriqaf hir jfxin dUir]</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ir surqI ibnF nf jfxn krky lok byrihm aqy lkIr dy PkIr huMdy sn aqy jo iliKaf huMdf sI Auho hI krdy sn ijvyN ik awj-kwlH dy XhUdIaF ivc afm hY. ies leI mUsf jI ny qRyqy ivc afdmIaF nUM aOrq nUM qlfk dyx dI KulH idqI sI – mwqI 19:7-8, AunHF (PfrsIaF) ny Aus (eIsf jI) nMU afiKaf, “Pyr mUsf ny afdmI nMU iqafg pwqr rfhIN qlfk dyx dI afigaf ikAuN idwqI hY.” iXsU ny AuWqr idwqf, “Aus ny quhfnMU quhfzI sÉq idlI (byrihmI) dy kfrx afpxIaF pqnIaF nMU qlfk dyx dI afigaf idwqI. pr muwZoN (swiqjug ivc) ieh ies qrHF dI rIq nhIN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dieaf dy aMg nMU kfiem rwKx leI lok Xg krdy sn. ies jug dy muwKI krqf Drqf lok </w:t>
      </w:r>
      <w:r w:rsidRPr="00CB7B1E">
        <w:rPr>
          <w:rFonts w:ascii="DRChatrikWeb" w:eastAsia="Times New Roman" w:hAnsi="DRChatrikWeb" w:cs="Times New Roman"/>
          <w:b/>
          <w:bCs/>
          <w:color w:val="000000"/>
          <w:sz w:val="27"/>
          <w:szCs w:val="27"/>
          <w:lang w:val="en-US" w:eastAsia="en-GB" w:bidi="pa-IN"/>
        </w:rPr>
        <w:t>“KwqrI kOm” </w:t>
      </w:r>
      <w:r w:rsidRPr="00CB7B1E">
        <w:rPr>
          <w:rFonts w:ascii="DRChatrikWeb" w:eastAsia="Times New Roman" w:hAnsi="DRChatrikWeb" w:cs="Times New Roman"/>
          <w:color w:val="000000"/>
          <w:sz w:val="27"/>
          <w:szCs w:val="27"/>
          <w:lang w:val="en-US" w:eastAsia="en-GB" w:bidi="pa-IN"/>
        </w:rPr>
        <w:t>dy sn aqy ies leI ÈRI rfm cMdr jI ny vI ienHF KwqrIaF dy hI Gr, rfjf dÈrQ dy, jnm ilaf. ies jug dy lok bhuq smJdfr huMdy sn aqy KwqrI kOm dy lok sfiraF lokF nfloN ikqy AuWcy drjy dy isafxy sn aqy ieh khfvq mÈhUr huMdI sI ik:-</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uwq jMmx KqrfxIaF koeI koeI bfhmxI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jug dy KwqrI isafxy hox krky iehnF nMU mUrK pFzvF vFg rfjsI iswiKaf dI koeI loV nhIN sI pr BfeIcfrk mirafdf dI loV sI. ikAuNik rfjsI kMm isafixaF dy krn Xog huMdy hn ies leI rfjsI vrn df nfAuN vI </w:t>
      </w:r>
      <w:r w:rsidRPr="00CB7B1E">
        <w:rPr>
          <w:rFonts w:ascii="DRChatrikWeb" w:eastAsia="Times New Roman" w:hAnsi="DRChatrikWeb" w:cs="Times New Roman"/>
          <w:b/>
          <w:bCs/>
          <w:color w:val="000000"/>
          <w:sz w:val="27"/>
          <w:szCs w:val="27"/>
          <w:lang w:val="en-US" w:eastAsia="en-GB" w:bidi="pa-IN"/>
        </w:rPr>
        <w:t>“KLsLwqrI vrn” </w:t>
      </w:r>
      <w:r w:rsidRPr="00CB7B1E">
        <w:rPr>
          <w:rFonts w:ascii="DRChatrikWeb" w:eastAsia="Times New Roman" w:hAnsi="DRChatrikWeb" w:cs="Times New Roman"/>
          <w:color w:val="000000"/>
          <w:sz w:val="27"/>
          <w:szCs w:val="27"/>
          <w:lang w:val="en-US" w:eastAsia="en-GB" w:bidi="pa-IN"/>
        </w:rPr>
        <w:t>hI pY igaf. jF ieMj smJo ik ÉÈwqrI vrn KwqrI kOm dy lokF dI dnfeI df sbUq jF Ëfmn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lMkf dyÈ df rfvx iek mhfn pMizq aqy pUrf kfml dyvqf sI ijs dy Drm dy dsy hI aMg pUry (hry) sn pr Aus nUM smyN dI lok lwj dy anusfr sIqf jI nUM cuwkxf hI ipaf sI aqy surqI df smF nf hox krky Auh ies kMm leI mjbUr sI BfvyN AuhnMU ivÈnUM dy avqfr ÈRI rfm cMdr jI dI vI pCfx sI. Xfd rwKo ik ÈRI rfm cMdr jI nUM vI DobI dy imhxy vjoN lok lwj nUM muK rwKidaF hoieaF sIqf jI nUM GroN bfhr kwZxf ipaf sI. ikAuNik duinafvI mirafdf df pflx bysmJ bwicaF aqy lokF ny vI krnf hY ies leI ies dI pflxf ivc avqfr vI AulMGxf nhIN kr skdy sn qF ik ikqy lok vI AulMGxf nf krn lg pYx ik ÈRI rfm cMdr jI ny kIqI sI. Xfd rwKo ik duinafvI afdmI irÈI munIaF dy kihxy ivc hox krky ÈRI rfm cMdr jI vI iehnF irÈI munIaF dy afKy ivc sn aqy jo Auh kihMdy sn Auh krdy sn. ies AulMGxf dI imsfl XhUdIaF dy ikMg zyivz dI hY ijs ny iek POjI aPsr dI qIvIN nfl kfm kIqf sI aqy awj-kwlH ieh lok dUsrI aOrq nfl kfm bVy PKr nfl kr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kihMdy hn ik iehnF KwqrI kOm dy lokF ivcoN iek ny iek Guimafrn nfl ÈfdI kr leI aqy ies kfrx KwqrIaF ny AuhnUM afpxI brfdrI ivcoN bfhr kwZ idwqf aqy AuhnMU iek</w:t>
      </w:r>
      <w:r w:rsidRPr="00CB7B1E">
        <w:rPr>
          <w:rFonts w:ascii="DRChatrikWeb" w:eastAsia="Times New Roman" w:hAnsi="DRChatrikWeb" w:cs="Times New Roman"/>
          <w:b/>
          <w:bCs/>
          <w:color w:val="000000"/>
          <w:sz w:val="27"/>
          <w:szCs w:val="27"/>
          <w:lang w:val="en-US" w:eastAsia="en-GB" w:bidi="pa-IN"/>
        </w:rPr>
        <w:t>“ruiVHaf hoieaf” </w:t>
      </w:r>
      <w:r w:rsidRPr="00CB7B1E">
        <w:rPr>
          <w:rFonts w:ascii="DRChatrikWeb" w:eastAsia="Times New Roman" w:hAnsi="DRChatrikWeb" w:cs="Times New Roman"/>
          <w:color w:val="000000"/>
          <w:sz w:val="27"/>
          <w:szCs w:val="27"/>
          <w:lang w:val="en-US" w:eastAsia="en-GB" w:bidi="pa-IN"/>
        </w:rPr>
        <w:t>krfr idwqf. ies mirafdf dy BMg krn vfly KwqrI nUM AuhnF ny </w:t>
      </w:r>
      <w:r w:rsidRPr="00CB7B1E">
        <w:rPr>
          <w:rFonts w:ascii="DRChatrikWeb" w:eastAsia="Times New Roman" w:hAnsi="DRChatrikWeb" w:cs="Times New Roman"/>
          <w:b/>
          <w:bCs/>
          <w:color w:val="000000"/>
          <w:sz w:val="27"/>
          <w:szCs w:val="27"/>
          <w:lang w:val="en-US" w:eastAsia="en-GB" w:bidi="pa-IN"/>
        </w:rPr>
        <w:t>“aroVf” </w:t>
      </w:r>
      <w:r w:rsidRPr="00CB7B1E">
        <w:rPr>
          <w:rFonts w:ascii="DRChatrikWeb" w:eastAsia="Times New Roman" w:hAnsi="DRChatrikWeb" w:cs="Times New Roman"/>
          <w:color w:val="000000"/>
          <w:sz w:val="27"/>
          <w:szCs w:val="27"/>
          <w:lang w:val="en-US" w:eastAsia="en-GB" w:bidi="pa-IN"/>
        </w:rPr>
        <w:t>dwisaf aqy awj qk vI aroiVaF nMU KwqrI GtIaf smJdy hn pr kiljug ivc aroiVaF ny KwqrIaF nfloN Drm dI kmfeI ijafdf kIqI hY. hux jdoN afm lokF ivcoN sMqoK vI jFdf irhf qF duafpr jug ÈurU hoie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3[ duafpr jug:-</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s jug dy lok afm qOr qy Èrmsfr aqy swcy huMdy sn pr nf sMqoKI aqy nf hI rihm idl. ies krky ies jug ivc Drm dI iek iqhfeI roÈnI rih jFdI hY. ies jug bfry quk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duafpuir Drim duie pYr rwKfe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duafpuir dUjY duibDf ho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Brim Bulfny jfxih do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dieaf duafpuir aDI hoe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gurmuiK ivrlf cInY koe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swc qF mUrK vI bol skdf hY pr sMqoKI hox leI Aus nMU </w:t>
      </w:r>
      <w:r w:rsidRPr="00CB7B1E">
        <w:rPr>
          <w:rFonts w:ascii="DRChatrikWeb" w:eastAsia="Times New Roman" w:hAnsi="DRChatrikWeb" w:cs="Times New Roman"/>
          <w:b/>
          <w:bCs/>
          <w:color w:val="000000"/>
          <w:sz w:val="27"/>
          <w:szCs w:val="27"/>
          <w:lang w:val="en-US" w:eastAsia="en-GB" w:bidi="pa-IN"/>
        </w:rPr>
        <w:t>“nfm” </w:t>
      </w:r>
      <w:r w:rsidRPr="00CB7B1E">
        <w:rPr>
          <w:rFonts w:ascii="DRChatrikWeb" w:eastAsia="Times New Roman" w:hAnsi="DRChatrikWeb" w:cs="Times New Roman"/>
          <w:color w:val="000000"/>
          <w:sz w:val="27"/>
          <w:szCs w:val="27"/>
          <w:lang w:eastAsia="en-GB" w:bidi="pa-IN"/>
        </w:rPr>
        <w:t>dy smJx dI gurmuK vflI surqI hoxI ËrUrI hY. ies leI ies jug dy muKI </w:t>
      </w:r>
      <w:r w:rsidRPr="00CB7B1E">
        <w:rPr>
          <w:rFonts w:ascii="DRChatrikWeb" w:eastAsia="Times New Roman" w:hAnsi="DRChatrikWeb" w:cs="Times New Roman"/>
          <w:b/>
          <w:bCs/>
          <w:color w:val="000000"/>
          <w:sz w:val="27"/>
          <w:szCs w:val="27"/>
          <w:lang w:val="en-US" w:eastAsia="en-GB" w:bidi="pa-IN"/>
        </w:rPr>
        <w:t>“Xfdv kOm” </w:t>
      </w:r>
      <w:r w:rsidRPr="00CB7B1E">
        <w:rPr>
          <w:rFonts w:ascii="DRChatrikWeb" w:eastAsia="Times New Roman" w:hAnsi="DRChatrikWeb" w:cs="Times New Roman"/>
          <w:color w:val="000000"/>
          <w:sz w:val="27"/>
          <w:szCs w:val="27"/>
          <w:lang w:val="en-US" w:eastAsia="en-GB" w:bidi="pa-IN"/>
        </w:rPr>
        <w:t>dy lokF ivc nfm dy smJx dI surqI nf hox krky Auh mUrK sn. Bfv ieh ik duafpr jug </w:t>
      </w:r>
      <w:r w:rsidRPr="00CB7B1E">
        <w:rPr>
          <w:rFonts w:ascii="DRChatrikWeb" w:eastAsia="Times New Roman" w:hAnsi="DRChatrikWeb" w:cs="Times New Roman"/>
          <w:b/>
          <w:bCs/>
          <w:color w:val="000000"/>
          <w:sz w:val="27"/>
          <w:szCs w:val="27"/>
          <w:lang w:val="en-US" w:eastAsia="en-GB" w:bidi="pa-IN"/>
        </w:rPr>
        <w:t>“mUrKF df jug” </w:t>
      </w:r>
      <w:r w:rsidRPr="00CB7B1E">
        <w:rPr>
          <w:rFonts w:ascii="DRChatrikWeb" w:eastAsia="Times New Roman" w:hAnsi="DRChatrikWeb" w:cs="Times New Roman"/>
          <w:color w:val="000000"/>
          <w:sz w:val="27"/>
          <w:szCs w:val="27"/>
          <w:lang w:val="en-US" w:eastAsia="en-GB" w:bidi="pa-IN"/>
        </w:rPr>
        <w:t>sI ijvyN ik qRyqf jug dyviqaF df jug sI. iehnF donF jugF ivc byeImfn lok nhIN huMdy sn ikAuNik isafxy pMizq afp nf byeImfn huMdy sn aqy nf iksy nMU hox hI idM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lokF df mUrK hox krky AuhnF df pMizq dy afigafkfr hoxf ËrUrI sI. ies jug ivc hI mUrqI pUjf ÈurU huMdI hY ikAuNik mUrKF nMU bwicaF vFg dyKy ibnF XkIn nhIN afAuNdf aqy asQUl rUp dy ijsmfnI lok isrÌ asQUl rUpI vsqUaF nfl hI smJ skdy hn ijvyN ik inafixaF nUM smJfeIdf hY. lok BrmI aqy vihmI hox krky pMizq AuhnF nMU qvIq afid idMd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ysMqoK dI imsfl kOrvF df pFzvF nMU rihx leI pMj ipMz dyx qoN ienkfr dI sI hflF ik kOrv pFzvF dy hI ipE ny pfly posy sn. iehnF mUrK XfdvF ny mUrKF vfly hI kMm kIqy. Bfv ik mUrKF nMU Ëor aËmfeI aqy jUey bfËI df bVf ÈOk huMdf hY aqy eysy hI jUey dI bfËI ivc pFzvF ny afpxI sfrI ËmIn aqy sFJI qIvIN dropdI vI hfr idwqI sI ijs dI mUrK kOrvF ny Èry afm byiewËqI krnI cfhI pr jug dy avqfr ÈRI ikRÈn bldyv jI ny AuhnF DrmI mUrK pFzvF dI </w:t>
      </w:r>
      <w:r w:rsidRPr="00CB7B1E">
        <w:rPr>
          <w:rFonts w:ascii="DRChatrikWeb" w:eastAsia="Times New Roman" w:hAnsi="DRChatrikWeb" w:cs="Times New Roman"/>
          <w:b/>
          <w:bCs/>
          <w:color w:val="000000"/>
          <w:sz w:val="27"/>
          <w:szCs w:val="27"/>
          <w:lang w:val="en-US" w:eastAsia="en-GB" w:bidi="pa-IN"/>
        </w:rPr>
        <w:t>“pq”</w:t>
      </w:r>
      <w:r w:rsidRPr="00CB7B1E">
        <w:rPr>
          <w:rFonts w:ascii="DRChatrikWeb" w:eastAsia="Times New Roman" w:hAnsi="DRChatrikWeb" w:cs="Times New Roman"/>
          <w:color w:val="000000"/>
          <w:sz w:val="27"/>
          <w:szCs w:val="27"/>
          <w:lang w:val="en-US" w:eastAsia="en-GB" w:bidi="pa-IN"/>
        </w:rPr>
        <w:t> hwQ rwK ky bcf leI sI. Xfd rwKo ik swcy pfqÈfhF ny vI kiljug ivc DrmI lokF hI dI pq rwKI hY. ikRÈn bldyv jI dy pYdf hox d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khfxI vI iehnF mUrKF dI mUrKqfeI df iek vwzf sbUq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i/>
          <w:i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duafpr jug dy avqfr ÈRI ikRÈn bldyv jI iÈv jI dy duinafvI rUp sn. ikRÈn qoN Bfv hY </w:t>
      </w:r>
      <w:r w:rsidRPr="00CB7B1E">
        <w:rPr>
          <w:rFonts w:ascii="DRChatrikWeb" w:eastAsia="Times New Roman" w:hAnsi="DRChatrikWeb" w:cs="Times New Roman"/>
          <w:b/>
          <w:bCs/>
          <w:color w:val="000000"/>
          <w:sz w:val="27"/>
          <w:szCs w:val="27"/>
          <w:lang w:val="en-US" w:eastAsia="en-GB" w:bidi="pa-IN"/>
        </w:rPr>
        <w:t>“igafn dI ikrn”</w:t>
      </w:r>
      <w:r w:rsidRPr="00CB7B1E">
        <w:rPr>
          <w:rFonts w:ascii="DRChatrikWeb" w:eastAsia="Times New Roman" w:hAnsi="DRChatrikWeb" w:cs="Times New Roman"/>
          <w:color w:val="000000"/>
          <w:sz w:val="27"/>
          <w:szCs w:val="27"/>
          <w:lang w:val="en-US" w:eastAsia="en-GB" w:bidi="pa-IN"/>
        </w:rPr>
        <w:t> aqy bldyv qoN </w:t>
      </w:r>
      <w:r w:rsidRPr="00CB7B1E">
        <w:rPr>
          <w:rFonts w:ascii="DRChatrikWeb" w:eastAsia="Times New Roman" w:hAnsi="DRChatrikWeb" w:cs="Times New Roman"/>
          <w:b/>
          <w:bCs/>
          <w:color w:val="000000"/>
          <w:sz w:val="27"/>
          <w:szCs w:val="27"/>
          <w:lang w:val="en-US" w:eastAsia="en-GB" w:bidi="pa-IN"/>
        </w:rPr>
        <w:t>“ÈkqI df dyvqf”</w:t>
      </w:r>
      <w:r w:rsidRPr="00CB7B1E">
        <w:rPr>
          <w:rFonts w:ascii="DRChatrikWeb" w:eastAsia="Times New Roman" w:hAnsi="DRChatrikWeb" w:cs="Times New Roman"/>
          <w:color w:val="000000"/>
          <w:sz w:val="27"/>
          <w:szCs w:val="27"/>
          <w:lang w:val="en-US" w:eastAsia="en-GB" w:bidi="pa-IN"/>
        </w:rPr>
        <w:t>. Xfd rwKo ik iÈv jI nMU mhF dyv vI kihMdy hn aqy ieh isafsI muwKI vI jfixaf jFdf hY. ijvyN ÈRI ikRÈn bldyv jI iÈv jI df duinafvI rUp sn aqy iehnF nUM </w:t>
      </w:r>
      <w:r w:rsidRPr="00CB7B1E">
        <w:rPr>
          <w:rFonts w:ascii="DRChatrikWeb" w:eastAsia="Times New Roman" w:hAnsi="DRChatrikWeb" w:cs="Times New Roman"/>
          <w:b/>
          <w:bCs/>
          <w:color w:val="000000"/>
          <w:sz w:val="27"/>
          <w:szCs w:val="27"/>
          <w:lang w:val="en-US" w:eastAsia="en-GB" w:bidi="pa-IN"/>
        </w:rPr>
        <w:t>“goibMdf” </w:t>
      </w:r>
      <w:r w:rsidRPr="00CB7B1E">
        <w:rPr>
          <w:rFonts w:ascii="DRChatrikWeb" w:eastAsia="Times New Roman" w:hAnsi="DRChatrikWeb" w:cs="Times New Roman"/>
          <w:color w:val="000000"/>
          <w:sz w:val="27"/>
          <w:szCs w:val="27"/>
          <w:lang w:val="en-US" w:eastAsia="en-GB" w:bidi="pa-IN"/>
        </w:rPr>
        <w:t>vI afKdy sn AuvyN hI swcy pfqÈfh goibMd isMG jI iÈv jI dy rUhfnI rUp aqy rUhfnI pfqÈfh sn aqy AuhnF dy Kflsy rUhfnI prAupkfrI rfj krdy hn nf ik mnmuK bMdf bhfdur vFg duinafvI rfj ipwCy pY jFdy hn. ies bfry awgy jf ky dwisaf jfvygf aqy quhfnMU smJ vI pvyg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Èv jI isafsI muwKI hox krky ÈRI ikRÈn bldyv jI ny isafsI iensfP leI ÈrIÌ arjn df sfQ idwqf. ikAuNik mUrK isrÌ BfeIcfrk sbMDI sbk hI pMizq qoN jfxdy hn aqy qRyqy dy isafxy KwqrIaF vFg rfjsI JgVy afp nhIN sulJf skdy sn ies leI ÈRI ikRÈn bldyv jI ny arjn nUM rfjsI nIqI dy sbk idwqy aqy afpxf aslI mhF dyv, isLv, df rUp amlI qOr ’qy vI idKlfieaf ijs nMU dyK ky arjn nMU AuhnF ’qy Brosf ho igaf sI. arjn nMU afpxy srIrk BfeIcfrkF nfl lVn qoN iJjk sI ik Auh ikqy kOm Gfqk nf bx jfey ijs df pfp swq pusLqF nhIN Auqrdf. pr jdoN ikRsLn bldyv jI ny ikhf ik afpxf hwk lYxf iensfn df Drm hY aqy Drm rfm df hox krky ieh lVfeI Drm dI hY ijhVf ik BfeIcfrk sMbMDF qoN ikqy AuWcf aqy suwcf huMdf hY. awj-kwlH keI lok iensfP krdy hoieaF afpxy irÈqydfrF dI pwK kr jFdy hn. Auh ivqkrf krn vfly lok rfm qoN vI bymuK</w:t>
      </w:r>
      <w:r w:rsidRPr="00CB7B1E">
        <w:rPr>
          <w:rFonts w:ascii="DRChatrikWeb" w:eastAsia="Times New Roman" w:hAnsi="DRChatrikWeb" w:cs="Times New Roman"/>
          <w:b/>
          <w:bCs/>
          <w:color w:val="000000"/>
          <w:sz w:val="27"/>
          <w:szCs w:val="27"/>
          <w:lang w:val="en-US" w:eastAsia="en-GB" w:bidi="pa-IN"/>
        </w:rPr>
        <w:t>“hrfmI” </w:t>
      </w:r>
      <w:r w:rsidRPr="00CB7B1E">
        <w:rPr>
          <w:rFonts w:ascii="DRChatrikWeb" w:eastAsia="Times New Roman" w:hAnsi="DRChatrikWeb" w:cs="Times New Roman"/>
          <w:color w:val="000000"/>
          <w:sz w:val="27"/>
          <w:szCs w:val="27"/>
          <w:lang w:val="en-US" w:eastAsia="en-GB" w:bidi="pa-IN"/>
        </w:rPr>
        <w:t>hu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ÈRI ikRÈn bldyv jI duafpr jug dy </w:t>
      </w:r>
      <w:r w:rsidRPr="00CB7B1E">
        <w:rPr>
          <w:rFonts w:ascii="DRChatrikWeb" w:eastAsia="Times New Roman" w:hAnsi="DRChatrikWeb" w:cs="Times New Roman"/>
          <w:b/>
          <w:bCs/>
          <w:color w:val="000000"/>
          <w:sz w:val="27"/>
          <w:szCs w:val="27"/>
          <w:lang w:val="en-US" w:eastAsia="en-GB" w:bidi="pa-IN"/>
        </w:rPr>
        <w:t>“nIqI pursLoqm isLv jI” </w:t>
      </w:r>
      <w:r w:rsidRPr="00CB7B1E">
        <w:rPr>
          <w:rFonts w:ascii="DRChatrikWeb" w:eastAsia="Times New Roman" w:hAnsi="DRChatrikWeb" w:cs="Times New Roman"/>
          <w:color w:val="000000"/>
          <w:sz w:val="27"/>
          <w:szCs w:val="27"/>
          <w:lang w:val="en-US" w:eastAsia="en-GB" w:bidi="pa-IN"/>
        </w:rPr>
        <w:t>dy duinafvI avqfr sn aqy AuhnF ny jug dy muwKI mUrK Xfdv kOm dy lokF dy Gr hI jnm ilaf sI. mUrK Xfdv pMizqF qoN isafixaF vflf isafsI igafn smJ nhIN skdy sn. ies leI ÈRI ikRÈn bldyv jI ny iehnF mUrKF nMU isafsI igafn dy sbk amlI qOr qy idwqy aqy ies Bgvfn dy igafn nMU </w:t>
      </w:r>
      <w:r w:rsidRPr="00CB7B1E">
        <w:rPr>
          <w:rFonts w:ascii="DRChatrikWeb" w:eastAsia="Times New Roman" w:hAnsi="DRChatrikWeb" w:cs="Times New Roman"/>
          <w:b/>
          <w:bCs/>
          <w:color w:val="000000"/>
          <w:sz w:val="27"/>
          <w:szCs w:val="27"/>
          <w:lang w:val="en-US" w:eastAsia="en-GB" w:bidi="pa-IN"/>
        </w:rPr>
        <w:t>“Bgvd-gIqf” </w:t>
      </w:r>
      <w:r w:rsidRPr="00CB7B1E">
        <w:rPr>
          <w:rFonts w:ascii="DRChatrikWeb" w:eastAsia="Times New Roman" w:hAnsi="DRChatrikWeb" w:cs="Times New Roman"/>
          <w:color w:val="000000"/>
          <w:sz w:val="27"/>
          <w:szCs w:val="27"/>
          <w:lang w:val="en-US" w:eastAsia="en-GB" w:bidi="pa-IN"/>
        </w:rPr>
        <w:t>kih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FzvF dI ijq hox ’qy ÈRI ikRÈn bldyv jI ny pFzvF nMU rfj gwdI ’qy bYTx leI ikhf aqy ieh vI dwisaf ik óõ ku sflF bfad kiljug arMB hovygf ijs ivc afm lok isrÌ Èrmsfr hI hoxgy aqy swc Drm dI afKrI ilafkq vI lokF ivcoN jFdI rhygI. swc nf hox krky nf iensfP hovygf aqy lok iek dUjy nMU Twgxgy ijvyN ik awj-kwlH afm hY. swc Drm dI roÈnI hox krky kiljug ivc Drm df kihq aqy aMDyrf hu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pFzv mUrK hox krky AuhnF nUM kiljug dI smJ nf peI aqy ÈRI ikRÈn bldyv jI ny pFzvF nUM kiljug bfry smJfAux leI AuhnF nMU ikhf ik aj rfq nMU ijhVy supny afAuxgy Auh qusF ny mYnMU kwlH dwsx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ihly supny ivc pFzvF nMU ieh drsfieaf ik iek DOly hMs dy prF Auqy ilKy qF hoey ny vyd mMqr pr Auh Kf irhf hY murdf afdmI. ies df hl ÈRI ikRÈn bldyv jI ny ieh dwisaf ik </w:t>
      </w:r>
      <w:r w:rsidRPr="00CB7B1E">
        <w:rPr>
          <w:rFonts w:ascii="DRChatrikWeb" w:eastAsia="Times New Roman" w:hAnsi="DRChatrikWeb" w:cs="Times New Roman"/>
          <w:b/>
          <w:bCs/>
          <w:color w:val="000000"/>
          <w:sz w:val="27"/>
          <w:szCs w:val="27"/>
          <w:lang w:val="en-US" w:eastAsia="en-GB" w:bidi="pa-IN"/>
        </w:rPr>
        <w:t>“bRfhmx vrn” </w:t>
      </w:r>
      <w:r w:rsidRPr="00CB7B1E">
        <w:rPr>
          <w:rFonts w:ascii="DRChatrikWeb" w:eastAsia="Times New Roman" w:hAnsi="DRChatrikWeb" w:cs="Times New Roman"/>
          <w:color w:val="000000"/>
          <w:sz w:val="27"/>
          <w:szCs w:val="27"/>
          <w:lang w:val="en-US" w:eastAsia="en-GB" w:bidi="pa-IN"/>
        </w:rPr>
        <w:t xml:space="preserve">dy Dfrimk afgU (DOly hMs ijhVy ik rfm dy nfm dy icwty moqI KFdy hn) kiljug ivc pKMzI mwkfr bx ky mfiKAuN imwTf kUV bol ky hËfrF </w:t>
      </w:r>
      <w:r w:rsidRPr="00CB7B1E">
        <w:rPr>
          <w:rFonts w:ascii="DRChatrikWeb" w:eastAsia="Times New Roman" w:hAnsi="DRChatrikWeb" w:cs="Times New Roman"/>
          <w:color w:val="000000"/>
          <w:sz w:val="27"/>
          <w:szCs w:val="27"/>
          <w:lang w:val="en-US" w:eastAsia="en-GB" w:bidi="pa-IN"/>
        </w:rPr>
        <w:lastRenderedPageBreak/>
        <w:t>dI igxqI ivc mUrK lokF nUM mrvfAuxgy ijhVf ik qusIN hux ieMzIaf, lYbnfn, ierfn, afid dyÈF ivc afm dyKdy ho aqy ies nfloN ikqy vDIk hor iqMn cfr sflF qk dyKogy. ies bfry pUrf hwj ivc dwisaf jfvygf. ies bfry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guir pIr hfmF qF Bry jF murdfr nf Kfe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UV imwTf kUV mfiKEN kUV zoby pUr]</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k bRfhmx vrn dy lok aigafnqf aqy mfieaf nMU muK rwKdy hoey mwkfrI ivc mfiKAuN imwTy kUV dy pRcfr Dfrimk asQfnF ’qy afm krngy aqy mn dy aMnHy mUrK lok AuhnF muwKI kUiVafrF dy ipwCy lg ky hËfrF dI igxqI ivc mrng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dUsry supny ivc pFzvF nUM ieh drsfieaf ik gF afpxy hI vwCy nMU cuMG rhI hY. ies dy bfry ÈRI ikRÈn bldyv jI ny ieh dwisaf ik </w:t>
      </w:r>
      <w:r w:rsidRPr="00CB7B1E">
        <w:rPr>
          <w:rFonts w:ascii="DRChatrikWeb" w:eastAsia="Times New Roman" w:hAnsi="DRChatrikWeb" w:cs="Times New Roman"/>
          <w:b/>
          <w:bCs/>
          <w:color w:val="000000"/>
          <w:sz w:val="27"/>
          <w:szCs w:val="27"/>
          <w:lang w:eastAsia="en-GB" w:bidi="pa-IN"/>
        </w:rPr>
        <w:t>“KLwqrI vrn” </w:t>
      </w:r>
      <w:r w:rsidRPr="00CB7B1E">
        <w:rPr>
          <w:rFonts w:ascii="DRChatrikWeb" w:eastAsia="Times New Roman" w:hAnsi="DRChatrikWeb" w:cs="Times New Roman"/>
          <w:color w:val="000000"/>
          <w:sz w:val="27"/>
          <w:szCs w:val="27"/>
          <w:lang w:eastAsia="en-GB" w:bidi="pa-IN"/>
        </w:rPr>
        <w:t>dy aPsr ijhVy ik swcy, sMqoKI, aqy isafxy lok hoxy cfhIdy hn pr Auh byeImfn aqy loBI hox kfrx prjf df irÈvq KorI nfl KUn pIxgy.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il kfqI (CurI) rfjy kwsfeI, Drmu pMK kir Auzira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UVu Amfvs scu cMdRmf, dIsY nfhI kh ciVa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Au Bfil ivkuMnI (ivafkul) hoeI, afDyrY rfhu n koe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vic hAumY kir duKu roeI, khu nfnk ikin ibiD giq hoe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qIsry supny ivc pFzvF nMU ieh drsfieaf ik pfxI dy qlf ivc kfly pwQr aqy kpfh dy icwty goly izg rhy hn pr kpfh dy icwty goly zubdy hn aqy kfly pwQr qrdy hn. ieh idRÈ </w:t>
      </w:r>
      <w:r w:rsidRPr="00CB7B1E">
        <w:rPr>
          <w:rFonts w:ascii="DRChatrikWeb" w:eastAsia="Times New Roman" w:hAnsi="DRChatrikWeb" w:cs="Times New Roman"/>
          <w:b/>
          <w:bCs/>
          <w:color w:val="000000"/>
          <w:sz w:val="27"/>
          <w:szCs w:val="27"/>
          <w:lang w:val="en-US" w:eastAsia="en-GB" w:bidi="pa-IN"/>
        </w:rPr>
        <w:t>“vYsL vrn” </w:t>
      </w:r>
      <w:r w:rsidRPr="00CB7B1E">
        <w:rPr>
          <w:rFonts w:ascii="DRChatrikWeb" w:eastAsia="Times New Roman" w:hAnsi="DRChatrikWeb" w:cs="Times New Roman"/>
          <w:color w:val="000000"/>
          <w:sz w:val="27"/>
          <w:szCs w:val="27"/>
          <w:lang w:val="en-US" w:eastAsia="en-GB" w:bidi="pa-IN"/>
        </w:rPr>
        <w:t>bfry hY ik ijhVy lok idl ivc byeImfnI Dfr ky qjfrq krngy Auh bVy kfmXfb hoxgy aqy ijhVy lok sfP idlI nfl qjfrq krngy Auh PylH hoxgy. Bfv ik kiljug byeImfnF df jug hox krky ies jug ivc byeImfn lokF dI hI cwlygI aqy EhI kfmXfb hoxgy.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loB lhir sBu suafnu hlku hY, hlikE sBih ibgfr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cOQy supny ivc pFzvF nUM ieh drsfieaf ik cfr KUh hn aqy iek ivcoN pfxI inkl irhf hY. pfxI nfl dy KUhF ivc nhIN pYNdf blik dUr dy KUh ivc jf pYNdf hY. ieh idRÈ </w:t>
      </w:r>
      <w:r w:rsidRPr="00CB7B1E">
        <w:rPr>
          <w:rFonts w:ascii="DRChatrikWeb" w:eastAsia="Times New Roman" w:hAnsi="DRChatrikWeb" w:cs="Times New Roman"/>
          <w:b/>
          <w:bCs/>
          <w:color w:val="000000"/>
          <w:sz w:val="27"/>
          <w:szCs w:val="27"/>
          <w:lang w:val="en-US" w:eastAsia="en-GB" w:bidi="pa-IN"/>
        </w:rPr>
        <w:t>“sLUdr vrn” </w:t>
      </w:r>
      <w:r w:rsidRPr="00CB7B1E">
        <w:rPr>
          <w:rFonts w:ascii="DRChatrikWeb" w:eastAsia="Times New Roman" w:hAnsi="DRChatrikWeb" w:cs="Times New Roman"/>
          <w:color w:val="000000"/>
          <w:sz w:val="27"/>
          <w:szCs w:val="27"/>
          <w:lang w:val="en-US" w:eastAsia="en-GB" w:bidi="pa-IN"/>
        </w:rPr>
        <w:t>dy BfeIcfrkF leI hY ik lokF dy nËdIkI irÈqydfr (KUh) eyny kfbly ieqbfr nhIN hoxgy ijMny ik dUr dy swiq sMgI BfeI, dosq, ijnHF nfl BfvyN KUn jF kOm df koeI irÈqf nfqf vI nf hovy. myrI skI rwjI puwjI BYx ny mYnUM ikvyN Twigaf Auh awgy jf ky dwisaf jfv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MjvyN supny ivc pFzv arjn nMU ieh idRsL idKfieaf ik iek phfV riuVHaf afAuNdf hY aqy ijvyN Auh awgy vDdf hY EvyN hI Auh vwzf huMdf jFdf hY. ruwK mkfn afid jo vI Aus dy rsqy ivc afAuNdy hn AuhnF nMU Auh qbfh krI jFdf hY pr aYdF dy qbfhI mcfAux vfly phfV nMU iek Gfh dy iqnky ny rok ilaf. ies idRÈ nMU awj smJxf aYnf kiTn nhIN hY ijnHF ik kuJ sdIaF pihlF sI ikAuNik ieh </w:t>
      </w:r>
      <w:r w:rsidRPr="00CB7B1E">
        <w:rPr>
          <w:rFonts w:ascii="DRChatrikWeb" w:eastAsia="Times New Roman" w:hAnsi="DRChatrikWeb" w:cs="Times New Roman"/>
          <w:b/>
          <w:bCs/>
          <w:color w:val="000000"/>
          <w:sz w:val="27"/>
          <w:szCs w:val="27"/>
          <w:lang w:val="en-US" w:eastAsia="en-GB" w:bidi="pa-IN"/>
        </w:rPr>
        <w:t>“sLMkr vrn” </w:t>
      </w:r>
      <w:r w:rsidRPr="00CB7B1E">
        <w:rPr>
          <w:rFonts w:ascii="DRChatrikWeb" w:eastAsia="Times New Roman" w:hAnsi="DRChatrikWeb" w:cs="Times New Roman"/>
          <w:color w:val="000000"/>
          <w:sz w:val="27"/>
          <w:szCs w:val="27"/>
          <w:lang w:val="en-US" w:eastAsia="en-GB" w:bidi="pa-IN"/>
        </w:rPr>
        <w:t>dy awqvfdIaF bfry hY aqy ies dI ivafiKaf awgy jf ky KolH ky hwj ivc idwqI jfvygI pr aYQy aYnf hI dwsxf kfPI hovygf ik ieh kUV df phfV mMn dy aMnHy mUrK awqvfdIaF dy </w:t>
      </w:r>
      <w:r w:rsidRPr="00CB7B1E">
        <w:rPr>
          <w:rFonts w:ascii="DRChatrikWeb" w:eastAsia="Times New Roman" w:hAnsi="DRChatrikWeb" w:cs="Times New Roman"/>
          <w:b/>
          <w:bCs/>
          <w:color w:val="000000"/>
          <w:sz w:val="27"/>
          <w:szCs w:val="27"/>
          <w:lang w:val="en-US" w:eastAsia="en-GB" w:bidi="pa-IN"/>
        </w:rPr>
        <w:t>“kUiVafrF” </w:t>
      </w:r>
      <w:r w:rsidRPr="00CB7B1E">
        <w:rPr>
          <w:rFonts w:ascii="DRChatrikWeb" w:eastAsia="Times New Roman" w:hAnsi="DRChatrikWeb" w:cs="Times New Roman"/>
          <w:color w:val="000000"/>
          <w:sz w:val="27"/>
          <w:szCs w:val="27"/>
          <w:lang w:val="en-US" w:eastAsia="en-GB" w:bidi="pa-IN"/>
        </w:rPr>
        <w:t>ny pYdf kIqf huMdf hY aqy ieh kUiVafr afpxy cyilaF qoN KUb qbfhI krvfAuNdy hn ijvyN ik pfiksqfn bxn vyly hoeI sI. ies idRsL ivc Gfh df iqnkf </w:t>
      </w:r>
      <w:r w:rsidRPr="00CB7B1E">
        <w:rPr>
          <w:rFonts w:ascii="DRChatrikWeb" w:eastAsia="Times New Roman" w:hAnsi="DRChatrikWeb" w:cs="Times New Roman"/>
          <w:b/>
          <w:bCs/>
          <w:color w:val="000000"/>
          <w:sz w:val="27"/>
          <w:szCs w:val="27"/>
          <w:lang w:val="en-US" w:eastAsia="en-GB" w:bidi="pa-IN"/>
        </w:rPr>
        <w:t>“swiq” </w:t>
      </w:r>
      <w:r w:rsidRPr="00CB7B1E">
        <w:rPr>
          <w:rFonts w:ascii="DRChatrikWeb" w:eastAsia="Times New Roman" w:hAnsi="DRChatrikWeb" w:cs="Times New Roman"/>
          <w:color w:val="000000"/>
          <w:sz w:val="27"/>
          <w:szCs w:val="27"/>
          <w:lang w:val="en-US" w:eastAsia="en-GB" w:bidi="pa-IN"/>
        </w:rPr>
        <w:t>hY aqy ijs dy pfs swiq hovygf Auh ies kUV dy phfV nMU rokygf. ies kiljug ivc swiq lo huMdI hY nf ik swc ijhVf ik kiljug ivc mYlf ho jFdf hY.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cu purfxf nf QIaY, nfmu nf mYlf hoie]</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k swc purfxf nhIN huMdf pr vpfrI lokF dI drjn 13 dI huMdI hY aqy lokF nUM kihMdy hn ik asIN quhfnUM lwgy Bfa hI vycdy hF, kih ky mYlf swc bol ky Twgdy ËrUr hn. pr nfm, Dur dI bfxI hox, krky ieh nf mYlf ho skdf hY aqy nf hI ieh iksy jug ivc purfxf ho skdf hY. nfm nUM msIh eIsf jI ny iek nvF kpVf dwisaf hY ijs nUM ajy qFeIN iksy afdmI df hQ nhIN ligaf. Bfv ik nfm rfm dy isvfey hor iksy qoN nhIN imldf aqy ieh iliKaf vI nhIN jFdf. swc iqMn kfl mYlf nhIN huMdf pr kiljug ivc ieh</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mYlf ho jFdf hY aqy swiq ibnF aMDyr hI aMDyr hu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qy ijs gurmuK dy pfs swiq df iqnkf hY AuhI iswDy kMm kr skdf hY nhIN qF lokF nMU pqf hI nhIN lwgdf ik asl swc (ÈRI rfm cMdr jI df cMdrmf Bfv ik asQUl rUpI mirafdf) kI hY. iesy leI kiljug ivc swiq hI Drm dI pihlI vsqU hY aqy ijs dy pfs swiq hovygf Aus dy isr Aupr akfl purK df hwQ hox krky Aus df ÈYqfn dy awqvfdI kuJ vI nuksfn nhIN kr skxgy pr awqvfdIaF dy isrF ’qy ÈYqfn df hwQ hox krky Auh ÈYqfn vFg nf afp cYn lYNdy hn aqy nf hI iksy hor nMU cYn nfl bYTx idMdy hn. AuhnF awqvfdIaF dI qbfhI vI nrkF dy vFg huMdI hY ijvyN ik qusIN lMkf, iejLrfeIl, kÈmIr aqy hor dyÈF ivc afm dyKdy ho aqy hor vI dyKog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Mj pFzv kiljug dy lwCx suxky ÈRI ikRÈn bldyv jI nMU kihx lwgy ik asIN afpxy rfj ivc vrnF dI mirafdf dy Ault kMm huMdy sih nhIN skdy. pr ÈRI ikRÈn bldyv jI ny ikhf ik ieh qF rfm dI rËf hY aqy Auh atl hY. pFzv boly ik jy ieh Bfxf vrqxf hI hY qF sfnMU ies klMikq kiljug dy rfj qoN muafÌ kro. PKr nfl kihx lwgy ik rfj hovy XfdvF df qF lokF dI kI mjfl Auh mirafdf dy Ault kMm krx? ies leI pFzv iÈv jI dy ihmfilaf </w:t>
      </w:r>
      <w:r w:rsidRPr="00CB7B1E">
        <w:rPr>
          <w:rFonts w:ascii="DRChatrikWeb" w:eastAsia="Times New Roman" w:hAnsi="DRChatrikWeb" w:cs="Times New Roman"/>
          <w:b/>
          <w:bCs/>
          <w:color w:val="000000"/>
          <w:sz w:val="27"/>
          <w:szCs w:val="27"/>
          <w:lang w:val="en-US" w:eastAsia="en-GB" w:bidi="pa-IN"/>
        </w:rPr>
        <w:t>“isLvfilk prbq” </w:t>
      </w:r>
      <w:r w:rsidRPr="00CB7B1E">
        <w:rPr>
          <w:rFonts w:ascii="DRChatrikWeb" w:eastAsia="Times New Roman" w:hAnsi="DRChatrikWeb" w:cs="Times New Roman"/>
          <w:color w:val="000000"/>
          <w:sz w:val="27"/>
          <w:szCs w:val="27"/>
          <w:lang w:val="en-US" w:eastAsia="en-GB" w:bidi="pa-IN"/>
        </w:rPr>
        <w:t>dI god ivc smf gey aqy kiljug df ishrf afpxy mwQy nhIN lwgx idwq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4[ kiljug:-</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 jug jugF dI cOkVI ivcoN Drm dI kmfeI leI iek mhF AuWqm jug hY. ies jug ivc pMizq mfieaf dI Kfqr JUT boldy aqy lokF nMU BrmF vihmF ivc pf idMdy hn. afm lokF ivc Drm dI buinafd Èrm hI rih jFdI hY aqy ijhVy lok mfieaf nMU hI rwb smJdy hn AuhnF nMU iksy dI vI Èrm nf hox krky vwzy mwkfr aqy aDrmI lok huMdy hn. msIh eIsf jI ny mwkfrF nMU byhwd Ptkfr pfeI hY. swc df gurU pMizq inkMmf hox krky afm lok JUT boldy hn aqy kcihrIaF ivc iensfP nhIN huMdf. aqy afm lok bysMqoKI hox krky dUsiraF dy hwkF Auqy kbËf krdy hn. lokF ivc dieaf vI nf hox krky aOrqF, bwicaF aqy buwiZaF Auqy Auh byrihmI afm krdy hn. ies leI ÈYqfn, jug dy DrmI aMDyry df pUrf lfB lYNdf hY aqy iksy nMU amn cYn nhIN lYx idMdf. ies jug bfry hor quk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iljug Drm klf iek rhfe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ek pYir clY mfieaf mohu vDfe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Drm dy aMDyry df aMdfËf afp nUM iehnF qukF qoN vI lg jfv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oty kE Krf khY Kry sfr n jfx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MDy kf nfAuN pfrKU klI kfl ivzfx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Uqy kAu jfgqu khY jfgq kAu sUq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jIvq kAu mUaf khY mUey nhIN roq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fvq kAu jfqf khY jfqy kAu afiea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r kI kAu apunI khY apuno nhIN Bfiea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ITy kAu kAuVf khY kVUey kAu mIT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rfqy kI inMdf krih aYsf kil mih zIT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cyrI kI syvf krih Tfkuru nhIN dIs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oKru nIru ivrolIaY mfKnu nhIN rIs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kiljug ivc hr iek krm mirafdf dy Ault hox krky ies jug ivc ÈYqfn vI AuhI lok hoxgy ijhVy ik qRyqf jug ivc dyvqy sn. ies leI kiljug ivc iek nMbr dy ÈYqfn KwqrI kOm dy lok huMdy hn ijvyN ik imzl eIst ivc ikMg zyivz dy juwzf kOm dy lok hn. kÈmIr dy lok ijhVy ik ipCly jugF ivc gurU bRfhmx mÈhUr sn EhI mhF ÈYqfn bx jFdy hn. kÈmIr ivc KwqrIaF aqy sfrsuwqF df kfPI Ëor hY aqy ieh bhuq hI ivdvfn huMdy sn. kÈmIr dI irafsq puxC dy KwqrI awj-kwlH Twg inrmly sMq bxy hoey hn aqy QF QF inrmly qKLq jF aKfVy bxfeI bYTy hn aqy inrmly sMqF dy aslI ieko hI akfl qKLq dI iehnF TwgF ivcoN nf koeI sfr jfxdf hY aqy nf hI koeI EQy jf ky bihMdf hY. aslI inrmly sMq </w:t>
      </w:r>
      <w:r w:rsidRPr="00CB7B1E">
        <w:rPr>
          <w:rFonts w:ascii="DRChatrikWeb" w:eastAsia="Times New Roman" w:hAnsi="DRChatrikWeb" w:cs="Times New Roman"/>
          <w:b/>
          <w:bCs/>
          <w:color w:val="000000"/>
          <w:sz w:val="27"/>
          <w:szCs w:val="27"/>
          <w:lang w:val="en-US" w:eastAsia="en-GB" w:bidi="pa-IN"/>
        </w:rPr>
        <w:t>“dfs” </w:t>
      </w:r>
      <w:r w:rsidRPr="00CB7B1E">
        <w:rPr>
          <w:rFonts w:ascii="DRChatrikWeb" w:eastAsia="Times New Roman" w:hAnsi="DRChatrikWeb" w:cs="Times New Roman"/>
          <w:color w:val="000000"/>
          <w:sz w:val="27"/>
          <w:szCs w:val="27"/>
          <w:lang w:val="en-US" w:eastAsia="en-GB" w:bidi="pa-IN"/>
        </w:rPr>
        <w:t>huMdy hn nf ik ÉflisaF vFg </w:t>
      </w:r>
      <w:r w:rsidRPr="00CB7B1E">
        <w:rPr>
          <w:rFonts w:ascii="DRChatrikWeb" w:eastAsia="Times New Roman" w:hAnsi="DRChatrikWeb" w:cs="Times New Roman"/>
          <w:b/>
          <w:bCs/>
          <w:color w:val="000000"/>
          <w:sz w:val="27"/>
          <w:szCs w:val="27"/>
          <w:lang w:val="en-US" w:eastAsia="en-GB" w:bidi="pa-IN"/>
        </w:rPr>
        <w:t>“isMG”</w:t>
      </w:r>
      <w:r w:rsidRPr="00CB7B1E">
        <w:rPr>
          <w:rFonts w:ascii="DRChatrikWeb" w:eastAsia="Times New Roman" w:hAnsi="DRChatrikWeb" w:cs="Times New Roman"/>
          <w:color w:val="000000"/>
          <w:sz w:val="27"/>
          <w:szCs w:val="27"/>
          <w:lang w:val="en-US" w:eastAsia="en-GB" w:bidi="pa-IN"/>
        </w:rPr>
        <w:t>. ieh vI pKMzI AuhnF bfby bkfly vflIaF bfeI mMjIaF vFg ZkONc rcI bYTy hn aqy kiljug dy aMDyry df pUrf lfB AuTf rhy hn. kiljug ivc loB bhuq hI huMdf hY aqy ies jug bfry quk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lflc JUT ibkfr moh ibafpq aMD]</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lfig pry durgMD isAu nfnk mfieaf bMD]</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loBI kf vysfhu n kIjY jykf pfir vsf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Miq kfil iqQY DuhY ijQY hQu n pf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jAu kUkru hrkfieaf DfvY dhids jfe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loBI jMqu jfxeI BKu aBKu sB Kf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fkq suafn khIaih bsu loBI bhu durmiq mYlu BrIj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fpn suafie krih bhu bfqf iqnf kf ivsfhu ikaf kIj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wiqXuwgu qRyqf duafpru BxIaY kiljug AUqmo XuwgF mfih]</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ihWkru kry su aihWkru pfey koeI n pkVIaY iksY Qfie]</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xml:space="preserve">loB dI imsfl mYN afpxI hwz bIqI dwsdf hF. myrI koeI 106 knflF jwdI ËmIn nMgl slfly, afdmpur ivc sI pr ies dy cfr tuwkVy sn. jd mYN ñùøö ivc ieMzIaf igaf qF myrI skI BYx ny mYnMU ikhf ik mYN qyrI ËmIn iek QF krvf idMdI hF aqy qMU mYnUM muKiqafr nfmf dy jf. ies nMU pihlF vI mYN iek vfr muKiqafr nfmf idwqf sI aqy ies vyly vI dy idwqf. pr Aus ny CyqIN hI adflq ivc iek JUTf mukwdmf myry iÉlfÌ afpxy sB qoN Coty muMzy qoN krvf ky myrI ËmIn afpxy muMzy dy nfAuN ñùø÷ (jlMDr kys </w:t>
      </w:r>
      <w:r w:rsidRPr="00CB7B1E">
        <w:rPr>
          <w:rFonts w:ascii="DRChatrikWeb" w:eastAsia="Times New Roman" w:hAnsi="DRChatrikWeb" w:cs="Times New Roman"/>
          <w:color w:val="000000"/>
          <w:sz w:val="27"/>
          <w:szCs w:val="27"/>
          <w:lang w:val="en-US" w:eastAsia="en-GB" w:bidi="pa-IN"/>
        </w:rPr>
        <w:lastRenderedPageBreak/>
        <w:t>nM: 115/1987) ivc krvf leI aqy jdoN mYnMU sUJ-bUJ hoeI qF mYN mukwdmf kIqf pr ajy qFeIN kuJ vI nhIN bixaf. ieh hY loB dI vfrdfq aqy iehnF loBIaF df gurU hY swiqgurU rfmdfs jI df vwzf muMzf awq bysLrm mn df hrfmI mwkfr (mIxf) ipRQI cMd aqy kcihrIaF iehnF mnmuKF dy </w:t>
      </w:r>
      <w:r w:rsidRPr="00CB7B1E">
        <w:rPr>
          <w:rFonts w:ascii="DRChatrikWeb" w:eastAsia="Times New Roman" w:hAnsi="DRChatrikWeb" w:cs="Times New Roman"/>
          <w:b/>
          <w:bCs/>
          <w:color w:val="000000"/>
          <w:sz w:val="27"/>
          <w:szCs w:val="27"/>
          <w:lang w:val="en-US" w:eastAsia="en-GB" w:bidi="pa-IN"/>
        </w:rPr>
        <w:t>“suhry” </w:t>
      </w:r>
      <w:r w:rsidRPr="00CB7B1E">
        <w:rPr>
          <w:rFonts w:ascii="DRChatrikWeb" w:eastAsia="Times New Roman" w:hAnsi="DRChatrikWeb" w:cs="Times New Roman"/>
          <w:color w:val="000000"/>
          <w:sz w:val="27"/>
          <w:szCs w:val="27"/>
          <w:lang w:val="en-US" w:eastAsia="en-GB" w:bidi="pa-IN"/>
        </w:rPr>
        <w:t>Gr huMdy hn ijvyN ik gurmuKF dy </w:t>
      </w:r>
      <w:r w:rsidRPr="00CB7B1E">
        <w:rPr>
          <w:rFonts w:ascii="DRChatrikWeb" w:eastAsia="Times New Roman" w:hAnsi="DRChatrikWeb" w:cs="Times New Roman"/>
          <w:b/>
          <w:bCs/>
          <w:color w:val="000000"/>
          <w:sz w:val="27"/>
          <w:szCs w:val="27"/>
          <w:lang w:val="en-US" w:eastAsia="en-GB" w:bidi="pa-IN"/>
        </w:rPr>
        <w:t>“mfpy” </w:t>
      </w:r>
      <w:r w:rsidRPr="00CB7B1E">
        <w:rPr>
          <w:rFonts w:ascii="DRChatrikWeb" w:eastAsia="Times New Roman" w:hAnsi="DRChatrikWeb" w:cs="Times New Roman"/>
          <w:color w:val="000000"/>
          <w:sz w:val="27"/>
          <w:szCs w:val="27"/>
          <w:lang w:val="en-US" w:eastAsia="en-GB" w:bidi="pa-IN"/>
        </w:rPr>
        <w:t>Gr huMdy hn akfl purK. pr jo huMdf hY Auh Blf hI smJo ikAuNik ies qrHF dy lflcI irÈqydfr Ëihr Kuaf ky mfrn ivc vI koeI iZwl nhIN krdy ijvyN ik ipRQI cMd ny bflk swcy pfqÈfh hir goibMd jI nUM duwD ivc Ëihr imlf ky aqy hor XqnF nfl mrvfAux dIaF sfËÈF kIqIaF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jvyN ik awgy jf ky dwisaf jfvygf ieh ÈYqfn KwqrI jdoN qn dy bxfAutI muslmfn bx ky muwlHF bxy qF iehnF KwqrIaF ny ÈrIÌ sfrsuwqF, KwqrIaF aqy hor kOmF dy lokF nUM ËbrdsqI qn dy bxfAutI muslmfn bxfAuxf ÈurU kIqf sI aqy Auh ÈrIÌ lok iPr swiqgurU qyÊ bhfdur jI pfs af ky kihMdy sn ik dyKo jI quhfzI KwqrI kOm dy ÈYqfn lok sfnMU iks qrHF qMg krdy hn qF AuhnF ny afpxI kurbfnI idwlI jf ky AuhnF ÈYqfn muwlHF, ijhVy ik bhuq hwd qfeIN kÈmIr dy hI KwqrI kOm dy sn, nMU idwqI sI. Xfd rwKo ik awj-kwlH ieh ÈYqfn ikqfbF ivc kUV ilKx ivc vI pUry mfhr hn. pr afpxIaF TwgI vflIaF jF swiqgurUaF nfl duÈmxI vflIaF krqUqF kdI nhIN pRgt krdy hn. Bfv ik cMdU KLwqrI df goq ajy qfeIN iksy nMU nhIN pqf pr dIvfn suwcf nMd iek </w:t>
      </w:r>
      <w:r w:rsidRPr="00CB7B1E">
        <w:rPr>
          <w:rFonts w:ascii="DRChatrikWeb" w:eastAsia="Times New Roman" w:hAnsi="DRChatrikWeb" w:cs="Times New Roman"/>
          <w:b/>
          <w:bCs/>
          <w:color w:val="000000"/>
          <w:sz w:val="27"/>
          <w:szCs w:val="27"/>
          <w:lang w:val="en-US" w:eastAsia="en-GB" w:bidi="pa-IN"/>
        </w:rPr>
        <w:t>“purI” </w:t>
      </w:r>
      <w:r w:rsidRPr="00CB7B1E">
        <w:rPr>
          <w:rFonts w:ascii="DRChatrikWeb" w:eastAsia="Times New Roman" w:hAnsi="DRChatrikWeb" w:cs="Times New Roman"/>
          <w:color w:val="000000"/>
          <w:sz w:val="27"/>
          <w:szCs w:val="27"/>
          <w:lang w:val="en-US" w:eastAsia="en-GB" w:bidi="pa-IN"/>
        </w:rPr>
        <w:t>KWqrI dws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kurUkÈyqr dy gOV kOm dy bRfhmx afpxy afp nUM afid bRfhmx dwsdy sn pr Auh mn dy aYny aMnHy ho gey sn ik bRhm-rUpI swcy pfqÈfh goibMd isMG jI dI vI pCfx nf kr sky!!! iek vfrdfq hY ik swcy pfqÈfh kurUkÈyqr gey aqy AuhnF ny bRfhmxF nUM ikhf ik mYN gF mxsxI hY pr bRfhmxF nUM Auh gF iek </w:t>
      </w:r>
      <w:r w:rsidRPr="00CB7B1E">
        <w:rPr>
          <w:rFonts w:ascii="DRChatrikWeb" w:eastAsia="Times New Roman" w:hAnsi="DRChatrikWeb" w:cs="Times New Roman"/>
          <w:b/>
          <w:bCs/>
          <w:color w:val="000000"/>
          <w:sz w:val="27"/>
          <w:szCs w:val="27"/>
          <w:lang w:val="en-US" w:eastAsia="en-GB" w:bidi="pa-IN"/>
        </w:rPr>
        <w:t>“Koqf” </w:t>
      </w:r>
      <w:r w:rsidRPr="00CB7B1E">
        <w:rPr>
          <w:rFonts w:ascii="DRChatrikWeb" w:eastAsia="Times New Roman" w:hAnsi="DRChatrikWeb" w:cs="Times New Roman"/>
          <w:color w:val="000000"/>
          <w:sz w:val="27"/>
          <w:szCs w:val="27"/>
          <w:lang w:val="en-US" w:eastAsia="en-GB" w:bidi="pa-IN"/>
        </w:rPr>
        <w:t>idKfeI dyvy. Bfv ik ikqfbI Koqy bRfhmxF nUM qF isrÌ KoiqaF, ijvyN ik awj-kwlH XunIvrstIaF dy Koqy ikqfbI pRoPYsr hn, dI hI pCfx huMdI hY, nf ik surqI vfilaF gurmuKF dI. ieh afid gOV kihx lwgy ik dyKo jI iek Koqy nUM gF kihky ieh sfzf pVHy iliKaF df mKOl AuzfAuNdf hY. pr kuJ idnF bfad Qnysr dI iek buwZI gOVF dI aOrq nMU ies vfrdfq df pqf ligaf qF Aus ny afpxy muMizaF nUM ieh mxs lYx leI Byijaf aqy dwisaf ik swcy pfqÈfh goibMd isMG jI bRhm-rUp hn aqy Auh jo vI muwKoN boldy hn Auh swiq hI hY. muMizaF ny jd gF lY leI qF Auh idKfeI idMdf Koqf iek sunwKI gF inklI aqy kihMdy hn ik Es Gr ivc ajy vI duwD dI QuVoN nhIN. Bfv ik kihlfAuNdy sn afid bRfhmx pr kiljug ivc ieh mn dy aMnHy bRhm-rUp dI vI pCfx nf kr pfe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nF gOVF ivcoN axK vfly gOV bRfhmx vrn df kMm Cwz ky sB qoN AuWqm duinafvI pyÈf KyqI df kMm krn lwg pey sn ijs ivc Drm dy dsF ivcoN awT aMg hry huMdy hn. bRfhmx vrn ivc Drm dy nON aMg hry huMdy hn pr rfvx dy pUry dsy hI aMg hr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kiljug ivc Ault hox krky ipCly jugF ivc afdmI aOrqF nfloN surqI vfly huMdy sn pr hux kiljug ivc aOrqF ijvyN ik Qnysr dy gOVF dI aOrq sI aqy aMimRqsr dIaF aOrqF ijnHF ivcoN bhuigxqI ivc KqrfxIaF hI sn, ny swiqgurU qyÊ bhfdur jI df siqkfr kIqf sI, surqI vflIaF ho jFdIa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fry KwqrI ÈYqfn nhIN huMdy aqy awj-kwlH vI iehnF ivcoN Kfs kr mony KwqrIaF ivcoN iek jF do PI sdI dyvqf hn pr Auh afpxI hI brfdrI qoN zrdy cuwp kr jFdy hn. iesy hI leI swiqgurU nfnk dyv jI ijhVy ik ÈRI rfm cMdr jI jF ivÈnMU dy rUhfnI rUp sn, ny qRyqy dy vFg mfieafDfrI (ÈYqfn) bydI, vydF df ielm rwKx vfly hMkfrI, KwqrIaF dy Gr hI jnm ilaf. Bfv ik rUhfnI bImfr mfieafDfrI (byeImfn) aqy mwkfr KwqrIaF dy Gr hI rUhfnI zfktr swiqgurU nfnk dyv jI ny jnm ilaf qF ik ieh ÈYqfn KwqrI ikqy akfl purK nUM imhxf nf dyx ik asIN lok bImfr sF aqy qusF ny sfnUM koeI zfktr vI nf Gwil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qlvMzI ipMz df hfkm jF muKIaf cODrI rfey bulfr BwtI nfANu df, pIr buwDU sLfh vFg, sI qF BFvyN iek </w:t>
      </w:r>
      <w:r w:rsidRPr="00CB7B1E">
        <w:rPr>
          <w:rFonts w:ascii="DRChatrikWeb" w:eastAsia="Times New Roman" w:hAnsi="DRChatrikWeb" w:cs="Times New Roman"/>
          <w:b/>
          <w:bCs/>
          <w:color w:val="000000"/>
          <w:sz w:val="27"/>
          <w:szCs w:val="27"/>
          <w:lang w:val="en-US" w:eastAsia="en-GB" w:bidi="pa-IN"/>
        </w:rPr>
        <w:t>“Buwilaf hoieaf” </w:t>
      </w:r>
      <w:r w:rsidRPr="00CB7B1E">
        <w:rPr>
          <w:rFonts w:ascii="DRChatrikWeb" w:eastAsia="Times New Roman" w:hAnsi="DRChatrikWeb" w:cs="Times New Roman"/>
          <w:color w:val="000000"/>
          <w:sz w:val="27"/>
          <w:szCs w:val="27"/>
          <w:lang w:val="en-US" w:eastAsia="en-GB" w:bidi="pa-IN"/>
        </w:rPr>
        <w:t>pr ies dy Ault Auh surqI ivc sI iek nMbr df</w:t>
      </w:r>
      <w:r w:rsidRPr="00CB7B1E">
        <w:rPr>
          <w:rFonts w:ascii="DRChatrikWeb" w:eastAsia="Times New Roman" w:hAnsi="DRChatrikWeb" w:cs="Times New Roman"/>
          <w:b/>
          <w:bCs/>
          <w:color w:val="000000"/>
          <w:sz w:val="27"/>
          <w:szCs w:val="27"/>
          <w:lang w:val="en-US" w:eastAsia="en-GB" w:bidi="pa-IN"/>
        </w:rPr>
        <w:t>“gurmuK” </w:t>
      </w:r>
      <w:r w:rsidRPr="00CB7B1E">
        <w:rPr>
          <w:rFonts w:ascii="DRChatrikWeb" w:eastAsia="Times New Roman" w:hAnsi="DRChatrikWeb" w:cs="Times New Roman"/>
          <w:color w:val="000000"/>
          <w:sz w:val="27"/>
          <w:szCs w:val="27"/>
          <w:lang w:val="en-US" w:eastAsia="en-GB" w:bidi="pa-IN"/>
        </w:rPr>
        <w:t>aqy ies ny swiqgurU nfnk dyv jI df mhF siqkfr kIqf sI aqy ies dy Ault nfAuN df vydF df mfhr bydI mihqf KwqrI </w:t>
      </w:r>
      <w:r w:rsidRPr="00CB7B1E">
        <w:rPr>
          <w:rFonts w:ascii="DRChatrikWeb" w:eastAsia="Times New Roman" w:hAnsi="DRChatrikWeb" w:cs="Times New Roman"/>
          <w:b/>
          <w:bCs/>
          <w:color w:val="000000"/>
          <w:sz w:val="27"/>
          <w:szCs w:val="27"/>
          <w:lang w:val="en-US" w:eastAsia="en-GB" w:bidi="pa-IN"/>
        </w:rPr>
        <w:t>“kilafx dfs” </w:t>
      </w:r>
      <w:r w:rsidRPr="00CB7B1E">
        <w:rPr>
          <w:rFonts w:ascii="DRChatrikWeb" w:eastAsia="Times New Roman" w:hAnsi="DRChatrikWeb" w:cs="Times New Roman"/>
          <w:color w:val="000000"/>
          <w:sz w:val="27"/>
          <w:szCs w:val="27"/>
          <w:lang w:val="en-US" w:eastAsia="en-GB" w:bidi="pa-IN"/>
        </w:rPr>
        <w:t>afpxy nfAuN dy Ault surqI nf hox krky ieh </w:t>
      </w:r>
      <w:r w:rsidRPr="00CB7B1E">
        <w:rPr>
          <w:rFonts w:ascii="DRChatrikWeb" w:eastAsia="Times New Roman" w:hAnsi="DRChatrikWeb" w:cs="Times New Roman"/>
          <w:b/>
          <w:bCs/>
          <w:color w:val="000000"/>
          <w:sz w:val="27"/>
          <w:szCs w:val="27"/>
          <w:lang w:val="en-US" w:eastAsia="en-GB" w:bidi="pa-IN"/>
        </w:rPr>
        <w:t>“mn df aMnHf” </w:t>
      </w:r>
      <w:r w:rsidRPr="00CB7B1E">
        <w:rPr>
          <w:rFonts w:ascii="DRChatrikWeb" w:eastAsia="Times New Roman" w:hAnsi="DRChatrikWeb" w:cs="Times New Roman"/>
          <w:color w:val="000000"/>
          <w:sz w:val="27"/>
          <w:szCs w:val="27"/>
          <w:lang w:val="en-US" w:eastAsia="en-GB" w:bidi="pa-IN"/>
        </w:rPr>
        <w:t xml:space="preserve">swiqgurU nfnk dyv jI dI pCfx qF kI, AuhnF df siqkfr vI nf kr sikaf!!!! Bfv ik mUrK jwtF afid ny surqI ivc </w:t>
      </w:r>
      <w:r w:rsidRPr="00CB7B1E">
        <w:rPr>
          <w:rFonts w:ascii="DRChatrikWeb" w:eastAsia="Times New Roman" w:hAnsi="DRChatrikWeb" w:cs="Times New Roman"/>
          <w:color w:val="000000"/>
          <w:sz w:val="27"/>
          <w:szCs w:val="27"/>
          <w:lang w:val="en-US" w:eastAsia="en-GB" w:bidi="pa-IN"/>
        </w:rPr>
        <w:lastRenderedPageBreak/>
        <w:t>swiqgurUaF df buhq siqkfr kIqf aqy Es vyly ies ipMz dy cODrI nfloN hor sLfied hI iksy ipMz ivc iehnF df aYzf vwzf siqkfr hoxf sI. ies krky swiqgurU nfnk dyv jI ny ies hI ipMz ivc pYdf hoxf sI, nf ik iksy hMkfrI mUrK cODrI dy ipMz ivc?</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irmMdr sfihb rUhfnI bImfrF df hspqfl hY pr iehnF KwqrIaF ny ies nUM zfkUaF aqy sLYqfnF df Gr, aYpIsYNtr, bxf idqf hY. iesy hI qrHF arb ivc XhUdI pMQ nUM kOm bxfAux vfly cuxy hoey XhUdI lok bImfr sn aqy swiqgurU eIsf jI iehnF cuxy hoey mfieafDfrI (byeImfn), Kfs kr juwzf kOm dy, lokF ivc afey sn. msIh eIsf jI df jnm juwzf kOm dy lokF dI iek kuafrI kuVI dy rwbI ÈkqI nfl hoieaf sI ijs bfry hwj ivc vI dwisaf jfe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DRChatrikWeb" w:eastAsia="Times New Roman" w:hAnsi="DRChatrikWeb" w:cs="Times New Roman"/>
          <w:color w:val="000000"/>
          <w:sz w:val="40"/>
          <w:szCs w:val="40"/>
          <w:lang w:eastAsia="en-GB" w:bidi="pa-IN"/>
        </w:rPr>
      </w:pPr>
      <w:r w:rsidRPr="00CB7B1E">
        <w:rPr>
          <w:rFonts w:ascii="DRChatrikWeb" w:eastAsia="Times New Roman" w:hAnsi="DRChatrikWeb" w:cs="Times New Roman"/>
          <w:color w:val="000000"/>
          <w:sz w:val="24"/>
          <w:szCs w:val="24"/>
          <w:lang w:val="en-US" w:eastAsia="en-GB" w:bidi="pa-IN"/>
        </w:rPr>
        <w:t>ieQy ieh dwsxf ik swiqgurU jI ny XfdvF, ijnHF ivcoN jwt jF jft kOm dy lok bhuq hn, dy Gr ivc jnm ies leI nhIN ilaf ikAuNik duafpr jug dy mUrK Xfdv duinafvI iÈv ÈRI ikRÈn bldyv jI, </w:t>
      </w:r>
      <w:r w:rsidRPr="00CB7B1E">
        <w:rPr>
          <w:rFonts w:ascii="DRChatrikWeb" w:eastAsia="Times New Roman" w:hAnsi="DRChatrikWeb" w:cs="Times New Roman"/>
          <w:b/>
          <w:bCs/>
          <w:color w:val="000000"/>
          <w:sz w:val="24"/>
          <w:szCs w:val="24"/>
          <w:lang w:val="en-US" w:eastAsia="en-GB" w:bidi="pa-IN"/>
        </w:rPr>
        <w:t>“goibMdf”</w:t>
      </w:r>
      <w:r w:rsidRPr="00CB7B1E">
        <w:rPr>
          <w:rFonts w:ascii="DRChatrikWeb" w:eastAsia="Times New Roman" w:hAnsi="DRChatrikWeb" w:cs="Times New Roman"/>
          <w:color w:val="000000"/>
          <w:sz w:val="24"/>
          <w:szCs w:val="24"/>
          <w:lang w:val="en-US" w:eastAsia="en-GB" w:bidi="pa-IN"/>
        </w:rPr>
        <w:t>, dI POj hox krky kiljug ivc AuhnF dy rUhfnI iÈv swcy pfqÈfh goibMd isMG jI dI rUhfnI jF prAupkfrI POj Kflsf bxnf sI qF ik ijhVy lok vrnF dI mirafdf dy ivruwD cldy hn AuhnF dI Auh drusqI kr skx. iesy hI qrHF arb ivc cuxy hoey XhUdI kiljug ivc ÈYqfn bxy aqy mUrK ijMtfieal jF swmyrItn bhu-igxqI ivc msIh eIsf jI dy ÈrDflU iswK bxy aqy XhUdI Kfs krky juwzf kOm dy KwqrIaF vFg iek nMbr dy duÈmx. kiljug ivc KwqrI kOm dy lok eyny mfieafDfrI (byeImfn) ho jFdy hn ik khfvq mÈhUr ho ge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wqrI puwqrMg iksy nf imwqrMg, imwqrMg hI imwqrMg dgf idwqrMg”</w:t>
      </w:r>
      <w:r w:rsidRPr="00CB7B1E">
        <w:rPr>
          <w:rFonts w:ascii="DRChatrikWeb" w:eastAsia="Times New Roman" w:hAnsi="DRChatrikWeb" w:cs="Times New Roman"/>
          <w:color w:val="000000"/>
          <w:sz w:val="27"/>
          <w:szCs w:val="27"/>
          <w:lang w:val="en-US" w:eastAsia="en-GB" w:bidi="pa-IN"/>
        </w:rPr>
        <w:t>.</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kiljug df ishrf qRyqy dy dyvqf KwqrIaF dy isr ’qy hI lwgxf sI aqy duafpr dy mUrK XfdvF ny rUhfnI iÈv sYnf Kflsy bx ky vrnF dI mirafdf nUM kfiem krn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jug ivc pihly jugF dy duinafvI avqfrF dy dovyN rUhfnI avqfr afAuNdy hn. Bfv ik ivÈnUM jI dy duinafvI mirafdf purÈoqm avqfr ÈRI rfm cMdr jI dy sbMDI hn rUhfnI mirafdf purÈoqm avqfr swiqgurU nfnk dyv jI aqy iÈv jI dy duinafvI nIqI purÈoqm avqfr ÈRI ikRÈn bldyv jI dy sbMDI hn rUhfnI nIqI purÈoqm avqfr swcy pfqÈfh goibMd rfey jI. iesy hI qrHF arb ivc vI do avqfr afey hn. pihlf sI mUsf jI df pMizq jF rwbfeI jOn ijs nMU afm kihMdy hn jOn id bfpitst aqy ijs ny lokF nMU afpxy ipE df bxn leI vMgfiraf aqy msIh eIsf jI ijhVy ik swiqgurU nfnk dyv jI df pihlf rUp sn aqy AuhnF ny swiqgurU nfnk dyv jI dy afAux bfry vI dwisaf sI, afey. iehnF cOhF avqfrF dy isvfey hor koeI vI kiljug dy avqfr nhIN hn. hF Bgq jF </w:t>
      </w:r>
      <w:r w:rsidRPr="00CB7B1E">
        <w:rPr>
          <w:rFonts w:ascii="DRChatrikWeb" w:eastAsia="Times New Roman" w:hAnsi="DRChatrikWeb" w:cs="Times New Roman"/>
          <w:b/>
          <w:bCs/>
          <w:color w:val="000000"/>
          <w:sz w:val="27"/>
          <w:szCs w:val="27"/>
          <w:lang w:val="en-US" w:eastAsia="en-GB" w:bidi="pa-IN"/>
        </w:rPr>
        <w:t>“sUrj” </w:t>
      </w:r>
      <w:r w:rsidRPr="00CB7B1E">
        <w:rPr>
          <w:rFonts w:ascii="DRChatrikWeb" w:eastAsia="Times New Roman" w:hAnsi="DRChatrikWeb" w:cs="Times New Roman"/>
          <w:color w:val="000000"/>
          <w:sz w:val="27"/>
          <w:szCs w:val="27"/>
          <w:lang w:val="en-US" w:eastAsia="en-GB" w:bidi="pa-IN"/>
        </w:rPr>
        <w:t>keI hoe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vF ivcoN jwtF ny iÈv sYnf ivc ikAuN bhu-igxqI nfl ihwsf ilaf Auh ieMj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Xfdv kOm df kmjLor hoxf:-</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duafpr jug dy mgroN Xfdv kOm df kmËor hoxf sI qF ik ies kiljug df ishrf XfdvF qoN iehnF ÈYqfn KwqrIaF nUM iml jfey. Xfdv mUrK aqy hMkfrI hukmrfn hox krky </w:t>
      </w:r>
      <w:r w:rsidRPr="00CB7B1E">
        <w:rPr>
          <w:rFonts w:ascii="DRChatrikWeb" w:eastAsia="Times New Roman" w:hAnsi="DRChatrikWeb" w:cs="Times New Roman"/>
          <w:b/>
          <w:bCs/>
          <w:color w:val="000000"/>
          <w:sz w:val="27"/>
          <w:szCs w:val="27"/>
          <w:lang w:val="en-US" w:eastAsia="en-GB" w:bidi="pa-IN"/>
        </w:rPr>
        <w:t>“kroDI”</w:t>
      </w:r>
      <w:r w:rsidRPr="00CB7B1E">
        <w:rPr>
          <w:rFonts w:ascii="DRChatrikWeb" w:eastAsia="Times New Roman" w:hAnsi="DRChatrikWeb" w:cs="Times New Roman"/>
          <w:color w:val="000000"/>
          <w:sz w:val="27"/>
          <w:szCs w:val="27"/>
          <w:lang w:val="en-US" w:eastAsia="en-GB" w:bidi="pa-IN"/>
        </w:rPr>
        <w:t> sn aqy pMizqF df mfx Gwt krn lg pey. ieQy qFeIN ik kuJ mUrK XfdvF dy muMizaF ny durvfÈf irÈI dy gly miraf hoieaf swp pf ky Aus nfl TwTf mKOl kIqf aqy iPr iek muMzy dy pyt ’qy lohy df bftf bMnH ky aqy Aus nUM aOrqF vfly kpVy pvf ky durvfÈf irÈI nfl TwTf kIqf ik ies aOrq dy pytoN kI hoeygf? qF durvfÈf irÈI ny srfp idwqf ik iehdy ivcoN Auh hoeygf ijhVf ik quhfzf nfs kr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kihx df Bfv ieh sI ik mUrK Xfdv pMizqF aqy irÈI munIaF df afdr nf krdy hoey iehnF qoN kuJ iswK vI nf lY skxgy aqy mUrKqfeI ivc iek dUjy df nfs krngy ijvyN ik hux ieh Bfrq pfiksqfn dIaF JVpF ivc krdy hn. ies leI mÈhUr hY ik mUrK dI Èfh ibnF pwq nhIN aqy gurU ibnF gwq nhIN aqy jftVf sy kftVf afpxf hI Gr Gfly sY. qF iPr pMizq vI lflcI aqy byeImfn hox lg pey aqy afpxf PrË Buwl Bulf gey. bÊYr eImfndfr pMizqF dy mUrK Xfdv afps ivc lVn iBVn lwgy aqy vMz vMzfeIaF nfl kmËor ho ge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v vIr Bwdr ijs ny iÈv jI dI pfrbqI dy mrn dy bdly ivc pfrbqI dy ipE prjfpwq nUM mfiraf sI aqy iÈv jI ny KuÈ hoky AuhnUM afpxy vflF dI iek </w:t>
      </w:r>
      <w:r w:rsidRPr="00CB7B1E">
        <w:rPr>
          <w:rFonts w:ascii="DRChatrikWeb" w:eastAsia="Times New Roman" w:hAnsi="DRChatrikWeb" w:cs="Times New Roman"/>
          <w:b/>
          <w:bCs/>
          <w:color w:val="000000"/>
          <w:sz w:val="27"/>
          <w:szCs w:val="27"/>
          <w:lang w:val="en-US" w:eastAsia="en-GB" w:bidi="pa-IN"/>
        </w:rPr>
        <w:t>“jwt” </w:t>
      </w:r>
      <w:r w:rsidRPr="00CB7B1E">
        <w:rPr>
          <w:rFonts w:ascii="DRChatrikWeb" w:eastAsia="Times New Roman" w:hAnsi="DRChatrikWeb" w:cs="Times New Roman"/>
          <w:color w:val="000000"/>
          <w:sz w:val="27"/>
          <w:szCs w:val="27"/>
          <w:lang w:val="en-US" w:eastAsia="en-GB" w:bidi="pa-IN"/>
        </w:rPr>
        <w:t>df mfn idwqf sI, dI sMqfn ny afpxy afp nUM jwt kihlvfAuxf ÈurU kr idwqf qF ik durvfÈf irÈI df srfp ijhVf ik XfdvF nUM sI qoN Auh mUrK bwc jfx. hux jfqI jF kOm bdlI nhIN jf skdI pr jwt awl dy XfdvF ny iÈv sYnf bx ky iÈv jI ijnHF ny AuhnF nUM eyzf vwzf mfn idwqf sI, dy rUhfnI rUpF swcy pfqÈfhF dI syvf krnI sI. ies bfry awgy jf ky dwisaf jfv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kI dy Xfdv ijnHF kol rfj Bfg sI, nMU lflcI pMizqF ny lflc dI Kfqr vizafAuxf ÈurU kIqf aqy AuhnF nMU rfijaF dy puwqr </w:t>
      </w:r>
      <w:r w:rsidRPr="00CB7B1E">
        <w:rPr>
          <w:rFonts w:ascii="DRChatrikWeb" w:eastAsia="Times New Roman" w:hAnsi="DRChatrikWeb" w:cs="Times New Roman"/>
          <w:b/>
          <w:bCs/>
          <w:color w:val="000000"/>
          <w:sz w:val="27"/>
          <w:szCs w:val="27"/>
          <w:lang w:val="en-US" w:eastAsia="en-GB" w:bidi="pa-IN"/>
        </w:rPr>
        <w:t>“rfjpUq”</w:t>
      </w:r>
      <w:r w:rsidRPr="00CB7B1E">
        <w:rPr>
          <w:rFonts w:ascii="DRChatrikWeb" w:eastAsia="Times New Roman" w:hAnsi="DRChatrikWeb" w:cs="Times New Roman"/>
          <w:color w:val="000000"/>
          <w:sz w:val="27"/>
          <w:szCs w:val="27"/>
          <w:lang w:val="en-US" w:eastAsia="en-GB" w:bidi="pa-IN"/>
        </w:rPr>
        <w:t> kihxf ÈurU kr idwqf aqy Auh mUrK rfjy afpxI Xfdv jF jwt kOm Buwl ky rfjpUq kihlfAux lg pey aqy bfkI dy XfdvF aqy jwtF nUM nIc smJx lg pe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nqIjf ieh ik hmlfvr iehnF mUrK XfdvF dI Puwt df lfB AuTfAux lg pey. iehnF mUrK rfjpUq aKvfAux vfly XfdvF dI jo byiewËqI muÊlF aqy pTfxF afid ny kIqI Auh qF sfiraF nUM hI pqf hY. eydF hI Xfdv hor keI kOmF ivc vMzy gey aqy iek bMs dy qOr ’qy jwt, rfjpUq, guwjr, mrhwty, ahIr, afid kOmF dI jVH bx geI. Xfd rwKo ik rfjf iek ruqbf jF ahudf huMdf hY aqy rfjy dI prjf huMdI hY nf ik pwuqr? ies nukqy nUM smJdy hoey hux bhuq sfrIaF kOmF ny afpxy afp nUM rfjpUq ilKxf ÈurU kr idwqf hY pr Auh afpxy afp nMU jwt, guwjr, mrhwtf afid nhIN ilKdI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v Kfs krky jwt kOm dy lok iÈv jI dI sYnf, </w:t>
      </w:r>
      <w:r w:rsidRPr="00CB7B1E">
        <w:rPr>
          <w:rFonts w:ascii="DRChatrikWeb" w:eastAsia="Times New Roman" w:hAnsi="DRChatrikWeb" w:cs="Times New Roman"/>
          <w:b/>
          <w:bCs/>
          <w:color w:val="000000"/>
          <w:sz w:val="27"/>
          <w:szCs w:val="27"/>
          <w:lang w:val="en-US" w:eastAsia="en-GB" w:bidi="pa-IN"/>
        </w:rPr>
        <w:t>“dyh isLvf vr mohy…”</w:t>
      </w:r>
      <w:r w:rsidRPr="00CB7B1E">
        <w:rPr>
          <w:rFonts w:ascii="DRChatrikWeb" w:eastAsia="Times New Roman" w:hAnsi="DRChatrikWeb" w:cs="Times New Roman"/>
          <w:color w:val="000000"/>
          <w:sz w:val="27"/>
          <w:szCs w:val="27"/>
          <w:lang w:val="en-US" w:eastAsia="en-GB" w:bidi="pa-IN"/>
        </w:rPr>
        <w:t>, hox krky iehnF ny hI kiljug dy aDrmI lok, byeImfn mfieafDfrI, mfrny hn aqy Auh smF hux af igaf hY. dunIaF ivc gVbV ÈurU hox hI vflI hY aqy ÊrIbF ny amIrF nUM luwtxf mfrnf ÈurU kr dyx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ir kIriq kljuig pdu AUqm hir pfeIaY siqgur mfJ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Au bilhfrI siqgur apuny ijin gupqu nfmu prgfJ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iljug smf “rfm” df hY nf ik “rfm cMdr jI” 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4"/>
          <w:szCs w:val="24"/>
          <w:lang w:val="en-US" w:eastAsia="en-GB" w:bidi="pa-IN"/>
        </w:rPr>
        <w:br w:type="page"/>
      </w:r>
      <w:r w:rsidRPr="00CB7B1E">
        <w:rPr>
          <w:rFonts w:ascii="DRChatrikWeb" w:eastAsia="Times New Roman" w:hAnsi="DRChatrikWeb" w:cs="Times New Roman"/>
          <w:b/>
          <w:bCs/>
          <w:color w:val="000000"/>
          <w:sz w:val="40"/>
          <w:szCs w:val="40"/>
          <w:lang w:val="en-US" w:eastAsia="en-GB" w:bidi="pa-IN"/>
        </w:rPr>
        <w:lastRenderedPageBreak/>
        <w:t>cfr ibrqIaF, swq iksmF dy mnuwK aqy hwj</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rfm pdfrQu pfie kY kbIrf gFiT n KolH]</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hIN ptxu nhIN pfrKU nhIN gfhwku nhIN molu]</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cfr ibrqIaF dy anusfr swq iksmF dy mnuwK imldy hn aqy iehnF nMU smJx nfl tirnItI aqy sfrf Dfrimk igafn vI smJ ivc af jFdf hY. iehnF swqF dI smJ XhUdIaF dy swq bwqIaF vfly mnONrHy nfl vI smJfeI jf skd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eastAsia="en-GB" w:bidi="pa-IN"/>
        </w:rPr>
        <w:t>1[ hAumY ibrqI:-</w:t>
      </w:r>
      <w:r w:rsidRPr="00CB7B1E">
        <w:rPr>
          <w:rFonts w:ascii="DRChatrikWeb" w:eastAsia="Times New Roman" w:hAnsi="DRChatrikWeb" w:cs="Times New Roman"/>
          <w:b/>
          <w:bCs/>
          <w:color w:val="000000"/>
          <w:sz w:val="27"/>
          <w:szCs w:val="27"/>
          <w:lang w:eastAsia="en-GB" w:bidi="pa-IN"/>
        </w:rPr>
        <w:t> </w:t>
      </w:r>
      <w:r w:rsidRPr="00CB7B1E">
        <w:rPr>
          <w:rFonts w:ascii="DRChatrikWeb" w:eastAsia="Times New Roman" w:hAnsi="DRChatrikWeb" w:cs="Times New Roman"/>
          <w:color w:val="000000"/>
          <w:sz w:val="27"/>
          <w:szCs w:val="27"/>
          <w:lang w:eastAsia="en-GB" w:bidi="pa-IN"/>
        </w:rPr>
        <w:t>ieh pihlI ibrqI hY aqy bwcy ies ibrqI dy huMdy hn. ieh surqI vfly nf hox krky iehnF nMU </w:t>
      </w:r>
      <w:r w:rsidRPr="00CB7B1E">
        <w:rPr>
          <w:rFonts w:ascii="DRChatrikWeb" w:eastAsia="Times New Roman" w:hAnsi="DRChatrikWeb" w:cs="Times New Roman"/>
          <w:b/>
          <w:bCs/>
          <w:color w:val="000000"/>
          <w:sz w:val="27"/>
          <w:szCs w:val="27"/>
          <w:lang w:eastAsia="en-GB" w:bidi="pa-IN"/>
        </w:rPr>
        <w:t>“iekIjf”</w:t>
      </w:r>
      <w:r w:rsidRPr="00CB7B1E">
        <w:rPr>
          <w:rFonts w:ascii="DRChatrikWeb" w:eastAsia="Times New Roman" w:hAnsi="DRChatrikWeb" w:cs="Times New Roman"/>
          <w:color w:val="000000"/>
          <w:sz w:val="27"/>
          <w:szCs w:val="27"/>
          <w:lang w:eastAsia="en-GB" w:bidi="pa-IN"/>
        </w:rPr>
        <w:t>, vMs bOrn </w:t>
      </w:r>
      <w:r w:rsidRPr="00CB7B1E">
        <w:rPr>
          <w:rFonts w:ascii="DRChatrikWeb" w:eastAsia="Times New Roman" w:hAnsi="DRChatrikWeb" w:cs="Times New Roman"/>
          <w:b/>
          <w:bCs/>
          <w:color w:val="000000"/>
          <w:sz w:val="27"/>
          <w:szCs w:val="27"/>
          <w:lang w:eastAsia="en-GB" w:bidi="pa-IN"/>
        </w:rPr>
        <w:t>(Once-born)</w:t>
      </w:r>
      <w:r w:rsidRPr="00CB7B1E">
        <w:rPr>
          <w:rFonts w:ascii="DRChatrikWeb" w:eastAsia="Times New Roman" w:hAnsi="DRChatrikWeb" w:cs="Times New Roman"/>
          <w:color w:val="000000"/>
          <w:sz w:val="27"/>
          <w:szCs w:val="27"/>
          <w:lang w:eastAsia="en-GB" w:bidi="pa-IN"/>
        </w:rPr>
        <w:t>, vI afiKaf jFdf hY aqy iehnF nUM glqI muafÌ kIqI jFdI hY ijvyN ik </w:t>
      </w:r>
      <w:r w:rsidRPr="00CB7B1E">
        <w:rPr>
          <w:rFonts w:ascii="DRChatrikWeb" w:eastAsia="Times New Roman" w:hAnsi="DRChatrikWeb" w:cs="Times New Roman"/>
          <w:color w:val="000000"/>
          <w:sz w:val="27"/>
          <w:szCs w:val="27"/>
          <w:lang w:val="en-US" w:eastAsia="en-GB" w:bidi="pa-IN"/>
        </w:rPr>
        <w:t>cflI mukqy mUrKqfeI ivc aMimRq Cwk ky Kflsy bx gey sn pr jdoN BuwKy rihxf ipaf qF </w:t>
      </w:r>
      <w:r w:rsidRPr="00CB7B1E">
        <w:rPr>
          <w:rFonts w:ascii="DRChatrikWeb" w:eastAsia="Times New Roman" w:hAnsi="DRChatrikWeb" w:cs="Times New Roman"/>
          <w:b/>
          <w:bCs/>
          <w:color w:val="000000"/>
          <w:sz w:val="27"/>
          <w:szCs w:val="27"/>
          <w:lang w:val="en-US" w:eastAsia="en-GB" w:bidi="pa-IN"/>
        </w:rPr>
        <w:t>“rjo” </w:t>
      </w:r>
      <w:r w:rsidRPr="00CB7B1E">
        <w:rPr>
          <w:rFonts w:ascii="DRChatrikWeb" w:eastAsia="Times New Roman" w:hAnsi="DRChatrikWeb" w:cs="Times New Roman"/>
          <w:color w:val="000000"/>
          <w:sz w:val="27"/>
          <w:szCs w:val="27"/>
          <w:lang w:val="en-US" w:eastAsia="en-GB" w:bidi="pa-IN"/>
        </w:rPr>
        <w:t>gux dy anusfr ieh dOV afey sn. Bfv ik mUrK dy “iZwz nf peIaF rotIaF qF swBy gwlF KotIaF” dy anusfr cwldy hn pr jd mfeI Bfgo jI ny lwK lfhnq pfeI qF ieh iPr KUb lVy aqy muafÌI kmf ky mukq dfn vI pf ge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ibrqI dy lok ipMzF ivc afm imlxgy aqy surqI nf hox krky </w:t>
      </w:r>
      <w:r w:rsidRPr="00CB7B1E">
        <w:rPr>
          <w:rFonts w:ascii="DRChatrikWeb" w:eastAsia="Times New Roman" w:hAnsi="DRChatrikWeb" w:cs="Times New Roman"/>
          <w:color w:val="000000"/>
          <w:sz w:val="27"/>
          <w:szCs w:val="27"/>
          <w:lang w:eastAsia="en-GB" w:bidi="pa-IN"/>
        </w:rPr>
        <w:t>ieh “kroDI” afps ivc hI lVdy, iBVdy aqy mrdy rihMdy hn aqy iPr kcihrIaF </w:t>
      </w:r>
      <w:r w:rsidRPr="00CB7B1E">
        <w:rPr>
          <w:rFonts w:ascii="DRChatrikWeb" w:eastAsia="Times New Roman" w:hAnsi="DRChatrikWeb" w:cs="Times New Roman"/>
          <w:color w:val="000000"/>
          <w:sz w:val="27"/>
          <w:szCs w:val="27"/>
          <w:lang w:val="en-US" w:eastAsia="en-GB" w:bidi="pa-IN"/>
        </w:rPr>
        <w:t>ivc Dwky KFdy iPrdy hn. iehnF bfry msLhUr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UrK dI sLfh ibnF pwq nhIN aqy (bRfhmx) gurU ibnF gwq nhIN.</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UrK nMU afpxI akl aqy prfieaf DMn vwzf lg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mUrKF ivcoN jwt kOm dy lok iek nMbr ’qy hn aqy iesy krky bfxI ivc vI mUrK dI imsfl </w:t>
      </w:r>
      <w:r w:rsidRPr="00CB7B1E">
        <w:rPr>
          <w:rFonts w:ascii="DRChatrikWeb" w:eastAsia="Times New Roman" w:hAnsi="DRChatrikWeb" w:cs="Times New Roman"/>
          <w:b/>
          <w:bCs/>
          <w:color w:val="000000"/>
          <w:sz w:val="27"/>
          <w:szCs w:val="27"/>
          <w:lang w:val="en-US" w:eastAsia="en-GB" w:bidi="pa-IN"/>
        </w:rPr>
        <w:t>“jwt” </w:t>
      </w:r>
      <w:r w:rsidRPr="00CB7B1E">
        <w:rPr>
          <w:rFonts w:ascii="DRChatrikWeb" w:eastAsia="Times New Roman" w:hAnsi="DRChatrikWeb" w:cs="Times New Roman"/>
          <w:color w:val="000000"/>
          <w:sz w:val="27"/>
          <w:szCs w:val="27"/>
          <w:lang w:val="en-US" w:eastAsia="en-GB" w:bidi="pa-IN"/>
        </w:rPr>
        <w:t>dy nfl hI idwqI jFd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rIdf loVY dfK ibjAurIaF ikkir bIjY jt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MZY AuNn kqfiedf pYDf loVY ptu]</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irafxy ivc iehnF jwtF df suBf ieMj dwisaf jF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ftVf sf kftVf afpxf hI Gr Gfly s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jvyN bwcy sfP idlF dy huMdy hn ievyN hI ipMzF dy lok vI afm sfP idlF dy Boly Bfly huMdy hn aqy jy koeI iehnF ivcoN surqI vflf hovy aqy byeImfn nf hovy qF Auh bfxI dI smJ pf ky iehnF ivc iswKI df pRcfr KUb kr skdf hY ijvyN ik qusIN mYnMU pyKog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mUrK dy ivc </w:t>
      </w:r>
      <w:r w:rsidRPr="00CB7B1E">
        <w:rPr>
          <w:rFonts w:ascii="DRChatrikWeb" w:eastAsia="Times New Roman" w:hAnsi="DRChatrikWeb" w:cs="Times New Roman"/>
          <w:b/>
          <w:bCs/>
          <w:color w:val="000000"/>
          <w:sz w:val="27"/>
          <w:szCs w:val="27"/>
          <w:lang w:val="en-US" w:eastAsia="en-GB" w:bidi="pa-IN"/>
        </w:rPr>
        <w:t>“cODr” </w:t>
      </w:r>
      <w:r w:rsidRPr="00CB7B1E">
        <w:rPr>
          <w:rFonts w:ascii="DRChatrikWeb" w:eastAsia="Times New Roman" w:hAnsi="DRChatrikWeb" w:cs="Times New Roman"/>
          <w:color w:val="000000"/>
          <w:sz w:val="27"/>
          <w:szCs w:val="27"/>
          <w:lang w:val="en-US" w:eastAsia="en-GB" w:bidi="pa-IN"/>
        </w:rPr>
        <w:t>df bVf sLONk huMdf hY aqy aYdF dy mUrK jdoN cqr clfkF dy hwQ cVH jFdy hn qF Auh iehnF mUrKF df KUb mKOl AuzfAuNdy hn aqy vizaf ky KUb Pfiedf vI AuTfAuNdy hn. ikMnf ku byvkUÌ bxfAuNdy hn ies df vyrvf ieMj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Coty cODrI mUrKqfeI ivc afpxf goq Cwz ky afpxy ipMz df nfAuN ilKx lwg pYNdy hn. hux afpxy ipMz df nfAuN Auh ilKdf hY ijhVf afdmI ipMz dI iek kMjrI dy pytoN pYdf hoieaf hovy. ikAuNik kMjrI nMU ies muMzy dy ipE df pwkf pqf nhIN huMdf aqy Auh iehdf nfAuN isrÌ ipMz (mF) dy nfAuN ’qy hI rwK skdI hY. Bfv ik ieh mUrK afpxy ipE df goq Cwz ky afpxI hI mUrKqfeI ivc iek kMjrI dy pytoN ho ky bhuq KusL huMdy aqy Puwly nhIN smfAuNdy hn aqy afpxI ivcfrI mF dI vI byiewËqI krdy hn. hux ijhVf mUrK afpxy sLihr df nfAuN ilKdf hY Aus dI mUrKqfeI df qF qusIN afp hI aMdfjf lgfE. iehnMU kih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AumYN ivic jfqI ijnsI Kov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es iksm dy lok akfl qKq dy jwQydfr bxy bYTy hn. afpxIaF jfqF dy duinafvI ipAuaF df qF pqf nhIN pr bYTy hn Es QF ’qy ijhVf ik dunIaF Br sfrIaF Dfrimk asQfnF ivcoN mhF pivqr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 rwKo ik ieh akfl qKq cOQy pMQ dy inrmly sMqF df qKq hY nf ik qIsry pMQ dy ÉflisaF df. iehnMU kihMdy hn afpxy ipE df qF pqf hI nhIN pr akfl purK dy Tykydfr bxI bYTy hn. Bfv ik eydF idaF lokF qoN qusIN kI iswKogy? Xfd rwKo, nf hI Kflsy aqy nf hI inrmly sMq gRihsqI huMdy hn blik ieh akfl purK dy duibDf qoN rihq </w:t>
      </w:r>
      <w:r w:rsidRPr="00CB7B1E">
        <w:rPr>
          <w:rFonts w:ascii="DRChatrikWeb" w:eastAsia="Times New Roman" w:hAnsi="DRChatrikWeb" w:cs="Times New Roman"/>
          <w:b/>
          <w:bCs/>
          <w:color w:val="000000"/>
          <w:sz w:val="27"/>
          <w:szCs w:val="27"/>
          <w:lang w:val="en-US" w:eastAsia="en-GB" w:bidi="pa-IN"/>
        </w:rPr>
        <w:t>“kfmy”</w:t>
      </w:r>
      <w:r w:rsidRPr="00CB7B1E">
        <w:rPr>
          <w:rFonts w:ascii="DRChatrikWeb" w:eastAsia="Times New Roman" w:hAnsi="DRChatrikWeb" w:cs="Times New Roman"/>
          <w:color w:val="000000"/>
          <w:sz w:val="27"/>
          <w:szCs w:val="27"/>
          <w:lang w:val="en-US" w:eastAsia="en-GB" w:bidi="pa-IN"/>
        </w:rPr>
        <w:t> aqy</w:t>
      </w:r>
      <w:r w:rsidRPr="00CB7B1E">
        <w:rPr>
          <w:rFonts w:ascii="DRChatrikWeb" w:eastAsia="Times New Roman" w:hAnsi="DRChatrikWeb" w:cs="Times New Roman"/>
          <w:b/>
          <w:bCs/>
          <w:color w:val="000000"/>
          <w:sz w:val="27"/>
          <w:szCs w:val="27"/>
          <w:lang w:val="en-US" w:eastAsia="en-GB" w:bidi="pa-IN"/>
        </w:rPr>
        <w:t>“ZMzorcI”</w:t>
      </w:r>
      <w:r w:rsidRPr="00CB7B1E">
        <w:rPr>
          <w:rFonts w:ascii="DRChatrikWeb" w:eastAsia="Times New Roman" w:hAnsi="DRChatrikWeb" w:cs="Times New Roman"/>
          <w:color w:val="000000"/>
          <w:sz w:val="27"/>
          <w:szCs w:val="27"/>
          <w:lang w:val="en-US" w:eastAsia="en-GB" w:bidi="pa-IN"/>
        </w:rPr>
        <w:t> hu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mUrK do iksmF dy huMdy hn. Auh ijnHF nMU afpxy Kfndfn dI sLrm huMdI hY aqy Auh iksy nMU duKI nhIN krdy aqy afpxy afpxy ipEaF dy bxy rihMdy hn Bfv afpxI jfqI jF goq nhIN CupfAuNdy AuhnF nMU </w:t>
      </w:r>
      <w:r w:rsidRPr="00CB7B1E">
        <w:rPr>
          <w:rFonts w:ascii="DRChatrikWeb" w:eastAsia="Times New Roman" w:hAnsi="DRChatrikWeb" w:cs="Times New Roman"/>
          <w:b/>
          <w:bCs/>
          <w:color w:val="000000"/>
          <w:sz w:val="27"/>
          <w:szCs w:val="27"/>
          <w:lang w:val="en-US" w:eastAsia="en-GB" w:bidi="pa-IN"/>
        </w:rPr>
        <w:t>“dyvqf” </w:t>
      </w:r>
      <w:r w:rsidRPr="00CB7B1E">
        <w:rPr>
          <w:rFonts w:ascii="DRChatrikWeb" w:eastAsia="Times New Roman" w:hAnsi="DRChatrikWeb" w:cs="Times New Roman"/>
          <w:color w:val="000000"/>
          <w:sz w:val="27"/>
          <w:szCs w:val="27"/>
          <w:lang w:val="en-US" w:eastAsia="en-GB" w:bidi="pa-IN"/>
        </w:rPr>
        <w:t>jF “holI sn” </w:t>
      </w:r>
      <w:r w:rsidRPr="00CB7B1E">
        <w:rPr>
          <w:rFonts w:ascii="DRChatrikWeb" w:eastAsia="Times New Roman" w:hAnsi="DRChatrikWeb" w:cs="Times New Roman"/>
          <w:b/>
          <w:bCs/>
          <w:color w:val="000000"/>
          <w:sz w:val="27"/>
          <w:szCs w:val="27"/>
          <w:lang w:val="en-US" w:eastAsia="en-GB" w:bidi="pa-IN"/>
        </w:rPr>
        <w:t>(</w:t>
      </w:r>
      <w:r w:rsidRPr="00CB7B1E">
        <w:rPr>
          <w:rFonts w:ascii="Times New Roman" w:eastAsia="Times New Roman" w:hAnsi="Times New Roman" w:cs="Times New Roman"/>
          <w:b/>
          <w:bCs/>
          <w:color w:val="000000"/>
          <w:sz w:val="27"/>
          <w:szCs w:val="27"/>
          <w:lang w:val="en-US" w:eastAsia="en-GB" w:bidi="pa-IN"/>
        </w:rPr>
        <w:t>holy son</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khIdf hY. aqy Auh ijhVy afpxI jfq dy ipEaF nMU Cwz ky iswK jF ihMdU afid kOmF bxf lYNdy hn aqy jnUnI bx ky PsfdF afid ivc Bfg lYNdy hn AuhnF nMU khIdf hY sLMkr vrnIey </w:t>
      </w:r>
      <w:r w:rsidRPr="00CB7B1E">
        <w:rPr>
          <w:rFonts w:ascii="DRChatrikWeb" w:eastAsia="Times New Roman" w:hAnsi="DRChatrikWeb" w:cs="Times New Roman"/>
          <w:b/>
          <w:bCs/>
          <w:color w:val="000000"/>
          <w:sz w:val="27"/>
          <w:szCs w:val="27"/>
          <w:lang w:val="en-US" w:eastAsia="en-GB" w:bidi="pa-IN"/>
        </w:rPr>
        <w:t>“awqvfdI” </w:t>
      </w:r>
      <w:r w:rsidRPr="00CB7B1E">
        <w:rPr>
          <w:rFonts w:ascii="DRChatrikWeb" w:eastAsia="Times New Roman" w:hAnsi="DRChatrikWeb" w:cs="Times New Roman"/>
          <w:color w:val="000000"/>
          <w:sz w:val="27"/>
          <w:szCs w:val="27"/>
          <w:lang w:val="en-US" w:eastAsia="en-GB" w:bidi="pa-IN"/>
        </w:rPr>
        <w:t>jF “eIvl sn” </w:t>
      </w:r>
      <w:r w:rsidRPr="00CB7B1E">
        <w:rPr>
          <w:rFonts w:ascii="DRChatrikWeb" w:eastAsia="Times New Roman" w:hAnsi="DRChatrikWeb" w:cs="Times New Roman"/>
          <w:b/>
          <w:bCs/>
          <w:color w:val="000000"/>
          <w:sz w:val="27"/>
          <w:szCs w:val="27"/>
          <w:lang w:val="en-US" w:eastAsia="en-GB" w:bidi="pa-IN"/>
        </w:rPr>
        <w:t>(</w:t>
      </w:r>
      <w:r w:rsidRPr="00CB7B1E">
        <w:rPr>
          <w:rFonts w:ascii="Times New Roman" w:eastAsia="Times New Roman" w:hAnsi="Times New Roman" w:cs="Times New Roman"/>
          <w:b/>
          <w:bCs/>
          <w:color w:val="000000"/>
          <w:sz w:val="27"/>
          <w:szCs w:val="27"/>
          <w:lang w:val="en-US" w:eastAsia="en-GB" w:bidi="pa-IN"/>
        </w:rPr>
        <w:t>evil son</w:t>
      </w:r>
      <w:r w:rsidRPr="00CB7B1E">
        <w:rPr>
          <w:rFonts w:ascii="DRChatrikWeb" w:eastAsia="Times New Roman" w:hAnsi="DRChatrikWeb" w:cs="Times New Roman"/>
          <w:b/>
          <w:bCs/>
          <w:color w:val="000000"/>
          <w:sz w:val="27"/>
          <w:szCs w:val="27"/>
          <w:lang w:val="en-US" w:eastAsia="en-GB" w:bidi="pa-IN"/>
        </w:rPr>
        <w:t>)</w:t>
      </w:r>
      <w:r w:rsidRPr="00CB7B1E">
        <w:rPr>
          <w:rFonts w:ascii="DRChatrikWeb" w:eastAsia="Times New Roman" w:hAnsi="DRChatrikWeb" w:cs="Times New Roman"/>
          <w:color w:val="000000"/>
          <w:sz w:val="27"/>
          <w:szCs w:val="27"/>
          <w:lang w:val="en-US" w:eastAsia="en-GB" w:bidi="pa-IN"/>
        </w:rPr>
        <w:t>. sol ijhVf ik jIss dy cyilaF nMU mfrdf sI “eIvl sn” dI iek mhfn hsqI sI aqy mUrK nMU muafÌI imlx krky jIss ny iek cmqkfr rfhIN ies nMU iswDy rfh ’qy pfieaf sI. ieh awqvfdI duibDf qoN rihq sI. ies dy bfd ies ny afpxf nfAuN sol “mgLrUr” qoN pol “hlImI vflf” bdl ilaf aqy muafÌI kmfAux leI ies ny KUb pRcfr kIq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mUrK df suBfa </w:t>
      </w:r>
      <w:r w:rsidRPr="00CB7B1E">
        <w:rPr>
          <w:rFonts w:ascii="DRChatrikWeb" w:eastAsia="Times New Roman" w:hAnsi="DRChatrikWeb" w:cs="Times New Roman"/>
          <w:b/>
          <w:bCs/>
          <w:color w:val="000000"/>
          <w:sz w:val="27"/>
          <w:szCs w:val="27"/>
          <w:lang w:val="en-US" w:eastAsia="en-GB" w:bidi="pa-IN"/>
        </w:rPr>
        <w:t>“AuqBuj” </w:t>
      </w:r>
      <w:r w:rsidRPr="00CB7B1E">
        <w:rPr>
          <w:rFonts w:ascii="DRChatrikWeb" w:eastAsia="Times New Roman" w:hAnsi="DRChatrikWeb" w:cs="Times New Roman"/>
          <w:color w:val="000000"/>
          <w:sz w:val="27"/>
          <w:szCs w:val="27"/>
          <w:lang w:val="en-US" w:eastAsia="en-GB" w:bidi="pa-IN"/>
        </w:rPr>
        <w:t>KfxI vflf huMdf hY aqy ies ibrqI sbMDI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ocY soic n hoveI jY socI lK vfr]</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k hAumYN ibrqI dy iensfnF nMU surqI, </w:t>
      </w:r>
      <w:r w:rsidRPr="00CB7B1E">
        <w:rPr>
          <w:rFonts w:ascii="DRChatrikWeb" w:eastAsia="Times New Roman" w:hAnsi="DRChatrikWeb" w:cs="Times New Roman"/>
          <w:b/>
          <w:bCs/>
          <w:color w:val="000000"/>
          <w:sz w:val="27"/>
          <w:szCs w:val="27"/>
          <w:lang w:val="en-US" w:eastAsia="en-GB" w:bidi="pa-IN"/>
        </w:rPr>
        <w:t>“kfmn sYNs” (</w:t>
      </w:r>
      <w:r w:rsidRPr="00CB7B1E">
        <w:rPr>
          <w:rFonts w:ascii="Times New Roman" w:eastAsia="Times New Roman" w:hAnsi="Times New Roman" w:cs="Times New Roman"/>
          <w:b/>
          <w:bCs/>
          <w:color w:val="000000"/>
          <w:sz w:val="27"/>
          <w:szCs w:val="27"/>
          <w:lang w:val="en-US" w:eastAsia="en-GB" w:bidi="pa-IN"/>
        </w:rPr>
        <w:t>common sense</w:t>
      </w:r>
      <w:r w:rsidRPr="00CB7B1E">
        <w:rPr>
          <w:rFonts w:ascii="DRChatrikWeb" w:eastAsia="Times New Roman" w:hAnsi="DRChatrikWeb" w:cs="Times New Roman"/>
          <w:b/>
          <w:bCs/>
          <w:color w:val="000000"/>
          <w:sz w:val="27"/>
          <w:szCs w:val="27"/>
          <w:lang w:val="en-US" w:eastAsia="en-GB" w:bidi="pa-IN"/>
        </w:rPr>
        <w:t>)</w:t>
      </w:r>
      <w:r w:rsidRPr="00CB7B1E">
        <w:rPr>
          <w:rFonts w:ascii="DRChatrikWeb" w:eastAsia="Times New Roman" w:hAnsi="DRChatrikWeb" w:cs="Times New Roman"/>
          <w:color w:val="000000"/>
          <w:sz w:val="27"/>
          <w:szCs w:val="27"/>
          <w:lang w:val="en-US" w:eastAsia="en-GB" w:bidi="pa-IN"/>
        </w:rPr>
        <w:t> jF “holI sipirt”, nf hox krky ieh swiqgurU dI bfxI, ijhVf ik surqI AupdysL hY, nMU smJ nhIN skdy BfvyN Auh ijMny mrjLI jqn kr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eyQy hwj dy cfr sLYqfn vI bVI asfnI nfl smJy jf skdy hn. sLYqfn dy puwqr hrfmI jF sLMkr vrnIey huMdy hn ijvyN ik awqvfdI afpxy jfqF dy ipE iswK, ihMdU, isLaf, suMnI, afid nfl bdlx nfl afpxI hI mUrKqfeI ivc Kud sLMkr vrnIey bxdy hn. iesy qrHF hI hn Auh hrfmI ijhVy ik kMjrIaF dy pytF ivcoN pYdf huMdy hn jF mMdrF dIaF dfsIaF dy jM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hux ijhVy kMjrIaF dy muMzy “kMjr” huMdy hn AuhnF df Jukfa afm qOr ’qy sLYqfnIaF vwl hI huMdf hY aqy iehnF dy nfAuN df buq hY </w:t>
      </w:r>
      <w:r w:rsidRPr="00CB7B1E">
        <w:rPr>
          <w:rFonts w:ascii="DRChatrikWeb" w:eastAsia="Times New Roman" w:hAnsi="DRChatrikWeb" w:cs="Times New Roman"/>
          <w:b/>
          <w:bCs/>
          <w:color w:val="000000"/>
          <w:sz w:val="27"/>
          <w:szCs w:val="27"/>
          <w:lang w:eastAsia="en-GB" w:bidi="pa-IN"/>
        </w:rPr>
        <w:t>“awl jmfr awl dunIaF” </w:t>
      </w:r>
      <w:r w:rsidRPr="00CB7B1E">
        <w:rPr>
          <w:rFonts w:ascii="DRChatrikWeb" w:eastAsia="Times New Roman" w:hAnsi="DRChatrikWeb" w:cs="Times New Roman"/>
          <w:color w:val="000000"/>
          <w:sz w:val="27"/>
          <w:szCs w:val="27"/>
          <w:lang w:eastAsia="en-GB" w:bidi="pa-IN"/>
        </w:rPr>
        <w:t>aqy ieh buq “pUrb”, eIst, idsLf vwl bxfieaf hoieaf hY. Xfd rwKo ik pUrb sUrj cVHn dI idsLf hox krky ieh Auh smF vI hY jdoN Dfrimk rosLnI huMdI hY pr “kfm” krky AudoN vI awj vFg kMjrIaF dy muMzy pYdf huM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dfsIaF dy muMzy vI iehnF vFg huMdy hn pr Auh aqy kMjrIaF dy pytoN pYdf hoey muMzy jy afpxI ijLMdgI Dfrimk syvf ivc lf dyx aqy sLfdI nf krfAux qF Auh iek mhfn pMzq bx skdy hn aqy surqI vfilaF lokF, “brzjL afP </w:t>
      </w:r>
      <w:r w:rsidRPr="00CB7B1E">
        <w:rPr>
          <w:rFonts w:ascii="DRChatrikWeb" w:eastAsia="Times New Roman" w:hAnsi="DRChatrikWeb" w:cs="Times New Roman"/>
          <w:color w:val="000000"/>
          <w:sz w:val="27"/>
          <w:szCs w:val="27"/>
          <w:lang w:val="en-US" w:eastAsia="en-GB" w:bidi="pa-IN"/>
        </w:rPr>
        <w:t>id eyar” (</w:t>
      </w:r>
      <w:r w:rsidRPr="00CB7B1E">
        <w:rPr>
          <w:rFonts w:ascii="Times New Roman" w:eastAsia="Times New Roman" w:hAnsi="Times New Roman" w:cs="Times New Roman"/>
          <w:color w:val="000000"/>
          <w:sz w:val="27"/>
          <w:szCs w:val="27"/>
          <w:lang w:val="en-US" w:eastAsia="en-GB" w:bidi="pa-IN"/>
        </w:rPr>
        <w:t>Birds of the air</w:t>
      </w:r>
      <w:r w:rsidRPr="00CB7B1E">
        <w:rPr>
          <w:rFonts w:ascii="DRChatrikWeb" w:eastAsia="Times New Roman" w:hAnsi="DRChatrikWeb" w:cs="Times New Roman"/>
          <w:color w:val="000000"/>
          <w:sz w:val="27"/>
          <w:szCs w:val="27"/>
          <w:lang w:val="en-US" w:eastAsia="en-GB" w:bidi="pa-IN"/>
        </w:rPr>
        <w:t>), nMU Dfrimk igafn dy skdy hn. jIss ny iehnF igafnIaF jF pMzqF nMU iek rfeI dy dfxy nfl qsLrIh idwqI hY ikAuNik iehnF dI koeI jfq nhIN huMdI aqy dwisaf hY ik jy Auh afpxI ijLMdgI Dfrimk igafn ivc lf dyx qF Auh iek mhfn pMzq bx ky (vwzf pOdf) surqI vfilaF lokF (pirMidaF) nMU Dfrimk igafn dy sbk idMdy hn. ies leI dfsIaF dy </w:t>
      </w:r>
      <w:r w:rsidRPr="00CB7B1E">
        <w:rPr>
          <w:rFonts w:ascii="DRChatrikWeb" w:eastAsia="Times New Roman" w:hAnsi="DRChatrikWeb" w:cs="Times New Roman"/>
          <w:b/>
          <w:bCs/>
          <w:color w:val="000000"/>
          <w:sz w:val="27"/>
          <w:szCs w:val="27"/>
          <w:lang w:val="en-US" w:eastAsia="en-GB" w:bidi="pa-IN"/>
        </w:rPr>
        <w:t>“pMzq” </w:t>
      </w:r>
      <w:r w:rsidRPr="00CB7B1E">
        <w:rPr>
          <w:rFonts w:ascii="DRChatrikWeb" w:eastAsia="Times New Roman" w:hAnsi="DRChatrikWeb" w:cs="Times New Roman"/>
          <w:color w:val="000000"/>
          <w:sz w:val="27"/>
          <w:szCs w:val="27"/>
          <w:lang w:val="en-US" w:eastAsia="en-GB" w:bidi="pa-IN"/>
        </w:rPr>
        <w:t>muMizaF nUM </w:t>
      </w:r>
      <w:r w:rsidRPr="00CB7B1E">
        <w:rPr>
          <w:rFonts w:ascii="DRChatrikWeb" w:eastAsia="Times New Roman" w:hAnsi="DRChatrikWeb" w:cs="Times New Roman"/>
          <w:b/>
          <w:bCs/>
          <w:color w:val="000000"/>
          <w:sz w:val="27"/>
          <w:szCs w:val="27"/>
          <w:lang w:val="en-US" w:eastAsia="en-GB" w:bidi="pa-IN"/>
        </w:rPr>
        <w:t>“hrIjn” </w:t>
      </w:r>
      <w:r w:rsidRPr="00CB7B1E">
        <w:rPr>
          <w:rFonts w:ascii="DRChatrikWeb" w:eastAsia="Times New Roman" w:hAnsi="DRChatrikWeb" w:cs="Times New Roman"/>
          <w:color w:val="000000"/>
          <w:sz w:val="27"/>
          <w:szCs w:val="27"/>
          <w:lang w:val="en-US" w:eastAsia="en-GB" w:bidi="pa-IN"/>
        </w:rPr>
        <w:t>vI afKIdf hY ijvyN ik akfl purK dy BgqF nMU </w:t>
      </w:r>
      <w:r w:rsidRPr="00CB7B1E">
        <w:rPr>
          <w:rFonts w:ascii="DRChatrikWeb" w:eastAsia="Times New Roman" w:hAnsi="DRChatrikWeb" w:cs="Times New Roman"/>
          <w:b/>
          <w:bCs/>
          <w:color w:val="000000"/>
          <w:sz w:val="27"/>
          <w:szCs w:val="27"/>
          <w:lang w:val="en-US" w:eastAsia="en-GB" w:bidi="pa-IN"/>
        </w:rPr>
        <w:t>“hirjn” </w:t>
      </w:r>
      <w:r w:rsidRPr="00CB7B1E">
        <w:rPr>
          <w:rFonts w:ascii="DRChatrikWeb" w:eastAsia="Times New Roman" w:hAnsi="DRChatrikWeb" w:cs="Times New Roman"/>
          <w:color w:val="000000"/>
          <w:sz w:val="27"/>
          <w:szCs w:val="27"/>
          <w:lang w:val="en-US" w:eastAsia="en-GB" w:bidi="pa-IN"/>
        </w:rPr>
        <w:t>khIdf hY. Bfv ik hrI Em sLFqI qoN “hrIjn” aqy hir eykm kfr qoN “hirjn” hu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k hAumY ibrqI dy do iksm dy lok hu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1[ ijhVy ik duinafvI mirXfdf df pflx krdy hn Auh hn </w:t>
      </w:r>
      <w:r w:rsidRPr="00CB7B1E">
        <w:rPr>
          <w:rFonts w:ascii="DRChatrikWeb" w:eastAsia="Times New Roman" w:hAnsi="DRChatrikWeb" w:cs="Times New Roman"/>
          <w:b/>
          <w:bCs/>
          <w:color w:val="000000"/>
          <w:sz w:val="27"/>
          <w:szCs w:val="27"/>
          <w:lang w:val="en-US" w:eastAsia="en-GB" w:bidi="pa-IN"/>
        </w:rPr>
        <w:t>“dyvqf” </w:t>
      </w:r>
      <w:r w:rsidRPr="00CB7B1E">
        <w:rPr>
          <w:rFonts w:ascii="DRChatrikWeb" w:eastAsia="Times New Roman" w:hAnsi="DRChatrikWeb" w:cs="Times New Roman"/>
          <w:color w:val="000000"/>
          <w:sz w:val="27"/>
          <w:szCs w:val="27"/>
          <w:lang w:val="en-US" w:eastAsia="en-GB" w:bidi="pa-IN"/>
        </w:rPr>
        <w:t>jF “holI sn” ijvyN ik bhuq sfry swiqgurUaF dy nfAuN </w:t>
      </w:r>
      <w:r w:rsidRPr="00CB7B1E">
        <w:rPr>
          <w:rFonts w:ascii="DRChatrikWeb" w:eastAsia="Times New Roman" w:hAnsi="DRChatrikWeb" w:cs="Times New Roman"/>
          <w:b/>
          <w:bCs/>
          <w:color w:val="000000"/>
          <w:sz w:val="27"/>
          <w:szCs w:val="27"/>
          <w:lang w:val="en-US" w:eastAsia="en-GB" w:bidi="pa-IN"/>
        </w:rPr>
        <w:t>“dyv” </w:t>
      </w:r>
      <w:r w:rsidRPr="00CB7B1E">
        <w:rPr>
          <w:rFonts w:ascii="DRChatrikWeb" w:eastAsia="Times New Roman" w:hAnsi="DRChatrikWeb" w:cs="Times New Roman"/>
          <w:color w:val="000000"/>
          <w:sz w:val="27"/>
          <w:szCs w:val="27"/>
          <w:lang w:val="en-US" w:eastAsia="en-GB" w:bidi="pa-IN"/>
        </w:rPr>
        <w:t>sn aq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2[ ijhVy sLYqfnF dy ieVWky cVH ky jF duinafvI mirXfdf dy Ault cldy hn Auh hn sLMkr vrnIey </w:t>
      </w:r>
      <w:r w:rsidRPr="00CB7B1E">
        <w:rPr>
          <w:rFonts w:ascii="DRChatrikWeb" w:eastAsia="Times New Roman" w:hAnsi="DRChatrikWeb" w:cs="Times New Roman"/>
          <w:b/>
          <w:bCs/>
          <w:color w:val="000000"/>
          <w:sz w:val="27"/>
          <w:szCs w:val="27"/>
          <w:lang w:val="en-US" w:eastAsia="en-GB" w:bidi="pa-IN"/>
        </w:rPr>
        <w:t>“awqvfdI” </w:t>
      </w:r>
      <w:r w:rsidRPr="00CB7B1E">
        <w:rPr>
          <w:rFonts w:ascii="DRChatrikWeb" w:eastAsia="Times New Roman" w:hAnsi="DRChatrikWeb" w:cs="Times New Roman"/>
          <w:color w:val="000000"/>
          <w:sz w:val="27"/>
          <w:szCs w:val="27"/>
          <w:lang w:val="en-US" w:eastAsia="en-GB" w:bidi="pa-IN"/>
        </w:rPr>
        <w:t>jF “eIvl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dyviqaF aqy Auh awqvfdI ijhVy ik duibDf qoN rihq hox dy Auqy jy “rfm” dI imhr hovy, “bl rfm jIE”, qF surqI nfl Auh pfrbRhm prmysLr nMU aMqr swiqgurU pfky “nfm” rfhIN pf sk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Mqir swiqgurU (afpxf swiqgurU) afrfDxf ijhvf jip swiqgur nf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yqR swiqgurU pyKxf sRvxI sunxf swiqgur nfAu]</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eydF dy lok ivrly hI huMdy hn aqy mn dy aMnyH iehnF df KUb mKOl AuzfAuNdy hn ijvyN ik myrf aqy myry ipE 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2[ mn ibrq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mn dy aMnHy bhuigxqI ivc huMdy hn aqy iehnF df aMdfËf qusIN Dfrimk asQfnF ’qy lf skdy ho. imsfl dy qOr ’qy gurdvfiraF dy gRMQI, msIqF dy muwlF, afid afm qOr ’qy mhF lflcI mfieafDfrI mn dy kfxy sfeIikk </w:t>
      </w:r>
      <w:r w:rsidRPr="00CB7B1E">
        <w:rPr>
          <w:rFonts w:ascii="DRChatrikWeb" w:eastAsia="Times New Roman" w:hAnsi="DRChatrikWeb" w:cs="Times New Roman"/>
          <w:b/>
          <w:bCs/>
          <w:color w:val="000000"/>
          <w:sz w:val="27"/>
          <w:szCs w:val="27"/>
          <w:lang w:val="en-US" w:eastAsia="en-GB" w:bidi="pa-IN"/>
        </w:rPr>
        <w:t>“qurkU” </w:t>
      </w:r>
      <w:r w:rsidRPr="00CB7B1E">
        <w:rPr>
          <w:rFonts w:ascii="DRChatrikWeb" w:eastAsia="Times New Roman" w:hAnsi="DRChatrikWeb" w:cs="Times New Roman"/>
          <w:color w:val="000000"/>
          <w:sz w:val="27"/>
          <w:szCs w:val="27"/>
          <w:lang w:val="en-US" w:eastAsia="en-GB" w:bidi="pa-IN"/>
        </w:rPr>
        <w:t>huMdy hn aqy mn dy aMnHy lok iehnF qoN ardfs pYsy dy ky duibDf qoN rihq akfl purK mohry krfAuNdy hn. Bfv ik gRMQI nUM qF mfieaf dI sfr hY nf ik akfl purK dI? surqI vfly ies cIË nUM jfxdy hn aqy Auh ieh ardfs afid nhIN krfAuNdy ikAuNik akfl purK qF aMqrjfmI huMdf hY. hor keI cIjLF mirXfdf dy Ault huMdIaF hn pr mn dy aMnHy iehnF ’qy ivcfr nhIN kr skdy aqy lkIr dy PkIr hI hu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mn jfigaF lokF bfry Bgq kbIr jI kih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bIr mn qo eyk hY cfhy jhF lgfe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kY syvf kr sfD kI kY ivsLY kmfe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mn df sbMD </w:t>
      </w:r>
      <w:r w:rsidRPr="00CB7B1E">
        <w:rPr>
          <w:rFonts w:ascii="DRChatrikWeb" w:eastAsia="Times New Roman" w:hAnsi="DRChatrikWeb" w:cs="Times New Roman"/>
          <w:b/>
          <w:bCs/>
          <w:color w:val="000000"/>
          <w:sz w:val="27"/>
          <w:szCs w:val="27"/>
          <w:lang w:val="en-US" w:eastAsia="en-GB" w:bidi="pa-IN"/>
        </w:rPr>
        <w:t>“aMzj” </w:t>
      </w:r>
      <w:r w:rsidRPr="00CB7B1E">
        <w:rPr>
          <w:rFonts w:ascii="DRChatrikWeb" w:eastAsia="Times New Roman" w:hAnsi="DRChatrikWeb" w:cs="Times New Roman"/>
          <w:color w:val="000000"/>
          <w:sz w:val="27"/>
          <w:szCs w:val="27"/>
          <w:lang w:val="en-US" w:eastAsia="en-GB" w:bidi="pa-IN"/>
        </w:rPr>
        <w:t>KfxI nfl hox krky ieh mn aMzy ivcoN pYdf hoeIaF cIjLF Bfv ik jIv jMqr vFg bhuq hI PurqIlf aqy hoisLafr huMdf hY. ies leI bfeIbl ivc mn dy jfgy lokF nUM “pirMidaF” nfl vI qsLrIh idWqI hY. ijvyN aMzy ivcoN pYdf hoey swp nuksfn dyh vI huMdy hn ievyN hI lokF nUM luWtx vfly cqr clfk lok vI </w:t>
      </w:r>
      <w:r w:rsidRPr="00CB7B1E">
        <w:rPr>
          <w:rFonts w:ascii="DRChatrikWeb" w:eastAsia="Times New Roman" w:hAnsi="DRChatrikWeb" w:cs="Times New Roman"/>
          <w:b/>
          <w:bCs/>
          <w:color w:val="000000"/>
          <w:sz w:val="27"/>
          <w:szCs w:val="27"/>
          <w:lang w:val="en-US" w:eastAsia="en-GB" w:bidi="pa-IN"/>
        </w:rPr>
        <w:t>“swp” </w:t>
      </w:r>
      <w:r w:rsidRPr="00CB7B1E">
        <w:rPr>
          <w:rFonts w:ascii="DRChatrikWeb" w:eastAsia="Times New Roman" w:hAnsi="DRChatrikWeb" w:cs="Times New Roman"/>
          <w:color w:val="000000"/>
          <w:sz w:val="27"/>
          <w:szCs w:val="27"/>
          <w:lang w:val="en-US" w:eastAsia="en-GB" w:bidi="pa-IN"/>
        </w:rPr>
        <w:t>hI huMdy hn aqy iehnF aqy mnmuK qurkUaF Auqy ieqbfr nhIN krnf cfhIdf. lokF nUM luwtx vfly qurkU lok ijhVy ik afpxy sikaF nUM vI luWtdy hn afm qOr ’qy swp afid dI jUnI ivc hI pYN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i/>
          <w:i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xI ivc iehnF mn dy hoisLafr (hosL vfly) lokF bfry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cupY cup n hoveI jy lfie rhf ilv qfr]</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hoisLafr aqy cqr clfk </w:t>
      </w:r>
      <w:r w:rsidRPr="00CB7B1E">
        <w:rPr>
          <w:rFonts w:ascii="DRChatrikWeb" w:eastAsia="Times New Roman" w:hAnsi="DRChatrikWeb" w:cs="Times New Roman"/>
          <w:b/>
          <w:bCs/>
          <w:color w:val="000000"/>
          <w:sz w:val="27"/>
          <w:szCs w:val="27"/>
          <w:lang w:eastAsia="en-GB" w:bidi="pa-IN"/>
        </w:rPr>
        <w:t>“dvIjy”</w:t>
      </w:r>
      <w:r w:rsidRPr="00CB7B1E">
        <w:rPr>
          <w:rFonts w:ascii="DRChatrikWeb" w:eastAsia="Times New Roman" w:hAnsi="DRChatrikWeb" w:cs="Times New Roman"/>
          <w:color w:val="000000"/>
          <w:sz w:val="27"/>
          <w:szCs w:val="27"/>
          <w:lang w:eastAsia="en-GB" w:bidi="pa-IN"/>
        </w:rPr>
        <w:t>, tvfies bOrn (</w:t>
      </w:r>
      <w:r w:rsidRPr="00CB7B1E">
        <w:rPr>
          <w:rFonts w:ascii="DRChatrikWeb" w:eastAsia="Times New Roman" w:hAnsi="DRChatrikWeb" w:cs="Times New Roman"/>
          <w:b/>
          <w:bCs/>
          <w:color w:val="000000"/>
          <w:sz w:val="27"/>
          <w:szCs w:val="27"/>
          <w:lang w:eastAsia="en-GB" w:bidi="pa-IN"/>
        </w:rPr>
        <w:t>Twice-born)</w:t>
      </w:r>
      <w:r w:rsidRPr="00CB7B1E">
        <w:rPr>
          <w:rFonts w:ascii="DRChatrikWeb" w:eastAsia="Times New Roman" w:hAnsi="DRChatrikWeb" w:cs="Times New Roman"/>
          <w:color w:val="000000"/>
          <w:sz w:val="27"/>
          <w:szCs w:val="27"/>
          <w:lang w:eastAsia="en-GB" w:bidi="pa-IN"/>
        </w:rPr>
        <w:t>, lok Boly Bfly “iekIjy” lokF ’qy ieMj kfbjL huMdy hn ijvyN ik Gr ivc ipE afpxy puwqrF ’qy kfbjL huMdf hY. ies leI isafxy nUM ipMzF ivc lokI </w:t>
      </w:r>
      <w:r w:rsidRPr="00CB7B1E">
        <w:rPr>
          <w:rFonts w:ascii="DRChatrikWeb" w:eastAsia="Times New Roman" w:hAnsi="DRChatrikWeb" w:cs="Times New Roman"/>
          <w:b/>
          <w:bCs/>
          <w:color w:val="000000"/>
          <w:sz w:val="27"/>
          <w:szCs w:val="27"/>
          <w:lang w:eastAsia="en-GB" w:bidi="pa-IN"/>
        </w:rPr>
        <w:t>“bfpU” </w:t>
      </w:r>
      <w:r w:rsidRPr="00CB7B1E">
        <w:rPr>
          <w:rFonts w:ascii="DRChatrikWeb" w:eastAsia="Times New Roman" w:hAnsi="DRChatrikWeb" w:cs="Times New Roman"/>
          <w:color w:val="000000"/>
          <w:sz w:val="27"/>
          <w:szCs w:val="27"/>
          <w:lang w:eastAsia="en-GB" w:bidi="pa-IN"/>
        </w:rPr>
        <w:t>kih ky vI iewËq nfl bulfAuNdy hn. ieh mn dy jfgy do iksm dy huMdy hn:-</w:t>
      </w:r>
    </w:p>
    <w:p w:rsidR="00CB7B1E" w:rsidRPr="00CB7B1E" w:rsidRDefault="00CB7B1E" w:rsidP="00CB7B1E">
      <w:pPr>
        <w:spacing w:after="0" w:line="240" w:lineRule="auto"/>
        <w:jc w:val="both"/>
        <w:rPr>
          <w:rFonts w:ascii="DRChatrikWeb" w:eastAsia="Times New Roman" w:hAnsi="DRChatrikWeb" w:cs="Times New Roman"/>
          <w:color w:val="000000"/>
          <w:sz w:val="40"/>
          <w:szCs w:val="40"/>
          <w:lang w:eastAsia="en-GB" w:bidi="pa-IN"/>
        </w:rPr>
      </w:pPr>
      <w:r w:rsidRPr="00CB7B1E">
        <w:rPr>
          <w:rFonts w:ascii="DRChatrikWeb" w:eastAsia="Times New Roman" w:hAnsi="DRChatrikWeb" w:cs="Times New Roman"/>
          <w:color w:val="000000"/>
          <w:sz w:val="24"/>
          <w:szCs w:val="24"/>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1[ Auh ijhVy ik lokF dI BlfeI krdy hn AuhnF nUM kihMdy hn </w:t>
      </w:r>
      <w:r w:rsidRPr="00CB7B1E">
        <w:rPr>
          <w:rFonts w:ascii="DRChatrikWeb" w:eastAsia="Times New Roman" w:hAnsi="DRChatrikWeb" w:cs="Times New Roman"/>
          <w:b/>
          <w:bCs/>
          <w:color w:val="000000"/>
          <w:sz w:val="27"/>
          <w:szCs w:val="27"/>
          <w:lang w:val="en-US" w:eastAsia="en-GB" w:bidi="pa-IN"/>
        </w:rPr>
        <w:t>“holI Pfdr” </w:t>
      </w:r>
      <w:r w:rsidRPr="00CB7B1E">
        <w:rPr>
          <w:rFonts w:ascii="DRChatrikWeb" w:eastAsia="Times New Roman" w:hAnsi="DRChatrikWeb" w:cs="Times New Roman"/>
          <w:color w:val="000000"/>
          <w:sz w:val="27"/>
          <w:szCs w:val="27"/>
          <w:lang w:val="en-US" w:eastAsia="en-GB" w:bidi="pa-IN"/>
        </w:rPr>
        <w:t>(</w:t>
      </w:r>
      <w:r w:rsidRPr="00CB7B1E">
        <w:rPr>
          <w:rFonts w:ascii="Times New Roman" w:eastAsia="Times New Roman" w:hAnsi="Times New Roman" w:cs="Times New Roman"/>
          <w:color w:val="000000"/>
          <w:sz w:val="27"/>
          <w:szCs w:val="27"/>
          <w:lang w:val="en-US" w:eastAsia="en-GB" w:bidi="pa-IN"/>
        </w:rPr>
        <w:t>Holy father</w:t>
      </w:r>
      <w:r w:rsidRPr="00CB7B1E">
        <w:rPr>
          <w:rFonts w:ascii="DRChatrikWeb" w:eastAsia="Times New Roman" w:hAnsi="DRChatrikWeb" w:cs="Times New Roman"/>
          <w:color w:val="000000"/>
          <w:sz w:val="27"/>
          <w:szCs w:val="27"/>
          <w:lang w:val="en-US" w:eastAsia="en-GB" w:bidi="pa-IN"/>
        </w:rPr>
        <w:t>) jF </w:t>
      </w:r>
      <w:r w:rsidRPr="00CB7B1E">
        <w:rPr>
          <w:rFonts w:ascii="DRChatrikWeb" w:eastAsia="Times New Roman" w:hAnsi="DRChatrikWeb" w:cs="Times New Roman"/>
          <w:b/>
          <w:bCs/>
          <w:color w:val="000000"/>
          <w:sz w:val="27"/>
          <w:szCs w:val="27"/>
          <w:lang w:val="en-US" w:eastAsia="en-GB" w:bidi="pa-IN"/>
        </w:rPr>
        <w:t>“snmuK” </w:t>
      </w:r>
      <w:r w:rsidRPr="00CB7B1E">
        <w:rPr>
          <w:rFonts w:ascii="DRChatrikWeb" w:eastAsia="Times New Roman" w:hAnsi="DRChatrikWeb" w:cs="Times New Roman"/>
          <w:color w:val="000000"/>
          <w:sz w:val="27"/>
          <w:szCs w:val="27"/>
          <w:lang w:val="en-US" w:eastAsia="en-GB" w:bidi="pa-IN"/>
        </w:rPr>
        <w:t>aq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2[ Auh ijhVy lokF nUM luwtdy aqy ivsLy kmfAuNdy hn Auh hn </w:t>
      </w:r>
      <w:r w:rsidRPr="00CB7B1E">
        <w:rPr>
          <w:rFonts w:ascii="DRChatrikWeb" w:eastAsia="Times New Roman" w:hAnsi="DRChatrikWeb" w:cs="Times New Roman"/>
          <w:b/>
          <w:bCs/>
          <w:color w:val="000000"/>
          <w:sz w:val="27"/>
          <w:szCs w:val="27"/>
          <w:lang w:val="en-US" w:eastAsia="en-GB" w:bidi="pa-IN"/>
        </w:rPr>
        <w:t>“eIvl Pfdr” </w:t>
      </w:r>
      <w:r w:rsidRPr="00CB7B1E">
        <w:rPr>
          <w:rFonts w:ascii="DRChatrikWeb" w:eastAsia="Times New Roman" w:hAnsi="DRChatrikWeb" w:cs="Times New Roman"/>
          <w:color w:val="000000"/>
          <w:sz w:val="27"/>
          <w:szCs w:val="27"/>
          <w:lang w:val="en-US" w:eastAsia="en-GB" w:bidi="pa-IN"/>
        </w:rPr>
        <w:t>jF </w:t>
      </w:r>
      <w:r w:rsidRPr="00CB7B1E">
        <w:rPr>
          <w:rFonts w:ascii="DRChatrikWeb" w:eastAsia="Times New Roman" w:hAnsi="DRChatrikWeb" w:cs="Times New Roman"/>
          <w:b/>
          <w:bCs/>
          <w:color w:val="000000"/>
          <w:sz w:val="27"/>
          <w:szCs w:val="27"/>
          <w:lang w:val="en-US" w:eastAsia="en-GB" w:bidi="pa-IN"/>
        </w:rPr>
        <w:t>“mnmuK”</w:t>
      </w:r>
      <w:r w:rsidRPr="00CB7B1E">
        <w:rPr>
          <w:rFonts w:ascii="DRChatrikWeb" w:eastAsia="Times New Roman" w:hAnsi="DRChatrikWeb" w:cs="Times New Roman"/>
          <w:color w:val="000000"/>
          <w:sz w:val="27"/>
          <w:szCs w:val="27"/>
          <w:lang w:val="en-US" w:eastAsia="en-GB" w:bidi="pa-IN"/>
        </w:rPr>
        <w:t>[ ieh “mnmuK” bVy mOkf sLnfK </w:t>
      </w:r>
      <w:r w:rsidRPr="00CB7B1E">
        <w:rPr>
          <w:rFonts w:ascii="DRChatrikWeb" w:eastAsia="Times New Roman" w:hAnsi="DRChatrikWeb" w:cs="Times New Roman"/>
          <w:b/>
          <w:bCs/>
          <w:color w:val="000000"/>
          <w:sz w:val="27"/>
          <w:szCs w:val="27"/>
          <w:lang w:val="en-US" w:eastAsia="en-GB" w:bidi="pa-IN"/>
        </w:rPr>
        <w:t>“kuwqy dI pUC” </w:t>
      </w:r>
      <w:r w:rsidRPr="00CB7B1E">
        <w:rPr>
          <w:rFonts w:ascii="DRChatrikWeb" w:eastAsia="Times New Roman" w:hAnsi="DRChatrikWeb" w:cs="Times New Roman"/>
          <w:color w:val="000000"/>
          <w:sz w:val="27"/>
          <w:szCs w:val="27"/>
          <w:lang w:val="en-US" w:eastAsia="en-GB" w:bidi="pa-IN"/>
        </w:rPr>
        <w:t>huMdy hn aqy iehnF ’qy kdI vI ieqbfr nf kr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loBI kf vysfhu n kIjY jy kf pfir vsfie]</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mnmuK afpxy rMg igrgt dy vFg bdldf hY ijvyN ik cqr clfkF ny bdly hn. sLihrF dy lok ies ivc mfhr hn ijvyN ik KwqrIaF ny mfieaf dI Kfqr bdly hn. mugLlF vyly KwqrI qn dy bxfAutI muslmfn bxy qF kOm sLyK bxfeI aqy iPr aflwm hoey qF kOm siewd bxf leI. iehnF bfry msLhUr ho ig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ihly sfl sLyKL dUsry sfl sieWd; qIsry sfl iPr sLyKL.</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LyKL aOr sLYqfn kf ruqbf eyk h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r sLYqfn (kMjrIaF dy muMzy) sLyKL sy kwdry ny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MzF dy lokF ivcoN sYxI kOm dy lok sbjLIaF afid vycx sLihr jFdy sn aqy kuJ clfk bx gey. iehnF ny vI KwqrIaF dI rIsy jdoN qn dy bxfAutI muslmfn bxy qF afpxI kOm</w:t>
      </w:r>
      <w:r w:rsidRPr="00CB7B1E">
        <w:rPr>
          <w:rFonts w:ascii="DRChatrikWeb" w:eastAsia="Times New Roman" w:hAnsi="DRChatrikWeb" w:cs="Times New Roman"/>
          <w:b/>
          <w:bCs/>
          <w:color w:val="000000"/>
          <w:sz w:val="27"/>
          <w:szCs w:val="27"/>
          <w:lang w:val="en-US" w:eastAsia="en-GB" w:bidi="pa-IN"/>
        </w:rPr>
        <w:t>“arfeIN” </w:t>
      </w:r>
      <w:r w:rsidRPr="00CB7B1E">
        <w:rPr>
          <w:rFonts w:ascii="DRChatrikWeb" w:eastAsia="Times New Roman" w:hAnsi="DRChatrikWeb" w:cs="Times New Roman"/>
          <w:color w:val="000000"/>
          <w:sz w:val="27"/>
          <w:szCs w:val="27"/>
          <w:lang w:val="en-US" w:eastAsia="en-GB" w:bidi="pa-IN"/>
        </w:rPr>
        <w:t>rwKI. julfhy kuJ hor clfk sn iehnF ny afpxI kOm </w:t>
      </w:r>
      <w:r w:rsidRPr="00CB7B1E">
        <w:rPr>
          <w:rFonts w:ascii="DRChatrikWeb" w:eastAsia="Times New Roman" w:hAnsi="DRChatrikWeb" w:cs="Times New Roman"/>
          <w:b/>
          <w:bCs/>
          <w:color w:val="000000"/>
          <w:sz w:val="27"/>
          <w:szCs w:val="27"/>
          <w:lang w:val="en-US" w:eastAsia="en-GB" w:bidi="pa-IN"/>
        </w:rPr>
        <w:t>“sieWd” </w:t>
      </w:r>
      <w:r w:rsidRPr="00CB7B1E">
        <w:rPr>
          <w:rFonts w:ascii="DRChatrikWeb" w:eastAsia="Times New Roman" w:hAnsi="DRChatrikWeb" w:cs="Times New Roman"/>
          <w:color w:val="000000"/>
          <w:sz w:val="27"/>
          <w:szCs w:val="27"/>
          <w:lang w:val="en-US" w:eastAsia="en-GB" w:bidi="pa-IN"/>
        </w:rPr>
        <w:t>rwKI aqy Dfgy qvIqF nfl Boly Bfly lok vI luwty. iehnF bfry khfvq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ihly Qy hm nIm julfhy iPr bx gey hm drjL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clqy iPrqy sieWd bx gey awgy awlHf dI mrjL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nF lokF ny mOkf sLnfKLI anusfr afpxIaF kOmF Éud bdlIaF aqy kOmF ipE hox krky ieh bdly nhIN jFdy. kOm bdl ky afdmI Éud sLYqfn df puwqr </w:t>
      </w:r>
      <w:r w:rsidRPr="00CB7B1E">
        <w:rPr>
          <w:rFonts w:ascii="DRChatrikWeb" w:eastAsia="Times New Roman" w:hAnsi="DRChatrikWeb" w:cs="Times New Roman"/>
          <w:b/>
          <w:bCs/>
          <w:color w:val="000000"/>
          <w:sz w:val="27"/>
          <w:szCs w:val="27"/>
          <w:lang w:val="en-US" w:eastAsia="en-GB" w:bidi="pa-IN"/>
        </w:rPr>
        <w:t>“hrfmI” </w:t>
      </w:r>
      <w:r w:rsidRPr="00CB7B1E">
        <w:rPr>
          <w:rFonts w:ascii="DRChatrikWeb" w:eastAsia="Times New Roman" w:hAnsi="DRChatrikWeb" w:cs="Times New Roman"/>
          <w:color w:val="000000"/>
          <w:sz w:val="27"/>
          <w:szCs w:val="27"/>
          <w:lang w:val="en-US" w:eastAsia="en-GB" w:bidi="pa-IN"/>
        </w:rPr>
        <w:t>bxdf hY. ies leI hwj ivc iehnF hrfmIaF dy buwq df nfAuN hY </w:t>
      </w:r>
      <w:r w:rsidRPr="00CB7B1E">
        <w:rPr>
          <w:rFonts w:ascii="DRChatrikWeb" w:eastAsia="Times New Roman" w:hAnsi="DRChatrikWeb" w:cs="Times New Roman"/>
          <w:b/>
          <w:bCs/>
          <w:color w:val="000000"/>
          <w:sz w:val="27"/>
          <w:szCs w:val="27"/>
          <w:lang w:val="en-US" w:eastAsia="en-GB" w:bidi="pa-IN"/>
        </w:rPr>
        <w:t>“awl jmfr awl vusqf” </w:t>
      </w:r>
      <w:r w:rsidRPr="00CB7B1E">
        <w:rPr>
          <w:rFonts w:ascii="DRChatrikWeb" w:eastAsia="Times New Roman" w:hAnsi="DRChatrikWeb" w:cs="Times New Roman"/>
          <w:color w:val="000000"/>
          <w:sz w:val="27"/>
          <w:szCs w:val="27"/>
          <w:lang w:val="en-US" w:eastAsia="en-GB" w:bidi="pa-IN"/>
        </w:rPr>
        <w:t>aqy ies df buwq gwBy hY. ieh sLYqfn afm qOr ’qy mfieaf sbMDI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MzF dy Boly Bfly sfP idl lok ijvyN ik jwt jdoN jbrI vI qn dy bxfAutI muslmfn bxy qF jwt dy jwt hI rhy. ieh Xfd rwKo ik hux bhuq sfry lok iehnF nvIaF jfqF bfry nhIN jfxdy hn aqy AuhnF sfiraF nUM sLYqfn kihxf TIk nhIN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r qusIN kuJ iehnF ivcoN aYsy lok pfEgy ijnHF ny afpxIaF aslI kOmF aqy goqF dy isLjry lko ky rWKy hoey hn aqy Auh ivafh sLfdI vyly iek dUjy nfl imlfAuNdy hn. iehnF ny dUsiraF dIaF aWKF ivc DUV pfAux leI afpxy goq afid arbF vfly, aMsfrI, jfPrI, afid rwKy hoey hn. iehnUM kihMdy hn </w:t>
      </w:r>
      <w:r w:rsidRPr="00CB7B1E">
        <w:rPr>
          <w:rFonts w:ascii="DRChatrikWeb" w:eastAsia="Times New Roman" w:hAnsi="DRChatrikWeb" w:cs="Times New Roman"/>
          <w:b/>
          <w:bCs/>
          <w:color w:val="000000"/>
          <w:sz w:val="27"/>
          <w:szCs w:val="27"/>
          <w:lang w:val="en-US" w:eastAsia="en-GB" w:bidi="pa-IN"/>
        </w:rPr>
        <w:t>“hfQI ky dFq Kfxy ky aOr dKfxy ky aOr”</w:t>
      </w:r>
      <w:r w:rsidRPr="00CB7B1E">
        <w:rPr>
          <w:rFonts w:ascii="DRChatrikWeb" w:eastAsia="Times New Roman" w:hAnsi="DRChatrikWeb" w:cs="Times New Roman"/>
          <w:color w:val="000000"/>
          <w:sz w:val="27"/>
          <w:szCs w:val="27"/>
          <w:lang w:val="en-US" w:eastAsia="en-GB" w:bidi="pa-IN"/>
        </w:rPr>
        <w:t>. ieh hn aslI sLYqfn aqy KWqrI kOm dy lok Kfs kr ky “krfV” aqy ksLmIr dy KwqrI dunIaF Br ivcoN iek nMbr ’qy hn. iehnF ivcoN ijhVy afpxf goq pusLq dr pusLq bdldy hn AuhnF sLYqfnF df qF qusIN pwuCo hI n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sLYqfn afm qOr ’qy mfieaf sbMDI TwgI dy bysLrmI vfly kMm krdy hn ijvyN ik lflcI KwqrI aroVy ijnHF nUM </w:t>
      </w:r>
      <w:r w:rsidRPr="00CB7B1E">
        <w:rPr>
          <w:rFonts w:ascii="DRChatrikWeb" w:eastAsia="Times New Roman" w:hAnsi="DRChatrikWeb" w:cs="Times New Roman"/>
          <w:b/>
          <w:bCs/>
          <w:color w:val="000000"/>
          <w:sz w:val="27"/>
          <w:szCs w:val="27"/>
          <w:lang w:val="en-US" w:eastAsia="en-GB" w:bidi="pa-IN"/>
        </w:rPr>
        <w:t>“krfV” </w:t>
      </w:r>
      <w:r w:rsidRPr="00CB7B1E">
        <w:rPr>
          <w:rFonts w:ascii="DRChatrikWeb" w:eastAsia="Times New Roman" w:hAnsi="DRChatrikWeb" w:cs="Times New Roman"/>
          <w:color w:val="000000"/>
          <w:sz w:val="27"/>
          <w:szCs w:val="27"/>
          <w:lang w:val="en-US" w:eastAsia="en-GB" w:bidi="pa-IN"/>
        </w:rPr>
        <w:t>kihMdy hn ny ierfn afid mulkF ivc kIqf aqy “cor” msLhUr hoey sn. pr iehnF ivcoN ijhVy rwjy puwjy cODr krnI cfhuMdy hn Auh isafsq ivc Bfg lYx lwg pYNdy hn. iehnF sLYqfnF df vyrvf ieMj “buwDI ibrqI” ivc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3[ buwDI ibrq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s ibrqI dy lok isafxy hox krky ieh rfjnIqk jF isafsq ivc Bfg lYx dy kfbl huMdy hn ijvyN ik ipMzF ivc pMcfieqIey afm qOr ’qy twbrF dy isafxy afdmI huMdy hn. isafxy goqF jF twbrF dy ijMmydfr lok hox krky </w:t>
      </w:r>
      <w:r w:rsidRPr="00CB7B1E">
        <w:rPr>
          <w:rFonts w:ascii="DRChatrikWeb" w:eastAsia="Times New Roman" w:hAnsi="DRChatrikWeb" w:cs="Times New Roman"/>
          <w:b/>
          <w:bCs/>
          <w:color w:val="000000"/>
          <w:sz w:val="27"/>
          <w:szCs w:val="27"/>
          <w:lang w:val="en-US" w:eastAsia="en-GB" w:bidi="pa-IN"/>
        </w:rPr>
        <w:t>“pgVI” </w:t>
      </w:r>
      <w:r w:rsidRPr="00CB7B1E">
        <w:rPr>
          <w:rFonts w:ascii="DRChatrikWeb" w:eastAsia="Times New Roman" w:hAnsi="DRChatrikWeb" w:cs="Times New Roman"/>
          <w:color w:val="000000"/>
          <w:sz w:val="27"/>
          <w:szCs w:val="27"/>
          <w:lang w:val="en-US" w:eastAsia="en-GB" w:bidi="pa-IN"/>
        </w:rPr>
        <w:t>bMnH ky pMcfieq ivc bYTdy hn. ies leI pwg isafixaF leI huMdI hY nf ik inafixaF, gLYr ijMmydfr lokF jF mzIr le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jvyN ipMz goqF dy huMdy hn ievyN hI mulk iek jF bhu kOmF dy lokF dy huMdy hn. ijvyN ik aÌgfinsqfn aÌgfn kOm df, bloicsqfn bloc kOm df, afid dy Gr, </w:t>
      </w:r>
      <w:r w:rsidRPr="00CB7B1E">
        <w:rPr>
          <w:rFonts w:ascii="DRChatrikWeb" w:eastAsia="Times New Roman" w:hAnsi="DRChatrikWeb" w:cs="Times New Roman"/>
          <w:b/>
          <w:bCs/>
          <w:color w:val="000000"/>
          <w:sz w:val="27"/>
          <w:szCs w:val="27"/>
          <w:lang w:val="en-US" w:eastAsia="en-GB" w:bidi="pa-IN"/>
        </w:rPr>
        <w:t>“Pfdr lYNz”</w:t>
      </w:r>
      <w:r w:rsidRPr="00CB7B1E">
        <w:rPr>
          <w:rFonts w:ascii="DRChatrikWeb" w:eastAsia="Times New Roman" w:hAnsi="DRChatrikWeb" w:cs="Times New Roman"/>
          <w:color w:val="000000"/>
          <w:sz w:val="27"/>
          <w:szCs w:val="27"/>
          <w:lang w:val="en-US" w:eastAsia="en-GB" w:bidi="pa-IN"/>
        </w:rPr>
        <w:t>, hn aqy bhu kOmF dy Gr ijvyN ik Bfrq, cIn, afid </w:t>
      </w:r>
      <w:r w:rsidRPr="00CB7B1E">
        <w:rPr>
          <w:rFonts w:ascii="DRChatrikWeb" w:eastAsia="Times New Roman" w:hAnsi="DRChatrikWeb" w:cs="Times New Roman"/>
          <w:b/>
          <w:bCs/>
          <w:color w:val="000000"/>
          <w:sz w:val="27"/>
          <w:szCs w:val="27"/>
          <w:lang w:val="en-US" w:eastAsia="en-GB" w:bidi="pa-IN"/>
        </w:rPr>
        <w:t>“mdr lYNz” </w:t>
      </w:r>
      <w:r w:rsidRPr="00CB7B1E">
        <w:rPr>
          <w:rFonts w:ascii="DRChatrikWeb" w:eastAsia="Times New Roman" w:hAnsi="DRChatrikWeb" w:cs="Times New Roman"/>
          <w:color w:val="000000"/>
          <w:sz w:val="27"/>
          <w:szCs w:val="27"/>
          <w:lang w:val="en-US" w:eastAsia="en-GB" w:bidi="pa-IN"/>
        </w:rPr>
        <w:t>huMdy hn. ies leI mulkF dI isafsq ivc Bfg lYx vfly isafxy vI kOmF jF kbIilaF dy ijLMmyvfr cuxy hoey afdmI hoxy cfhIdy hn nf ik PrjLI gLYr ijLMmyvfr aqy brsfqI KuMBF vFg nklI pfrtIaF dy ijvyN ik kFgrs, akflI, kimAuinst, lybr, grIn, afid ijnHF df kOmF nfl koeI vI sbMD nhIN huMdf hY aqy iehnF dy lIzr pfrtI bdlx ivc vI koeI ksr nhIN Cwzdy. ieh hn </w:t>
      </w:r>
      <w:r w:rsidRPr="00CB7B1E">
        <w:rPr>
          <w:rFonts w:ascii="DRChatrikWeb" w:eastAsia="Times New Roman" w:hAnsi="DRChatrikWeb" w:cs="Times New Roman"/>
          <w:b/>
          <w:bCs/>
          <w:color w:val="000000"/>
          <w:sz w:val="27"/>
          <w:szCs w:val="27"/>
          <w:lang w:val="en-US" w:eastAsia="en-GB" w:bidi="pa-IN"/>
        </w:rPr>
        <w:t>“sLMkr vrn” </w:t>
      </w:r>
      <w:r w:rsidRPr="00CB7B1E">
        <w:rPr>
          <w:rFonts w:ascii="DRChatrikWeb" w:eastAsia="Times New Roman" w:hAnsi="DRChatrikWeb" w:cs="Times New Roman"/>
          <w:color w:val="000000"/>
          <w:sz w:val="27"/>
          <w:szCs w:val="27"/>
          <w:lang w:val="en-US" w:eastAsia="en-GB" w:bidi="pa-IN"/>
        </w:rPr>
        <w:t>dy aMnHy aWqvfdIaF (phfVF) dy afgU aqy iehnF sLYqfnF df buq lihMdy, pwCm, vl bxfieaf hY ijhVf ik iek (jnUnIaF dy) phfV ipWCy lwgf bxfieaf hoieaf sI pr awj-kwlH ies nUM phfV nfloN alwg kr idwqf iga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jhVy lok gLYr mjLhbI jmfqF dy lIzr huMdy hn AuhnF nUM kihMdy hn </w:t>
      </w:r>
      <w:r w:rsidRPr="00CB7B1E">
        <w:rPr>
          <w:rFonts w:ascii="DRChatrikWeb" w:eastAsia="Times New Roman" w:hAnsi="DRChatrikWeb" w:cs="Times New Roman"/>
          <w:b/>
          <w:bCs/>
          <w:color w:val="000000"/>
          <w:sz w:val="27"/>
          <w:szCs w:val="27"/>
          <w:lang w:val="en-US" w:eastAsia="en-GB" w:bidi="pa-IN"/>
        </w:rPr>
        <w:t>“awl jmfr awl kubrf” </w:t>
      </w:r>
      <w:r w:rsidRPr="00CB7B1E">
        <w:rPr>
          <w:rFonts w:ascii="DRChatrikWeb" w:eastAsia="Times New Roman" w:hAnsi="DRChatrikWeb" w:cs="Times New Roman"/>
          <w:color w:val="000000"/>
          <w:sz w:val="27"/>
          <w:szCs w:val="27"/>
          <w:lang w:val="en-US" w:eastAsia="en-GB" w:bidi="pa-IN"/>
        </w:rPr>
        <w:t>aqy ijhVy mjLhbI rMg ivc lokF nUM ipWCy lgfAuNdy hn AuhnF nUM kihMdy hn </w:t>
      </w:r>
      <w:r w:rsidRPr="00CB7B1E">
        <w:rPr>
          <w:rFonts w:ascii="DRChatrikWeb" w:eastAsia="Times New Roman" w:hAnsi="DRChatrikWeb" w:cs="Times New Roman"/>
          <w:b/>
          <w:bCs/>
          <w:color w:val="000000"/>
          <w:sz w:val="27"/>
          <w:szCs w:val="27"/>
          <w:lang w:val="en-US" w:eastAsia="en-GB" w:bidi="pa-IN"/>
        </w:rPr>
        <w:t>“awl jmfr awl aksf”</w:t>
      </w:r>
      <w:r w:rsidRPr="00CB7B1E">
        <w:rPr>
          <w:rFonts w:ascii="DRChatrikWeb" w:eastAsia="Times New Roman" w:hAnsi="DRChatrikWeb" w:cs="Times New Roman"/>
          <w:color w:val="000000"/>
          <w:sz w:val="27"/>
          <w:szCs w:val="27"/>
          <w:lang w:val="en-US" w:eastAsia="en-GB" w:bidi="pa-IN"/>
        </w:rPr>
        <w:t>. Bfv ik ieh kiljug dy aMDyry (mgLrb) df pUrf Pfiedf AuTfAuNdy hn aqy ies leI iehnF df buq vI mgLrb (pwCm) vl bxfieaf hoiea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iPr Dfrimk lok afm qOr ’qy mfieaf qoN rihq hox krky iehnF df sLYqfn </w:t>
      </w:r>
      <w:r w:rsidRPr="00CB7B1E">
        <w:rPr>
          <w:rFonts w:ascii="DRChatrikWeb" w:eastAsia="Times New Roman" w:hAnsi="DRChatrikWeb" w:cs="Times New Roman"/>
          <w:b/>
          <w:bCs/>
          <w:color w:val="000000"/>
          <w:sz w:val="27"/>
          <w:szCs w:val="27"/>
          <w:lang w:val="en-US" w:eastAsia="en-GB" w:bidi="pa-IN"/>
        </w:rPr>
        <w:t>“awl jmfr awl aksf” </w:t>
      </w:r>
      <w:r w:rsidRPr="00CB7B1E">
        <w:rPr>
          <w:rFonts w:ascii="DRChatrikWeb" w:eastAsia="Times New Roman" w:hAnsi="DRChatrikWeb" w:cs="Times New Roman"/>
          <w:color w:val="000000"/>
          <w:sz w:val="27"/>
          <w:szCs w:val="27"/>
          <w:lang w:val="en-US" w:eastAsia="en-GB" w:bidi="pa-IN"/>
        </w:rPr>
        <w:t>vI mfieaf qoN rihq iek vwzf pKMzI huMdf hY. ikAuNik ieh afpxy afp nUM iqMn guxI mfieaf qoN rihq idKfAuNdf hY. ies leI hwj dy pihly idn swq bwtIaF ies sLYqfn nUM hI pYNdIaF hn. bfkI dy iqMnF idnF nUM hr iek sLYqfn dy buq nUM swq swq bwtIaF pYNdIaF hn. Bfv ik cOhF idnF ivc sLYqfn dy iqMnF buwqF nUM swqr bwtIaF mfrIdIa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mjLhbI JgVy bhuq nuksfndyh huMdy hn aqy iehnF df ielfj hY rUhfnI swiq df igafn, </w:t>
      </w:r>
      <w:r w:rsidRPr="00CB7B1E">
        <w:rPr>
          <w:rFonts w:ascii="DRChatrikWeb" w:eastAsia="Times New Roman" w:hAnsi="DRChatrikWeb" w:cs="Times New Roman"/>
          <w:b/>
          <w:bCs/>
          <w:color w:val="000000"/>
          <w:sz w:val="27"/>
          <w:szCs w:val="27"/>
          <w:lang w:val="en-US" w:eastAsia="en-GB" w:bidi="pa-IN"/>
        </w:rPr>
        <w:t>“nfm jF gospl”</w:t>
      </w:r>
      <w:r w:rsidRPr="00CB7B1E">
        <w:rPr>
          <w:rFonts w:ascii="DRChatrikWeb" w:eastAsia="Times New Roman" w:hAnsi="DRChatrikWeb" w:cs="Times New Roman"/>
          <w:color w:val="000000"/>
          <w:sz w:val="27"/>
          <w:szCs w:val="27"/>
          <w:lang w:val="en-US" w:eastAsia="en-GB" w:bidi="pa-IN"/>
        </w:rPr>
        <w:t>, ijvyN ik myry ipE ny hmlfvr arfeIaF nUM smJfieaf sI ik aslI jF hkIkI iswK muslmfn rUhF huMdIaF hn, nf ik ijsm, ijhVy jMmdy aqy mrdy hn aqy ies Psfd ivc asF jwtF ny mrnf hY aqy qusIN arfeIaF ny. jy koeI dusLmxI hY qF kwZ lvo ieh bVf sohxf mOkf hY. sfzy ivc koeI dusLmxI nhIN sI qF Auh dusLmx dI bjfey iek nMbr dy dosq bx ky AuhnF ny sfzI rKvflI vI kIq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nUM kih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bIAu bIij piq lY gey ab ikAu AugvY dfil]</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buwDI ibrqI df sbMD </w:t>
      </w:r>
      <w:r w:rsidRPr="00CB7B1E">
        <w:rPr>
          <w:rFonts w:ascii="DRChatrikWeb" w:eastAsia="Times New Roman" w:hAnsi="DRChatrikWeb" w:cs="Times New Roman"/>
          <w:b/>
          <w:bCs/>
          <w:color w:val="000000"/>
          <w:sz w:val="27"/>
          <w:szCs w:val="27"/>
          <w:lang w:val="en-US" w:eastAsia="en-GB" w:bidi="pa-IN"/>
        </w:rPr>
        <w:t>“jyrwj KfxI” </w:t>
      </w:r>
      <w:r w:rsidRPr="00CB7B1E">
        <w:rPr>
          <w:rFonts w:ascii="DRChatrikWeb" w:eastAsia="Times New Roman" w:hAnsi="DRChatrikWeb" w:cs="Times New Roman"/>
          <w:color w:val="000000"/>
          <w:sz w:val="27"/>
          <w:szCs w:val="27"/>
          <w:lang w:val="en-US" w:eastAsia="en-GB" w:bidi="pa-IN"/>
        </w:rPr>
        <w:t>nfl hY aqy ijhVy lok </w:t>
      </w:r>
      <w:r w:rsidRPr="00CB7B1E">
        <w:rPr>
          <w:rFonts w:ascii="DRChatrikWeb" w:eastAsia="Times New Roman" w:hAnsi="DRChatrikWeb" w:cs="Times New Roman"/>
          <w:b/>
          <w:bCs/>
          <w:color w:val="000000"/>
          <w:sz w:val="27"/>
          <w:szCs w:val="27"/>
          <w:lang w:val="en-US" w:eastAsia="en-GB" w:bidi="pa-IN"/>
        </w:rPr>
        <w:t>“gurmuK” </w:t>
      </w:r>
      <w:r w:rsidRPr="00CB7B1E">
        <w:rPr>
          <w:rFonts w:ascii="DRChatrikWeb" w:eastAsia="Times New Roman" w:hAnsi="DRChatrikWeb" w:cs="Times New Roman"/>
          <w:color w:val="000000"/>
          <w:sz w:val="27"/>
          <w:szCs w:val="27"/>
          <w:lang w:val="en-US" w:eastAsia="en-GB" w:bidi="pa-IN"/>
        </w:rPr>
        <w:t>huMdy hn AuhnF nUM kihMdy hn </w:t>
      </w:r>
      <w:r w:rsidRPr="00CB7B1E">
        <w:rPr>
          <w:rFonts w:ascii="DRChatrikWeb" w:eastAsia="Times New Roman" w:hAnsi="DRChatrikWeb" w:cs="Times New Roman"/>
          <w:b/>
          <w:bCs/>
          <w:color w:val="000000"/>
          <w:sz w:val="27"/>
          <w:szCs w:val="27"/>
          <w:lang w:val="en-US" w:eastAsia="en-GB" w:bidi="pa-IN"/>
        </w:rPr>
        <w:t>“holI gOst”, (</w:t>
      </w:r>
      <w:r w:rsidRPr="00CB7B1E">
        <w:rPr>
          <w:rFonts w:ascii="Times New Roman" w:eastAsia="Times New Roman" w:hAnsi="Times New Roman" w:cs="Times New Roman"/>
          <w:b/>
          <w:bCs/>
          <w:color w:val="000000"/>
          <w:sz w:val="27"/>
          <w:szCs w:val="27"/>
          <w:lang w:val="en-US" w:eastAsia="en-GB" w:bidi="pa-IN"/>
        </w:rPr>
        <w:t>holy ghost),</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kAuNik bfkI dy lok iehnF isafixaF qoN ieMj zrdy hn ijvyN ik lok BUqF qoN zrdy hn. bfxI ivc iehnF sihj vfilaF gurmuKF bfry qukF afAuNdIa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BuiKaf BuK n AuqrI jy bMnf purIaf Bfr]</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q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hMdU (iekIjf) aMnHf qurkU (dvIjf mnmuK, cqr clfk) kfx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duhF qy igafnI (gurmuK, holI gost) isafx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jhVy igafn nUM Aultf lgfAuNdy hn AuhnF nUM kihMdy hn “ihpokrYt” (</w:t>
      </w:r>
      <w:r w:rsidRPr="00CB7B1E">
        <w:rPr>
          <w:rFonts w:ascii="Times New Roman" w:eastAsia="Times New Roman" w:hAnsi="Times New Roman" w:cs="Times New Roman"/>
          <w:color w:val="000000"/>
          <w:sz w:val="27"/>
          <w:szCs w:val="27"/>
          <w:lang w:val="en-US" w:eastAsia="en-GB" w:bidi="pa-IN"/>
        </w:rPr>
        <w:t>hypocrite)</w:t>
      </w:r>
      <w:r w:rsidRPr="00CB7B1E">
        <w:rPr>
          <w:rFonts w:ascii="DRChatrikWeb" w:eastAsia="Times New Roman" w:hAnsi="DRChatrikWeb" w:cs="Times New Roman"/>
          <w:color w:val="000000"/>
          <w:sz w:val="27"/>
          <w:szCs w:val="27"/>
          <w:lang w:val="en-US" w:eastAsia="en-GB" w:bidi="pa-IN"/>
        </w:rPr>
        <w:t>, mwkfr jF </w:t>
      </w:r>
      <w:r w:rsidRPr="00CB7B1E">
        <w:rPr>
          <w:rFonts w:ascii="DRChatrikWeb" w:eastAsia="Times New Roman" w:hAnsi="DRChatrikWeb" w:cs="Times New Roman"/>
          <w:b/>
          <w:bCs/>
          <w:color w:val="000000"/>
          <w:sz w:val="27"/>
          <w:szCs w:val="27"/>
          <w:lang w:val="en-US" w:eastAsia="en-GB" w:bidi="pa-IN"/>
        </w:rPr>
        <w:t>“kUiVafr”</w:t>
      </w:r>
      <w:r w:rsidRPr="00CB7B1E">
        <w:rPr>
          <w:rFonts w:ascii="DRChatrikWeb" w:eastAsia="Times New Roman" w:hAnsi="DRChatrikWeb" w:cs="Times New Roman"/>
          <w:color w:val="000000"/>
          <w:sz w:val="27"/>
          <w:szCs w:val="27"/>
          <w:lang w:val="en-US" w:eastAsia="en-GB" w:bidi="pa-IN"/>
        </w:rPr>
        <w:t>. ieh iekIjf lokF nUM mfiKAuN imwTy kUVF nfl jkVdy hn aqy AuhnF nUM aMinHaF vFg afpxy ipWCy lgfAuN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kUiVafr afpxI hI rjLf clfAuNdy hn aqy ies leI ieh rUhfnI vfDf nhIN kr skdy. pr “gurmuK” jF </w:t>
      </w:r>
      <w:r w:rsidRPr="00CB7B1E">
        <w:rPr>
          <w:rFonts w:ascii="DRChatrikWeb" w:eastAsia="Times New Roman" w:hAnsi="DRChatrikWeb" w:cs="Times New Roman"/>
          <w:b/>
          <w:bCs/>
          <w:color w:val="000000"/>
          <w:sz w:val="27"/>
          <w:szCs w:val="27"/>
          <w:lang w:val="en-US" w:eastAsia="en-GB" w:bidi="pa-IN"/>
        </w:rPr>
        <w:t>“dfs” </w:t>
      </w:r>
      <w:r w:rsidRPr="00CB7B1E">
        <w:rPr>
          <w:rFonts w:ascii="DRChatrikWeb" w:eastAsia="Times New Roman" w:hAnsi="DRChatrikWeb" w:cs="Times New Roman"/>
          <w:color w:val="000000"/>
          <w:sz w:val="27"/>
          <w:szCs w:val="27"/>
          <w:lang w:val="en-US" w:eastAsia="en-GB" w:bidi="pa-IN"/>
        </w:rPr>
        <w:t>’qy jy rfm dI ikrpf ho jfey qF Auh cOQy pd ivc phMuc ky icq ibrqI, “holI sipirt” (</w:t>
      </w:r>
      <w:r w:rsidRPr="00CB7B1E">
        <w:rPr>
          <w:rFonts w:ascii="Times New Roman" w:eastAsia="Times New Roman" w:hAnsi="Times New Roman" w:cs="Times New Roman"/>
          <w:b/>
          <w:bCs/>
          <w:color w:val="000000"/>
          <w:sz w:val="27"/>
          <w:szCs w:val="27"/>
          <w:lang w:val="en-US" w:eastAsia="en-GB" w:bidi="pa-IN"/>
        </w:rPr>
        <w:t>Holy Spirit</w:t>
      </w:r>
      <w:r w:rsidRPr="00CB7B1E">
        <w:rPr>
          <w:rFonts w:ascii="DRChatrikWeb" w:eastAsia="Times New Roman" w:hAnsi="DRChatrikWeb" w:cs="Times New Roman"/>
          <w:color w:val="000000"/>
          <w:sz w:val="27"/>
          <w:szCs w:val="27"/>
          <w:lang w:val="en-US" w:eastAsia="en-GB" w:bidi="pa-IN"/>
        </w:rPr>
        <w:t>), ijhVI ik akfl purK dI sLkqI hY, dy </w:t>
      </w:r>
      <w:r w:rsidRPr="00CB7B1E">
        <w:rPr>
          <w:rFonts w:ascii="DRChatrikWeb" w:eastAsia="Times New Roman" w:hAnsi="DRChatrikWeb" w:cs="Times New Roman"/>
          <w:b/>
          <w:bCs/>
          <w:color w:val="000000"/>
          <w:sz w:val="27"/>
          <w:szCs w:val="27"/>
          <w:lang w:val="en-US" w:eastAsia="en-GB" w:bidi="pa-IN"/>
        </w:rPr>
        <w:t>“Bgq” </w:t>
      </w:r>
      <w:r w:rsidRPr="00CB7B1E">
        <w:rPr>
          <w:rFonts w:ascii="DRChatrikWeb" w:eastAsia="Times New Roman" w:hAnsi="DRChatrikWeb" w:cs="Times New Roman"/>
          <w:color w:val="000000"/>
          <w:sz w:val="27"/>
          <w:szCs w:val="27"/>
          <w:lang w:val="en-US" w:eastAsia="en-GB" w:bidi="pa-IN"/>
        </w:rPr>
        <w:t>bx jFdy hn. Bfv ik cOQy pd ivc afdmI aqy akfl purK ivc koeI Byd nhIN rihM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4[ icq ibrq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jhVy gurmuK mfieaf qoN rihq ho jfx aqy iek icq lf ky akfl purK dy bx jfx qF iPr jy rfm dI ikRpf hovy qF Auh cOQy pd dy Bgq ho jFdy hn. iehnF df sbMD cOQI KfxI </w:t>
      </w:r>
      <w:r w:rsidRPr="00CB7B1E">
        <w:rPr>
          <w:rFonts w:ascii="DRChatrikWeb" w:eastAsia="Times New Roman" w:hAnsi="DRChatrikWeb" w:cs="Times New Roman"/>
          <w:b/>
          <w:bCs/>
          <w:color w:val="000000"/>
          <w:sz w:val="27"/>
          <w:szCs w:val="27"/>
          <w:lang w:val="en-US" w:eastAsia="en-GB" w:bidi="pa-IN"/>
        </w:rPr>
        <w:t>“svy Dwj” </w:t>
      </w:r>
      <w:r w:rsidRPr="00CB7B1E">
        <w:rPr>
          <w:rFonts w:ascii="DRChatrikWeb" w:eastAsia="Times New Roman" w:hAnsi="DRChatrikWeb" w:cs="Times New Roman"/>
          <w:color w:val="000000"/>
          <w:sz w:val="27"/>
          <w:szCs w:val="27"/>
          <w:lang w:val="en-US" w:eastAsia="en-GB" w:bidi="pa-IN"/>
        </w:rPr>
        <w:t>nfl hY aqy ieh vI afpxy sLrDflUaF df iKafl ieMj hI krdy hn ijvyN akfl purK afpxy BgqF df krdf hY. ies dI imsfl hY swiqgurU qygL bhfdur jI ny afpxy iswK mwKx sLfh lubfxy df jhfjL kMZy lfAux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akfl purK dy </w:t>
      </w:r>
      <w:r w:rsidRPr="00CB7B1E">
        <w:rPr>
          <w:rFonts w:ascii="DRChatrikWeb" w:eastAsia="Times New Roman" w:hAnsi="DRChatrikWeb" w:cs="Times New Roman"/>
          <w:b/>
          <w:bCs/>
          <w:color w:val="000000"/>
          <w:sz w:val="27"/>
          <w:szCs w:val="27"/>
          <w:lang w:val="en-US" w:eastAsia="en-GB" w:bidi="pa-IN"/>
        </w:rPr>
        <w:t>“ZMzorcI” </w:t>
      </w:r>
      <w:r w:rsidRPr="00CB7B1E">
        <w:rPr>
          <w:rFonts w:ascii="DRChatrikWeb" w:eastAsia="Times New Roman" w:hAnsi="DRChatrikWeb" w:cs="Times New Roman"/>
          <w:color w:val="000000"/>
          <w:sz w:val="27"/>
          <w:szCs w:val="27"/>
          <w:lang w:val="en-US" w:eastAsia="en-GB" w:bidi="pa-IN"/>
        </w:rPr>
        <w:t>huMdy hn aqy iehnF bfry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hs isafxpF lK hoih q iek n clY nfil]</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swqvyN iksm dy lok swiqpurK nfl iewk-imwk hoey huMdy hn. bfkI dI pOVI dy arQ ieMj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kv sicafrf hoeIaY ikv kUVY qutY pfil]</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fdmI sicafrf ho ky cOQy pd df ho jFdf hY aqy akfl purK nfl iewk-imwk ho jFdf hY. Auh ikvy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ukim rjfeI clxf nfnk iliKaf nfil]</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us dI rjLf ijhVI ik hr iek swcy dy idl ivcoN avfjL mfrdI hY Es muqfibk clxf nf ik iksy gRMQI, muWlHF, pop, kusMq, afid dy kihxy lwgxf. Auhdy hukm anusfr, rjLf, Bfxy ivc, cWlx nUM </w:t>
      </w:r>
      <w:r w:rsidRPr="00CB7B1E">
        <w:rPr>
          <w:rFonts w:ascii="DRChatrikWeb" w:eastAsia="Times New Roman" w:hAnsi="DRChatrikWeb" w:cs="Times New Roman"/>
          <w:b/>
          <w:bCs/>
          <w:color w:val="000000"/>
          <w:sz w:val="27"/>
          <w:szCs w:val="27"/>
          <w:lang w:val="en-US" w:eastAsia="en-GB" w:bidi="pa-IN"/>
        </w:rPr>
        <w:t>“ieslfm” </w:t>
      </w:r>
      <w:r w:rsidRPr="00CB7B1E">
        <w:rPr>
          <w:rFonts w:ascii="DRChatrikWeb" w:eastAsia="Times New Roman" w:hAnsi="DRChatrikWeb" w:cs="Times New Roman"/>
          <w:color w:val="000000"/>
          <w:sz w:val="27"/>
          <w:szCs w:val="27"/>
          <w:lang w:val="en-US" w:eastAsia="en-GB" w:bidi="pa-IN"/>
        </w:rPr>
        <w:t>jF </w:t>
      </w:r>
      <w:r w:rsidRPr="00CB7B1E">
        <w:rPr>
          <w:rFonts w:ascii="DRChatrikWeb" w:eastAsia="Times New Roman" w:hAnsi="DRChatrikWeb" w:cs="Times New Roman"/>
          <w:b/>
          <w:bCs/>
          <w:color w:val="000000"/>
          <w:sz w:val="27"/>
          <w:szCs w:val="27"/>
          <w:lang w:val="en-US" w:eastAsia="en-GB" w:bidi="pa-IN"/>
        </w:rPr>
        <w:t>“ieMsL awlHf” </w:t>
      </w:r>
      <w:r w:rsidRPr="00CB7B1E">
        <w:rPr>
          <w:rFonts w:ascii="DRChatrikWeb" w:eastAsia="Times New Roman" w:hAnsi="DRChatrikWeb" w:cs="Times New Roman"/>
          <w:color w:val="000000"/>
          <w:sz w:val="27"/>
          <w:szCs w:val="27"/>
          <w:lang w:val="en-US" w:eastAsia="en-GB" w:bidi="pa-IN"/>
        </w:rPr>
        <w:t>khIdf hY. awl jmfr awl aksf dy ieslfm ivc “ieMsL muWlf, ieMsL pop, ieMsL jWQydfr” dy Pqvy, aizkt jF hukmnfmy lfgU hu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hUdIaF dy swq bwqIaF vfly mnONrHy nfl ieMj ieh sq iksmF dy afdmI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gBlI motI bwqI ijs nfl bfkI dIaF Cy bwqIaF jgfeI dIaF hn, hY sWqvyN iksm dy afdmI ijvyN ik krfeIst jIss, swiqgurU nfnk dyv jI, syNt, Bgq, afid jF swiq purK, awlHf, pfrbRhm, afid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kI dIaF bWqIaF gBlI nyVy iqMn swjy pfsy dIaF “holI gost jF “dfs gurmuK”, “holI PfdrjL jF snmuK” aqy “holI snjL jF dyvqy” aqy iehnF dy Ault Kwby pfsy hn “eIvl snjL jF aWqvfdI”, “eIvl PfdrjL jF mnmuK” aqy dUr “eIvl gost, mwkfr jF “zfZy” kUiVafr”.</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eh cfr iksmF dy sLYqfn smJx qoN bfd quhfnUM hwj dI rsm pUrI qrHF smJx ivc koeI idwkq nhIN hovyg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hwj:-</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hwj dI rsm pihlI imWlq dy avqfr hjLrq iebrfhIm jI ny clfeI sI ijs ivc ieh afpxy puwqr iesmfiel, ijhVf ik arbF df vWzf vzyrf hoieaf hY, nUM dunIaF df pihlf sbk dyx leI kIqI sI. Auh ieh hY ik jdoN mnuwK jnm lYNdf hY qF Auh afpxI mrjLI nfl nhIN blik awlHf jF akfl purK dI rjLf muqfibk hI lYNdf hY. ies leI ijhVf mnuwK jfx buJ ky awlHf dI ieh pihlI rjLf kbUl nhIN krdf qF Auh awlHf df kdI vI nhIN bx skdf aqy Auh sLYqfn df puwqr bx ky iensfnIaq dy iÉlfÌ kMm kr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ies hwj dI rsm ivc iesLmfiel nUM sLYqfn cONh sLklF ivc af ky afpxf cylf bxfAuxf cfhuMdf hY aqy hjLrq iebrfhIm jI dI iswiKaf aMdr rihx krky bfrF sflF df iesLmfiel bwcf iehnF ivcoN iksy vI sLYqfn dy sbjL bfgL idKfAux dy bfvjUd hWQ nf afieaf aqy iesLmfiel afpxy ipE df puwqr, Bfv ik iensfn df puwqr, hI bixaf irh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eh cfr sLYqfn ikvyN iesLmfiel nUM afpxy ipwCy lgfAux leI kI cfry krdy hn Auh ieMj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1[ awl jmfr awl dunIaf:-</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 kihMdf hY ik Xfr qF luwt mfr, corIaF, afid bysLrm ho ky sLrfrqF krdy hn aqy ipE jF kOm dI pCfx nf hox krky jy ieh PVy vI jFdy hn qF iehnF nUM koeI sLrm hieaf nhIN afAuNdI aqy kMjrI mF nUM qF awgy hI sLrm nhIN sI. ieh sLYqfn bysLrm huMdy hn aqy sLrm jF hieaf Drm dI buinafd hox krky ieh bysLrm lok kdI vI DrmI nhIN huMdy. ieh afpxy nfAuN jF goq pusLq dr pusLq bdldy hn qF ik iehnF nUM koeI pCfx vI nf sky. ies leI afdmI dy puwqr afdmIaF vfly kMm afpxy ijMmyvfr kOmI ipE dI ieWjLq jF sLrm nUM muwK rwKidaF krdy hn aqy DrmI vI bxy rih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2[ awl jmfr awl vusqf:-</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 sLYqfn mOkf sLnfK, </w:t>
      </w:r>
      <w:r w:rsidRPr="00CB7B1E">
        <w:rPr>
          <w:rFonts w:ascii="DRChatrikWeb" w:eastAsia="Times New Roman" w:hAnsi="DRChatrikWeb" w:cs="Times New Roman"/>
          <w:b/>
          <w:bCs/>
          <w:color w:val="000000"/>
          <w:sz w:val="27"/>
          <w:szCs w:val="27"/>
          <w:lang w:val="en-US" w:eastAsia="en-GB" w:bidi="pa-IN"/>
        </w:rPr>
        <w:t>“sfeIikk” </w:t>
      </w:r>
      <w:r w:rsidRPr="00CB7B1E">
        <w:rPr>
          <w:rFonts w:ascii="DRChatrikWeb" w:eastAsia="Times New Roman" w:hAnsi="DRChatrikWeb" w:cs="Times New Roman"/>
          <w:color w:val="000000"/>
          <w:sz w:val="27"/>
          <w:szCs w:val="27"/>
          <w:lang w:val="en-US" w:eastAsia="en-GB" w:bidi="pa-IN"/>
        </w:rPr>
        <w:t>jF </w:t>
      </w:r>
      <w:r w:rsidRPr="00CB7B1E">
        <w:rPr>
          <w:rFonts w:ascii="DRChatrikWeb" w:eastAsia="Times New Roman" w:hAnsi="DRChatrikWeb" w:cs="Times New Roman"/>
          <w:b/>
          <w:bCs/>
          <w:color w:val="000000"/>
          <w:sz w:val="27"/>
          <w:szCs w:val="27"/>
          <w:lang w:val="en-US" w:eastAsia="en-GB" w:bidi="pa-IN"/>
        </w:rPr>
        <w:t>“dvIjf mnmuK” </w:t>
      </w:r>
      <w:r w:rsidRPr="00CB7B1E">
        <w:rPr>
          <w:rFonts w:ascii="DRChatrikWeb" w:eastAsia="Times New Roman" w:hAnsi="DRChatrikWeb" w:cs="Times New Roman"/>
          <w:color w:val="000000"/>
          <w:sz w:val="27"/>
          <w:szCs w:val="27"/>
          <w:lang w:val="en-US" w:eastAsia="en-GB" w:bidi="pa-IN"/>
        </w:rPr>
        <w:t>huMdf hY aqy jy iksy amIr mulk ivc igaf qF ieh afpxf nfAuN vI AuhnF nfl imldf juldf rwK lYNdf hY. ieh sLLYqfn afpxI kOm pYsy aqy ivsLy dI Kfqr bdldf hY ijvyN ik KwqrIaF afid ny afpxI kOm sLyK afid rwKI aqy ierfn vrigaF mulkF ivc afpxI kOm jF goq sLihrF Aupr rwKI. hux mfieaf aqy akfl purK df joV nhIN huMdf. ies leI afpxI kmfeI hwk hlfl dI hoxI cfhIdI hY nF ik byeImfnI d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3[ awl jmfr awl kubrf aqy awl jmfr awl aksf:- </w:t>
      </w:r>
      <w:r w:rsidRPr="00CB7B1E">
        <w:rPr>
          <w:rFonts w:ascii="DRChatrikWeb" w:eastAsia="Times New Roman" w:hAnsi="DRChatrikWeb" w:cs="Times New Roman"/>
          <w:color w:val="000000"/>
          <w:sz w:val="27"/>
          <w:szCs w:val="27"/>
          <w:lang w:val="en-US" w:eastAsia="en-GB" w:bidi="pa-IN"/>
        </w:rPr>
        <w:t>ieh dovyN hI kiljug dy Kfs sLYqfn hn aqy ieh mn dy aMnHy jnUnIaF dy phfVF qoN bysLrmI vfly kMm krfAuNdy hn. isafsq kOmF dI hox krky isrP kbIilaF dy afgU hI afpxy lokF nUM bfiewËq ijMmyvfr kMmF ivc lfAuN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js vyly iesLmfiel ny ieh cfry sLYqfn swq swq vwty mfr ky Bjf idwqy qF sLYqfn ny iPr cYn nhIN leI aqy lokF nUM kihx lwgf ik puwqr dI ipE nfl sLkl nhIN imldI juldI aqy ieh iek hrfmI hY. ies Auqy Kudf, Xfhvyh jF bRhmf ny ipE aqy pwuqr dI sLkl ien ibn iek dUjy nfl imldI juldI kr idwqI qF ik iksy nUM iksy iksm df sLk nf rhy ik ieh ipE puwqr nhIN hn. ieh hwj df mksd, </w:t>
      </w:r>
      <w:r w:rsidRPr="00CB7B1E">
        <w:rPr>
          <w:rFonts w:ascii="DRChatrikWeb" w:eastAsia="Times New Roman" w:hAnsi="DRChatrikWeb" w:cs="Times New Roman"/>
          <w:b/>
          <w:bCs/>
          <w:color w:val="000000"/>
          <w:sz w:val="27"/>
          <w:szCs w:val="27"/>
          <w:lang w:val="en-US" w:eastAsia="en-GB" w:bidi="pa-IN"/>
        </w:rPr>
        <w:t>“mOrl”</w:t>
      </w:r>
      <w:r w:rsidRPr="00CB7B1E">
        <w:rPr>
          <w:rFonts w:ascii="DRChatrikWeb" w:eastAsia="Times New Roman" w:hAnsi="DRChatrikWeb" w:cs="Times New Roman"/>
          <w:color w:val="000000"/>
          <w:sz w:val="27"/>
          <w:szCs w:val="27"/>
          <w:lang w:val="en-US" w:eastAsia="en-GB" w:bidi="pa-IN"/>
        </w:rPr>
        <w:t>, vI dwsdf hY ik ies rsm ivc puwqr nUM ipE df bxnf huMdf hY nf ik iksy hor 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kAuNik pwuqr ny ipE dy aDIn rihxf huMdf hY ies leI muMzy df muMnx kIqf igaf sI ijvyN ik Bfrq ivc keI sfDU afpxy cyilaF df vI mMunx krdy hn. ies mMunx dy bfd muMzf Drm XF ieslfm dy </w:t>
      </w:r>
      <w:r w:rsidRPr="00CB7B1E">
        <w:rPr>
          <w:rFonts w:ascii="DRChatrikWeb" w:eastAsia="Times New Roman" w:hAnsi="DRChatrikWeb" w:cs="Times New Roman"/>
          <w:b/>
          <w:bCs/>
          <w:color w:val="000000"/>
          <w:sz w:val="27"/>
          <w:szCs w:val="27"/>
          <w:lang w:val="en-US" w:eastAsia="en-GB" w:bidi="pa-IN"/>
        </w:rPr>
        <w:t>“pihly pd”</w:t>
      </w:r>
      <w:r w:rsidRPr="00CB7B1E">
        <w:rPr>
          <w:rFonts w:ascii="DRChatrikWeb" w:eastAsia="Times New Roman" w:hAnsi="DRChatrikWeb" w:cs="Times New Roman"/>
          <w:color w:val="000000"/>
          <w:sz w:val="27"/>
          <w:szCs w:val="27"/>
          <w:lang w:val="en-US" w:eastAsia="en-GB" w:bidi="pa-IN"/>
        </w:rPr>
        <w:t>, “swc”, ivc pYr rwKdf hY aqy ies rsm df nqIjf jF mOrl muhMmd sfihb ny ieMj</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dwisa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DRChatrikWeb" w:eastAsia="Times New Roman" w:hAnsi="DRChatrikWeb" w:cs="Times New Roman"/>
          <w:b/>
          <w:bCs/>
          <w:color w:val="000000"/>
          <w:sz w:val="40"/>
          <w:szCs w:val="40"/>
          <w:lang w:eastAsia="en-GB" w:bidi="pa-IN"/>
        </w:rPr>
      </w:pPr>
      <w:r w:rsidRPr="00CB7B1E">
        <w:rPr>
          <w:rFonts w:ascii="DRChatrikWeb" w:eastAsia="Times New Roman" w:hAnsi="DRChatrikWeb" w:cs="Times New Roman"/>
          <w:b/>
          <w:bCs/>
          <w:color w:val="000000"/>
          <w:sz w:val="24"/>
          <w:szCs w:val="24"/>
          <w:lang w:val="en-US" w:eastAsia="en-GB" w:bidi="pa-IN"/>
        </w:rPr>
        <w:t>“kih ieslfmf; ajy qfeIN eImfn idl ivc prvysL nhIN hoie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k ies hwj dI rsm dy bfd afdmI </w:t>
      </w:r>
      <w:r w:rsidRPr="00CB7B1E">
        <w:rPr>
          <w:rFonts w:ascii="DRChatrikWeb" w:eastAsia="Times New Roman" w:hAnsi="DRChatrikWeb" w:cs="Times New Roman"/>
          <w:b/>
          <w:bCs/>
          <w:color w:val="000000"/>
          <w:sz w:val="27"/>
          <w:szCs w:val="27"/>
          <w:lang w:val="en-US" w:eastAsia="en-GB" w:bidi="pa-IN"/>
        </w:rPr>
        <w:t>“ieslfm dy drvfjLy” </w:t>
      </w:r>
      <w:r w:rsidRPr="00CB7B1E">
        <w:rPr>
          <w:rFonts w:ascii="DRChatrikWeb" w:eastAsia="Times New Roman" w:hAnsi="DRChatrikWeb" w:cs="Times New Roman"/>
          <w:color w:val="000000"/>
          <w:sz w:val="27"/>
          <w:szCs w:val="27"/>
          <w:lang w:val="en-US" w:eastAsia="en-GB" w:bidi="pa-IN"/>
        </w:rPr>
        <w:t>jF “QirsLholz” ’qy hI phuMcdf hY. hux iensfn dy puwqr amn cYn nfl rihMdy hn aqy anfj Augf ky bVy mjLy luwtdy hn. ies leI Kudf ny iehnF dohF nUM iek bwkrf idwqf qF ik ieh ipE puwqr afps ivc iek kbIly dy bx ky KusLIaF mnfAux.</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Xfd rwKo jdoN pfrtIsLn vyly myry ipE ny hmlfvr nkodr ipMz dy jLYldfr nUM Auhdy arfeIN ipE df bxfieaf aqy afp asIN DMnUafxy dy jwt bxy nf ik iswK aqy muslmfn qF Auh iek dusLmx dI bjfey iek nMbr df dosq bixaf aqy suK cYn rhI. pr ijhVy sLYqfn dy puwqr huMdy hn Auh nf afp cYn lYNdy hn aqy nf hI iksy nUM cYn lYx hI idMdy hn ijvyN ik qusIN awj jyrUisLlm, ksLmIr, afid ivc aqy hor</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mjLhbI JgiVaF vfly mulkF ivc dyKdy ho. Xfd rwKo ik iebrfhIm iek ismfiet nsl df sI nf ik Auh ijsm df XhUdI jF muslmf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w:t>
      </w:r>
      <w:r w:rsidRPr="00CB7B1E">
        <w:rPr>
          <w:rFonts w:ascii="DRChatrikWeb" w:eastAsia="Times New Roman" w:hAnsi="DRChatrikWeb" w:cs="Times New Roman"/>
          <w:b/>
          <w:bCs/>
          <w:color w:val="000000"/>
          <w:sz w:val="27"/>
          <w:szCs w:val="27"/>
          <w:lang w:val="en-US" w:eastAsia="en-GB" w:bidi="pa-IN"/>
        </w:rPr>
        <w:t>“muslmfn” </w:t>
      </w:r>
      <w:r w:rsidRPr="00CB7B1E">
        <w:rPr>
          <w:rFonts w:ascii="DRChatrikWeb" w:eastAsia="Times New Roman" w:hAnsi="DRChatrikWeb" w:cs="Times New Roman"/>
          <w:color w:val="000000"/>
          <w:sz w:val="27"/>
          <w:szCs w:val="27"/>
          <w:lang w:val="en-US" w:eastAsia="en-GB" w:bidi="pa-IN"/>
        </w:rPr>
        <w:t>iek pwky eImfn vflf afdmI huMdf hY aqy ieh sLrmsfr, swcf, sMqoKI aqy rihm idl huMdf hY. ikAuNik </w:t>
      </w:r>
      <w:r w:rsidRPr="00CB7B1E">
        <w:rPr>
          <w:rFonts w:ascii="DRChatrikWeb" w:eastAsia="Times New Roman" w:hAnsi="DRChatrikWeb" w:cs="Times New Roman"/>
          <w:b/>
          <w:bCs/>
          <w:color w:val="000000"/>
          <w:sz w:val="27"/>
          <w:szCs w:val="27"/>
          <w:lang w:val="en-US" w:eastAsia="en-GB" w:bidi="pa-IN"/>
        </w:rPr>
        <w:t>“dieaf Drm kf pUq” </w:t>
      </w:r>
      <w:r w:rsidRPr="00CB7B1E">
        <w:rPr>
          <w:rFonts w:ascii="DRChatrikWeb" w:eastAsia="Times New Roman" w:hAnsi="DRChatrikWeb" w:cs="Times New Roman"/>
          <w:color w:val="000000"/>
          <w:sz w:val="27"/>
          <w:szCs w:val="27"/>
          <w:lang w:val="en-US" w:eastAsia="en-GB" w:bidi="pa-IN"/>
        </w:rPr>
        <w:t>huMdf hY ies leI aslI muslmfn awlHf ivc huMdf hY aqy awlHf Auhdy ivc. eydF dy pwky iemfn vfly muslmfn nUM nmfjL pVx jF Pfky rwKx dI koeI loV nhIN huMdI ikAuNik awlHf Auhdy ihrdy dI gwl qF awgy hI jfxdf hY. ies bfry Bgq kbIr jI kih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bIr mulF munfry ikaf cZih sFeI n bhrf ho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f kfrin qUM bFg dyih idl hI BIqir jo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q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Ujf krAu n invfj gujfr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eyk inrMkfr ly irdY nmskfrAu]</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hwj 12 qoN 16 sflF dy muMizaF leI huMdf hY qF ik Auh afpxy ipAuaF dy bxy rihx ikAuNik ipE ny afpxI jfiedfd afpxy puwqrF nUM hI dyxI huMdI hY nf ik hor iksy nUM jF sLYqfn dy puwqrF nUM. iesy hI leI jdoN vI afeIijLk dI aOlfd ijhVy ik afpxy afp nUM awj-kwlH XhUdI kihlfAuNdy hn iebrfhIm nfl afpxf sbMD qoV lYNdy hn qF AudoN hI iehnF ijsm dy XhUdIaF nUM iebrfhIm dI </w:t>
      </w:r>
      <w:r w:rsidRPr="00CB7B1E">
        <w:rPr>
          <w:rFonts w:ascii="DRChatrikWeb" w:eastAsia="Times New Roman" w:hAnsi="DRChatrikWeb" w:cs="Times New Roman"/>
          <w:b/>
          <w:bCs/>
          <w:color w:val="000000"/>
          <w:sz w:val="27"/>
          <w:szCs w:val="27"/>
          <w:lang w:val="en-US" w:eastAsia="en-GB" w:bidi="pa-IN"/>
        </w:rPr>
        <w:t>“proimsz lYNz” </w:t>
      </w:r>
      <w:r w:rsidRPr="00CB7B1E">
        <w:rPr>
          <w:rFonts w:ascii="DRChatrikWeb" w:eastAsia="Times New Roman" w:hAnsi="DRChatrikWeb" w:cs="Times New Roman"/>
          <w:color w:val="000000"/>
          <w:sz w:val="27"/>
          <w:szCs w:val="27"/>
          <w:lang w:val="en-US" w:eastAsia="en-GB" w:bidi="pa-IN"/>
        </w:rPr>
        <w:t>(</w:t>
      </w:r>
      <w:r w:rsidRPr="00CB7B1E">
        <w:rPr>
          <w:rFonts w:ascii="Times New Roman" w:eastAsia="Times New Roman" w:hAnsi="Times New Roman" w:cs="Times New Roman"/>
          <w:color w:val="000000"/>
          <w:sz w:val="27"/>
          <w:szCs w:val="27"/>
          <w:lang w:val="en-US" w:eastAsia="en-GB" w:bidi="pa-IN"/>
        </w:rPr>
        <w:t>Promised Land</w:t>
      </w:r>
      <w:r w:rsidRPr="00CB7B1E">
        <w:rPr>
          <w:rFonts w:ascii="DRChatrikWeb" w:eastAsia="Times New Roman" w:hAnsi="DRChatrikWeb" w:cs="Times New Roman"/>
          <w:color w:val="000000"/>
          <w:sz w:val="27"/>
          <w:szCs w:val="27"/>
          <w:lang w:val="en-US" w:eastAsia="en-GB" w:bidi="pa-IN"/>
        </w:rPr>
        <w:t>) ivcoN bfhr kwZ idwqf jFdf hY aqy ieh dUsry mulkF ivc Dwky KFdy hn. Xfd rwKo ik iehnF cqr clfk XhUdIaF ny afpxI iebrfhIm – afeIijLk vflI hwj dI vfrdfq vI bdlI hoeI hY ijs ivc sLYqfn nUM BjfAux df ikwsf idwqf hI nhIN aqy bwkrf Kfxf ÈurU kr idwqf. ieh hY purfxy “kpVy”, iskirpcr (</w:t>
      </w:r>
      <w:r w:rsidRPr="00CB7B1E">
        <w:rPr>
          <w:rFonts w:ascii="Times New Roman" w:eastAsia="Times New Roman" w:hAnsi="Times New Roman" w:cs="Times New Roman"/>
          <w:color w:val="000000"/>
          <w:sz w:val="27"/>
          <w:szCs w:val="27"/>
          <w:lang w:val="en-US" w:eastAsia="en-GB" w:bidi="pa-IN"/>
        </w:rPr>
        <w:t>Scriptures</w:t>
      </w:r>
      <w:r w:rsidRPr="00CB7B1E">
        <w:rPr>
          <w:rFonts w:ascii="DRChatrikWeb" w:eastAsia="Times New Roman" w:hAnsi="DRChatrikWeb" w:cs="Times New Roman"/>
          <w:color w:val="000000"/>
          <w:sz w:val="27"/>
          <w:szCs w:val="27"/>
          <w:lang w:val="en-US" w:eastAsia="en-GB" w:bidi="pa-IN"/>
        </w:rPr>
        <w:t>), poQI ivc Cyd.</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kI ieh </w:t>
      </w:r>
      <w:r w:rsidRPr="00CB7B1E">
        <w:rPr>
          <w:rFonts w:ascii="DRChatrikWeb" w:eastAsia="Times New Roman" w:hAnsi="DRChatrikWeb" w:cs="Times New Roman"/>
          <w:b/>
          <w:bCs/>
          <w:color w:val="000000"/>
          <w:sz w:val="27"/>
          <w:szCs w:val="27"/>
          <w:lang w:val="en-US" w:eastAsia="en-GB" w:bidi="pa-IN"/>
        </w:rPr>
        <w:t>“kfbf” </w:t>
      </w:r>
      <w:r w:rsidRPr="00CB7B1E">
        <w:rPr>
          <w:rFonts w:ascii="DRChatrikWeb" w:eastAsia="Times New Roman" w:hAnsi="DRChatrikWeb" w:cs="Times New Roman"/>
          <w:color w:val="000000"/>
          <w:sz w:val="27"/>
          <w:szCs w:val="27"/>
          <w:lang w:val="en-US" w:eastAsia="en-GB" w:bidi="pa-IN"/>
        </w:rPr>
        <w:t>pihly pd df asQfn Kudf sbMDI hox krky ieh </w:t>
      </w:r>
      <w:r w:rsidRPr="00CB7B1E">
        <w:rPr>
          <w:rFonts w:ascii="DRChatrikWeb" w:eastAsia="Times New Roman" w:hAnsi="DRChatrikWeb" w:cs="Times New Roman"/>
          <w:b/>
          <w:bCs/>
          <w:color w:val="000000"/>
          <w:sz w:val="27"/>
          <w:szCs w:val="27"/>
          <w:lang w:val="en-US" w:eastAsia="en-GB" w:bidi="pa-IN"/>
        </w:rPr>
        <w:t>“afdm jF mhFdyv” </w:t>
      </w:r>
      <w:r w:rsidRPr="00CB7B1E">
        <w:rPr>
          <w:rFonts w:ascii="DRChatrikWeb" w:eastAsia="Times New Roman" w:hAnsi="DRChatrikWeb" w:cs="Times New Roman"/>
          <w:color w:val="000000"/>
          <w:sz w:val="27"/>
          <w:szCs w:val="27"/>
          <w:lang w:val="en-US" w:eastAsia="en-GB" w:bidi="pa-IN"/>
        </w:rPr>
        <w:t>df mMdr hY aqy awlHf df nhIN. eyQy kbIilaF dy </w:t>
      </w:r>
      <w:r w:rsidRPr="00CB7B1E">
        <w:rPr>
          <w:rFonts w:ascii="DRChatrikWeb" w:eastAsia="Times New Roman" w:hAnsi="DRChatrikWeb" w:cs="Times New Roman"/>
          <w:b/>
          <w:bCs/>
          <w:color w:val="000000"/>
          <w:sz w:val="27"/>
          <w:szCs w:val="27"/>
          <w:lang w:val="en-US" w:eastAsia="en-GB" w:bidi="pa-IN"/>
        </w:rPr>
        <w:t>“iewlf” </w:t>
      </w:r>
      <w:r w:rsidRPr="00CB7B1E">
        <w:rPr>
          <w:rFonts w:ascii="DRChatrikWeb" w:eastAsia="Times New Roman" w:hAnsi="DRChatrikWeb" w:cs="Times New Roman"/>
          <w:color w:val="000000"/>
          <w:sz w:val="27"/>
          <w:szCs w:val="27"/>
          <w:lang w:val="en-US" w:eastAsia="en-GB" w:bidi="pa-IN"/>
        </w:rPr>
        <w:t>ijnHF df Kudf nfl sbMD hY rwKy huMdy sn. muslmfn qIjy pd dy </w:t>
      </w:r>
      <w:r w:rsidRPr="00CB7B1E">
        <w:rPr>
          <w:rFonts w:ascii="DRChatrikWeb" w:eastAsia="Times New Roman" w:hAnsi="DRChatrikWeb" w:cs="Times New Roman"/>
          <w:b/>
          <w:bCs/>
          <w:color w:val="000000"/>
          <w:sz w:val="27"/>
          <w:szCs w:val="27"/>
          <w:lang w:val="en-US" w:eastAsia="en-GB" w:bidi="pa-IN"/>
        </w:rPr>
        <w:t>“Kfls” </w:t>
      </w:r>
      <w:r w:rsidRPr="00CB7B1E">
        <w:rPr>
          <w:rFonts w:ascii="DRChatrikWeb" w:eastAsia="Times New Roman" w:hAnsi="DRChatrikWeb" w:cs="Times New Roman"/>
          <w:color w:val="000000"/>
          <w:sz w:val="27"/>
          <w:szCs w:val="27"/>
          <w:lang w:val="en-US" w:eastAsia="en-GB" w:bidi="pa-IN"/>
        </w:rPr>
        <w:t>iensfn huMdy hn aqy iehnF ny pihly pd dI jmfq pfs kr leI huMdI hY. iesy hI krky pihlF pihly pd dy bwcy “kfbf” nUM swjy hwQ rwK ky swq prkrmF krdy huMdy sn aqy iPr qIjy pd dy muslmfn ies nUM Kwby pfsy rwK ky krx lwg pey hn. eydF hI hirmMdr sfihb dUsry pMQ iswKF df asQfn hox krky iswK ies nUM swjy pfsy rwK ky pMj vfr prkrmF krdy hn aqy qIjy pMQ dy Kflsy ies nUM Kwby pfsy rwK ky. pr hux ÉflisaF df ipE swcy pfqsLfh goibSd isMG jI qF ies asQfn ’qy afey hI nhIN sn pr ieh AuhnF dy puwqr Kflsy AuQy kI krn jFdy hn? hux </w:t>
      </w:r>
      <w:r w:rsidRPr="00CB7B1E">
        <w:rPr>
          <w:rFonts w:ascii="DRChatrikWeb" w:eastAsia="Times New Roman" w:hAnsi="DRChatrikWeb" w:cs="Times New Roman"/>
          <w:b/>
          <w:bCs/>
          <w:color w:val="000000"/>
          <w:sz w:val="27"/>
          <w:szCs w:val="27"/>
          <w:lang w:val="en-US" w:eastAsia="en-GB" w:bidi="pa-IN"/>
        </w:rPr>
        <w:t>“iewlf” “jTyiraF” </w:t>
      </w:r>
      <w:r w:rsidRPr="00CB7B1E">
        <w:rPr>
          <w:rFonts w:ascii="DRChatrikWeb" w:eastAsia="Times New Roman" w:hAnsi="DRChatrikWeb" w:cs="Times New Roman"/>
          <w:color w:val="000000"/>
          <w:sz w:val="27"/>
          <w:szCs w:val="27"/>
          <w:lang w:val="en-US" w:eastAsia="en-GB" w:bidi="pa-IN"/>
        </w:rPr>
        <w:t>vFg kbIilaF dy vWzf vzyiraF df </w:t>
      </w:r>
      <w:r w:rsidRPr="00CB7B1E">
        <w:rPr>
          <w:rFonts w:ascii="DRChatrikWeb" w:eastAsia="Times New Roman" w:hAnsi="DRChatrikWeb" w:cs="Times New Roman"/>
          <w:b/>
          <w:bCs/>
          <w:color w:val="000000"/>
          <w:sz w:val="27"/>
          <w:szCs w:val="27"/>
          <w:lang w:val="en-US" w:eastAsia="en-GB" w:bidi="pa-IN"/>
        </w:rPr>
        <w:t>“dyvqf” </w:t>
      </w:r>
      <w:r w:rsidRPr="00CB7B1E">
        <w:rPr>
          <w:rFonts w:ascii="DRChatrikWeb" w:eastAsia="Times New Roman" w:hAnsi="DRChatrikWeb" w:cs="Times New Roman"/>
          <w:color w:val="000000"/>
          <w:sz w:val="27"/>
          <w:szCs w:val="27"/>
          <w:lang w:val="en-US" w:eastAsia="en-GB" w:bidi="pa-IN"/>
        </w:rPr>
        <w:t>huMdf hY aqy iehnF qoN AuWpr hY rUhF df swcf ipE </w:t>
      </w:r>
      <w:r w:rsidRPr="00CB7B1E">
        <w:rPr>
          <w:rFonts w:ascii="DRChatrikWeb" w:eastAsia="Times New Roman" w:hAnsi="DRChatrikWeb" w:cs="Times New Roman"/>
          <w:b/>
          <w:bCs/>
          <w:color w:val="000000"/>
          <w:sz w:val="27"/>
          <w:szCs w:val="27"/>
          <w:lang w:val="en-US" w:eastAsia="en-GB" w:bidi="pa-IN"/>
        </w:rPr>
        <w:t>“awl iewlf jF awlHf”</w:t>
      </w:r>
      <w:r w:rsidRPr="00CB7B1E">
        <w:rPr>
          <w:rFonts w:ascii="DRChatrikWeb" w:eastAsia="Times New Roman" w:hAnsi="DRChatrikWeb" w:cs="Times New Roman"/>
          <w:color w:val="000000"/>
          <w:sz w:val="27"/>
          <w:szCs w:val="27"/>
          <w:lang w:val="en-US" w:eastAsia="en-GB" w:bidi="pa-IN"/>
        </w:rPr>
        <w:t>. ikAuNik kiljug akfl purK, pfrbRhm jF awlHf df smF huMdf hY ies leI swiqgurU nfnk dyv jI ÌrmfAuN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il mih bydu aQrbxu huaf nfAu KudfeI alhu Bie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iPr Bgq kbIr jI cOQy pd, Bfv ik awlHf nfl iewk-imwk sn, dy afdmI hox krky ÌrmfAuN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bIr hjkfby hAu jfie Qf afgY imilaf Kudf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FeI muJ isAu lir piraf quJY ikinH PurmfeI gfie]</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k hwj awlHf dy BgqF leI nhIN huMdf pr Bgq aYdF dy asQfnF ’qy jf ky afpxf pRcfr jLrUr kr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KIr ’qy Bgq kbIr jI dwsdy hn ik sLYqfn awl-kubrf (kFgrs, kMmAUinst, lybr, grIn, ilbrl, afid pfrtIaF) aqy awl-aksf (akflI dl, isLaf, suMnI, ihMdU dl, muslm lIg, afid pfrtIaF) ikvyN ipMzF dy jwt, qrKfx, lohfr, cUhVy, cmiafr, afid kOmF dy mn dy aMinHaF lokF nUM qMg kr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n rihxF huisLafr iek idn cor nroeI a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qIr qbr qlvfr nf brCI, n hI bMdUk cl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fvq jfq lKy nfhI koie, Gr ivc duMd mc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f gVH qoVy nf gVH PoVy nf voh rUp ivK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gr sy kuC kfm nhIN hY quJy pkV ly j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hIN Pirafd suxygf qyrI, nf koeI quJy bc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lok kutMb pRvfr Gnyry, eyk kfm nhIN a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uK sMpq DMn Dfm buVfeI iqafg sgl qU j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ZUMZy pqf imly nhIN qyrf, KojI Koj nf p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Y koeI aYsf sMq bvykI, gurU gux afx sux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hy kbIr soey so Koey, jfgygf so p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vil alh nUru Aupfieaf kudriq ky sB bMd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eyk nUr qy sBu jgu Aupijaf kAun Bly ko mMd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DRChatrikWeb" w:eastAsia="Times New Roman" w:hAnsi="DRChatrikWeb" w:cs="Times New Roman"/>
          <w:color w:val="000000"/>
          <w:sz w:val="40"/>
          <w:szCs w:val="40"/>
          <w:lang w:eastAsia="en-GB" w:bidi="pa-IN"/>
        </w:rPr>
      </w:pPr>
      <w:r w:rsidRPr="00CB7B1E">
        <w:rPr>
          <w:rFonts w:ascii="DRChatrikWeb" w:eastAsia="Times New Roman" w:hAnsi="DRChatrikWeb" w:cs="Times New Roman"/>
          <w:color w:val="000000"/>
          <w:sz w:val="24"/>
          <w:szCs w:val="24"/>
          <w:lang w:val="en-US" w:eastAsia="en-GB" w:bidi="pa-IN"/>
        </w:rPr>
        <w:t>Bfv ik kudrq Kudfey dI nUr awlHf 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eh kiljug rUh, surqI jF akfl purK sbMDI smF hox krky (nf ik krmF sbMDI ijvyN ik ipCly jug sn) ies jug dI Aumr sflF bwDI GtdI hY aqy mfien kYlMzr dy anusfr ieh kiljug </w:t>
      </w:r>
      <w:r w:rsidRPr="00CB7B1E">
        <w:rPr>
          <w:rFonts w:ascii="DRChatrikWeb" w:eastAsia="Times New Roman" w:hAnsi="DRChatrikWeb" w:cs="Times New Roman"/>
          <w:b/>
          <w:bCs/>
          <w:i/>
          <w:iCs/>
          <w:color w:val="000000"/>
          <w:sz w:val="27"/>
          <w:szCs w:val="27"/>
          <w:lang w:val="en-US" w:eastAsia="en-GB" w:bidi="pa-IN"/>
        </w:rPr>
        <w:t>21 </w:t>
      </w:r>
      <w:r w:rsidRPr="00CB7B1E">
        <w:rPr>
          <w:rFonts w:ascii="DRChatrikWeb" w:eastAsia="Times New Roman" w:hAnsi="DRChatrikWeb" w:cs="Times New Roman"/>
          <w:b/>
          <w:bCs/>
          <w:color w:val="000000"/>
          <w:sz w:val="27"/>
          <w:szCs w:val="27"/>
          <w:lang w:val="en-US" w:eastAsia="en-GB" w:bidi="pa-IN"/>
        </w:rPr>
        <w:t>idsMbr </w:t>
      </w:r>
      <w:r w:rsidRPr="00CB7B1E">
        <w:rPr>
          <w:rFonts w:ascii="DRChatrikWeb" w:eastAsia="Times New Roman" w:hAnsi="DRChatrikWeb" w:cs="Times New Roman"/>
          <w:b/>
          <w:bCs/>
          <w:i/>
          <w:iCs/>
          <w:color w:val="000000"/>
          <w:sz w:val="27"/>
          <w:szCs w:val="27"/>
          <w:lang w:val="en-US" w:eastAsia="en-GB" w:bidi="pa-IN"/>
        </w:rPr>
        <w:t>2012 </w:t>
      </w:r>
      <w:r w:rsidRPr="00CB7B1E">
        <w:rPr>
          <w:rFonts w:ascii="DRChatrikWeb" w:eastAsia="Times New Roman" w:hAnsi="DRChatrikWeb" w:cs="Times New Roman"/>
          <w:b/>
          <w:bCs/>
          <w:color w:val="000000"/>
          <w:sz w:val="27"/>
          <w:szCs w:val="27"/>
          <w:lang w:val="en-US" w:eastAsia="en-GB" w:bidi="pa-IN"/>
        </w:rPr>
        <w:t>nUM Kqm hoeygf. awgy awlHf dI mrjL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mrIkf iek hor hmlf (pihlf eIrfk ’qy vfr anjfxy ivc aqy dUsrf jfx buwJ ky) 2007 ivc krygf aqy iPr atoimk lVfeI jyrUisLlm qoN sLurU hovyg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4"/>
          <w:szCs w:val="24"/>
          <w:lang w:val="en-US" w:eastAsia="en-GB" w:bidi="pa-IN"/>
        </w:rPr>
        <w:br w:type="page"/>
      </w:r>
      <w:r w:rsidRPr="00CB7B1E">
        <w:rPr>
          <w:rFonts w:ascii="DRChatrikWeb" w:eastAsia="Times New Roman" w:hAnsi="DRChatrikWeb" w:cs="Times New Roman"/>
          <w:b/>
          <w:bCs/>
          <w:color w:val="000000"/>
          <w:sz w:val="40"/>
          <w:szCs w:val="40"/>
          <w:lang w:val="en-US" w:eastAsia="en-GB" w:bidi="pa-IN"/>
        </w:rPr>
        <w:lastRenderedPageBreak/>
        <w:t>msIh eIsf jI df kuafrI dy jnm ikAuN aqy Aus dy sbUq?</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huigxqI ivc lok ieh kihMdy hn ik msIh eIsf jI ny juwzf kbIly dI iek kuafrI kuVI dy byQlYhym sLihr dI iek srF ivc jnm ilaf. ieh byQlYhym sLihr purfqn bfdsLfh zyivz, “juwzf kbIly df bwbr sLyr”, df vI jnm asQfn hY. eyQy dI iek srF ivc GoVy Koqy afid syvf krx vfly psLUaF dy hfqy ivc eIsf jI ny jnm ilaf sI ikAuNik kihMdy hn ik srF ivc koeI kmrf KflI nhIN sI? iPr Aus dI mOq vI iek bVI iBafnk aqy hlImI vflI QF krfs ’qy tMgx nfl hoe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r eydF ikAuN hoieaf sI ies dI smJ iksy nUM hI hovygI. ies df vyrvf ieMj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kuafrI kuVI dy jnm ikAuN ilaf?:-</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s df jvfb </w:t>
      </w:r>
      <w:r w:rsidRPr="00CB7B1E">
        <w:rPr>
          <w:rFonts w:ascii="DRChatrikWeb" w:eastAsia="Times New Roman" w:hAnsi="DRChatrikWeb" w:cs="Times New Roman"/>
          <w:b/>
          <w:bCs/>
          <w:color w:val="000000"/>
          <w:sz w:val="27"/>
          <w:szCs w:val="27"/>
          <w:lang w:val="en-US" w:eastAsia="en-GB" w:bidi="pa-IN"/>
        </w:rPr>
        <w:t>“dvIjy” </w:t>
      </w:r>
      <w:r w:rsidRPr="00CB7B1E">
        <w:rPr>
          <w:rFonts w:ascii="DRChatrikWeb" w:eastAsia="Times New Roman" w:hAnsi="DRChatrikWeb" w:cs="Times New Roman"/>
          <w:color w:val="000000"/>
          <w:sz w:val="27"/>
          <w:szCs w:val="27"/>
          <w:lang w:val="en-US" w:eastAsia="en-GB" w:bidi="pa-IN"/>
        </w:rPr>
        <w:t>surqI vfilaF leI qF bhuq hI sOKf hY pr jy koeI ies Auqy surqI nfl soc vIcfr kry. pr ikqfbI kIVy jF</w:t>
      </w:r>
      <w:r w:rsidRPr="00CB7B1E">
        <w:rPr>
          <w:rFonts w:ascii="DRChatrikWeb" w:eastAsia="Times New Roman" w:hAnsi="DRChatrikWeb" w:cs="Times New Roman"/>
          <w:b/>
          <w:bCs/>
          <w:color w:val="000000"/>
          <w:sz w:val="27"/>
          <w:szCs w:val="27"/>
          <w:lang w:val="en-US" w:eastAsia="en-GB" w:bidi="pa-IN"/>
        </w:rPr>
        <w:t>“iekIjy” </w:t>
      </w:r>
      <w:r w:rsidRPr="00CB7B1E">
        <w:rPr>
          <w:rFonts w:ascii="DRChatrikWeb" w:eastAsia="Times New Roman" w:hAnsi="DRChatrikWeb" w:cs="Times New Roman"/>
          <w:color w:val="000000"/>
          <w:sz w:val="27"/>
          <w:szCs w:val="27"/>
          <w:lang w:val="en-US" w:eastAsia="en-GB" w:bidi="pa-IN"/>
        </w:rPr>
        <w:t>dI smJ qoN ieh bfhrf hY. ieh ikqfbI kIVy bfeIbl afid pusqkF nUM iek nfvl vFg hI pwVHdy hn aqy msIh eIsf jI, ijhVf ik iek </w:t>
      </w:r>
      <w:r w:rsidRPr="00CB7B1E">
        <w:rPr>
          <w:rFonts w:ascii="DRChatrikWeb" w:eastAsia="Times New Roman" w:hAnsi="DRChatrikWeb" w:cs="Times New Roman"/>
          <w:b/>
          <w:bCs/>
          <w:color w:val="000000"/>
          <w:sz w:val="27"/>
          <w:szCs w:val="27"/>
          <w:lang w:val="en-US" w:eastAsia="en-GB" w:bidi="pa-IN"/>
        </w:rPr>
        <w:t>“mhfn syvfdfr” </w:t>
      </w:r>
      <w:r w:rsidRPr="00CB7B1E">
        <w:rPr>
          <w:rFonts w:ascii="DRChatrikWeb" w:eastAsia="Times New Roman" w:hAnsi="DRChatrikWeb" w:cs="Times New Roman"/>
          <w:color w:val="000000"/>
          <w:sz w:val="27"/>
          <w:szCs w:val="27"/>
          <w:lang w:val="en-US" w:eastAsia="en-GB" w:bidi="pa-IN"/>
        </w:rPr>
        <w:t>sI, nUM mhfn hukmrfn </w:t>
      </w:r>
      <w:r w:rsidRPr="00CB7B1E">
        <w:rPr>
          <w:rFonts w:ascii="DRChatrikWeb" w:eastAsia="Times New Roman" w:hAnsi="DRChatrikWeb" w:cs="Times New Roman"/>
          <w:b/>
          <w:bCs/>
          <w:color w:val="000000"/>
          <w:sz w:val="27"/>
          <w:szCs w:val="27"/>
          <w:lang w:val="en-US" w:eastAsia="en-GB" w:bidi="pa-IN"/>
        </w:rPr>
        <w:t>“lfrz” </w:t>
      </w:r>
      <w:r w:rsidRPr="00CB7B1E">
        <w:rPr>
          <w:rFonts w:ascii="DRChatrikWeb" w:eastAsia="Times New Roman" w:hAnsi="DRChatrikWeb" w:cs="Times New Roman"/>
          <w:color w:val="000000"/>
          <w:sz w:val="27"/>
          <w:szCs w:val="27"/>
          <w:lang w:val="en-US" w:eastAsia="en-GB" w:bidi="pa-IN"/>
        </w:rPr>
        <w:t>kihMdy hn qF ik pop afid ieh kih ky lokF ’qy vI rfj kr skx aqy krdy vI rhy hn. hux msIh eIsf jI dunIaF ivc akfl purK df pihlf Kfs</w:t>
      </w:r>
      <w:r w:rsidRPr="00CB7B1E">
        <w:rPr>
          <w:rFonts w:ascii="DRChatrikWeb" w:eastAsia="Times New Roman" w:hAnsi="DRChatrikWeb" w:cs="Times New Roman"/>
          <w:b/>
          <w:bCs/>
          <w:color w:val="000000"/>
          <w:sz w:val="27"/>
          <w:szCs w:val="27"/>
          <w:lang w:val="en-US" w:eastAsia="en-GB" w:bidi="pa-IN"/>
        </w:rPr>
        <w:t>“anfAuNuitWz” </w:t>
      </w:r>
      <w:r w:rsidRPr="00CB7B1E">
        <w:rPr>
          <w:rFonts w:ascii="DRChatrikWeb" w:eastAsia="Times New Roman" w:hAnsi="DRChatrikWeb" w:cs="Times New Roman"/>
          <w:color w:val="000000"/>
          <w:sz w:val="27"/>
          <w:szCs w:val="27"/>
          <w:lang w:val="en-US" w:eastAsia="en-GB" w:bidi="pa-IN"/>
        </w:rPr>
        <w:t>ZMzorcI swiqgurU, msIhf jF krfeIst afieaf sI aqy ies ny ikMg zyivz dy hI kbIly ivc jnm lYxf sI ijvyN ik swiqgurU nfnk dyv jI sLRI rfm cMdr jI dI KwqrI kOm dy hI Gr ivc pYdf hoey sn. ho skdf hY ik ieh dovyN AuhnF dy KfndfnF ivcoN hI hoey hox. ieh juwzf aqy KwqrI kOmF dy lok ipCly qRyqy jug ivc bVy Dfrimk huMdy sn ik lok iehnF nUM </w:t>
      </w:r>
      <w:r w:rsidRPr="00CB7B1E">
        <w:rPr>
          <w:rFonts w:ascii="DRChatrikWeb" w:eastAsia="Times New Roman" w:hAnsi="DRChatrikWeb" w:cs="Times New Roman"/>
          <w:b/>
          <w:bCs/>
          <w:color w:val="000000"/>
          <w:sz w:val="27"/>
          <w:szCs w:val="27"/>
          <w:lang w:val="en-US" w:eastAsia="en-GB" w:bidi="pa-IN"/>
        </w:rPr>
        <w:t>“dyvqf” </w:t>
      </w:r>
      <w:r w:rsidRPr="00CB7B1E">
        <w:rPr>
          <w:rFonts w:ascii="DRChatrikWeb" w:eastAsia="Times New Roman" w:hAnsi="DRChatrikWeb" w:cs="Times New Roman"/>
          <w:color w:val="000000"/>
          <w:sz w:val="27"/>
          <w:szCs w:val="27"/>
          <w:lang w:val="en-US" w:eastAsia="en-GB" w:bidi="pa-IN"/>
        </w:rPr>
        <w:t>kihMdy sn pr kiljug ivc ies dy Ault aqy swc df kfl (kihq) hox krky ieh bhuigxqI ivc vwzy byeImfn aqy lflcI (krfV) lok ho jFdy hn. juwzf kOm dy lok ikMny ku Krfb sn ies dI imsfl juwzf iesikrIEt ny idqI hY ijs ny mfieaf vflI QYlI sFBI hoeI sI aqy 30 iswky lY ky eIsf jI nUM PVvfieaf sI. Xfd rwKo ik msIh eIsf jI ny afpxf aMimRq ijs nUM ieh </w:t>
      </w:r>
      <w:r w:rsidRPr="00CB7B1E">
        <w:rPr>
          <w:rFonts w:ascii="DRChatrikWeb" w:eastAsia="Times New Roman" w:hAnsi="DRChatrikWeb" w:cs="Times New Roman"/>
          <w:b/>
          <w:bCs/>
          <w:color w:val="000000"/>
          <w:sz w:val="27"/>
          <w:szCs w:val="27"/>
          <w:lang w:val="en-US" w:eastAsia="en-GB" w:bidi="pa-IN"/>
        </w:rPr>
        <w:t>“lfst swpr” </w:t>
      </w:r>
      <w:r w:rsidRPr="00CB7B1E">
        <w:rPr>
          <w:rFonts w:ascii="DRChatrikWeb" w:eastAsia="Times New Roman" w:hAnsi="DRChatrikWeb" w:cs="Times New Roman"/>
          <w:color w:val="000000"/>
          <w:sz w:val="27"/>
          <w:szCs w:val="27"/>
          <w:lang w:val="en-US" w:eastAsia="en-GB" w:bidi="pa-IN"/>
        </w:rPr>
        <w:t>kihMdy hn CkfAux qoN pihlF ies DoKybfjL aqy mfieafDfrI (byeImfn) nUM bVI lwK lfnHq pf ky bfhr kwZ idqf sI pr jdoN eIsf jI nUM mfr idqf igaf sI qF Auh afpxIaF krqUqF ’qy eynF sLrmsfr hoieaf sI ik Aus ny 30 iswky (blwz mnI) tYNpl ivc jf suwty aqy lokF dI lwK lfnHq qoN bcx leI afpy hI KudksLI kr leI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msIh eIsf jI dy rihmidlI dy krm dyK ky iek aOrq ny ieh ikhf ik qUM zyivz df aslI puwqr hYN pr ieh ikqfbI kIVy lPjLI mqlb lf ky Aus nUM zyivz df ijsmfnI puwqr hI smJdy hn. Xfd rwKo ik msIh eIsf jI ny bhuq sfry XhUdIaF nUM qMdrusq kIqf sI pr iek ny vI msIh eIsf jI df DMnvfd nhIN sI kIqf aqy jdoN iek jMtfiel nUM qMdrusq kIqf sI qF Aus ny DMnvfd kIqf aqy nfl vI qur ipa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ikqfbI kIVy XhUdI jMtfiel nUM mUrK gvfr hI smJdy sn, ijvyN ik KwqrI jwtF nUM, pr jMtfiel surqI qoN kMm lYNdy sn aqy iehnF nUM syNt pfl ny bhuq zUMGf pRcfr kIqf sI. jMtfiel XhUdIaF nfloN ikqy vwD Dfrimk sn aqy guwz smyrItn krky msLhUr ho ge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sLrm Drm dI buinafd hY aqy lokF nUM afpxy Kfndfn dI sB qoN vDIk sLrm huMdI hY. ies leI ijhVy lok afpxy vzyiraF jF mhFdyv nfl sbMD (kovinMt) rwKdy hn AuhnF nUM</w:t>
      </w:r>
      <w:r w:rsidRPr="00CB7B1E">
        <w:rPr>
          <w:rFonts w:ascii="DRChatrikWeb" w:eastAsia="Times New Roman" w:hAnsi="DRChatrikWeb" w:cs="Times New Roman"/>
          <w:b/>
          <w:bCs/>
          <w:color w:val="000000"/>
          <w:sz w:val="27"/>
          <w:szCs w:val="27"/>
          <w:lang w:val="en-US" w:eastAsia="en-GB" w:bidi="pa-IN"/>
        </w:rPr>
        <w:t>“iensfn dy puwqr” </w:t>
      </w:r>
      <w:r w:rsidRPr="00CB7B1E">
        <w:rPr>
          <w:rFonts w:ascii="DRChatrikWeb" w:eastAsia="Times New Roman" w:hAnsi="DRChatrikWeb" w:cs="Times New Roman"/>
          <w:color w:val="000000"/>
          <w:sz w:val="27"/>
          <w:szCs w:val="27"/>
          <w:lang w:val="en-US" w:eastAsia="en-GB" w:bidi="pa-IN"/>
        </w:rPr>
        <w:t>aqy ijhVy afpxf sbMD qoV idMdy hn AuhnF nUM </w:t>
      </w:r>
      <w:r w:rsidRPr="00CB7B1E">
        <w:rPr>
          <w:rFonts w:ascii="DRChatrikWeb" w:eastAsia="Times New Roman" w:hAnsi="DRChatrikWeb" w:cs="Times New Roman"/>
          <w:b/>
          <w:bCs/>
          <w:color w:val="000000"/>
          <w:sz w:val="27"/>
          <w:szCs w:val="27"/>
          <w:lang w:val="en-US" w:eastAsia="en-GB" w:bidi="pa-IN"/>
        </w:rPr>
        <w:t>“sLYqfn dy puwqr” </w:t>
      </w:r>
      <w:r w:rsidRPr="00CB7B1E">
        <w:rPr>
          <w:rFonts w:ascii="DRChatrikWeb" w:eastAsia="Times New Roman" w:hAnsi="DRChatrikWeb" w:cs="Times New Roman"/>
          <w:color w:val="000000"/>
          <w:sz w:val="27"/>
          <w:szCs w:val="27"/>
          <w:lang w:val="en-US" w:eastAsia="en-GB" w:bidi="pa-IN"/>
        </w:rPr>
        <w:t>afKIdf hY. msIh eIsf jI ny mwqI 13:24-30 ivc afdmI idaF puwqrF nUM </w:t>
      </w:r>
      <w:r w:rsidRPr="00CB7B1E">
        <w:rPr>
          <w:rFonts w:ascii="DRChatrikWeb" w:eastAsia="Times New Roman" w:hAnsi="DRChatrikWeb" w:cs="Times New Roman"/>
          <w:b/>
          <w:bCs/>
          <w:color w:val="000000"/>
          <w:sz w:val="27"/>
          <w:szCs w:val="27"/>
          <w:lang w:val="en-US" w:eastAsia="en-GB" w:bidi="pa-IN"/>
        </w:rPr>
        <w:t>“kxk” </w:t>
      </w:r>
      <w:r w:rsidRPr="00CB7B1E">
        <w:rPr>
          <w:rFonts w:ascii="DRChatrikWeb" w:eastAsia="Times New Roman" w:hAnsi="DRChatrikWeb" w:cs="Times New Roman"/>
          <w:color w:val="000000"/>
          <w:sz w:val="27"/>
          <w:szCs w:val="27"/>
          <w:lang w:val="en-US" w:eastAsia="en-GB" w:bidi="pa-IN"/>
        </w:rPr>
        <w:t>dy dfixaF nfl aqy sLYqfn dy puwqrF nUM jVHI bUtI nfl qsLrIh idMdy hoey ikhf ik bRhmF, Xfhvyh, Kudf, afid ny qF kxk dy dfxy hI bIjy sn pr sLYqfn rfq dy hnyry Bfv kiljug ivc afpxy puwqr </w:t>
      </w:r>
      <w:r w:rsidRPr="00CB7B1E">
        <w:rPr>
          <w:rFonts w:ascii="DRChatrikWeb" w:eastAsia="Times New Roman" w:hAnsi="DRChatrikWeb" w:cs="Times New Roman"/>
          <w:b/>
          <w:bCs/>
          <w:color w:val="000000"/>
          <w:sz w:val="27"/>
          <w:szCs w:val="27"/>
          <w:lang w:val="en-US" w:eastAsia="en-GB" w:bidi="pa-IN"/>
        </w:rPr>
        <w:t>“jnUnI” </w:t>
      </w:r>
      <w:r w:rsidRPr="00CB7B1E">
        <w:rPr>
          <w:rFonts w:ascii="DRChatrikWeb" w:eastAsia="Times New Roman" w:hAnsi="DRChatrikWeb" w:cs="Times New Roman"/>
          <w:color w:val="000000"/>
          <w:sz w:val="27"/>
          <w:szCs w:val="27"/>
          <w:lang w:val="en-US" w:eastAsia="en-GB" w:bidi="pa-IN"/>
        </w:rPr>
        <w:t>vI pYdf kr idMdf hY aqy Bfrq ivc iehnF nUM </w:t>
      </w:r>
      <w:r w:rsidRPr="00CB7B1E">
        <w:rPr>
          <w:rFonts w:ascii="DRChatrikWeb" w:eastAsia="Times New Roman" w:hAnsi="DRChatrikWeb" w:cs="Times New Roman"/>
          <w:b/>
          <w:bCs/>
          <w:color w:val="000000"/>
          <w:sz w:val="27"/>
          <w:szCs w:val="27"/>
          <w:lang w:val="en-US" w:eastAsia="en-GB" w:bidi="pa-IN"/>
        </w:rPr>
        <w:t>“sLMkr vrnIey” </w:t>
      </w:r>
      <w:r w:rsidRPr="00CB7B1E">
        <w:rPr>
          <w:rFonts w:ascii="DRChatrikWeb" w:eastAsia="Times New Roman" w:hAnsi="DRChatrikWeb" w:cs="Times New Roman"/>
          <w:color w:val="000000"/>
          <w:sz w:val="27"/>
          <w:szCs w:val="27"/>
          <w:lang w:val="en-US" w:eastAsia="en-GB" w:bidi="pa-IN"/>
        </w:rPr>
        <w:t>hrfmI kih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arbF df vzyrf “iebrfhIm” smyitk nsl df sI ijvyN ik pMjfb dy lok afm afrIaf nsl dy hn. pr jdoN msIh eIsf jI afieaf sI qF Aus vyly ieh XhUdI Kfs krky juwzf kbIly dy XhUdI bhuigxqI ivc ijsm dy bxy hoey sn. ies kfrx ieh XhUdI sLMkr vrnIey sLYqfn dy puwqr sn ikAuNik ies kfrx iehnF df ijsmfnI ilMk “iebrfhIm” nfl tuwt jFdf hY. ies df inKyVf syNt pfl ny ieMj kIq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XhUdI Auh huMdf hY ijhVf ik afpxy aMdrly idl df hovy nf ik bfhrly ijsm 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ies dI mhfnqf msIh eIsf jI ny ieMj vrxn kIq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khf, “ijhVf pOdf myry Xfhvyh (hYvnlI Pfdr) ny nhIN bIijaf Auh jVHF smyq puwitaf jfvyg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q</w:t>
      </w:r>
      <w:r w:rsidRPr="00CB7B1E">
        <w:rPr>
          <w:rFonts w:ascii="DRChatrikWeb" w:eastAsia="Times New Roman" w:hAnsi="DRChatrikWeb" w:cs="Times New Roman"/>
          <w:b/>
          <w:bCs/>
          <w:color w:val="000000"/>
          <w:sz w:val="27"/>
          <w:szCs w:val="27"/>
          <w:lang w:val="en-US" w:eastAsia="en-GB" w:bidi="pa-IN"/>
        </w:rPr>
        <w:t>y </w:t>
      </w:r>
      <w:r w:rsidRPr="00CB7B1E">
        <w:rPr>
          <w:rFonts w:ascii="DRChatrikWeb" w:eastAsia="Times New Roman" w:hAnsi="DRChatrikWeb" w:cs="Times New Roman"/>
          <w:color w:val="000000"/>
          <w:sz w:val="27"/>
          <w:szCs w:val="27"/>
          <w:lang w:val="en-US" w:eastAsia="en-GB" w:bidi="pa-IN"/>
        </w:rPr>
        <w:t>swiqgurU nfnk dyv jI ny vI eyho hI ikhf ik:-</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bIAu bIij piq lY gey ab ikAu AugvY dfil”.</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rq dy lok jdoN afpxI kOm iswK, ihMdU, muslmfn, afid dwsdy hn qF Auh vI sLMkr vrnIey hrfmI lok bx jFdy hn aqy hrfmIaF vFg hI iek dUsry df vwZ vwZfieaf krdy hn ijvyN ik 1947 ivc iehnF ny kIqf sI. pr asIN afpxI </w:t>
      </w:r>
      <w:r w:rsidRPr="00CB7B1E">
        <w:rPr>
          <w:rFonts w:ascii="DRChatrikWeb" w:eastAsia="Times New Roman" w:hAnsi="DRChatrikWeb" w:cs="Times New Roman"/>
          <w:b/>
          <w:bCs/>
          <w:color w:val="000000"/>
          <w:sz w:val="27"/>
          <w:szCs w:val="27"/>
          <w:lang w:val="en-US" w:eastAsia="en-GB" w:bidi="pa-IN"/>
        </w:rPr>
        <w:t>“pwq” </w:t>
      </w:r>
      <w:r w:rsidRPr="00CB7B1E">
        <w:rPr>
          <w:rFonts w:ascii="DRChatrikWeb" w:eastAsia="Times New Roman" w:hAnsi="DRChatrikWeb" w:cs="Times New Roman"/>
          <w:color w:val="000000"/>
          <w:sz w:val="27"/>
          <w:szCs w:val="27"/>
          <w:lang w:val="en-US" w:eastAsia="en-GB" w:bidi="pa-IN"/>
        </w:rPr>
        <w:t>nfl pfiksqfn qoN ipMz DMnUafxf (91 afr[bI) ivcoN afey sF. nmk hrfmI mrfsI ny sLrfrq kIqI aqy nfl dy nkodr ipMz df jLYldfr koeI bfrF sO afdmI lY ky rfq nUM af ciVHaf aqy mrfsI nUM sfzy ipMz Gwilaf ik jLYldfr dy pysL hox. ipqf jI qflIm dy mihkmy ivc sn aqy AuhnF ny bfxI dI vI Koj kIqI hoeI sI. jd jLYldfr nUM lfilaF dI sLrfrq smJfeI aqy dwisaf ik iswK aqy muslmfn rUhF huMdIaF hn nf ik ijsm ijvyN ik sfzf ijsm jF kOm jwt hY aqy quhfzf arfeIN. ijsm jMmdy hn aqy ijsm hI mrdy hn nf ik iswK jF muslmfn rUhF qF ieh smJ ky Auh jLYldfr kihMdf sfzf quhfzy nfl koeI vYr ivroD nhIN. myry nfl lfhOr clo, afpF ieh qbfdlf abfdI rokfeIey aqy afpxy sfiraF lokF nUM kihMdf ik iehnF dI pUrI mdd krnI hY aqy kIqI vI. iehnUM kih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bIAu bIij piq lY ge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us vyly ieh XhUdI ikMny ku sLYqfn dy puwqr sn ies df aMdfjLf afp syNt stIPn df XhUdIaF dy vwzy rbfeI nUM dwsxf ik afpxf vwzf vzyrf iebrfhIm sI aqy Aus dI lfj rwKo pr sLYqfnF dy srqfj rbfeI ny afpxy sLMkr vrnIey jnUnIaF dy phfV nUM AuhnUM sMgsfr krn leI ikhf. Bfv ieh ik Aus vyly jyrUsLylm dy sLYqfn eyny jLbrdsq sn ijvyN ik awj-kwlH gurdvfiraF ivc iswK kOm df pRcfr huMdf hY aqy jy koeI afpxI kOm jwt, qrKfx, lohfr afid dwsy qF Aus df ieh mKOl aqy byiewËqI krn pYNdy hn. Xfd rwKo ik jOn id bfpitst ny sfdf loh (pQr) lokF nUM </w:t>
      </w:r>
      <w:r w:rsidRPr="00CB7B1E">
        <w:rPr>
          <w:rFonts w:ascii="DRChatrikWeb" w:eastAsia="Times New Roman" w:hAnsi="DRChatrikWeb" w:cs="Times New Roman"/>
          <w:b/>
          <w:bCs/>
          <w:color w:val="000000"/>
          <w:sz w:val="27"/>
          <w:szCs w:val="27"/>
          <w:lang w:val="en-US" w:eastAsia="en-GB" w:bidi="pa-IN"/>
        </w:rPr>
        <w:t>“ iebrfhIm dy nfAuN ” </w:t>
      </w:r>
      <w:r w:rsidRPr="00CB7B1E">
        <w:rPr>
          <w:rFonts w:ascii="DRChatrikWeb" w:eastAsia="Times New Roman" w:hAnsi="DRChatrikWeb" w:cs="Times New Roman"/>
          <w:color w:val="000000"/>
          <w:sz w:val="27"/>
          <w:szCs w:val="27"/>
          <w:lang w:val="en-US" w:eastAsia="en-GB" w:bidi="pa-IN"/>
        </w:rPr>
        <w:t>’qy pfxI ivc zubkI idqI sI aqy Auh vI isrÌ afdmIaF nUM hI. ies gwl nUM koeI ivrlf hI surqI vflf jfxdf hov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Drm ivc bRhmf aqy pfrbRhm df joVf hY. sLYqfn afpxI mnmrjLI krx krky aDrmI huMdf hY. ijhVIaF ijLMdf cIjLF Bfv ik iqMn KfxIaF do awKF nfl idsdIaF hn Auh bRhmf dI sirsLtI hn aqy jo njLr nhIN afAuNdf pr Aus cIjL nUM ijLMdf rwKdf hY Auh pfrbRhm (rUh) df huMdf hY. Bfv ieh ik ijsm (BFzy) bRhmf dy aqy iehnF ivc rUh pfrbRhm dI. bRhmf dI sirsLtI </w:t>
      </w:r>
      <w:r w:rsidRPr="00CB7B1E">
        <w:rPr>
          <w:rFonts w:ascii="DRChatrikWeb" w:eastAsia="Times New Roman" w:hAnsi="DRChatrikWeb" w:cs="Times New Roman"/>
          <w:b/>
          <w:bCs/>
          <w:color w:val="000000"/>
          <w:sz w:val="27"/>
          <w:szCs w:val="27"/>
          <w:lang w:val="en-US" w:eastAsia="en-GB" w:bidi="pa-IN"/>
        </w:rPr>
        <w:t>“dyKI” </w:t>
      </w:r>
      <w:r w:rsidRPr="00CB7B1E">
        <w:rPr>
          <w:rFonts w:ascii="DRChatrikWeb" w:eastAsia="Times New Roman" w:hAnsi="DRChatrikWeb" w:cs="Times New Roman"/>
          <w:color w:val="000000"/>
          <w:sz w:val="27"/>
          <w:szCs w:val="27"/>
          <w:lang w:val="en-US" w:eastAsia="en-GB" w:bidi="pa-IN"/>
        </w:rPr>
        <w:t>dI hY aqy ies bfry iswiKaf dyx vflf pMizq jF rbfeI </w:t>
      </w:r>
      <w:r w:rsidRPr="00CB7B1E">
        <w:rPr>
          <w:rFonts w:ascii="DRChatrikWeb" w:eastAsia="Times New Roman" w:hAnsi="DRChatrikWeb" w:cs="Times New Roman"/>
          <w:b/>
          <w:bCs/>
          <w:color w:val="000000"/>
          <w:sz w:val="27"/>
          <w:szCs w:val="27"/>
          <w:lang w:val="en-US" w:eastAsia="en-GB" w:bidi="pa-IN"/>
        </w:rPr>
        <w:t>“gurU” </w:t>
      </w:r>
      <w:r w:rsidRPr="00CB7B1E">
        <w:rPr>
          <w:rFonts w:ascii="DRChatrikWeb" w:eastAsia="Times New Roman" w:hAnsi="DRChatrikWeb" w:cs="Times New Roman"/>
          <w:color w:val="000000"/>
          <w:sz w:val="27"/>
          <w:szCs w:val="27"/>
          <w:lang w:val="en-US" w:eastAsia="en-GB" w:bidi="pa-IN"/>
        </w:rPr>
        <w:t xml:space="preserve">vI ijsmfnI dyKI df hI hY. ies dy Ault pfrbRhm dIaF </w:t>
      </w:r>
      <w:r w:rsidRPr="00CB7B1E">
        <w:rPr>
          <w:rFonts w:ascii="DRChatrikWeb" w:eastAsia="Times New Roman" w:hAnsi="DRChatrikWeb" w:cs="Times New Roman"/>
          <w:color w:val="000000"/>
          <w:sz w:val="27"/>
          <w:szCs w:val="27"/>
          <w:lang w:val="en-US" w:eastAsia="en-GB" w:bidi="pa-IN"/>
        </w:rPr>
        <w:lastRenderedPageBreak/>
        <w:t>vsqUaF </w:t>
      </w:r>
      <w:r w:rsidRPr="00CB7B1E">
        <w:rPr>
          <w:rFonts w:ascii="DRChatrikWeb" w:eastAsia="Times New Roman" w:hAnsi="DRChatrikWeb" w:cs="Times New Roman"/>
          <w:b/>
          <w:bCs/>
          <w:color w:val="000000"/>
          <w:sz w:val="27"/>
          <w:szCs w:val="27"/>
          <w:lang w:val="en-US" w:eastAsia="en-GB" w:bidi="pa-IN"/>
        </w:rPr>
        <w:t>“pyKI” </w:t>
      </w:r>
      <w:r w:rsidRPr="00CB7B1E">
        <w:rPr>
          <w:rFonts w:ascii="DRChatrikWeb" w:eastAsia="Times New Roman" w:hAnsi="DRChatrikWeb" w:cs="Times New Roman"/>
          <w:color w:val="000000"/>
          <w:sz w:val="27"/>
          <w:szCs w:val="27"/>
          <w:lang w:val="en-US" w:eastAsia="en-GB" w:bidi="pa-IN"/>
        </w:rPr>
        <w:t>dIaF hn aqy ies bfry iswiKaf dyx vflf </w:t>
      </w:r>
      <w:r w:rsidRPr="00CB7B1E">
        <w:rPr>
          <w:rFonts w:ascii="DRChatrikWeb" w:eastAsia="Times New Roman" w:hAnsi="DRChatrikWeb" w:cs="Times New Roman"/>
          <w:b/>
          <w:bCs/>
          <w:color w:val="000000"/>
          <w:sz w:val="27"/>
          <w:szCs w:val="27"/>
          <w:lang w:val="en-US" w:eastAsia="en-GB" w:bidi="pa-IN"/>
        </w:rPr>
        <w:t>“swiqgurU” </w:t>
      </w:r>
      <w:r w:rsidRPr="00CB7B1E">
        <w:rPr>
          <w:rFonts w:ascii="DRChatrikWeb" w:eastAsia="Times New Roman" w:hAnsi="DRChatrikWeb" w:cs="Times New Roman"/>
          <w:color w:val="000000"/>
          <w:sz w:val="27"/>
          <w:szCs w:val="27"/>
          <w:lang w:val="en-US" w:eastAsia="en-GB" w:bidi="pa-IN"/>
        </w:rPr>
        <w:t>jF Auhdy iswK sUKLm sLbd rfhIN hI </w:t>
      </w:r>
      <w:r w:rsidRPr="00CB7B1E">
        <w:rPr>
          <w:rFonts w:ascii="DRChatrikWeb" w:eastAsia="Times New Roman" w:hAnsi="DRChatrikWeb" w:cs="Times New Roman"/>
          <w:b/>
          <w:bCs/>
          <w:color w:val="000000"/>
          <w:sz w:val="27"/>
          <w:szCs w:val="27"/>
          <w:lang w:val="en-US" w:eastAsia="en-GB" w:bidi="pa-IN"/>
        </w:rPr>
        <w:t>“pyKI” </w:t>
      </w:r>
      <w:r w:rsidRPr="00CB7B1E">
        <w:rPr>
          <w:rFonts w:ascii="DRChatrikWeb" w:eastAsia="Times New Roman" w:hAnsi="DRChatrikWeb" w:cs="Times New Roman"/>
          <w:color w:val="000000"/>
          <w:sz w:val="27"/>
          <w:szCs w:val="27"/>
          <w:lang w:val="en-US" w:eastAsia="en-GB" w:bidi="pa-IN"/>
        </w:rPr>
        <w:t>dy hn. ies leI iksy vI swiqgurU, Bgq jF swcy pfqsLfh dI qsvIr bxfAuxI jF Gr ivc rwKxI ieh AuhnF dI byadbI krnf hY. ienHF df drjf ieMj hY. mF qoN vwzf ipE, ipE qoN vwzf bRfhmx gurU, bRfhmx gurU qoN vwzf swiqgurU aqy swiqgurU qoN vwzf swcy pfqsLfh – “Auc df pIr”. iswKI ivc Cy swiqgurU hoey hn aqy cfr swcy pfqsLfh. iehnF df vyrvf awgy dwisaf jfvygf. bRhmf sbMDI ieh nfAuN msLhUr hn – Kudf, Xfhvyh afid aqy ieh sfry zfZy hjLrq huMdy hn ijvyN ik ienHF df rbfeI jF pMizq iek hukmrfn huMdf hY. pfrbRhm sbMDI ieh nfAuN msLhUr hn – rwb, akfl purK, krqf, awlHf, gfz, rhIm, krIm afid aqy ieh bRhmf dy Ault ipafr aqy rihm nfl BrpUr hu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jhVy tYNpl dy rbfeI lokF nUM ijsm dy XhUdI bxfAuNdy sn AuhnF nUM jOn ny </w:t>
      </w:r>
      <w:r w:rsidRPr="00CB7B1E">
        <w:rPr>
          <w:rFonts w:ascii="DRChatrikWeb" w:eastAsia="Times New Roman" w:hAnsi="DRChatrikWeb" w:cs="Times New Roman"/>
          <w:b/>
          <w:bCs/>
          <w:color w:val="000000"/>
          <w:sz w:val="27"/>
          <w:szCs w:val="27"/>
          <w:lang w:val="en-US" w:eastAsia="en-GB" w:bidi="pa-IN"/>
        </w:rPr>
        <w:t>“jLihrIly swp” </w:t>
      </w:r>
      <w:r w:rsidRPr="00CB7B1E">
        <w:rPr>
          <w:rFonts w:ascii="DRChatrikWeb" w:eastAsia="Times New Roman" w:hAnsi="DRChatrikWeb" w:cs="Times New Roman"/>
          <w:color w:val="000000"/>
          <w:sz w:val="27"/>
          <w:szCs w:val="27"/>
          <w:lang w:val="en-US" w:eastAsia="en-GB" w:bidi="pa-IN"/>
        </w:rPr>
        <w:t>dwisaf ikAuNik Auh kUV bol ky hjLfrF dI igxqI ivc lokF nUM mrvfAuN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kiljug ivc swc df kfl hox krky pMizq aqy rbfeI JUT boldy hn aqy ieh dUsiraF nUM ikvyN iswDy rfh pfAuxgy? JUT df aMdfjLf qusIN msIh eIsf jI dy bfry rom dy hfkm pfeIlYt nUM tYNpl dy vwzy rbfeI aqy Auhdy kirMidaF ny ikhf ik Auh iek gMdf afdmI hY aqy Aus nUM mfiraf jfvy aqy iek zfkU nUM Cwizaf jfvy. jy eydF dy JUT imzl eIst ivc boly gey sn qF eIst Bfv ik Bfrq ivc qF JUT bolx dI hwd hI tuwt geI hovygI? eydF dy Twg mfieafDfrI bRfhmxF aqy rwbfeIaF qoN akfl purK ny afpxy nfm dI smJ sLkqI lY leI aqy ieh lflcI bRfhmx nfAuN dy hI rih gey aqy lokF nUM eMjn pMjx krky ijsm dy hI mjLhbI bxfAux lg pey ijvyN ik muwlHF suMnq krky lokF nUM bxfAutI muslmfn bxfeI jF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us vyly juwzf kOm dy lok bhuigxqI ivc sLYqfnF dy hI puwqr sn ijvyN ik Bfrq ivc KwqrI aroVf kOmF dy lok hoey hn. hux afAux vfly Kfs msIh, krfeIst jF swiqgurU ny sfiraF nfloN vwzy sLYqfnF dy hI Gr ivc jnm lYxf sI pr Aus ny ijsmfnI XhUdI df puwqr bx ky AuhnF dy Gr nhIN sI afAuxf. ies krky Auh rwbI sLkqI nfl jwuzf kOm dI iek kuafrI kMinaf dy afpxy </w:t>
      </w:r>
      <w:r w:rsidRPr="00CB7B1E">
        <w:rPr>
          <w:rFonts w:ascii="DRChatrikWeb" w:eastAsia="Times New Roman" w:hAnsi="DRChatrikWeb" w:cs="Times New Roman"/>
          <w:b/>
          <w:bCs/>
          <w:color w:val="000000"/>
          <w:sz w:val="27"/>
          <w:szCs w:val="27"/>
          <w:lang w:val="en-US" w:eastAsia="en-GB" w:bidi="pa-IN"/>
        </w:rPr>
        <w:t>“akfl purK dy Gr srF” </w:t>
      </w:r>
      <w:r w:rsidRPr="00CB7B1E">
        <w:rPr>
          <w:rFonts w:ascii="DRChatrikWeb" w:eastAsia="Times New Roman" w:hAnsi="DRChatrikWeb" w:cs="Times New Roman"/>
          <w:color w:val="000000"/>
          <w:sz w:val="27"/>
          <w:szCs w:val="27"/>
          <w:lang w:val="en-US" w:eastAsia="en-GB" w:bidi="pa-IN"/>
        </w:rPr>
        <w:t>ivc hI pYdf hoiea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 rwKo ik aOrq dI koeI jfq nhIN huMdI aqy iesy krky ivafh qoN bfd aOrq df goq bdl jFdf hY. hor akfl purK qoN rUh afAuNdI hY aqy srIr aOrq qoN imldf hY. Bfv ik aOrq, akfl purK dy nyVy afdmI nfloN ijLafdf huMdI hY aqy kiljug ivc aOrqF nUM afdmIaF nfloN keI vfr ijLafdf smJ vI huMdI hY ijvyN ik mfeI Bfgo jI sn aqy aMimRqsr dIaF aOrqF ny CyvyN swiqgurU qygL bhfdur jI nUM idKfiea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srF ivc jnm ikAuN ilaf?:-</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srF aqy akfl purK dy Gr, gurdvfrf jF crc, df myl hY. donF ivc iksy vI mnwuK nUM afAux qoN roikaf nhIN jFdf. hux akfl purK dy Gr ivc sBnF qoN AuWcf sBnF qoN nIcf huMdf hY. ies leI srF ivc sBnF qoN nIcI afrfm vflI QF pÈUaF dy hfqy ivc hI hox krky msIh eIsf jI ny eyQy hI afpxy hmrfhI lokF dI syvf krn vfilaF pÈUaF kol hI jnm lYxf sI nf ik Aupr iksy amIr </w:t>
      </w:r>
      <w:r w:rsidRPr="00CB7B1E">
        <w:rPr>
          <w:rFonts w:ascii="DRChatrikWeb" w:eastAsia="Times New Roman" w:hAnsi="DRChatrikWeb" w:cs="Times New Roman"/>
          <w:b/>
          <w:bCs/>
          <w:color w:val="000000"/>
          <w:sz w:val="27"/>
          <w:szCs w:val="27"/>
          <w:lang w:val="en-US" w:eastAsia="en-GB" w:bidi="pa-IN"/>
        </w:rPr>
        <w:t>“hukmrfn” </w:t>
      </w:r>
      <w:r w:rsidRPr="00CB7B1E">
        <w:rPr>
          <w:rFonts w:ascii="DRChatrikWeb" w:eastAsia="Times New Roman" w:hAnsi="DRChatrikWeb" w:cs="Times New Roman"/>
          <w:color w:val="000000"/>
          <w:sz w:val="27"/>
          <w:szCs w:val="27"/>
          <w:lang w:val="en-US" w:eastAsia="en-GB" w:bidi="pa-IN"/>
        </w:rPr>
        <w:t>dy kmry ivc?</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eyQy ieh smJxf ik AUNT sUeI dy nwky ivcoN ikvyN lMG skdf hY pr iek amIr afdmI nhIN, asfn hovygf. AUNT lokF dI syvf iek hlImI nfl krdf hY aqy rfm rfjy ivc dfKl hox leI hlImI jLrUrI hY. ies leI msIh eIsf jI aqy AUNT dovyN hlImI vfly hox krky sUeI dy nwky ivcoN lMG skdy hn pr amIr afdmI afpxI mfieaf dy hMkfr ivc hox krky aqy dUsry lokF nMU hukm krn krky rfm rfjy ivc dfKl nhIN ho skdf. iesy hI leI msIh eIsf jI ny iek amIr afdmI nMU ikhf sI ik jy qMU kfml hoxf cfhuMdf hYN qF mfieaf iqafg dy. Bfv ik qusIN mfieaf aqy akfl purK nfl ieko vyly hI ipafr nhIN kr skd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hux crc afP ieMglYNz dI hYz rfxI hY aqy ies nMU zIPYNzr afP PyQ vI kihMdy hn. ieh amIr rfxI afp qF akfl purK nfl ipafr nhIN krdI iPr dUsry ikvyN akfl purK nfl ipafr krngy? iesy leI ieh mry hoieaF POjIaF vfry dwsdy hn ik iehnF ny akfl purK nMU KusL kIq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mrIam dy afdmI joisP df ipClf ipMz vI byQlYhym sI aqy jy Auh cfhuMdf qF Auh afpxy vwzy vzyiraF dy Gr jf skdf sI aqy afpxy kbIly dy Gr ivc msIh eIsf jI pYdf ho skdf sI pr ieMj nhIN sI hox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msIh eIsf jI df srF, </w:t>
      </w:r>
      <w:r w:rsidRPr="00CB7B1E">
        <w:rPr>
          <w:rFonts w:ascii="DRChatrikWeb" w:eastAsia="Times New Roman" w:hAnsi="DRChatrikWeb" w:cs="Times New Roman"/>
          <w:b/>
          <w:bCs/>
          <w:color w:val="000000"/>
          <w:sz w:val="27"/>
          <w:szCs w:val="27"/>
          <w:lang w:val="en-US" w:eastAsia="en-GB" w:bidi="pa-IN"/>
        </w:rPr>
        <w:t>“rwb dy Gr”</w:t>
      </w:r>
      <w:r w:rsidRPr="00CB7B1E">
        <w:rPr>
          <w:rFonts w:ascii="DRChatrikWeb" w:eastAsia="Times New Roman" w:hAnsi="DRChatrikWeb" w:cs="Times New Roman"/>
          <w:color w:val="000000"/>
          <w:sz w:val="27"/>
          <w:szCs w:val="27"/>
          <w:lang w:val="en-US" w:eastAsia="en-GB" w:bidi="pa-IN"/>
        </w:rPr>
        <w:t>, ivc pYdf hoxf Aus dy ipE akfl purK hox df iek vwzf sbUq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msIh eIsf jI jdoN 12 sflF df sI qF ieh jyrUisLlm afpxy ipE dy Gr tYNpl ivc Tihr ipaf sI aqy mrIam aqy joisP kfPlf Cwz ky iqMn idnF bfd msIh eIsf jI nUM ZUMzdy tYNpl ivc afey aqy dyiKaf ik Auh tYNpl dy igafnIaF nfl zUMGy ivcfr kr irhf sI. jdoN joisP guwsy hoieaf ik asIN qYnUM ZUMzdy iPrdy hF aqy qUM eyQy ipCy hI rih igaf. qF msIh eIsf jI ny AuhnF nUM ikhf ik qUhfnUM ieh nhIN pqf ik ieh myry ipE df Gr hY? hux 12 sflF dy muMizaF nUM afpxy ipE aqy Gr dI pwkI pCfx ho jFdI hY aqy ieh vI iek vwzf sbUq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 rwKo ik hwj dI rsm vI 12 qoN 16 sflF dy muMizaF leI huMdI hY nf ik aOrqF jF afdmIaF leI. kfbf mhFdyv jF afdm df asQfn hY aqy eyQy muMizaF nUM afpxy kbIilaF jF kOmF dy puwqr bxfAux dI rsm kIqI jFdI hY aqy AuhnF nUM cfr iksm dy sLYqfnF, awl jmfr awl dunIaF, awl jmfr awl vusqf, awl jmfr awl kubrf aqy sBnF qoN vwzf awl jmfr awl aksf, qoN bcx leI sbk idwqy jFdy hn. ies bfry iek hor afrtIkl ivc pUrf dwisa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syNt pfl ijhVf ik toHrf afid ivc mfhr sI, ny vI msIh eIsf jI nUM </w:t>
      </w:r>
      <w:r w:rsidRPr="00CB7B1E">
        <w:rPr>
          <w:rFonts w:ascii="DRChatrikWeb" w:eastAsia="Times New Roman" w:hAnsi="DRChatrikWeb" w:cs="Times New Roman"/>
          <w:b/>
          <w:bCs/>
          <w:color w:val="000000"/>
          <w:sz w:val="27"/>
          <w:szCs w:val="27"/>
          <w:lang w:val="en-US" w:eastAsia="en-GB" w:bidi="pa-IN"/>
        </w:rPr>
        <w:t>“dUsrf afdm” </w:t>
      </w:r>
      <w:r w:rsidRPr="00CB7B1E">
        <w:rPr>
          <w:rFonts w:ascii="DRChatrikWeb" w:eastAsia="Times New Roman" w:hAnsi="DRChatrikWeb" w:cs="Times New Roman"/>
          <w:color w:val="000000"/>
          <w:sz w:val="27"/>
          <w:szCs w:val="27"/>
          <w:lang w:val="en-US" w:eastAsia="en-GB" w:bidi="pa-IN"/>
        </w:rPr>
        <w:t>dwisaf. Bfv ik msIh eIsf jI df ipE koeI duinafvI afdmI nhIN sI pr ieh akfl purK dy vr nfl hI pYdf hoieaf sI aqy dUsrf afdm hox dy nfqy ieh sLfdI vI nhIN kr sk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msIh eIsf jI lokF nUM </w:t>
      </w:r>
      <w:r w:rsidRPr="00CB7B1E">
        <w:rPr>
          <w:rFonts w:ascii="DRChatrikWeb" w:eastAsia="Times New Roman" w:hAnsi="DRChatrikWeb" w:cs="Times New Roman"/>
          <w:b/>
          <w:bCs/>
          <w:color w:val="000000"/>
          <w:sz w:val="27"/>
          <w:szCs w:val="27"/>
          <w:lang w:val="en-US" w:eastAsia="en-GB" w:bidi="pa-IN"/>
        </w:rPr>
        <w:t>“rfm rfjy” </w:t>
      </w:r>
      <w:r w:rsidRPr="00CB7B1E">
        <w:rPr>
          <w:rFonts w:ascii="DRChatrikWeb" w:eastAsia="Times New Roman" w:hAnsi="DRChatrikWeb" w:cs="Times New Roman"/>
          <w:color w:val="000000"/>
          <w:sz w:val="27"/>
          <w:szCs w:val="27"/>
          <w:lang w:val="en-US" w:eastAsia="en-GB" w:bidi="pa-IN"/>
        </w:rPr>
        <w:t>df sMdysL idMdy sn aqy ies nUM muK rwKidaF tYNpl dy cqr clfk </w:t>
      </w:r>
      <w:r w:rsidRPr="00CB7B1E">
        <w:rPr>
          <w:rFonts w:ascii="DRChatrikWeb" w:eastAsia="Times New Roman" w:hAnsi="DRChatrikWeb" w:cs="Times New Roman"/>
          <w:b/>
          <w:bCs/>
          <w:color w:val="000000"/>
          <w:sz w:val="27"/>
          <w:szCs w:val="27"/>
          <w:lang w:val="en-US" w:eastAsia="en-GB" w:bidi="pa-IN"/>
        </w:rPr>
        <w:t>“dvIjf” </w:t>
      </w:r>
      <w:r w:rsidRPr="00CB7B1E">
        <w:rPr>
          <w:rFonts w:ascii="DRChatrikWeb" w:eastAsia="Times New Roman" w:hAnsi="DRChatrikWeb" w:cs="Times New Roman"/>
          <w:color w:val="000000"/>
          <w:sz w:val="27"/>
          <w:szCs w:val="27"/>
          <w:lang w:val="en-US" w:eastAsia="en-GB" w:bidi="pa-IN"/>
        </w:rPr>
        <w:t>rbfeIaF ny rom dy </w:t>
      </w:r>
      <w:r w:rsidRPr="00CB7B1E">
        <w:rPr>
          <w:rFonts w:ascii="DRChatrikWeb" w:eastAsia="Times New Roman" w:hAnsi="DRChatrikWeb" w:cs="Times New Roman"/>
          <w:b/>
          <w:bCs/>
          <w:color w:val="000000"/>
          <w:sz w:val="27"/>
          <w:szCs w:val="27"/>
          <w:lang w:val="en-US" w:eastAsia="en-GB" w:bidi="pa-IN"/>
        </w:rPr>
        <w:t>“iekIjf” </w:t>
      </w:r>
      <w:r w:rsidRPr="00CB7B1E">
        <w:rPr>
          <w:rFonts w:ascii="DRChatrikWeb" w:eastAsia="Times New Roman" w:hAnsi="DRChatrikWeb" w:cs="Times New Roman"/>
          <w:color w:val="000000"/>
          <w:sz w:val="27"/>
          <w:szCs w:val="27"/>
          <w:lang w:val="en-US" w:eastAsia="en-GB" w:bidi="pa-IN"/>
        </w:rPr>
        <w:t>hfkm pfeIlYt nUM BVkfieaf ik ieh afpxI iek hor hkUmq clfAuxf cfhuMdf hY. aqy ies krky msIh eIsf jI nUM </w:t>
      </w:r>
      <w:r w:rsidRPr="00CB7B1E">
        <w:rPr>
          <w:rFonts w:ascii="DRChatrikWeb" w:eastAsia="Times New Roman" w:hAnsi="DRChatrikWeb" w:cs="Times New Roman"/>
          <w:b/>
          <w:bCs/>
          <w:color w:val="000000"/>
          <w:sz w:val="27"/>
          <w:szCs w:val="27"/>
          <w:lang w:val="en-US" w:eastAsia="en-GB" w:bidi="pa-IN"/>
        </w:rPr>
        <w:t>“rfm rfijaF” </w:t>
      </w:r>
      <w:r w:rsidRPr="00CB7B1E">
        <w:rPr>
          <w:rFonts w:ascii="DRChatrikWeb" w:eastAsia="Times New Roman" w:hAnsi="DRChatrikWeb" w:cs="Times New Roman"/>
          <w:color w:val="000000"/>
          <w:sz w:val="27"/>
          <w:szCs w:val="27"/>
          <w:lang w:val="en-US" w:eastAsia="en-GB" w:bidi="pa-IN"/>
        </w:rPr>
        <w:t>vflf hI kMizaF df qfj pf ky iek iBafnk jgHf do corF nfl krfs ’qy tMg ky mfiraf sI. ieh ieMj ikAuN hoieaf ies df AWuqr ieh hY ik ijhVf ijsm ’qy lgdf hY, rUh ’qy Aus dy Ault. ijsm dy bfdsLfh (abfdI dy sLfh) arfm vfly sony cFdI dy qfj pfAuNdy hn aqy rUhF dy pfqsLfh kMizaF vflf hI qfj pfAuxg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nfl tMgy corF ivcoN iek </w:t>
      </w:r>
      <w:r w:rsidRPr="00CB7B1E">
        <w:rPr>
          <w:rFonts w:ascii="DRChatrikWeb" w:eastAsia="Times New Roman" w:hAnsi="DRChatrikWeb" w:cs="Times New Roman"/>
          <w:b/>
          <w:bCs/>
          <w:color w:val="000000"/>
          <w:sz w:val="27"/>
          <w:szCs w:val="27"/>
          <w:lang w:val="en-US" w:eastAsia="en-GB" w:bidi="pa-IN"/>
        </w:rPr>
        <w:t>“iekIjf” </w:t>
      </w:r>
      <w:r w:rsidRPr="00CB7B1E">
        <w:rPr>
          <w:rFonts w:ascii="DRChatrikWeb" w:eastAsia="Times New Roman" w:hAnsi="DRChatrikWeb" w:cs="Times New Roman"/>
          <w:color w:val="000000"/>
          <w:sz w:val="27"/>
          <w:szCs w:val="27"/>
          <w:lang w:val="en-US" w:eastAsia="en-GB" w:bidi="pa-IN"/>
        </w:rPr>
        <w:t>sI aqy Aus ny msIh eIsf jI nUM bcfAux leI ikhf pr dUjf </w:t>
      </w:r>
      <w:r w:rsidRPr="00CB7B1E">
        <w:rPr>
          <w:rFonts w:ascii="DRChatrikWeb" w:eastAsia="Times New Roman" w:hAnsi="DRChatrikWeb" w:cs="Times New Roman"/>
          <w:b/>
          <w:bCs/>
          <w:color w:val="000000"/>
          <w:sz w:val="27"/>
          <w:szCs w:val="27"/>
          <w:lang w:val="en-US" w:eastAsia="en-GB" w:bidi="pa-IN"/>
        </w:rPr>
        <w:t>“dvIjf” </w:t>
      </w:r>
      <w:r w:rsidRPr="00CB7B1E">
        <w:rPr>
          <w:rFonts w:ascii="DRChatrikWeb" w:eastAsia="Times New Roman" w:hAnsi="DRChatrikWeb" w:cs="Times New Roman"/>
          <w:color w:val="000000"/>
          <w:sz w:val="27"/>
          <w:szCs w:val="27"/>
          <w:lang w:val="en-US" w:eastAsia="en-GB" w:bidi="pa-IN"/>
        </w:rPr>
        <w:t>surqI vflf (</w:t>
      </w:r>
      <w:r w:rsidRPr="00CB7B1E">
        <w:rPr>
          <w:rFonts w:ascii="DRChatrikWeb" w:eastAsia="Times New Roman" w:hAnsi="DRChatrikWeb" w:cs="Times New Roman"/>
          <w:b/>
          <w:bCs/>
          <w:color w:val="000000"/>
          <w:sz w:val="27"/>
          <w:szCs w:val="27"/>
          <w:lang w:val="en-US" w:eastAsia="en-GB" w:bidi="pa-IN"/>
        </w:rPr>
        <w:t>roibn hUz</w:t>
      </w:r>
      <w:r w:rsidRPr="00CB7B1E">
        <w:rPr>
          <w:rFonts w:ascii="DRChatrikWeb" w:eastAsia="Times New Roman" w:hAnsi="DRChatrikWeb" w:cs="Times New Roman"/>
          <w:color w:val="000000"/>
          <w:sz w:val="27"/>
          <w:szCs w:val="27"/>
          <w:lang w:val="en-US" w:eastAsia="en-GB" w:bidi="pa-IN"/>
        </w:rPr>
        <w:t>) sI aqy kihMdf ik asIN qF ksUrvfr hF pr msIh eIsf jI qF byksUrf hI mfiraf jFdf hY. Bfv ieh ik cor vI akfl purK qoN zrdy hn aqy JUT nhIN bold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eyQy ieh vI dwsxf TIk hovygf ik jdoN dUsry krfeIst jF swiqgurU nfnk dyv jI afey qF AuhnF ny afpxy KwqrI ipE dy hI Gr jnm ilaf nf ikqy hor QF ikAuNik pMjfb ivc jMtfiel vFg lok afpxI jfqI dwsdy sn nf ik XhUdIaF vFg ihMdU afid. pr ierfn ivc iehnF KwqrIaF ny afpxI kOm ihMdU dwsI aqy sLYqfnF vfly TwgI dy kMm krky ieh KUb krfV dy nfAuN ’qy bdnfm hoey sn. iPr sfAuQ (dwKxI) Bfrq ivc hr iek afdmI dI pCfx leI Aus dy ipE aqy ipMz, jfqI aOr bfsI, df nfAuN AuhnF dy nFvF ivc sLfiml hn. ies leI syNt Qoims ny iksy nUM jOn vFg pfxI ivc zubkI nhIN idqI sI aqy nf hI iksy ibswLp ny, pr popF ny afx ky afpxIaF jflHI rsmF ÈurU kr idwqIaF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huq kuJ iliKaf igaf hY bfkI lYkcrF rfhIN KolH ky sh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eastAsia="en-GB" w:bidi="pa-IN"/>
        </w:rPr>
        <w:t>byd kqyb khhu mq JUTy JUTf jo n ibcfr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DRChatrikWeb" w:eastAsia="Times New Roman" w:hAnsi="DRChatrikWeb" w:cs="Times New Roman"/>
          <w:b/>
          <w:bCs/>
          <w:color w:val="000000"/>
          <w:sz w:val="40"/>
          <w:szCs w:val="40"/>
          <w:lang w:eastAsia="en-GB" w:bidi="pa-IN"/>
        </w:rPr>
      </w:pPr>
      <w:r w:rsidRPr="00CB7B1E">
        <w:rPr>
          <w:rFonts w:ascii="DRChatrikWeb" w:eastAsia="Times New Roman" w:hAnsi="DRChatrikWeb" w:cs="Times New Roman"/>
          <w:b/>
          <w:bCs/>
          <w:color w:val="000000"/>
          <w:sz w:val="24"/>
          <w:szCs w:val="24"/>
          <w:lang w:val="en-US" w:eastAsia="en-GB" w:bidi="pa-IN"/>
        </w:rPr>
        <w:t>rfm rfm rfm jIE.</w:t>
      </w:r>
    </w:p>
    <w:p w:rsidR="00CB7B1E" w:rsidRPr="00CB7B1E" w:rsidRDefault="00CB7B1E" w:rsidP="00CB7B1E">
      <w:pPr>
        <w:spacing w:after="0" w:line="240" w:lineRule="auto"/>
        <w:jc w:val="center"/>
        <w:rPr>
          <w:rFonts w:ascii="DRChatrikWeb" w:eastAsia="Times New Roman" w:hAnsi="DRChatrikWeb" w:cs="Times New Roman"/>
          <w:b/>
          <w:bCs/>
          <w:color w:val="000000"/>
          <w:sz w:val="40"/>
          <w:szCs w:val="40"/>
          <w:lang w:eastAsia="en-GB" w:bidi="pa-IN"/>
        </w:rPr>
      </w:pPr>
      <w:r w:rsidRPr="00CB7B1E">
        <w:rPr>
          <w:rFonts w:ascii="DRChatrikWeb" w:eastAsia="Times New Roman" w:hAnsi="DRChatrikWeb" w:cs="Times New Roman"/>
          <w:b/>
          <w:bCs/>
          <w:color w:val="000000"/>
          <w:sz w:val="24"/>
          <w:szCs w:val="24"/>
          <w:lang w:val="en-US" w:eastAsia="en-GB" w:bidi="pa-IN"/>
        </w:rPr>
        <w:br w:type="page"/>
      </w:r>
      <w:r w:rsidRPr="00CB7B1E">
        <w:rPr>
          <w:rFonts w:ascii="DRChatrikWeb" w:eastAsia="Times New Roman" w:hAnsi="DRChatrikWeb" w:cs="Times New Roman"/>
          <w:b/>
          <w:bCs/>
          <w:color w:val="000000"/>
          <w:sz w:val="52"/>
          <w:szCs w:val="52"/>
          <w:lang w:val="en-US" w:eastAsia="en-GB" w:bidi="pa-IN"/>
        </w:rPr>
        <w:lastRenderedPageBreak/>
        <w:t>ds joqF ikAu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pvn arMBu swiqgur miq vyl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sLbdu gurU suriq Duin cyl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kiljug swiqgurU miq vylf huMdf hY aqy ies jug ivc hr iek ny afpxf ihsfb ikqfb akfl purK nUM Éud hI dyxf huMdf hY. ies leI eIsf jI dy mrn `q pihly hirmMdr sfihb df prdf Aupr qoN hyTF qFeI Pt igaf sI ik hux hr iek ny afpxI hI </w:t>
      </w:r>
      <w:r w:rsidRPr="00CB7B1E">
        <w:rPr>
          <w:rFonts w:ascii="DRChatrikWeb" w:eastAsia="Times New Roman" w:hAnsi="DRChatrikWeb" w:cs="Times New Roman"/>
          <w:b/>
          <w:bCs/>
          <w:color w:val="000000"/>
          <w:sz w:val="27"/>
          <w:szCs w:val="27"/>
          <w:lang w:val="en-US" w:eastAsia="en-GB" w:bidi="pa-IN"/>
        </w:rPr>
        <w:t>“surqI”</w:t>
      </w:r>
      <w:r w:rsidRPr="00CB7B1E">
        <w:rPr>
          <w:rFonts w:ascii="DRChatrikWeb" w:eastAsia="Times New Roman" w:hAnsi="DRChatrikWeb" w:cs="Times New Roman"/>
          <w:color w:val="000000"/>
          <w:sz w:val="27"/>
          <w:szCs w:val="27"/>
          <w:lang w:val="en-US" w:eastAsia="en-GB" w:bidi="pa-IN"/>
        </w:rPr>
        <w:t>, holI sipirt, nfl cwlxf huMdf hY nf ik iksy hor dy ipwCy mn dy aMinHaF vFg lwgxf huMdf hY. ijhVf sfD sMq mfieaf lYNdf hY Auh </w:t>
      </w:r>
      <w:r w:rsidRPr="00CB7B1E">
        <w:rPr>
          <w:rFonts w:ascii="DRChatrikWeb" w:eastAsia="Times New Roman" w:hAnsi="DRChatrikWeb" w:cs="Times New Roman"/>
          <w:b/>
          <w:bCs/>
          <w:color w:val="000000"/>
          <w:sz w:val="27"/>
          <w:szCs w:val="27"/>
          <w:lang w:val="en-US" w:eastAsia="en-GB" w:bidi="pa-IN"/>
        </w:rPr>
        <w:t>“kusfD qy kusMq” </w:t>
      </w:r>
      <w:r w:rsidRPr="00CB7B1E">
        <w:rPr>
          <w:rFonts w:ascii="DRChatrikWeb" w:eastAsia="Times New Roman" w:hAnsi="DRChatrikWeb" w:cs="Times New Roman"/>
          <w:color w:val="000000"/>
          <w:sz w:val="27"/>
          <w:szCs w:val="27"/>
          <w:lang w:val="en-US" w:eastAsia="en-GB" w:bidi="pa-IN"/>
        </w:rPr>
        <w:t>huMdf hY ikAuNik akfl purK dy kMm ivc mfieaf Bfv ik mnicMidaf Pl </w:t>
      </w:r>
      <w:r w:rsidRPr="00CB7B1E">
        <w:rPr>
          <w:rFonts w:ascii="DRChatrikWeb" w:eastAsia="Times New Roman" w:hAnsi="DRChatrikWeb" w:cs="Times New Roman"/>
          <w:b/>
          <w:bCs/>
          <w:color w:val="000000"/>
          <w:sz w:val="27"/>
          <w:szCs w:val="27"/>
          <w:lang w:val="en-US" w:eastAsia="en-GB" w:bidi="pa-IN"/>
        </w:rPr>
        <w:t>“nfm” </w:t>
      </w:r>
      <w:r w:rsidRPr="00CB7B1E">
        <w:rPr>
          <w:rFonts w:ascii="DRChatrikWeb" w:eastAsia="Times New Roman" w:hAnsi="DRChatrikWeb" w:cs="Times New Roman"/>
          <w:color w:val="000000"/>
          <w:sz w:val="27"/>
          <w:szCs w:val="27"/>
          <w:lang w:val="en-US" w:eastAsia="en-GB" w:bidi="pa-IN"/>
        </w:rPr>
        <w:t>vI akfl purK df hI imldf hY ijvyN ik duinafvI kMm krn nfl mfieaf vI Ausy hI mulk dI imldI hY. Bfv ik aslI sfD sMq akfl purK dy BgqF vFg duibDf qoN rihq huMdy hn. ies leI ijhVy gRMQI pYsy lY ky ardfs afid krdy hn Auh bRfhmxF nfloN vI ikqy twpy hoey lflcI Twg huMdy hn aqy ardfsF krfAux vfly mn dy aMnyH huMdy hn ik akfl purK qF quhfzy idlF dIaF gwlF awgy hI jfxdf hY qF iPr ardfs afid ikhnUM krdy h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lflcI gRMQI afp qF mfieaf dy dr mohry KVHy huMdy hn qF iPr ieh quhfzI ardfs akfl purK nUM ikvyN krng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kiljug ivc swc df kfl hox krky afm bRfhmx JUTy aqy lflcI huMdy hn. qF iPr ieh msLhUr ho jFdf hY ik </w:t>
      </w:r>
      <w:r w:rsidRPr="00CB7B1E">
        <w:rPr>
          <w:rFonts w:ascii="DRChatrikWeb" w:eastAsia="Times New Roman" w:hAnsi="DRChatrikWeb" w:cs="Times New Roman"/>
          <w:b/>
          <w:bCs/>
          <w:color w:val="000000"/>
          <w:sz w:val="27"/>
          <w:szCs w:val="27"/>
          <w:lang w:val="en-US" w:eastAsia="en-GB" w:bidi="pa-IN"/>
        </w:rPr>
        <w:t>“bRfhmx afp vI zuwby aqy jjmfn vI zoby”.</w:t>
      </w:r>
      <w:r w:rsidRPr="00CB7B1E">
        <w:rPr>
          <w:rFonts w:ascii="DRChatrikWeb" w:eastAsia="Times New Roman" w:hAnsi="DRChatrikWeb" w:cs="Times New Roman"/>
          <w:color w:val="000000"/>
          <w:sz w:val="27"/>
          <w:szCs w:val="27"/>
          <w:lang w:val="en-US" w:eastAsia="en-GB" w:bidi="pa-IN"/>
        </w:rPr>
        <w:t> ies leI ipCly jug </w:t>
      </w:r>
      <w:r w:rsidRPr="00CB7B1E">
        <w:rPr>
          <w:rFonts w:ascii="DRChatrikWeb" w:eastAsia="Times New Roman" w:hAnsi="DRChatrikWeb" w:cs="Times New Roman"/>
          <w:b/>
          <w:bCs/>
          <w:color w:val="000000"/>
          <w:sz w:val="27"/>
          <w:szCs w:val="27"/>
          <w:lang w:val="en-US" w:eastAsia="en-GB" w:bidi="pa-IN"/>
        </w:rPr>
        <w:t>“krm mfrg”</w:t>
      </w:r>
      <w:r w:rsidRPr="00CB7B1E">
        <w:rPr>
          <w:rFonts w:ascii="DRChatrikWeb" w:eastAsia="Times New Roman" w:hAnsi="DRChatrikWeb" w:cs="Times New Roman"/>
          <w:color w:val="000000"/>
          <w:sz w:val="27"/>
          <w:szCs w:val="27"/>
          <w:lang w:val="en-US" w:eastAsia="en-GB" w:bidi="pa-IN"/>
        </w:rPr>
        <w:t>, jo bRfhmx khy so hI krnf, dy sn aqy kiljug ho jFdf hY </w:t>
      </w:r>
      <w:r w:rsidRPr="00CB7B1E">
        <w:rPr>
          <w:rFonts w:ascii="DRChatrikWeb" w:eastAsia="Times New Roman" w:hAnsi="DRChatrikWeb" w:cs="Times New Roman"/>
          <w:b/>
          <w:bCs/>
          <w:color w:val="000000"/>
          <w:sz w:val="27"/>
          <w:szCs w:val="27"/>
          <w:lang w:val="en-US" w:eastAsia="en-GB" w:bidi="pa-IN"/>
        </w:rPr>
        <w:t>“BgqI mfrg”</w:t>
      </w:r>
      <w:r w:rsidRPr="00CB7B1E">
        <w:rPr>
          <w:rFonts w:ascii="DRChatrikWeb" w:eastAsia="Times New Roman" w:hAnsi="DRChatrikWeb" w:cs="Times New Roman"/>
          <w:color w:val="000000"/>
          <w:sz w:val="27"/>
          <w:szCs w:val="27"/>
          <w:lang w:val="en-US" w:eastAsia="en-GB" w:bidi="pa-IN"/>
        </w:rPr>
        <w:t>, jo akfl purK nMU Bfvy soeI krny df Bfv ik AuhdI hukm rjfeIN clxf huMdf hY nf ik iksy kusfD kusMq dI. aslI sfD aqy sMq quhfzI soc ivcfr vflI </w:t>
      </w:r>
      <w:r w:rsidRPr="00CB7B1E">
        <w:rPr>
          <w:rFonts w:ascii="DRChatrikWeb" w:eastAsia="Times New Roman" w:hAnsi="DRChatrikWeb" w:cs="Times New Roman"/>
          <w:b/>
          <w:bCs/>
          <w:color w:val="000000"/>
          <w:sz w:val="27"/>
          <w:szCs w:val="27"/>
          <w:lang w:val="en-US" w:eastAsia="en-GB" w:bidi="pa-IN"/>
        </w:rPr>
        <w:t>“qIjI mn dI awK” </w:t>
      </w:r>
      <w:r w:rsidRPr="00CB7B1E">
        <w:rPr>
          <w:rFonts w:ascii="DRChatrikWeb" w:eastAsia="Times New Roman" w:hAnsi="DRChatrikWeb" w:cs="Times New Roman"/>
          <w:color w:val="000000"/>
          <w:sz w:val="27"/>
          <w:szCs w:val="27"/>
          <w:lang w:val="en-US" w:eastAsia="en-GB" w:bidi="pa-IN"/>
        </w:rPr>
        <w:t>KolHdy hn nf ik quhfnUM iek aMnHf bxf ky afpxI cyilaF dI hyV bxfAuN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Bgq nfm dyv jI ny ikh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hMdU aMnHf qurkU (lflcI mnmuK gRMQI) kfx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duhF qy igafnI (gurmuK) isafx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swc qy JUT df joVf hY aqy swiq qy kUV df joVf huMdf hY. ies leI pihlF qRyqf jug dy dyviqaF ivc sI swc, sMqoK aqy dieaf aqy kiljug dy BgqF ivc ho jFdf hY swiq, sMqoK aqy dieaf ijvyN ik muMdfvxI mhlf 5 ivc hY iek buJfrq:-</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Qfl ivic iqMin vsqu peIE squ sMqoKu vIcfro]</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MimRq nfmu Tfkur kf pieE ijs kf sBsu aDfr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eh mn dy qurkU gRMQI aqy kusMq afid sfrf pfT krdy hn pr ieh qIjI vsqU nhIN buJ skdy. ijhVf ieh qIjI vsqU </w:t>
      </w:r>
      <w:r w:rsidRPr="00CB7B1E">
        <w:rPr>
          <w:rFonts w:ascii="DRChatrikWeb" w:eastAsia="Times New Roman" w:hAnsi="DRChatrikWeb" w:cs="Times New Roman"/>
          <w:b/>
          <w:bCs/>
          <w:color w:val="000000"/>
          <w:sz w:val="27"/>
          <w:szCs w:val="27"/>
          <w:lang w:val="en-US" w:eastAsia="en-GB" w:bidi="pa-IN"/>
        </w:rPr>
        <w:t>“dieaf” </w:t>
      </w:r>
      <w:r w:rsidRPr="00CB7B1E">
        <w:rPr>
          <w:rFonts w:ascii="DRChatrikWeb" w:eastAsia="Times New Roman" w:hAnsi="DRChatrikWeb" w:cs="Times New Roman"/>
          <w:color w:val="000000"/>
          <w:sz w:val="27"/>
          <w:szCs w:val="27"/>
          <w:lang w:val="en-US" w:eastAsia="en-GB" w:bidi="pa-IN"/>
        </w:rPr>
        <w:t>buJ skdf hY Aus nUM qusIN iek igafnI smJ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eastAsia="en-GB" w:bidi="pa-IN"/>
        </w:rPr>
        <w:lastRenderedPageBreak/>
        <w:t>ijqu kfrij squ sMqoKu Drmu hY gurmuiK bUJY koe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swc asQUl rUpI hox krky ies dI pCfx doN awKF nfl ho jFdI hY aqy mUrK gvfr lok vI kr skdy hn pr swiq sUKLm hox krky ies dI prK sUKLm mn dI </w:t>
      </w:r>
      <w:r w:rsidRPr="00CB7B1E">
        <w:rPr>
          <w:rFonts w:ascii="DRChatrikWeb" w:eastAsia="Times New Roman" w:hAnsi="DRChatrikWeb" w:cs="Times New Roman"/>
          <w:b/>
          <w:bCs/>
          <w:color w:val="000000"/>
          <w:sz w:val="27"/>
          <w:szCs w:val="27"/>
          <w:lang w:val="en-US" w:eastAsia="en-GB" w:bidi="pa-IN"/>
        </w:rPr>
        <w:t>“qIjI” </w:t>
      </w:r>
      <w:r w:rsidRPr="00CB7B1E">
        <w:rPr>
          <w:rFonts w:ascii="DRChatrikWeb" w:eastAsia="Times New Roman" w:hAnsi="DRChatrikWeb" w:cs="Times New Roman"/>
          <w:color w:val="000000"/>
          <w:sz w:val="27"/>
          <w:szCs w:val="27"/>
          <w:lang w:val="en-US" w:eastAsia="en-GB" w:bidi="pa-IN"/>
        </w:rPr>
        <w:t>pyKx vflI awK nfl hI huMdI hY ijvyN ik mwKx sLfh lubfxy ny kIqI sI. Bfv ieh ik jy mn aMnHf hovy qF Auh afdmI nf hI swiq dI prK kr skdf hY aqy nf hI Aus dy swiqgurU dI sUKLm bfxI smJ ivc pYNdI hY. mn dy aMnHy kihSdy hn ik iswK df nf koeI vYrI nf hI bygfnf pr rwKIaF hoeIaF hn gurdvfiraF ivc ÉflisaF vflIaF ikrpfnF aqy sLsqr!!! iPr pUjf sLbd dI huMdI hY pr kVfh pRsLfd ByNt krdy hn ikrpfn dy nfl ijvyN ik Kflsy qÉqF ’qy krdy hn ijQy pUjf vI sLsqrF dI hI huMdI hY. Bfv ieh ik bhuq sfiraF nUM iswK (swiqgurU dy iswK BfeI GneIaf jI syvfdfr) aqy Kflsy (swcy pfqsLfh goibMd isMG jI dy Kflsy lVfky) ivc Byd smJ nhIN afAuNdf nf hI iehnF mn dy aMinHaF nUM swiqgurU aqy swcy pfqsLfh ivc. ieh afrtIkl iehnF ivc inKyVf kr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Cy iksmF dy afdmI dunIafvI huMdy hn aqy swqvyN huMdy hn duibDf qoN rihq Bgq jF akfl purK dy kMm krn vfly ijvyN ik huMdy sI ipwCly juugF ivc bRfhmx vI. iehnF nUM XhUdIaF dy mnONrHy dIaF swq bwqIaF rfhIN smJfieaf hY. zyivz dy Cy konI insLfn duinafvI Cy iksm dy krmF anusfr afdmIaF bfry hn. ies leI Cy hI swiqgurU hoey hn aqy cONh vrnF dy anusfr cfr swcy pfqsLfh:-</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Ca Gr iCa gur iCa Aupdys]</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guru guru eyko vys anyk]</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iPr Bgq cOQy pd dy afdmI huMdy hn aqy ies pd ’qy ikvyN pwujxf hY Auh cONh lfvF ivc vrnx kIqf hoieaf hY. ieh cfr pd hn hAumY, mn, buwDI aqy icq ibrqIaF aqy iehnF df iek ibrqI qoN dUjI ibrqI ’qy qk lY </w:t>
      </w:r>
      <w:r w:rsidRPr="00CB7B1E">
        <w:rPr>
          <w:rFonts w:ascii="DRChatrikWeb" w:eastAsia="Times New Roman" w:hAnsi="DRChatrikWeb" w:cs="Times New Roman"/>
          <w:color w:val="000000"/>
          <w:sz w:val="27"/>
          <w:szCs w:val="27"/>
          <w:lang w:val="en-US" w:eastAsia="en-GB" w:bidi="pa-IN"/>
        </w:rPr>
        <w:t>jfx leI hn cfr lfvF. Bfv ik ijvyN KUh ivcoN pfxI kwZx leI </w:t>
      </w:r>
      <w:r w:rsidRPr="00CB7B1E">
        <w:rPr>
          <w:rFonts w:ascii="DRChatrikWeb" w:eastAsia="Times New Roman" w:hAnsi="DRChatrikWeb" w:cs="Times New Roman"/>
          <w:b/>
          <w:bCs/>
          <w:color w:val="000000"/>
          <w:sz w:val="27"/>
          <w:szCs w:val="27"/>
          <w:lang w:val="en-US" w:eastAsia="en-GB" w:bidi="pa-IN"/>
        </w:rPr>
        <w:t>“lF” </w:t>
      </w:r>
      <w:r w:rsidRPr="00CB7B1E">
        <w:rPr>
          <w:rFonts w:ascii="DRChatrikWeb" w:eastAsia="Times New Roman" w:hAnsi="DRChatrikWeb" w:cs="Times New Roman"/>
          <w:color w:val="000000"/>
          <w:sz w:val="27"/>
          <w:szCs w:val="27"/>
          <w:lang w:val="en-US" w:eastAsia="en-GB" w:bidi="pa-IN"/>
        </w:rPr>
        <w:t>dI vrqoN krIdI hY ievyN hI swiqgurU nfnk dyv jI qoN agly cfr swiqgurU quhfnUM iek ibrqI qoN dUjI ibrqI ’qy qk jfx leI bfxI Aucfrdy hn aqy aglI ibrqI df quafirP vI krfAuNdy hn. Xfd rwKo ik swiqgurU nfnk dyv jI msIh eIsf jI vFg mF dy grB ivc hI cOQy pd dy sn. ies krky ieh dUjy aqy sB qoN vwzy </w:t>
      </w:r>
      <w:r w:rsidRPr="00CB7B1E">
        <w:rPr>
          <w:rFonts w:ascii="DRChatrikWeb" w:eastAsia="Times New Roman" w:hAnsi="DRChatrikWeb" w:cs="Times New Roman"/>
          <w:b/>
          <w:bCs/>
          <w:color w:val="000000"/>
          <w:sz w:val="27"/>
          <w:szCs w:val="27"/>
          <w:lang w:val="en-US" w:eastAsia="en-GB" w:bidi="pa-IN"/>
        </w:rPr>
        <w:t>“anfAuNitWz krfeIst” </w:t>
      </w:r>
      <w:r w:rsidRPr="00CB7B1E">
        <w:rPr>
          <w:rFonts w:ascii="DRChatrikWeb" w:eastAsia="Times New Roman" w:hAnsi="DRChatrikWeb" w:cs="Times New Roman"/>
          <w:color w:val="000000"/>
          <w:sz w:val="27"/>
          <w:szCs w:val="27"/>
          <w:lang w:val="en-US" w:eastAsia="en-GB" w:bidi="pa-IN"/>
        </w:rPr>
        <w:t>hoe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AuVI, isrIrfgu kI vfr, mhlf 1</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Iqf loVIaY kMmu su hir pih afKIa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frju dyie svfir swiqgur scu sfKIa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Mqf sMig inDfnu aMimRqu cfKIa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BY BMjn imhrvfn dfs kI rfKIa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fnk hir gux gfie alKu pRBu lfKIa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suxo qusIN dsF joqF df vyrv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1[ swiqgurU nfnk dyv j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 kiljug dy dUjy anfAuNitwz krfeIst jF swiqgurU hoey hn aqy ijvyN ik CotI ibmfrI dy ielfj leI pihlF Cotf hI zfktr huMdf hY aqy vwzI ibmfrI leI zfktr vI vwzf hI cfhIdf hY ievyN msIh eIsf jI dy mrIjL vI eyny KLrfb nhIN sn ijMny ik swiqgurU nfnk dyv jI 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us vyly rom df pop DMn aqy duinafvI rfj ivc ruwiJaf hoieaf sI (sLYqfn df msIh eIsf jI nUM qIsrf lflc ik qUM akfl purK dy nfm nUM Cwz qy duinafvI rfj Bfg lY) aqy ijhVf Auhdy nfl sihmq nhIN sI huMdf qF Aus nUM Auh mrvf idMdf sI. eyho hI qurkU bxfAutI muslmfn aqy muwlHF krdy sn. msIh eIsf jI iek mhfn syvfdfr sI pr pop iek mhfn hukmrfn bx gey. muwlHF kihMdy ny “</w:t>
      </w:r>
      <w:r w:rsidRPr="00CB7B1E">
        <w:rPr>
          <w:rFonts w:ascii="DRChatrikWeb" w:eastAsia="Times New Roman" w:hAnsi="DRChatrikWeb" w:cs="Times New Roman"/>
          <w:b/>
          <w:bCs/>
          <w:color w:val="000000"/>
          <w:sz w:val="27"/>
          <w:szCs w:val="27"/>
          <w:lang w:val="en-US" w:eastAsia="en-GB" w:bidi="pa-IN"/>
        </w:rPr>
        <w:t>ieMsL awlHf” (ijs ivc huMdf hY aslI muslmfn) </w:t>
      </w:r>
      <w:r w:rsidRPr="00CB7B1E">
        <w:rPr>
          <w:rFonts w:ascii="DRChatrikWeb" w:eastAsia="Times New Roman" w:hAnsi="DRChatrikWeb" w:cs="Times New Roman"/>
          <w:color w:val="000000"/>
          <w:sz w:val="27"/>
          <w:szCs w:val="27"/>
          <w:lang w:val="en-US" w:eastAsia="en-GB" w:bidi="pa-IN"/>
        </w:rPr>
        <w:t>pr afpxy ÌqivaF nfl krdy hn </w:t>
      </w:r>
      <w:r w:rsidRPr="00CB7B1E">
        <w:rPr>
          <w:rFonts w:ascii="DRChatrikWeb" w:eastAsia="Times New Roman" w:hAnsi="DRChatrikWeb" w:cs="Times New Roman"/>
          <w:b/>
          <w:bCs/>
          <w:color w:val="000000"/>
          <w:sz w:val="27"/>
          <w:szCs w:val="27"/>
          <w:lang w:val="en-US" w:eastAsia="en-GB" w:bidi="pa-IN"/>
        </w:rPr>
        <w:t>“ieMsL muwlHF” (ijs ivc bxdf hY nklI muslmfn)</w:t>
      </w:r>
      <w:r w:rsidRPr="00CB7B1E">
        <w:rPr>
          <w:rFonts w:ascii="DRChatrikWeb" w:eastAsia="Times New Roman" w:hAnsi="DRChatrikWeb" w:cs="Times New Roman"/>
          <w:color w:val="000000"/>
          <w:sz w:val="27"/>
          <w:szCs w:val="27"/>
          <w:lang w:val="en-US" w:eastAsia="en-GB" w:bidi="pa-IN"/>
        </w:rPr>
        <w:t>. Bfv ik dunIaF ivc kUV aqy mwkfrI jLorF ivc sI. ies leI ies kUV dI DuMd, ijhVI ik rfq (kiljug) nMU bxdI hY, dy aMDyry nUM dUr krn leI </w:t>
      </w:r>
      <w:r w:rsidRPr="00CB7B1E">
        <w:rPr>
          <w:rFonts w:ascii="DRChatrikWeb" w:eastAsia="Times New Roman" w:hAnsi="DRChatrikWeb" w:cs="Times New Roman"/>
          <w:b/>
          <w:bCs/>
          <w:color w:val="000000"/>
          <w:sz w:val="27"/>
          <w:szCs w:val="27"/>
          <w:lang w:val="en-US" w:eastAsia="en-GB" w:bidi="pa-IN"/>
        </w:rPr>
        <w:t>“swiq dy sUrj swiqgurU” </w:t>
      </w:r>
      <w:r w:rsidRPr="00CB7B1E">
        <w:rPr>
          <w:rFonts w:ascii="DRChatrikWeb" w:eastAsia="Times New Roman" w:hAnsi="DRChatrikWeb" w:cs="Times New Roman"/>
          <w:color w:val="000000"/>
          <w:sz w:val="27"/>
          <w:szCs w:val="27"/>
          <w:lang w:val="en-US" w:eastAsia="en-GB" w:bidi="pa-IN"/>
        </w:rPr>
        <w:t>dI bVI jLrUrq huMd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wiqgurU nfnk dyv jI ny afpxy afAux df mksd isD gosLit ivc spwsLt kIqf hY aqy ho rhy Aulty kMmF ’qy KLUb jLor idqf hY. Bfv ik afpxy afp nUM kihMdy sn muslmfn pr rihm idlI df nfmo insLfn vI nhIN sI huM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hkIkq jfxn leI quhfnUM swiq df igafn hoxf jLrUrI hY aqy ieh swiqpurK qoN iml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wq purwKu ijin jfinaf swiqgurU iqs kf nf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qs kY sMig isKu AuDrY nfnk hir gun gfAu]</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DRChatrikWeb" w:eastAsia="Times New Roman" w:hAnsi="DRChatrikWeb" w:cs="Times New Roman"/>
          <w:color w:val="000000"/>
          <w:sz w:val="40"/>
          <w:szCs w:val="40"/>
          <w:lang w:eastAsia="en-GB" w:bidi="pa-IN"/>
        </w:rPr>
      </w:pPr>
      <w:r w:rsidRPr="00CB7B1E">
        <w:rPr>
          <w:rFonts w:ascii="DRChatrikWeb" w:eastAsia="Times New Roman" w:hAnsi="DRChatrikWeb" w:cs="Times New Roman"/>
          <w:color w:val="000000"/>
          <w:sz w:val="24"/>
          <w:szCs w:val="24"/>
          <w:lang w:val="en-US" w:eastAsia="en-GB" w:bidi="pa-IN"/>
        </w:rPr>
        <w:t>swiqpurK ikvyN jfxIey Aus df qrIkf dUjy swiqgurU aMgd dyv jI ny ieMj dwisa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UhI mhlf 4]</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ir pihlVI lfv privrqI krm idRVfieaf bil rfm jI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bfxI bRhmf vydu Drmu idRVhu pfp qjfieaf bil rfm jI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Drmu idRVhu hir nfmu iDafvhu isimRiq nfmu idRVfiea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wiqgurU guru pUrf afrfDhu siB iklivK pfp gvfiea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hj anMdu hoaf vzBfgI min hir hir mITf lfiea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nu khY nfnku lfv pihlI afrMBu kfju rcfie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2[ swiqgurU aMgd dyv j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nF ny syvf Bfv aqy BgqF dI ksvwtI ’qy pUry Auqrx nfl swiqgurU dI gwdI pfeI sI. ksvwtI ivc swiqgurU nfnk dyv jI ny iehnF nUM pihlF mfieaf df lflc idwqf aqy iPr iek murdy nUM Kfx leI ikhf. ies df Bfv ieh hY ik jy qusIN akfl purK nUM pfAuxf hY qF Auh afdmI pihlF duibDf qoN rihq hovy aqy Aus ny afpxy srIr sbMDI hAumY vI iqafgxI huMd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k ijs vyly afdmI pYdf huMdf hY qF Auh afpxI mrjLI nfl jnm nhIN lYNdf blik akfl purK dI mrjLI nfl hI. ieh jfxn nfl Aus df AuWcI nIvIN jfq df Byd twutdf rihMdf hY aqy Auh akfl purK dy puwqr bx ky iek dUjy dy swqy </w:t>
      </w:r>
      <w:r w:rsidRPr="00CB7B1E">
        <w:rPr>
          <w:rFonts w:ascii="DRChatrikWeb" w:eastAsia="Times New Roman" w:hAnsi="DRChatrikWeb" w:cs="Times New Roman"/>
          <w:b/>
          <w:bCs/>
          <w:color w:val="000000"/>
          <w:sz w:val="27"/>
          <w:szCs w:val="27"/>
          <w:lang w:val="en-US" w:eastAsia="en-GB" w:bidi="pa-IN"/>
        </w:rPr>
        <w:t>“aMgI sMgI” </w:t>
      </w:r>
      <w:r w:rsidRPr="00CB7B1E">
        <w:rPr>
          <w:rFonts w:ascii="DRChatrikWeb" w:eastAsia="Times New Roman" w:hAnsi="DRChatrikWeb" w:cs="Times New Roman"/>
          <w:color w:val="000000"/>
          <w:sz w:val="27"/>
          <w:szCs w:val="27"/>
          <w:lang w:val="en-US" w:eastAsia="en-GB" w:bidi="pa-IN"/>
        </w:rPr>
        <w:t>bxdy hn. ies nUM muwK rwKidaF hoieaF gwdI dyx qoN pihlF swiqgurU nfnk dyv jI ny </w:t>
      </w:r>
      <w:r w:rsidRPr="00CB7B1E">
        <w:rPr>
          <w:rFonts w:ascii="DRChatrikWeb" w:eastAsia="Times New Roman" w:hAnsi="DRChatrikWeb" w:cs="Times New Roman"/>
          <w:b/>
          <w:bCs/>
          <w:color w:val="000000"/>
          <w:sz w:val="27"/>
          <w:szCs w:val="27"/>
          <w:lang w:val="en-US" w:eastAsia="en-GB" w:bidi="pa-IN"/>
        </w:rPr>
        <w:t>“lihxy” qoN “aMgd dyv” </w:t>
      </w:r>
      <w:r w:rsidRPr="00CB7B1E">
        <w:rPr>
          <w:rFonts w:ascii="DRChatrikWeb" w:eastAsia="Times New Roman" w:hAnsi="DRChatrikWeb" w:cs="Times New Roman"/>
          <w:color w:val="000000"/>
          <w:sz w:val="27"/>
          <w:szCs w:val="27"/>
          <w:lang w:val="en-US" w:eastAsia="en-GB" w:bidi="pa-IN"/>
        </w:rPr>
        <w:t xml:space="preserve">nfAuN bdilaf sI. Xfd rwKo ik akfl purK swqf (pwkf) ipE huMdf hY aqy jfqF dy ipE swcy (kwcy) huMdy hn. ies krky akfl purK ivc afpF iek dUsry dy </w:t>
      </w:r>
      <w:r w:rsidRPr="00CB7B1E">
        <w:rPr>
          <w:rFonts w:ascii="DRChatrikWeb" w:eastAsia="Times New Roman" w:hAnsi="DRChatrikWeb" w:cs="Times New Roman"/>
          <w:color w:val="000000"/>
          <w:sz w:val="27"/>
          <w:szCs w:val="27"/>
          <w:lang w:val="en-US" w:eastAsia="en-GB" w:bidi="pa-IN"/>
        </w:rPr>
        <w:lastRenderedPageBreak/>
        <w:t>swiqsMgI (BYx) Brf huMdy hF. aqy ijvyN qRyqf jug ivc KwqrI dyvqy msLhUr sn ies krky ieh iek duinafvI kMmF ivc dyvqy vI huMdy sn ijvyN ik awj-kwlH koeI ivrlf </w:t>
      </w:r>
      <w:r w:rsidRPr="00CB7B1E">
        <w:rPr>
          <w:rFonts w:ascii="DRChatrikWeb" w:eastAsia="Times New Roman" w:hAnsi="DRChatrikWeb" w:cs="Times New Roman"/>
          <w:b/>
          <w:bCs/>
          <w:color w:val="000000"/>
          <w:sz w:val="27"/>
          <w:szCs w:val="27"/>
          <w:lang w:val="en-US" w:eastAsia="en-GB" w:bidi="pa-IN"/>
        </w:rPr>
        <w:t>dyvqf KwqrI </w:t>
      </w:r>
      <w:r w:rsidRPr="00CB7B1E">
        <w:rPr>
          <w:rFonts w:ascii="DRChatrikWeb" w:eastAsia="Times New Roman" w:hAnsi="DRChatrikWeb" w:cs="Times New Roman"/>
          <w:color w:val="000000"/>
          <w:sz w:val="27"/>
          <w:szCs w:val="27"/>
          <w:lang w:val="en-US" w:eastAsia="en-GB" w:bidi="pa-IN"/>
        </w:rPr>
        <w:t>iml jFdf hY. ies leI iswK bxn leI iek </w:t>
      </w:r>
      <w:r w:rsidRPr="00CB7B1E">
        <w:rPr>
          <w:rFonts w:ascii="DRChatrikWeb" w:eastAsia="Times New Roman" w:hAnsi="DRChatrikWeb" w:cs="Times New Roman"/>
          <w:b/>
          <w:bCs/>
          <w:color w:val="000000"/>
          <w:sz w:val="27"/>
          <w:szCs w:val="27"/>
          <w:lang w:val="en-US" w:eastAsia="en-GB" w:bidi="pa-IN"/>
        </w:rPr>
        <w:t>“dyvqf” </w:t>
      </w:r>
      <w:r w:rsidRPr="00CB7B1E">
        <w:rPr>
          <w:rFonts w:ascii="DRChatrikWeb" w:eastAsia="Times New Roman" w:hAnsi="DRChatrikWeb" w:cs="Times New Roman"/>
          <w:color w:val="000000"/>
          <w:sz w:val="27"/>
          <w:szCs w:val="27"/>
          <w:lang w:val="en-US" w:eastAsia="en-GB" w:bidi="pa-IN"/>
        </w:rPr>
        <w:t>(ies krky nfAuN ipwCy </w:t>
      </w:r>
      <w:r w:rsidRPr="00CB7B1E">
        <w:rPr>
          <w:rFonts w:ascii="DRChatrikWeb" w:eastAsia="Times New Roman" w:hAnsi="DRChatrikWeb" w:cs="Times New Roman"/>
          <w:b/>
          <w:bCs/>
          <w:color w:val="000000"/>
          <w:sz w:val="27"/>
          <w:szCs w:val="27"/>
          <w:lang w:val="en-US" w:eastAsia="en-GB" w:bidi="pa-IN"/>
        </w:rPr>
        <w:t>“dyv” </w:t>
      </w:r>
      <w:r w:rsidRPr="00CB7B1E">
        <w:rPr>
          <w:rFonts w:ascii="DRChatrikWeb" w:eastAsia="Times New Roman" w:hAnsi="DRChatrikWeb" w:cs="Times New Roman"/>
          <w:color w:val="000000"/>
          <w:sz w:val="27"/>
          <w:szCs w:val="27"/>
          <w:lang w:val="en-US" w:eastAsia="en-GB" w:bidi="pa-IN"/>
        </w:rPr>
        <w:t>lfieaf sI) bxnf vI jLrUr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eyQy ieh vI mYN dwsF ik hwj dI rsm 12 qoN 16 sflF dy muMizaF nMU afpxy kbIilaF dy vwzy vzyiraF nfl sbMD rwKx leI huMdI hY aqy ies dI ikMnI ku aihmIaq hY ik lok mwky, ijhVf ik afdm jF isLv df mMdr hY, vl mUMh krky Juk Juk slfmF krdy hn aqy kbIilaF dy lok sLrmsfr hox krky ieh ieslfm dy Drm dI buinafd vI hY. ies leI nf hI afpxy kbIly df puwqr aqy nf hI ieslfm. Bfv ik ieslfm jF iswKI AuhnF leI hY ijhVy lok afpxIaF kOmF dwsdy hn nf ik CupfAuNdy hn. pr awj-kwlH qF sLYqfnF ny jfq CupfAux df irvfj hI pf idqf hY. kOmF jF afpxI pCfx CupfAuNdy hn sLYqfn dy puwqr nf ik iensfn d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w:t>
      </w:r>
      <w:r w:rsidRPr="00CB7B1E">
        <w:rPr>
          <w:rFonts w:ascii="DRChatrikWeb" w:eastAsia="Times New Roman" w:hAnsi="DRChatrikWeb" w:cs="Times New Roman"/>
          <w:b/>
          <w:bCs/>
          <w:color w:val="000000"/>
          <w:sz w:val="27"/>
          <w:szCs w:val="27"/>
          <w:lang w:val="en-US" w:eastAsia="en-GB" w:bidi="pa-IN"/>
        </w:rPr>
        <w:t>“surqI AupdysL” </w:t>
      </w:r>
      <w:r w:rsidRPr="00CB7B1E">
        <w:rPr>
          <w:rFonts w:ascii="DRChatrikWeb" w:eastAsia="Times New Roman" w:hAnsi="DRChatrikWeb" w:cs="Times New Roman"/>
          <w:color w:val="000000"/>
          <w:sz w:val="27"/>
          <w:szCs w:val="27"/>
          <w:lang w:val="en-US" w:eastAsia="en-GB" w:bidi="pa-IN"/>
        </w:rPr>
        <w:t>suxn aqy smJx leI pihlF qn sbMDI hAumY mfrnI pYNdI hY. ies hAumY df pihlf kfrx jnm dI jfq jF jnm vflf Gr huMdf hY aqy dUjf qn dI PurqI jF cMgI ishq ijvyN ik pihlvfnF dI afm huMdI hY. surqI nfl nfm hfsl krx leI TMZf suBfE aqy sihj df hoxf vI jLrUrI huMdf hY. ikMnf ku TMZy suBfE df mnwuK nUM hoxf cfhIdf hY ijvyN ik Duwp ivc KyqI afid kridaF afdmI bONdl jFdf hY aqy TMZy pfxI dy cubwcy ivc bih ik kihMdf hY ik hux surq afeI. sihj vI jLrUrI hY ijvyN ik do lVidaF nUM khIdf hY ik TMZf pfxI pIE aqy iPr TMZy ho ky </w:t>
      </w:r>
      <w:r w:rsidRPr="00CB7B1E">
        <w:rPr>
          <w:rFonts w:ascii="DRChatrikWeb" w:eastAsia="Times New Roman" w:hAnsi="DRChatrikWeb" w:cs="Times New Roman"/>
          <w:b/>
          <w:bCs/>
          <w:color w:val="000000"/>
          <w:sz w:val="27"/>
          <w:szCs w:val="27"/>
          <w:lang w:val="en-US" w:eastAsia="en-GB" w:bidi="pa-IN"/>
        </w:rPr>
        <w:t>“sihj” </w:t>
      </w:r>
      <w:r w:rsidRPr="00CB7B1E">
        <w:rPr>
          <w:rFonts w:ascii="DRChatrikWeb" w:eastAsia="Times New Roman" w:hAnsi="DRChatrikWeb" w:cs="Times New Roman"/>
          <w:color w:val="000000"/>
          <w:sz w:val="27"/>
          <w:szCs w:val="27"/>
          <w:lang w:val="en-US" w:eastAsia="en-GB" w:bidi="pa-IN"/>
        </w:rPr>
        <w:t>nfl inwbV lvo. pr jy koeI TMZf pfxI pI ky iPr vI afpxI cqrfeI qoN bfjL nf afey qF iPr PYslf hox dI koeI AumId nhIN huMdI. Bfv ik bfxI dy smJx leI TMZf suBfE aqy sihj df hoxf jLrUrI hY. sihj bwicaF vFg sfP idl gurmuKF (ijvyNik ipMzF dy lok huMdy hn) ivc huMdf hY nf ik mnmuK cqr clfkF (ijvyNik sLihrI afm huMdy hn) ivc. TMZy suBfE aqy sfdf loh rihx ’qy jLor dyx leI swiqgurU aMgd dyv jI AuhI colf Do ky igwlf hI pf lYNdy sn aqy iesy hI leI hirmMdr sfihb vI pfxI dy gwBy bxfieaf hoieaf hY. pr ies qoN pihlf hirmMdr sfihb ijhVf ik jyrUisLlm ivc huMdf sI aqy 70 sMn ivc Zfh idqf igaf sI pwDry hI bixaf hoieaf sI ikAuNik eyQy dy lok aYny qwqy suBfa dy jnUnI nhIN sn. pwCm ivc lok aYny TMZy suBfa aqy sfP idlF dy hn ik nf hI eyQy iksy swiqgurU dI jF hirmMdr dI jLrUrq pe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dunIaF ivc duinafvI (mOrl) iswiKaf leI jF </w:t>
      </w:r>
      <w:r w:rsidRPr="00CB7B1E">
        <w:rPr>
          <w:rFonts w:ascii="DRChatrikWeb" w:eastAsia="Times New Roman" w:hAnsi="DRChatrikWeb" w:cs="Times New Roman"/>
          <w:b/>
          <w:bCs/>
          <w:color w:val="000000"/>
          <w:sz w:val="27"/>
          <w:szCs w:val="27"/>
          <w:lang w:val="en-US" w:eastAsia="en-GB" w:bidi="pa-IN"/>
        </w:rPr>
        <w:t>“hrI dy mMdr hjLfrF” </w:t>
      </w:r>
      <w:r w:rsidRPr="00CB7B1E">
        <w:rPr>
          <w:rFonts w:ascii="DRChatrikWeb" w:eastAsia="Times New Roman" w:hAnsi="DRChatrikWeb" w:cs="Times New Roman"/>
          <w:color w:val="000000"/>
          <w:sz w:val="27"/>
          <w:szCs w:val="27"/>
          <w:lang w:val="en-US" w:eastAsia="en-GB" w:bidi="pa-IN"/>
        </w:rPr>
        <w:t>huMdy hn pr afqimk igafn leI </w:t>
      </w:r>
      <w:r w:rsidRPr="00CB7B1E">
        <w:rPr>
          <w:rFonts w:ascii="DRChatrikWeb" w:eastAsia="Times New Roman" w:hAnsi="DRChatrikWeb" w:cs="Times New Roman"/>
          <w:b/>
          <w:bCs/>
          <w:color w:val="000000"/>
          <w:sz w:val="27"/>
          <w:szCs w:val="27"/>
          <w:lang w:val="en-US" w:eastAsia="en-GB" w:bidi="pa-IN"/>
        </w:rPr>
        <w:t>“hir df hirmMdr iek” </w:t>
      </w:r>
      <w:r w:rsidRPr="00CB7B1E">
        <w:rPr>
          <w:rFonts w:ascii="DRChatrikWeb" w:eastAsia="Times New Roman" w:hAnsi="DRChatrikWeb" w:cs="Times New Roman"/>
          <w:color w:val="000000"/>
          <w:sz w:val="27"/>
          <w:szCs w:val="27"/>
          <w:lang w:val="en-US" w:eastAsia="en-GB" w:bidi="pa-IN"/>
        </w:rPr>
        <w:t>hI huMdf hY ijvyN ik ieh srIr “hirmSdr” hr iek df ieko hI huMdf hY. swiqgurU aMgd dyv jI hAumY qoVn leI afpxy iswKF nUM pihlvfnI aqy kusLqIaF krfAuNdy sn qF ik iehnF df hirmMdr aflIsLfn, </w:t>
      </w:r>
      <w:r w:rsidRPr="00CB7B1E">
        <w:rPr>
          <w:rFonts w:ascii="DRChatrikWeb" w:eastAsia="Times New Roman" w:hAnsi="DRChatrikWeb" w:cs="Times New Roman"/>
          <w:b/>
          <w:bCs/>
          <w:color w:val="000000"/>
          <w:sz w:val="27"/>
          <w:szCs w:val="27"/>
          <w:lang w:val="en-US" w:eastAsia="en-GB" w:bidi="pa-IN"/>
        </w:rPr>
        <w:t>“jqI”, </w:t>
      </w:r>
      <w:r w:rsidRPr="00CB7B1E">
        <w:rPr>
          <w:rFonts w:ascii="DRChatrikWeb" w:eastAsia="Times New Roman" w:hAnsi="DRChatrikWeb" w:cs="Times New Roman"/>
          <w:color w:val="000000"/>
          <w:sz w:val="27"/>
          <w:szCs w:val="27"/>
          <w:lang w:val="en-US" w:eastAsia="en-GB" w:bidi="pa-IN"/>
        </w:rPr>
        <w:t>bxy aqy hAumY dI bImfrI kroD (guwsf) CoV sihj qoN kMm lYx aqy surqI nfl bfxI smJidaF ieh </w:t>
      </w:r>
      <w:r w:rsidRPr="00CB7B1E">
        <w:rPr>
          <w:rFonts w:ascii="DRChatrikWeb" w:eastAsia="Times New Roman" w:hAnsi="DRChatrikWeb" w:cs="Times New Roman"/>
          <w:b/>
          <w:bCs/>
          <w:color w:val="000000"/>
          <w:sz w:val="27"/>
          <w:szCs w:val="27"/>
          <w:lang w:val="en-US" w:eastAsia="en-GB" w:bidi="pa-IN"/>
        </w:rPr>
        <w:t>“swqI” </w:t>
      </w:r>
      <w:r w:rsidRPr="00CB7B1E">
        <w:rPr>
          <w:rFonts w:ascii="DRChatrikWeb" w:eastAsia="Times New Roman" w:hAnsi="DRChatrikWeb" w:cs="Times New Roman"/>
          <w:color w:val="000000"/>
          <w:sz w:val="27"/>
          <w:szCs w:val="27"/>
          <w:lang w:val="en-US" w:eastAsia="en-GB" w:bidi="pa-IN"/>
        </w:rPr>
        <w:t>vI bx jfx. Bfv ik </w:t>
      </w:r>
      <w:r w:rsidRPr="00CB7B1E">
        <w:rPr>
          <w:rFonts w:ascii="DRChatrikWeb" w:eastAsia="Times New Roman" w:hAnsi="DRChatrikWeb" w:cs="Times New Roman"/>
          <w:b/>
          <w:bCs/>
          <w:color w:val="000000"/>
          <w:sz w:val="27"/>
          <w:szCs w:val="27"/>
          <w:lang w:val="en-US" w:eastAsia="en-GB" w:bidi="pa-IN"/>
        </w:rPr>
        <w:t>“Kflsf” </w:t>
      </w:r>
      <w:r w:rsidRPr="00CB7B1E">
        <w:rPr>
          <w:rFonts w:ascii="DRChatrikWeb" w:eastAsia="Times New Roman" w:hAnsi="DRChatrikWeb" w:cs="Times New Roman"/>
          <w:color w:val="000000"/>
          <w:sz w:val="27"/>
          <w:szCs w:val="27"/>
          <w:lang w:val="en-US" w:eastAsia="en-GB" w:bidi="pa-IN"/>
        </w:rPr>
        <w:t>jqI aqy swqI hu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ihj dI imsfl sLYqfn bxfAutI muslmfnF dy muMizaF df iswKF dy imwtI dy pfxI ilafAux vfly GVHy qoVn dI hY. pr ieh iek blI pihlvfn huMidaF-suMidaf vI AuhnF muMizaF nUM kdI kOVf bcn nhIN sI boldy sn ikAuNik iswK df nf koeI vYrI aqy nf hI koeI bygfnf huMdf hY. aqy sihj nfl swiqgurU aMgd dyv j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nUM dwsdy aqy AuhnF ny afpxy iswKF nUM ipwql dIaF gfgrF vrqx leI ikh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iehnF ny gurmuKI ilpI dy awKr clfey aqy Auh pYNqI ies krky sn ik jo duinafvI krm aqy rUhfnI igafn ilKx dy kMm krny hn Auh sfP-idlI nfl kro. pMjF df sbMD hY idl dI kfm, kroD, afid qoN sPfeI nfl ijhdy ibnF nfm idl ivc nhIN itkdf aqy swq hn iksmF dy kMm ijnHF ivcoN Cy hn duinafvI (Kwt) aqy swqvF hY akfl purK df rUhfnI (swiq). ies leI bfxI sfP idlF vfilaF dI hI ilKI hoeI hY nf ik mwkfr PukiraF dI aqy ieh smJ vI sfP hI idlF dy mnuwKF nUM afAuNdI hY nf ik irsLvq KorF aqy mkfrF nUM!!!!</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iehnF ny bhuq QoVy slok ilKy sn aqy Auh vI hAumY aqy kroD nUM mfrn bfry aqy pihlI lFv nUM muK rwKidaF. ieh iswKI df pihlf sbk vI hY aqy ies leI swiqgurU aMgd dyv jI nUM </w:t>
      </w:r>
      <w:r w:rsidRPr="00CB7B1E">
        <w:rPr>
          <w:rFonts w:ascii="DRChatrikWeb" w:eastAsia="Times New Roman" w:hAnsi="DRChatrikWeb" w:cs="Times New Roman"/>
          <w:b/>
          <w:bCs/>
          <w:color w:val="000000"/>
          <w:sz w:val="27"/>
          <w:szCs w:val="27"/>
          <w:lang w:val="en-US" w:eastAsia="en-GB" w:bidi="pa-IN"/>
        </w:rPr>
        <w:t>“iswKI df Durf” </w:t>
      </w:r>
      <w:r w:rsidRPr="00CB7B1E">
        <w:rPr>
          <w:rFonts w:ascii="DRChatrikWeb" w:eastAsia="Times New Roman" w:hAnsi="DRChatrikWeb" w:cs="Times New Roman"/>
          <w:color w:val="000000"/>
          <w:sz w:val="27"/>
          <w:szCs w:val="27"/>
          <w:lang w:val="en-US" w:eastAsia="en-GB" w:bidi="pa-IN"/>
        </w:rPr>
        <w:t>vI afK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nF dy drsLn hr koeI kr skdf sI BfvyN Auh iek QF bYT ky lMgr Cwky jF nf. iehnF dy iswK </w:t>
      </w:r>
      <w:r w:rsidRPr="00CB7B1E">
        <w:rPr>
          <w:rFonts w:ascii="DRChatrikWeb" w:eastAsia="Times New Roman" w:hAnsi="DRChatrikWeb" w:cs="Times New Roman"/>
          <w:b/>
          <w:bCs/>
          <w:color w:val="000000"/>
          <w:sz w:val="27"/>
          <w:szCs w:val="27"/>
          <w:lang w:val="en-US" w:eastAsia="en-GB" w:bidi="pa-IN"/>
        </w:rPr>
        <w:t>“kroD” </w:t>
      </w:r>
      <w:r w:rsidRPr="00CB7B1E">
        <w:rPr>
          <w:rFonts w:ascii="DRChatrikWeb" w:eastAsia="Times New Roman" w:hAnsi="DRChatrikWeb" w:cs="Times New Roman"/>
          <w:color w:val="000000"/>
          <w:sz w:val="27"/>
          <w:szCs w:val="27"/>
          <w:lang w:val="en-US" w:eastAsia="en-GB" w:bidi="pa-IN"/>
        </w:rPr>
        <w:t>qoN rihq surqI vfly huM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ir dUjVI lfv swiqguru purwKu imlfieaf bil rfm jI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nrBAu BY mnu hoie hAumY mYlu gvfieaf bil rfm jI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nrmlu BAu pfieaf hir gux gfieaf hir vyKY rfmu hwdUr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ir afqm rfmu psfiraf suafmI srb rihaf BrpUr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Mqir bfhir hir pRBu eyko imil hir jn mMgl gfe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n nfnk dUjI lfv clfeI anhwd sbd vjfe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3[ swiqgurU amr dyv j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 swiqgurU aMgd dyv jI dI iswKI dI ksvwtI ’qy pUry Auqry sn aqy iehnF ny swq purK nUM jfx ky </w:t>
      </w:r>
      <w:r w:rsidRPr="00CB7B1E">
        <w:rPr>
          <w:rFonts w:ascii="DRChatrikWeb" w:eastAsia="Times New Roman" w:hAnsi="DRChatrikWeb" w:cs="Times New Roman"/>
          <w:b/>
          <w:bCs/>
          <w:color w:val="000000"/>
          <w:sz w:val="27"/>
          <w:szCs w:val="27"/>
          <w:lang w:val="en-US" w:eastAsia="en-GB" w:bidi="pa-IN"/>
        </w:rPr>
        <w:t>“swiqgurU” </w:t>
      </w:r>
      <w:r w:rsidRPr="00CB7B1E">
        <w:rPr>
          <w:rFonts w:ascii="DRChatrikWeb" w:eastAsia="Times New Roman" w:hAnsi="DRChatrikWeb" w:cs="Times New Roman"/>
          <w:color w:val="000000"/>
          <w:sz w:val="27"/>
          <w:szCs w:val="27"/>
          <w:lang w:val="en-US" w:eastAsia="en-GB" w:bidi="pa-IN"/>
        </w:rPr>
        <w:t>ihrdy pfieaf aqy </w:t>
      </w:r>
      <w:r w:rsidRPr="00CB7B1E">
        <w:rPr>
          <w:rFonts w:ascii="DRChatrikWeb" w:eastAsia="Times New Roman" w:hAnsi="DRChatrikWeb" w:cs="Times New Roman"/>
          <w:b/>
          <w:bCs/>
          <w:color w:val="000000"/>
          <w:sz w:val="27"/>
          <w:szCs w:val="27"/>
          <w:lang w:val="en-US" w:eastAsia="en-GB" w:bidi="pa-IN"/>
        </w:rPr>
        <w:t>“anhwd sbd vjfey”</w:t>
      </w:r>
      <w:r w:rsidRPr="00CB7B1E">
        <w:rPr>
          <w:rFonts w:ascii="DRChatrikWeb" w:eastAsia="Times New Roman" w:hAnsi="DRChatrikWeb" w:cs="Times New Roman"/>
          <w:color w:val="000000"/>
          <w:sz w:val="27"/>
          <w:szCs w:val="27"/>
          <w:lang w:val="en-US" w:eastAsia="en-GB" w:bidi="pa-IN"/>
        </w:rPr>
        <w:t>. swiqgurU nUM afpxy ipE akfl purK dy KjfinaF dI kuMjI iml jfx krky Auh BrpUr huMdf hY. ijvyN df ipE huMdf hY AuvyN hI Auhdy puwqr hox krky afdmI </w:t>
      </w:r>
      <w:r w:rsidRPr="00CB7B1E">
        <w:rPr>
          <w:rFonts w:ascii="DRChatrikWeb" w:eastAsia="Times New Roman" w:hAnsi="DRChatrikWeb" w:cs="Times New Roman"/>
          <w:b/>
          <w:bCs/>
          <w:color w:val="000000"/>
          <w:sz w:val="27"/>
          <w:szCs w:val="27"/>
          <w:lang w:val="en-US" w:eastAsia="en-GB" w:bidi="pa-IN"/>
        </w:rPr>
        <w:t>“amr” </w:t>
      </w:r>
      <w:r w:rsidRPr="00CB7B1E">
        <w:rPr>
          <w:rFonts w:ascii="DRChatrikWeb" w:eastAsia="Times New Roman" w:hAnsi="DRChatrikWeb" w:cs="Times New Roman"/>
          <w:color w:val="000000"/>
          <w:sz w:val="27"/>
          <w:szCs w:val="27"/>
          <w:lang w:val="en-US" w:eastAsia="en-GB" w:bidi="pa-IN"/>
        </w:rPr>
        <w:t>ho jFdf hY aqy iesy leI iehnF df nfAuN vI </w:t>
      </w:r>
      <w:r w:rsidRPr="00CB7B1E">
        <w:rPr>
          <w:rFonts w:ascii="DRChatrikWeb" w:eastAsia="Times New Roman" w:hAnsi="DRChatrikWeb" w:cs="Times New Roman"/>
          <w:b/>
          <w:bCs/>
          <w:color w:val="000000"/>
          <w:sz w:val="27"/>
          <w:szCs w:val="27"/>
          <w:lang w:val="en-US" w:eastAsia="en-GB" w:bidi="pa-IN"/>
        </w:rPr>
        <w:t>“amr dyv” </w:t>
      </w:r>
      <w:r w:rsidRPr="00CB7B1E">
        <w:rPr>
          <w:rFonts w:ascii="DRChatrikWeb" w:eastAsia="Times New Roman" w:hAnsi="DRChatrikWeb" w:cs="Times New Roman"/>
          <w:color w:val="000000"/>
          <w:sz w:val="27"/>
          <w:szCs w:val="27"/>
          <w:lang w:val="en-US" w:eastAsia="en-GB" w:bidi="pa-IN"/>
        </w:rPr>
        <w:t>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wiqgur kI syvf sPlu hY jy ko kry icqu lf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in icMidaf Plu pfvxf, hAumY ivchu jfie]</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rojL nhfAux qoN bfd iek nvF hI </w:t>
      </w:r>
      <w:r w:rsidRPr="00CB7B1E">
        <w:rPr>
          <w:rFonts w:ascii="DRChatrikWeb" w:eastAsia="Times New Roman" w:hAnsi="DRChatrikWeb" w:cs="Times New Roman"/>
          <w:b/>
          <w:bCs/>
          <w:color w:val="000000"/>
          <w:sz w:val="27"/>
          <w:szCs w:val="27"/>
          <w:lang w:val="en-US" w:eastAsia="en-GB" w:bidi="pa-IN"/>
        </w:rPr>
        <w:t>“colf” </w:t>
      </w:r>
      <w:r w:rsidRPr="00CB7B1E">
        <w:rPr>
          <w:rFonts w:ascii="DRChatrikWeb" w:eastAsia="Times New Roman" w:hAnsi="DRChatrikWeb" w:cs="Times New Roman"/>
          <w:color w:val="000000"/>
          <w:sz w:val="27"/>
          <w:szCs w:val="27"/>
          <w:lang w:val="en-US" w:eastAsia="en-GB" w:bidi="pa-IN"/>
        </w:rPr>
        <w:t>pfAuNdy sn. Bfv ik jy qusF ny akfl purK df Kjfnf </w:t>
      </w:r>
      <w:r w:rsidRPr="00CB7B1E">
        <w:rPr>
          <w:rFonts w:ascii="DRChatrikWeb" w:eastAsia="Times New Roman" w:hAnsi="DRChatrikWeb" w:cs="Times New Roman"/>
          <w:b/>
          <w:bCs/>
          <w:color w:val="000000"/>
          <w:sz w:val="27"/>
          <w:szCs w:val="27"/>
          <w:lang w:val="en-US" w:eastAsia="en-GB" w:bidi="pa-IN"/>
        </w:rPr>
        <w:t>“rfm nfm” </w:t>
      </w:r>
      <w:r w:rsidRPr="00CB7B1E">
        <w:rPr>
          <w:rFonts w:ascii="DRChatrikWeb" w:eastAsia="Times New Roman" w:hAnsi="DRChatrikWeb" w:cs="Times New Roman"/>
          <w:color w:val="000000"/>
          <w:sz w:val="27"/>
          <w:szCs w:val="27"/>
          <w:lang w:val="en-US" w:eastAsia="en-GB" w:bidi="pa-IN"/>
        </w:rPr>
        <w:t>df luwtxf hY qF rojL afpxy iKaflfq BI nvyN hI rwKo aqy bwicaF dy vFg idl sfPL rwKo aqy iksy nfl ivqkrf nf kro. syNt pfl ny ieMj ikh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fpxy idl dy iKaflfq “ienrmYn” rojL nvyN kr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iehnF ny KLUb bfxI AucfrI aqy akfl purK dy Byd pRgt kIqy. ieh hr iek nUM afpxy drsLn nhIN sn idMdy isrÌ AuhI ijnHF ny swiqgurU aMgd dyv jI dI pihlI jmfq pfs kr leI hovy Bfv ik afpxI hAumY ’qy pUrf kfbjL hovy. BfvyN Auh bfdsLfh hovy Aus nUM vI dUsiraF iswKF nfl bYT ky lMgr Ckxf pYNdf sI qF ik Aus nUM vI AuhnF dy drsLnF qoN pihlF ieh pqf hovy ik akfl purK dy Gr duinafvI jnm jF ruqbf koeI mfany nhIN rwKdf. iehnF ny dUjI lFv dy sbMDI swiqgurU pf ky bfxI AucfrI aqy afpxy iswKF nUM bfxI rfhIN</w:t>
      </w:r>
      <w:r w:rsidRPr="00CB7B1E">
        <w:rPr>
          <w:rFonts w:ascii="DRChatrikWeb" w:eastAsia="Times New Roman" w:hAnsi="DRChatrikWeb" w:cs="Times New Roman"/>
          <w:b/>
          <w:bCs/>
          <w:color w:val="000000"/>
          <w:sz w:val="27"/>
          <w:szCs w:val="27"/>
          <w:lang w:eastAsia="en-GB" w:bidi="pa-IN"/>
        </w:rPr>
        <w:t>“loB” </w:t>
      </w:r>
      <w:r w:rsidRPr="00CB7B1E">
        <w:rPr>
          <w:rFonts w:ascii="DRChatrikWeb" w:eastAsia="Times New Roman" w:hAnsi="DRChatrikWeb" w:cs="Times New Roman"/>
          <w:color w:val="000000"/>
          <w:sz w:val="27"/>
          <w:szCs w:val="27"/>
          <w:lang w:eastAsia="en-GB" w:bidi="pa-IN"/>
        </w:rPr>
        <w:t>qoN vI rihq krvfieaf. ies krky iehnF ny eImfndfrI nfl, </w:t>
      </w:r>
      <w:r w:rsidRPr="00CB7B1E">
        <w:rPr>
          <w:rFonts w:ascii="DRChatrikWeb" w:eastAsia="Times New Roman" w:hAnsi="DRChatrikWeb" w:cs="Times New Roman"/>
          <w:b/>
          <w:bCs/>
          <w:color w:val="000000"/>
          <w:sz w:val="27"/>
          <w:szCs w:val="27"/>
          <w:lang w:eastAsia="en-GB" w:bidi="pa-IN"/>
        </w:rPr>
        <w:t>“dyviqaF dy vFg”</w:t>
      </w:r>
      <w:r w:rsidRPr="00CB7B1E">
        <w:rPr>
          <w:rFonts w:ascii="DRChatrikWeb" w:eastAsia="Times New Roman" w:hAnsi="DRChatrikWeb" w:cs="Times New Roman"/>
          <w:color w:val="000000"/>
          <w:sz w:val="27"/>
          <w:szCs w:val="27"/>
          <w:lang w:eastAsia="en-GB" w:bidi="pa-IN"/>
        </w:rPr>
        <w:t>, vpfr krky surqI vfilaF nMU lflc qoN bcx leI sbk idqy aqy hwk hlfl dI kmfeI Kfx leI jor idqf ijvyN ik Bgq kbIr jI ny ikh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bIr Bfg mhFCul (byeImfnI aqy irsLvqKorI nfl kmfeI krnI) pUj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Dfinu (pUjf df DMn Kfxf ijvyN awj-kwlH cl irhf hY. Xfd rwKo kIrqnIey Bfe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xsf jI ijhVy cVHI mfieaf grIbF ivc vMz idMdy sn) jo jo pRfnI Kfih]</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qIrQ brq nym kIey qy sBY rsfqil jfih]</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quk gurU gRMQ sfihb ivc bdlI hoeI hY aqy sUKLm bfxI nhIN rhI blik asQUl srIrk kwcI bfxI bx geI sI. lflc bfry iek hor vI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y rqu lgY kpVY jfmf hoie plIq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eh ihwsf ijsm ’qy Zuwkdf hY aqy rq lwgx nfl kpVf npfk ho</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Fdf hY aqy ies nUM sfbux pfxI nfl Dox ’qy sfP ho jFdf h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o rqu pIvih mfxsf iqn ikAu inrmlu cIq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r jy afdmI dUsiraF df KUn irsLvq, byeImfnI, afid nfl pIv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Bfv ik hrfm Kfey qF Auhdf icwq inrml nhIN ho sk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nF ny swiqgurU dy ibrd muqfibk KUb mncMidaf Pl, </w:t>
      </w:r>
      <w:r w:rsidRPr="00CB7B1E">
        <w:rPr>
          <w:rFonts w:ascii="DRChatrikWeb" w:eastAsia="Times New Roman" w:hAnsi="DRChatrikWeb" w:cs="Times New Roman"/>
          <w:b/>
          <w:bCs/>
          <w:color w:val="000000"/>
          <w:sz w:val="27"/>
          <w:szCs w:val="27"/>
          <w:lang w:val="en-US" w:eastAsia="en-GB" w:bidi="pa-IN"/>
        </w:rPr>
        <w:t>“nfm”</w:t>
      </w:r>
      <w:r w:rsidRPr="00CB7B1E">
        <w:rPr>
          <w:rFonts w:ascii="DRChatrikWeb" w:eastAsia="Times New Roman" w:hAnsi="DRChatrikWeb" w:cs="Times New Roman"/>
          <w:color w:val="000000"/>
          <w:sz w:val="27"/>
          <w:szCs w:val="27"/>
          <w:lang w:val="en-US" w:eastAsia="en-GB" w:bidi="pa-IN"/>
        </w:rPr>
        <w:t>, pfieaf aqy iPr aglI lFv agly swiqgurU leI ieMj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ir qIjVI lfv min cfAu Bieaf bYrfgIaf bil rfm jI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Mq jnf hir mylu hir pfieaf vzBfgIaf bil rfm jI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nrmlu hir pfieaf hir gux gfieaf muiK bolI hir bfx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Mq jnf vzBfgI pfieaf hir kQIaY akQ khfx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hrdY hir hir hir Duin AupjI hir jpIaY msqik Bfg jI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nu nfnku boly qIjI lfvY hir AupjY min bYrfgu jIAu]</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4[ swiqgurU rfm dfs j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rfmdfs dy nfAuN bfry qu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js kY min pfrbRhm kf invfs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qs kf nfmu swiq rfm dfs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fqm rfmu iqsu ndrI afiea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dfs dsMqx Bfie iqin pfie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jdoN rfm dy nfm dI pUrI smJ af jfvy qF afdmI rfm dI pUjf rfm df syvk jF </w:t>
      </w:r>
      <w:r w:rsidRPr="00CB7B1E">
        <w:rPr>
          <w:rFonts w:ascii="DRChatrikWeb" w:eastAsia="Times New Roman" w:hAnsi="DRChatrikWeb" w:cs="Times New Roman"/>
          <w:b/>
          <w:bCs/>
          <w:color w:val="000000"/>
          <w:sz w:val="27"/>
          <w:szCs w:val="27"/>
          <w:lang w:val="en-US" w:eastAsia="en-GB" w:bidi="pa-IN"/>
        </w:rPr>
        <w:t>“dfs” </w:t>
      </w:r>
      <w:r w:rsidRPr="00CB7B1E">
        <w:rPr>
          <w:rFonts w:ascii="DRChatrikWeb" w:eastAsia="Times New Roman" w:hAnsi="DRChatrikWeb" w:cs="Times New Roman"/>
          <w:color w:val="000000"/>
          <w:sz w:val="27"/>
          <w:szCs w:val="27"/>
          <w:lang w:val="en-US" w:eastAsia="en-GB" w:bidi="pa-IN"/>
        </w:rPr>
        <w:t>bx ky cMgI qrHF krdf hY ijvyN ik (swiqgurU) msIh eIsf jI ny afpixaF cyilaF dy pYr Doqy sn. dunIaF dI mfieaf df </w:t>
      </w:r>
      <w:r w:rsidRPr="00CB7B1E">
        <w:rPr>
          <w:rFonts w:ascii="DRChatrikWeb" w:eastAsia="Times New Roman" w:hAnsi="DRChatrikWeb" w:cs="Times New Roman"/>
          <w:b/>
          <w:bCs/>
          <w:color w:val="000000"/>
          <w:sz w:val="27"/>
          <w:szCs w:val="27"/>
          <w:lang w:val="en-US" w:eastAsia="en-GB" w:bidi="pa-IN"/>
        </w:rPr>
        <w:t>“moh” </w:t>
      </w:r>
      <w:r w:rsidRPr="00CB7B1E">
        <w:rPr>
          <w:rFonts w:ascii="DRChatrikWeb" w:eastAsia="Times New Roman" w:hAnsi="DRChatrikWeb" w:cs="Times New Roman"/>
          <w:color w:val="000000"/>
          <w:sz w:val="27"/>
          <w:szCs w:val="27"/>
          <w:lang w:val="en-US" w:eastAsia="en-GB" w:bidi="pa-IN"/>
        </w:rPr>
        <w:t>vI jFdf rihMdf hY ijvyN ik qIsry afsLrm (KsLwqrI vrn) dy afdmIaF ivc hoxf cfhI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jhVI cIjL ijsm ’qy lgdI hY rUh ’qy Aus dy Ault. ijsm df bRfhmx jgq gurU lokF ’qy iek hukmrfn bx ky lokF nUM isDy rfh pfAuNdf hY, ies dy Ault rUhF df swiqgurU lokF dI syvf krky AuhnF nUM isDy rfh pYx leI bynqI krdf hY. ies leI isDy rfh pfAux leI iehnF ny </w:t>
      </w:r>
      <w:r w:rsidRPr="00CB7B1E">
        <w:rPr>
          <w:rFonts w:ascii="DRChatrikWeb" w:eastAsia="Times New Roman" w:hAnsi="DRChatrikWeb" w:cs="Times New Roman"/>
          <w:b/>
          <w:bCs/>
          <w:color w:val="000000"/>
          <w:sz w:val="27"/>
          <w:szCs w:val="27"/>
          <w:lang w:val="en-US" w:eastAsia="en-GB" w:bidi="pa-IN"/>
        </w:rPr>
        <w:t>“hirmMdr sfihb” </w:t>
      </w:r>
      <w:r w:rsidRPr="00CB7B1E">
        <w:rPr>
          <w:rFonts w:ascii="DRChatrikWeb" w:eastAsia="Times New Roman" w:hAnsi="DRChatrikWeb" w:cs="Times New Roman"/>
          <w:color w:val="000000"/>
          <w:sz w:val="27"/>
          <w:szCs w:val="27"/>
          <w:lang w:val="en-US" w:eastAsia="en-GB" w:bidi="pa-IN"/>
        </w:rPr>
        <w:t xml:space="preserve">bxfAux df kMm swiqgurU arjn dyv </w:t>
      </w:r>
      <w:r w:rsidRPr="00CB7B1E">
        <w:rPr>
          <w:rFonts w:ascii="DRChatrikWeb" w:eastAsia="Times New Roman" w:hAnsi="DRChatrikWeb" w:cs="Times New Roman"/>
          <w:color w:val="000000"/>
          <w:sz w:val="27"/>
          <w:szCs w:val="27"/>
          <w:lang w:val="en-US" w:eastAsia="en-GB" w:bidi="pa-IN"/>
        </w:rPr>
        <w:lastRenderedPageBreak/>
        <w:t>jI nUM sONipaf sI. Xfd rwKo ik ieh “hirmMdr sfihb” pihlF jyrUisLlm ivc huMdf sI aqy 70 sMn ivc ieh iZwT igaf sI. XhUdIaF ny ies nUM koeI 363 sMn ivc bxfAux dI koisLsL kIqI sI pr ieh iek kudrqI awg lwg jfx kfrx bx nhIN sikaf sI. Bfv ieh ik dUsrf hirmMdr vI EQy hI bxnf sI ijQy dUsrf swiqgurU afAux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nF ny qIsrI lFv dy anusfr sbk idwqy sn aqy duinafvI </w:t>
      </w:r>
      <w:r w:rsidRPr="00CB7B1E">
        <w:rPr>
          <w:rFonts w:ascii="DRChatrikWeb" w:eastAsia="Times New Roman" w:hAnsi="DRChatrikWeb" w:cs="Times New Roman"/>
          <w:b/>
          <w:bCs/>
          <w:color w:val="000000"/>
          <w:sz w:val="27"/>
          <w:szCs w:val="27"/>
          <w:lang w:val="en-US" w:eastAsia="en-GB" w:bidi="pa-IN"/>
        </w:rPr>
        <w:t>“moh” </w:t>
      </w:r>
      <w:r w:rsidRPr="00CB7B1E">
        <w:rPr>
          <w:rFonts w:ascii="DRChatrikWeb" w:eastAsia="Times New Roman" w:hAnsi="DRChatrikWeb" w:cs="Times New Roman"/>
          <w:color w:val="000000"/>
          <w:sz w:val="27"/>
          <w:szCs w:val="27"/>
          <w:lang w:val="en-US" w:eastAsia="en-GB" w:bidi="pa-IN"/>
        </w:rPr>
        <w:t>BMnx leI afpxy iswKF nUM iqafr kIq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ir cAuQVI lfv min shju Bieaf hir pfieaf bil rfm jI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gurmuiK imilaf suBfie hir min qin mITf lfieaf bil rfm jI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ir mITf lfieaf myry pRB Bfieaf anidnu hir ilv lfe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n icMidaf Plu pfieaf suafmI hir nfim vjI vfDfe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ir pRiB Tfkuir kfju rcfieaf Dn ihrdY nfim ivgfs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nu nfnku boly cAuQI lfvY hir pfieaf pRBu aivnf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5[ swiqgurU arjn dyv j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nF ny </w:t>
      </w:r>
      <w:r w:rsidRPr="00CB7B1E">
        <w:rPr>
          <w:rFonts w:ascii="DRChatrikWeb" w:eastAsia="Times New Roman" w:hAnsi="DRChatrikWeb" w:cs="Times New Roman"/>
          <w:b/>
          <w:bCs/>
          <w:color w:val="000000"/>
          <w:sz w:val="27"/>
          <w:szCs w:val="27"/>
          <w:lang w:val="en-US" w:eastAsia="en-GB" w:bidi="pa-IN"/>
        </w:rPr>
        <w:t>“rfm dI syvf” </w:t>
      </w:r>
      <w:r w:rsidRPr="00CB7B1E">
        <w:rPr>
          <w:rFonts w:ascii="DRChatrikWeb" w:eastAsia="Times New Roman" w:hAnsi="DRChatrikWeb" w:cs="Times New Roman"/>
          <w:color w:val="000000"/>
          <w:sz w:val="27"/>
          <w:szCs w:val="27"/>
          <w:lang w:val="en-US" w:eastAsia="en-GB" w:bidi="pa-IN"/>
        </w:rPr>
        <w:t>dy mnicMidaf Pl anusfr pfrbRhm aivnfsLI pfieaf aqy idl KolH ky swiqgurU nfnk dyv jI vFg cOQy pd dI bfxI AucfrI. iehnF df drjf jy qusIN swiqgurU nfnk dyv jI vflf rwKo qF quhfnUM ieh pqf lg jfvygf ik iehnF nUM qwqI loh</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qy ikAuN ibTfieaf iga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jvyN ik pihlF dwisaf hY ik swiqgurU nfnk dyv jI dUjy anfAuNitwz krfeIst sn aqy ijwzf vwzf swiqgurU huMdf hY qF Ezy vwzy hI qsIhy imldy hn. msIh eIsf jI nUM qF CyaF GMitaF bfd hI mOq af geI sI pr nfnk dy srUp swiqgurU arjn dyv jI nUM qF qsIhy idMidaF sLYqfn KwqrIaF ny dunIaF dy sfry irkfrz qoV idwqy sn. sBnF mhIinaF ivcoN grm jUn dy mhIny jdoN ik koeI afdmI nMgy isr vI Duwp ivc bfhr nhIN jf skdf, AudoN AuhnF nUM AuWbldy pfxI aqy nMgy isr iek qpdI loh ’qy ibTf ky Qwly awg aqy isr ’qy qwqI ryq iek </w:t>
      </w:r>
      <w:r w:rsidRPr="00CB7B1E">
        <w:rPr>
          <w:rFonts w:ascii="DRChatrikWeb" w:eastAsia="Times New Roman" w:hAnsi="DRChatrikWeb" w:cs="Times New Roman"/>
          <w:b/>
          <w:bCs/>
          <w:color w:val="000000"/>
          <w:sz w:val="27"/>
          <w:szCs w:val="27"/>
          <w:lang w:val="en-US" w:eastAsia="en-GB" w:bidi="pa-IN"/>
        </w:rPr>
        <w:t>“cMdU nfAuN dy KwqrI” </w:t>
      </w:r>
      <w:r w:rsidRPr="00CB7B1E">
        <w:rPr>
          <w:rFonts w:ascii="DRChatrikWeb" w:eastAsia="Times New Roman" w:hAnsi="DRChatrikWeb" w:cs="Times New Roman"/>
          <w:color w:val="000000"/>
          <w:sz w:val="27"/>
          <w:szCs w:val="27"/>
          <w:lang w:val="en-US" w:eastAsia="en-GB" w:bidi="pa-IN"/>
        </w:rPr>
        <w:t>ny jlfdF qoN pvfeI sI aqy Auh vI kihSdy hn ik pMj idn lgfqfr. ies cMdU KwqrI df goq koeI vI dwsx nMU iqafr nhIN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iPr afpxI iewCf nfl </w:t>
      </w:r>
      <w:r w:rsidRPr="00CB7B1E">
        <w:rPr>
          <w:rFonts w:ascii="DRChatrikWeb" w:eastAsia="Times New Roman" w:hAnsi="DRChatrikWeb" w:cs="Times New Roman"/>
          <w:b/>
          <w:bCs/>
          <w:color w:val="000000"/>
          <w:sz w:val="27"/>
          <w:szCs w:val="27"/>
          <w:lang w:val="en-US" w:eastAsia="en-GB" w:bidi="pa-IN"/>
        </w:rPr>
        <w:t>“rv” </w:t>
      </w:r>
      <w:r w:rsidRPr="00CB7B1E">
        <w:rPr>
          <w:rFonts w:ascii="DRChatrikWeb" w:eastAsia="Times New Roman" w:hAnsi="DRChatrikWeb" w:cs="Times New Roman"/>
          <w:color w:val="000000"/>
          <w:sz w:val="27"/>
          <w:szCs w:val="27"/>
          <w:lang w:val="en-US" w:eastAsia="en-GB" w:bidi="pa-IN"/>
        </w:rPr>
        <w:t>rhy rfvI diraf ivc afpxy </w:t>
      </w:r>
      <w:r w:rsidRPr="00CB7B1E">
        <w:rPr>
          <w:rFonts w:ascii="DRChatrikWeb" w:eastAsia="Times New Roman" w:hAnsi="DRChatrikWeb" w:cs="Times New Roman"/>
          <w:b/>
          <w:bCs/>
          <w:color w:val="000000"/>
          <w:sz w:val="27"/>
          <w:szCs w:val="27"/>
          <w:lang w:val="en-US" w:eastAsia="en-GB" w:bidi="pa-IN"/>
        </w:rPr>
        <w:t>“rfm” </w:t>
      </w:r>
      <w:r w:rsidRPr="00CB7B1E">
        <w:rPr>
          <w:rFonts w:ascii="DRChatrikWeb" w:eastAsia="Times New Roman" w:hAnsi="DRChatrikWeb" w:cs="Times New Roman"/>
          <w:color w:val="000000"/>
          <w:sz w:val="27"/>
          <w:szCs w:val="27"/>
          <w:lang w:val="en-US" w:eastAsia="en-GB" w:bidi="pa-IN"/>
        </w:rPr>
        <w:t>nfl rv gey. Es vyly AuhnF dI Aumr 43 sflF dI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lfhOr jfx qoN pihlF BfeI buwZf jI nUM hir goibMd jI nUM sLkqI mfrg clfAux bfry ihdfieqF dy gey sn aqy AuhnF ihdfieqF ivc ihMdU Drm mirafdf anusfr </w:t>
      </w:r>
      <w:r w:rsidRPr="00CB7B1E">
        <w:rPr>
          <w:rFonts w:ascii="DRChatrikWeb" w:eastAsia="Times New Roman" w:hAnsi="DRChatrikWeb" w:cs="Times New Roman"/>
          <w:b/>
          <w:bCs/>
          <w:color w:val="000000"/>
          <w:sz w:val="27"/>
          <w:szCs w:val="27"/>
          <w:lang w:val="en-US" w:eastAsia="en-GB" w:bidi="pa-IN"/>
        </w:rPr>
        <w:t>“isr df GRrV” </w:t>
      </w:r>
      <w:r w:rsidRPr="00CB7B1E">
        <w:rPr>
          <w:rFonts w:ascii="DRChatrikWeb" w:eastAsia="Times New Roman" w:hAnsi="DRChatrikWeb" w:cs="Times New Roman"/>
          <w:color w:val="000000"/>
          <w:sz w:val="27"/>
          <w:szCs w:val="27"/>
          <w:lang w:val="en-US" w:eastAsia="en-GB" w:bidi="pa-IN"/>
        </w:rPr>
        <w:t>krn bfry vI sn. ieh ihdfieqF rfmklI m[5 pOVI qIjI (?) ivc sn pr awj-kwlH ieh imtf idwqIaF hn ikAuNik iehnF sLYqfn KwqrIaF ny iswK, XfhUdIaF vFg, ijsmfnI (ibMdI rUp dy) bxfAuxy sn nf ik rUhfnI (nfdI rUpI) aqy iehnF bfry myklfAuz ny afpxI ikqfb ivc iliKaf hoieaf hY. ijLafdf jfxkfrI leI pRoPYsr joD isMG jI dI krqfrpurI bIV bfry ikqfb </w:t>
      </w:r>
      <w:r w:rsidRPr="00CB7B1E">
        <w:rPr>
          <w:rFonts w:ascii="DRChatrikWeb" w:eastAsia="Times New Roman" w:hAnsi="DRChatrikWeb" w:cs="Times New Roman"/>
          <w:b/>
          <w:bCs/>
          <w:color w:val="000000"/>
          <w:sz w:val="27"/>
          <w:szCs w:val="27"/>
          <w:lang w:val="en-US" w:eastAsia="en-GB" w:bidi="pa-IN"/>
        </w:rPr>
        <w:t>“sLRI krqfrpurI bIV dy drsLn” </w:t>
      </w:r>
      <w:r w:rsidRPr="00CB7B1E">
        <w:rPr>
          <w:rFonts w:ascii="DRChatrikWeb" w:eastAsia="Times New Roman" w:hAnsi="DRChatrikWeb" w:cs="Times New Roman"/>
          <w:color w:val="000000"/>
          <w:sz w:val="27"/>
          <w:szCs w:val="27"/>
          <w:lang w:val="en-US" w:eastAsia="en-GB" w:bidi="pa-IN"/>
        </w:rPr>
        <w:t>vI pVH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6[ swcy pfqsLfh hir goibMd j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 xml:space="preserve">ijvyN ik pihlF afdmI nUM mUMh nfl smJfeIdf hY aqy jy Auh nf hI smJy qF iPr zMzy nfl. hux pihly pMjF swiqgurUaF ny sLYqfn dy puwqrF nUM bfxI rfhIN smJfAux dI koisLsL kIqI pr Auh smJ ky hor jLbrdsq sLYqfnF dy puwqr bx gey. Xfd rwKo ik sLYqfn KwqrIaF nMU BgqI mfrg df pUrf igafn hox krky ieh KulHy idl nfl iswKF aqy swiqgurUaF ’qy Ëulm krdy sn ik iksy ny sfnMU kuJ vI nhIN kihxf aqy iehnF BgqF ny jLulm nMU vI akfl purK df hI Bfxf mMnxf hY nf ik sLYqfn df Ëulm. pr sLkqI mfrg BgqI mfrg dy Ault huMdf hY aqy ies ivc iekwlf mUMh (hir) hI nhIN pr zMzy (goibMd) dI vI vrqoN huMdI hY. Bfv ik “lfqoN ky BUq bfqoN </w:t>
      </w:r>
      <w:r w:rsidRPr="00CB7B1E">
        <w:rPr>
          <w:rFonts w:ascii="DRChatrikWeb" w:eastAsia="Times New Roman" w:hAnsi="DRChatrikWeb" w:cs="Times New Roman"/>
          <w:color w:val="000000"/>
          <w:sz w:val="27"/>
          <w:szCs w:val="27"/>
          <w:lang w:val="en-US" w:eastAsia="en-GB" w:bidi="pa-IN"/>
        </w:rPr>
        <w:lastRenderedPageBreak/>
        <w:t>sy nhIN mfnqy” dy anusfr swcy pfqsLfh hir goibMd jI ny ikrpfn dI vrqoN vI kIqI aqy sMgqF nUM swcy pfqsLfh goibMd rfey jI dI prAupkfrI Kflsf POj leI vI iqafr kIq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jvyN ihMdU mirafdf ivc iek afsLrm qoN dUsry afsLrm jfx vyly isr df muMnx kIqf jFdf hY ievyN hI swcy pfqsLfh hir goibMd jI nMU BgqI qoN sLkqI mfrg leI iqafr krn leI iehnF dy isr dy vfl muMnxy sn. iPr iehnF dy do Èsqr pfey sn. pihlF </w:t>
      </w:r>
      <w:r w:rsidRPr="00CB7B1E">
        <w:rPr>
          <w:rFonts w:ascii="DRChatrikWeb" w:eastAsia="Times New Roman" w:hAnsi="DRChatrikWeb" w:cs="Times New Roman"/>
          <w:b/>
          <w:bCs/>
          <w:color w:val="000000"/>
          <w:sz w:val="27"/>
          <w:szCs w:val="27"/>
          <w:lang w:val="en-US" w:eastAsia="en-GB" w:bidi="pa-IN"/>
        </w:rPr>
        <w:t>“hir” </w:t>
      </w:r>
      <w:r w:rsidRPr="00CB7B1E">
        <w:rPr>
          <w:rFonts w:ascii="DRChatrikWeb" w:eastAsia="Times New Roman" w:hAnsi="DRChatrikWeb" w:cs="Times New Roman"/>
          <w:color w:val="000000"/>
          <w:sz w:val="27"/>
          <w:szCs w:val="27"/>
          <w:lang w:val="en-US" w:eastAsia="en-GB" w:bidi="pa-IN"/>
        </w:rPr>
        <w:t>jF “pIrI” dy nfAuN pfieaf sI nfm df do DfrI </w:t>
      </w:r>
      <w:r w:rsidRPr="00CB7B1E">
        <w:rPr>
          <w:rFonts w:ascii="DRChatrikWeb" w:eastAsia="Times New Roman" w:hAnsi="DRChatrikWeb" w:cs="Times New Roman"/>
          <w:b/>
          <w:bCs/>
          <w:color w:val="000000"/>
          <w:sz w:val="27"/>
          <w:szCs w:val="27"/>
          <w:lang w:val="en-US" w:eastAsia="en-GB" w:bidi="pa-IN"/>
        </w:rPr>
        <w:t>“KMzf” </w:t>
      </w:r>
      <w:r w:rsidRPr="00CB7B1E">
        <w:rPr>
          <w:rFonts w:ascii="DRChatrikWeb" w:eastAsia="Times New Roman" w:hAnsi="DRChatrikWeb" w:cs="Times New Roman"/>
          <w:color w:val="000000"/>
          <w:sz w:val="27"/>
          <w:szCs w:val="27"/>
          <w:lang w:val="en-US" w:eastAsia="en-GB" w:bidi="pa-IN"/>
        </w:rPr>
        <w:t>ijhVf ik KibAuN swjy pfieaf sI aqy iPr </w:t>
      </w:r>
      <w:r w:rsidRPr="00CB7B1E">
        <w:rPr>
          <w:rFonts w:ascii="DRChatrikWeb" w:eastAsia="Times New Roman" w:hAnsi="DRChatrikWeb" w:cs="Times New Roman"/>
          <w:b/>
          <w:bCs/>
          <w:color w:val="000000"/>
          <w:sz w:val="27"/>
          <w:szCs w:val="27"/>
          <w:lang w:val="en-US" w:eastAsia="en-GB" w:bidi="pa-IN"/>
        </w:rPr>
        <w:t>“goibMd” </w:t>
      </w:r>
      <w:r w:rsidRPr="00CB7B1E">
        <w:rPr>
          <w:rFonts w:ascii="DRChatrikWeb" w:eastAsia="Times New Roman" w:hAnsi="DRChatrikWeb" w:cs="Times New Roman"/>
          <w:color w:val="000000"/>
          <w:sz w:val="27"/>
          <w:szCs w:val="27"/>
          <w:lang w:val="en-US" w:eastAsia="en-GB" w:bidi="pa-IN"/>
        </w:rPr>
        <w:t>jF “mIrI” dy nfAuN pfeI sI “pfr isLv” dI soDx vflI </w:t>
      </w:r>
      <w:r w:rsidRPr="00CB7B1E">
        <w:rPr>
          <w:rFonts w:ascii="DRChatrikWeb" w:eastAsia="Times New Roman" w:hAnsi="DRChatrikWeb" w:cs="Times New Roman"/>
          <w:b/>
          <w:bCs/>
          <w:color w:val="000000"/>
          <w:sz w:val="27"/>
          <w:szCs w:val="27"/>
          <w:lang w:val="en-US" w:eastAsia="en-GB" w:bidi="pa-IN"/>
        </w:rPr>
        <w:t>“ikrpfn”</w:t>
      </w:r>
      <w:r w:rsidRPr="00CB7B1E">
        <w:rPr>
          <w:rFonts w:ascii="DRChatrikWeb" w:eastAsia="Times New Roman" w:hAnsi="DRChatrikWeb" w:cs="Times New Roman"/>
          <w:color w:val="000000"/>
          <w:sz w:val="27"/>
          <w:szCs w:val="27"/>
          <w:lang w:val="en-US" w:eastAsia="en-GB" w:bidi="pa-IN"/>
        </w:rPr>
        <w:t>! iPr ijvyN isLv dIaF mwQy ’qy iqMn lkIrF huMdIaF hn aqy KVHvI “ivsLnMU” dI qIjI awK ijs nMU mwdy njLr rwK ky isLv afpxI iqRÈLUl vfhuMdf hY ieMj hI swcy pfqsLfh hir goibMd jI ny “pfr ivsLnUM” dy “nfm dy KMzy” nMU mwdy njLr rwKidaF “pfr isLv” dI ikrpfn vfhI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iehnF ny “hir” dy nfAuN ’qy cOQy bRfhmx vrn dy </w:t>
      </w:r>
      <w:r w:rsidRPr="00CB7B1E">
        <w:rPr>
          <w:rFonts w:ascii="DRChatrikWeb" w:eastAsia="Times New Roman" w:hAnsi="DRChatrikWeb" w:cs="Times New Roman"/>
          <w:b/>
          <w:bCs/>
          <w:color w:val="000000"/>
          <w:sz w:val="27"/>
          <w:szCs w:val="27"/>
          <w:lang w:val="en-US" w:eastAsia="en-GB" w:bidi="pa-IN"/>
        </w:rPr>
        <w:t>“inrmly sMqF” </w:t>
      </w:r>
      <w:r w:rsidRPr="00CB7B1E">
        <w:rPr>
          <w:rFonts w:ascii="DRChatrikWeb" w:eastAsia="Times New Roman" w:hAnsi="DRChatrikWeb" w:cs="Times New Roman"/>
          <w:color w:val="000000"/>
          <w:sz w:val="27"/>
          <w:szCs w:val="27"/>
          <w:lang w:val="en-US" w:eastAsia="en-GB" w:bidi="pa-IN"/>
        </w:rPr>
        <w:t>leI </w:t>
      </w:r>
      <w:r w:rsidRPr="00CB7B1E">
        <w:rPr>
          <w:rFonts w:ascii="DRChatrikWeb" w:eastAsia="Times New Roman" w:hAnsi="DRChatrikWeb" w:cs="Times New Roman"/>
          <w:b/>
          <w:bCs/>
          <w:color w:val="000000"/>
          <w:sz w:val="27"/>
          <w:szCs w:val="27"/>
          <w:lang w:val="en-US" w:eastAsia="en-GB" w:bidi="pa-IN"/>
        </w:rPr>
        <w:t>“akfl qKLq” </w:t>
      </w:r>
      <w:r w:rsidRPr="00CB7B1E">
        <w:rPr>
          <w:rFonts w:ascii="DRChatrikWeb" w:eastAsia="Times New Roman" w:hAnsi="DRChatrikWeb" w:cs="Times New Roman"/>
          <w:color w:val="000000"/>
          <w:sz w:val="27"/>
          <w:szCs w:val="27"/>
          <w:lang w:val="en-US" w:eastAsia="en-GB" w:bidi="pa-IN"/>
        </w:rPr>
        <w:t>bxvfieaf aqy “goibMd” dy nfAuN ’qy loh gVH sfihb df iklf bxvfieaf sI. iehnF ny cfr lVfeIaF lVIaF sn aqy iPr isLv dI god isLvfilk phfVIaF sqluj diraf dy kMZy kIrq pur afrfm nfl jf vs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jvyN ik pihlF cONh XwugF dy cfr avqfr dy afrtIkl ivc dwisaf sI ik ieh swcy pfqsLfh hir goibMd jI ÈRI ikRsLn bwldyv (isLv) jI dy rUhfnI (pfr isLv) rUp sn aqy Xfdv pFzvF dy jwtF (gMgf diraf dy BfeI isLv sYnf) ny iehnF dI bVI mdd kIqI sI. BfeI buwZf jI rMDfvf jwt gMgf mfqf dy rUhfnI Brf sn aqy ies krky BfeI buwZf j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dI icqf nMU awg vI swcy pfqsLfh hir goibMd jI ny lfeI sI, ik jfq nfloN Drm dy irsLqydfr nyVy huMdy hn. iPr iehnF ny pfqsLfh dy nfqy byksUry bfdsLfhF dI vI pwq rwKI sI. ies bfry ivsfKI dy ivsLysL lyK ivc dwisaf jfe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7[ swcy pfqsLfh hir rfey j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nF ny swcy pfqsLfh hir goibMd jI dy kMm nMU jfrI rwiKaf aqy afpxy ibrd (sLUdr vrn) dy anusfr swcy pfqsLfh jI hspqfl bxvf ky rUhF dy sMnkt kwtdy rhy. Xfd rwKo ik </w:t>
      </w:r>
      <w:r w:rsidRPr="00CB7B1E">
        <w:rPr>
          <w:rFonts w:ascii="DRChatrikWeb" w:eastAsia="Times New Roman" w:hAnsi="DRChatrikWeb" w:cs="Times New Roman"/>
          <w:b/>
          <w:bCs/>
          <w:color w:val="000000"/>
          <w:sz w:val="27"/>
          <w:szCs w:val="27"/>
          <w:lang w:val="en-US" w:eastAsia="en-GB" w:bidi="pa-IN"/>
        </w:rPr>
        <w:t>“Drm rfey” </w:t>
      </w:r>
      <w:r w:rsidRPr="00CB7B1E">
        <w:rPr>
          <w:rFonts w:ascii="DRChatrikWeb" w:eastAsia="Times New Roman" w:hAnsi="DRChatrikWeb" w:cs="Times New Roman"/>
          <w:color w:val="000000"/>
          <w:sz w:val="27"/>
          <w:szCs w:val="27"/>
          <w:lang w:val="en-US" w:eastAsia="en-GB" w:bidi="pa-IN"/>
        </w:rPr>
        <w:t>krm mfrg df sLfh huMdf hY aqy “hir” dy BgqF df Drm rfey df ihsfb ikqfb Kqm ho jFdf hY aqy akfl purK df ihsfb ikqfb nIaq anusfr lYx vflf </w:t>
      </w:r>
      <w:r w:rsidRPr="00CB7B1E">
        <w:rPr>
          <w:rFonts w:ascii="DRChatrikWeb" w:eastAsia="Times New Roman" w:hAnsi="DRChatrikWeb" w:cs="Times New Roman"/>
          <w:b/>
          <w:bCs/>
          <w:color w:val="000000"/>
          <w:sz w:val="27"/>
          <w:szCs w:val="27"/>
          <w:lang w:val="en-US" w:eastAsia="en-GB" w:bidi="pa-IN"/>
        </w:rPr>
        <w:t>“hir rfey” </w:t>
      </w:r>
      <w:r w:rsidRPr="00CB7B1E">
        <w:rPr>
          <w:rFonts w:ascii="DRChatrikWeb" w:eastAsia="Times New Roman" w:hAnsi="DRChatrikWeb" w:cs="Times New Roman"/>
          <w:color w:val="000000"/>
          <w:sz w:val="27"/>
          <w:szCs w:val="27"/>
          <w:lang w:val="en-US" w:eastAsia="en-GB" w:bidi="pa-IN"/>
        </w:rPr>
        <w:t>ho jFdf hY. ies krky swcy pfqsLfh dI syvf aqy nOkrI krky afdmI </w:t>
      </w:r>
      <w:r w:rsidRPr="00CB7B1E">
        <w:rPr>
          <w:rFonts w:ascii="DRChatrikWeb" w:eastAsia="Times New Roman" w:hAnsi="DRChatrikWeb" w:cs="Times New Roman"/>
          <w:b/>
          <w:bCs/>
          <w:color w:val="000000"/>
          <w:sz w:val="27"/>
          <w:szCs w:val="27"/>
          <w:lang w:val="en-US" w:eastAsia="en-GB" w:bidi="pa-IN"/>
        </w:rPr>
        <w:t>“mukq dfn” </w:t>
      </w:r>
      <w:r w:rsidRPr="00CB7B1E">
        <w:rPr>
          <w:rFonts w:ascii="DRChatrikWeb" w:eastAsia="Times New Roman" w:hAnsi="DRChatrikWeb" w:cs="Times New Roman"/>
          <w:color w:val="000000"/>
          <w:sz w:val="27"/>
          <w:szCs w:val="27"/>
          <w:lang w:val="en-US" w:eastAsia="en-GB" w:bidi="pa-IN"/>
        </w:rPr>
        <w:t>pfAuNdf hY. iPr swcy pfqsLfh pIrF df pIr hox krky ieh bfxI dI ivafiKaf KUb krky sMgqF nMU nON inhfl krdy hn. ikAuNik “hir rfey” “Drm rfey” qoN vwzf huMdf hY ijvyN ik “hir” hrI qoN qF iehnF ny ijsm dy rogIaF leI hspqfl vI Kol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hir rfey jI dy do lVky sn aqy vwzy df nfAuN sI </w:t>
      </w:r>
      <w:r w:rsidRPr="00CB7B1E">
        <w:rPr>
          <w:rFonts w:ascii="DRChatrikWeb" w:eastAsia="Times New Roman" w:hAnsi="DRChatrikWeb" w:cs="Times New Roman"/>
          <w:b/>
          <w:bCs/>
          <w:color w:val="000000"/>
          <w:sz w:val="27"/>
          <w:szCs w:val="27"/>
          <w:lang w:val="en-US" w:eastAsia="en-GB" w:bidi="pa-IN"/>
        </w:rPr>
        <w:t>“rfm rfey” </w:t>
      </w:r>
      <w:r w:rsidRPr="00CB7B1E">
        <w:rPr>
          <w:rFonts w:ascii="DRChatrikWeb" w:eastAsia="Times New Roman" w:hAnsi="DRChatrikWeb" w:cs="Times New Roman"/>
          <w:color w:val="000000"/>
          <w:sz w:val="27"/>
          <w:szCs w:val="27"/>
          <w:lang w:val="en-US" w:eastAsia="en-GB" w:bidi="pa-IN"/>
        </w:rPr>
        <w:t>Bfv ik Auhdf “rfey” ijhVf ik Gwt Gwt ivc vs irhf “rfm” hY. ies puwqr ivc vI pUrI sLkqI sI ijvyN ik rfm ivc bwl huMdf hY. pr ies ny AuhnF nMU krfmfqF idKfeIaF ijhVy ik dunIaF Br ivcoN iek nMbr dy mwkfr sLYqfn sn. hux krfmfqF isrÌ sfdf loh afdmIaF ivc hI idKfeI dIaF hn nF ik ksLmIr dy iek nMbr dy sLYqfn muwlHF ijhVy ik Aus drbfr ivc bYTy sn. Xfd rwKo ik msIh eIsf jI ny jyrUisLlm dy cqr clfk rbfeIaF nMU krfmfq idKfAux qoN nFh kr idqI sI ikAuNik Auh afp awKIN dyKIaF aqy lokF dIaF dwsIaF hoeIaF krfmfqF vI nhIN sn mMndy. ies leI dunIaF dy srqfj ksLmIrI sLYqfn muwlHF nMU krfmfqF idKfxf qF iek mhF glqI sI. aqy iPr Gbrf ky bfxI vI AuhnF sLYqfnF nMU KusL krn leI bdl idqI. ies pr sLYqfnF ny ies iQVky hoey iswK nMU duinafvI sropy dy ky inhfl kIq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jd swcy pfqsLfh hir rfey jI nMU pqf lwgf qF AuhnF ny ies iQVky hoey iswK df mUMh dyKxf nf cfihaf pr Xfd rwKo ik awj-kwlH dIaF bIVF ivc vI bhuq glqIa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ies krky swcy pfqsLfh hir rfey jI ny afpxI gwdI </w:t>
      </w:r>
      <w:r w:rsidRPr="00CB7B1E">
        <w:rPr>
          <w:rFonts w:ascii="DRChatrikWeb" w:eastAsia="Times New Roman" w:hAnsi="DRChatrikWeb" w:cs="Times New Roman"/>
          <w:b/>
          <w:bCs/>
          <w:color w:val="000000"/>
          <w:sz w:val="27"/>
          <w:szCs w:val="27"/>
          <w:lang w:val="en-US" w:eastAsia="en-GB" w:bidi="pa-IN"/>
        </w:rPr>
        <w:t>“hir ikRsLn” </w:t>
      </w:r>
      <w:r w:rsidRPr="00CB7B1E">
        <w:rPr>
          <w:rFonts w:ascii="DRChatrikWeb" w:eastAsia="Times New Roman" w:hAnsi="DRChatrikWeb" w:cs="Times New Roman"/>
          <w:color w:val="000000"/>
          <w:sz w:val="27"/>
          <w:szCs w:val="27"/>
          <w:lang w:val="en-US" w:eastAsia="en-GB" w:bidi="pa-IN"/>
        </w:rPr>
        <w:t>jI nMU dy idqI sI. pr Auh iQVikaf hoieaf rfm rfey ies ivc KusL nhIN sI aqy afpxy ipE nMU imhxF mfrdf kihMdf “ik kI iek mfqf dy mfl nUM qusIN gwdI dy idqI hY?” aqy swcy pfqsLfh hir ikRsLn jI ny srfp idqf “ik qUM nf ijAuNidaF ivcoN aqy nF hI qUM miraF ivcoN” Bfv ik BUq pyRqF df srqfj. dovyN puwjy hoey hox krky dohF dIaF gwlF pUrIaF ho geIaF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8[ swcy pfqsLfh hir ikRsLn j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hux ijvyN hir rfey Drm rfey qoN vwzf huMdf hY ievyN hI hir ikRsLn vI duafpr jug dy ikRsLn bldyv qoN vwzf huMdf hY. ikRsLn, ijhVf ik mhF dyv jF “isLv” df rUp sn, ny qF pFzvF nMU duinafvI idRsL hI idKfly sn aqy duinafvI igafn dy sbk Bgvq gIqf rfhIN idqy sn ievyN hI swcy pfqsLfh hir ikRsLn jI ny akfl purK dy rUhfnI igafn dI smJ surqI vfilaF nMU bfxI dI awq ivafiKaf krky smJfeI ik lok hYrfn ho jF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swcy pfqsLfh (idlF df pfqsLfh) df drjf bfdsLfh (abfdI df sLfh) qoN AuWpr huMdf hY ies krky koeI vI swcy pfqsLfh iksy vI bfdsLfh mohry pysL nhIN sI hoey. ies leI swcy pfqsLfh hr iek swcy afdmI dI pwq rwKdy hn BfvyN Auh iek gLrIb hovy jF iek bfdsLfh.</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jvyN ihMdU lok ikRsLn dy bfl rUp nMU bhuqf psMd krdy hn ievyN hI iehnF ny bfl (pMj qoN awT sflF dI Aumr) ivc bhuq sfiraF dy idl sihj nfl bfxI dI ivafiKaf krky moh le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pMjF swiqgurUaF ny bfxI dI bhfr lf idqI sI aqy iqMn swcy pfqsLfhF ny zMzy aqy pyRm Bfv nfl bfxI dI ivafiKaf krky afpxf pUrf jLor lfieaf sI pr pUrb (eIst) df KwqrI sLYqfn iPr vI bfjL nf afieaf qF iPr afKrI CyvyN swiqgurU qygL bhfdur jI ny aMqlf isry df pYgLfm idqf ik sLYqfn dy puwqro hux vI bMdy bx jfE aqy rfm dy jws gfE. ieh KwqrI ikMny ku sLYqfn sn ies df afp nMU CyvyN swiqgurU qygL bhfdur jI dy lwBx qoN aMdfjLf lwg jfe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9[ swiqgurU qygL bhfdur j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hux swcy pfqsLfh hir ikRsLn jI rfm rfey dy srfp anusfr cyck dI bImfrI nfl surgvfs ho gey aqy sMgqF nMU aglI joq </w:t>
      </w:r>
      <w:r w:rsidRPr="00CB7B1E">
        <w:rPr>
          <w:rFonts w:ascii="DRChatrikWeb" w:eastAsia="Times New Roman" w:hAnsi="DRChatrikWeb" w:cs="Times New Roman"/>
          <w:b/>
          <w:bCs/>
          <w:color w:val="000000"/>
          <w:sz w:val="27"/>
          <w:szCs w:val="27"/>
          <w:lang w:val="en-US" w:eastAsia="en-GB" w:bidi="pa-IN"/>
        </w:rPr>
        <w:t>“bfbf bkfly” </w:t>
      </w:r>
      <w:r w:rsidRPr="00CB7B1E">
        <w:rPr>
          <w:rFonts w:ascii="DRChatrikWeb" w:eastAsia="Times New Roman" w:hAnsi="DRChatrikWeb" w:cs="Times New Roman"/>
          <w:color w:val="000000"/>
          <w:sz w:val="27"/>
          <w:szCs w:val="27"/>
          <w:lang w:val="en-US" w:eastAsia="en-GB" w:bidi="pa-IN"/>
        </w:rPr>
        <w:t>dy ielfvf pUrI Ébr jfx ky nf idqI. Xfd rwKo ik rfm rfey vI smfDI ivc mgn sn ijs vyly lokF ny AuhnF nMU miraf smJidaF awg ivc sfV idqf sI. Bfv ik swcy pfqsLfh hir ikRsLn jI dy vfk vI pUry ho gey ik qUM nf jIAuNidaF ivcoN aqy nf hI miraF ivco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jdoN ieh Ébr ik aglf CyvF swiqgurU bkfly ivc iek </w:t>
      </w:r>
      <w:r w:rsidRPr="00CB7B1E">
        <w:rPr>
          <w:rFonts w:ascii="DRChatrikWeb" w:eastAsia="Times New Roman" w:hAnsi="DRChatrikWeb" w:cs="Times New Roman"/>
          <w:b/>
          <w:bCs/>
          <w:color w:val="000000"/>
          <w:sz w:val="27"/>
          <w:szCs w:val="27"/>
          <w:lang w:val="en-US" w:eastAsia="en-GB" w:bidi="pa-IN"/>
        </w:rPr>
        <w:t>“bfbf” </w:t>
      </w:r>
      <w:r w:rsidRPr="00CB7B1E">
        <w:rPr>
          <w:rFonts w:ascii="DRChatrikWeb" w:eastAsia="Times New Roman" w:hAnsi="DRChatrikWeb" w:cs="Times New Roman"/>
          <w:color w:val="000000"/>
          <w:sz w:val="27"/>
          <w:szCs w:val="27"/>
          <w:lang w:val="en-US" w:eastAsia="en-GB" w:bidi="pa-IN"/>
        </w:rPr>
        <w:t>hovygf qF ijhVy swcy pfqsLfh hir ikRsLn jI dy bfby nyiVEN qyiVEN lwgdy sn AuhnF ny afpxIaF dukfnF KolH leIaF aqy lokF qoN dwKxf lY ky luwtxf ÈurU kr idqf. mMn dy aMnHy lok afAux qF ijhVf pKMzI AuhnF nMU ijLafdf imwTIaF (kUV) gwlF nfl Brmf lvy Auhdy qoN hI luwt puwt ho ky KusLI KusLI GrF nMU cly jFd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ek surqI vflf iswK mwKx sLfh lubfxf vpfrI sI aqy Auhdf mfl vflf jhfjL qUPfn dy Gyry ivc af igaf sI aqy Aus ny 500 mohrF dyxIaF iDafeIaF jy Auh shI slfmq kMZy lwg jfey. Auhdf jhfjL kMZy lwg igaf qF iPr ieh iswK iewCf pUrI krn leI afpxy sfQIaF smyq swiqgurU jI dI Bfl ivc afieaf aqy dyKdf ik AuQy qF 22 KwqrI swiqgurU bxI bYTy hn. Bfv ieh ik Aus vyly ieh bysLrm KwqrI igafn ivc eyny mfhr sn ik aslI swiqgurU df vI mukfblf kr sk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xml:space="preserve">iesy hI krky iswKF ny swiqgurU arjn dyv jI nMU smuwcI bfxI, ijhVI ik Dur kI bfxI dy nfqy ivc ilKI nhIN jf skdI, nUM ilKx leI mjbUr kIqf sI. ies bfry iPr dwisaf jfvygf. pr ieh sLYqfn kUiVafr KwqrI cOQy pd dy nf hox krky iksy dy idl dI gwl buwJ nhIN skdy sn. Qwky tuwty mwKx sLfh lubfxy ny hor jfxkfrI kIqI qF Auh swiqgurU qygL bhfdur jI dy Bory igaf qF iPr prqwK nfl AuhnF nMU pf ilaf aqy sfrIaF mohrF awgy rwK ky koTy ’qy cVH ky ZMzorf idwqf ik mYN aslI swcf swiqgurU ZUMz </w:t>
      </w:r>
      <w:r w:rsidRPr="00CB7B1E">
        <w:rPr>
          <w:rFonts w:ascii="DRChatrikWeb" w:eastAsia="Times New Roman" w:hAnsi="DRChatrikWeb" w:cs="Times New Roman"/>
          <w:color w:val="000000"/>
          <w:sz w:val="27"/>
          <w:szCs w:val="27"/>
          <w:lang w:val="en-US" w:eastAsia="en-GB" w:bidi="pa-IN"/>
        </w:rPr>
        <w:lastRenderedPageBreak/>
        <w:t>ilaf. qF Auhdy sfQIaF aqy gurmuK iswKF ny swiqgurU qygL bhfdur jI dy bfhr horF nMU drsLn krvfey. pr iPr vI ieh sLYqfn KwqrI AuhnF dI jfn ’qy vfr iek mUrK qoN krfAuxo nf tly aqy bFh golI nfl jLKmI kr idqI. jdoN mwKx sLfh dy afdmIaF ny sLYqfn pKMzI KwqrI aqy golI mfrx vflf mUrK PV ky mohry pysL kIqy qF AuhnF ny BgqI mfrg dy anusfr AuhnF nMU koeI kOVf bcn nhIN boilaf aqy AuhnF nMU Cwz dyx leI ikh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ieh jdoN afpxy Gr hirmMdr sfihb afey qF mfieafDfrI KwqrIaF ny iehnF nMU aMdr nhIN vVn idqf aqy ieh bfhr hI bih ky cly gey. jdoN iehnF ny vyiKaf ik pMjfb dy lok iehnF df igafn suxn nMU iqafr nhIN hn qF “sUrF mohry moqI nhIN suwtIdy” dy anusfr ieh ptnf cly gey ijQy iehnF ny KUb pRcfr kIqf ijvyN ik awj-kwlH pwCm ivc rUhfnI igafn dy ijLafdf cfhvfn hn nf ik Bfrq ivc ijwQy lokF ny JUT bolx dy Tyky hI ley hoey hn aqy irsLvqKorI afm hY. Bfrq, Kfs kr pMjfb ivc sfiraF nfloN byeImfn lok Dfrimk asQfnF dy pRDfn bxy bYT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jdoN ibhfr dy ielfikaF ivc pRcfr krky vfps pMjfb ivc afey qF KwqrIaF Kfs krky ksLmIr idaF ny lokF nMU KUb ËulmF nfl qMg kIqf hoieaf sI aqy iehnF ny afpxI kurbfnI sLYqfn KwqrI Kfs kr ksLmIr dy muwlHF bxy hoieaF nMU idqI sI nf ik ihMdUaF nMU ijvyN ik iehnF ny kUV BrIaF ikqfbF ilK ilK ky msLhUr kIqf hoiea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js afdmI ny ieh smJidaF hoieaF vI iehnF sLYqfn KwqrIaF df Es vyly df aMdfjL nhIN lfieaf qF Auh iek mhF mUrK gvfr h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bfeIbl ivc ieh iliKaf hoieaf hY ik Dfrimk rOsLnI pUrb vloN inklygI pr ieh cmkygI pwCm ivc ikAuNik pUrb (Bfrq) dy lokF dy idl ieMj mYly hoxgy ik EQy dy lok ies nMU nhIN awpnfAuxgy ijMnf ik pwCm dy sfP idlF vfly lok. iesy hI leI swiqgurU qygL bhfdur jI pwCm vwl imhr dI njLr nfl dyKdy sn ik jdoN ieh lok pUrb ivc rfj krngy qF iPr Bfrq dy lok sLFqI nfl sfh lYxgy. iesy krky jwtF afid kOmF ny aMgryËF dI mdd kIqI nF ik byrihm mugLlF d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jdoN afKrI AupdysL dyx vfly nMU vI swiqgurU arjn dyv jI dy vFg iehnF sLYqfn KwqrIaF, sfrswuqF afid ny muwlHF bx ky mrvf idqf qF iPr iek jLbrdsq swcy pfqsLfh dI loV sI ijhVf ik iehnF qurkUaF dy dMd Kwty kry aqy Auh hoey sn kiljug dy afKrI coQy avqfr swcy pfqsLfh goibMd rfey j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10[ swcy pfqsLfh goibMd rfey jI:-</w:t>
      </w:r>
      <w:r w:rsidRPr="00CB7B1E">
        <w:rPr>
          <w:rFonts w:ascii="DRChatrikWeb" w:eastAsia="Times New Roman" w:hAnsi="DRChatrikWeb" w:cs="Times New Roman"/>
          <w:b/>
          <w:bCs/>
          <w:color w:val="000000"/>
          <w:sz w:val="27"/>
          <w:szCs w:val="27"/>
          <w:lang w:val="en-US" w:eastAsia="en-GB" w:bidi="pa-IN"/>
        </w:rPr>
        <w:t> </w:t>
      </w:r>
      <w:r w:rsidRPr="00CB7B1E">
        <w:rPr>
          <w:rFonts w:ascii="DRChatrikWeb" w:eastAsia="Times New Roman" w:hAnsi="DRChatrikWeb" w:cs="Times New Roman"/>
          <w:color w:val="000000"/>
          <w:sz w:val="27"/>
          <w:szCs w:val="27"/>
          <w:lang w:val="en-US" w:eastAsia="en-GB" w:bidi="pa-IN"/>
        </w:rPr>
        <w:t>ieh dsvIN joq kiljug dy cfr avqfrF dI afKrI joq sn. ijvyN imzl eIst ivc jOn id bfpitst, iek kfml rbfeI jF pRoiPt eIlfjfh aqy krfeIst (swiqgurU) eIsf jI df joVf afey sn ievyN hI pUrb ivc swiqgurU nfnk dyv jI aqy swcy pfqsLfh goibMd rfey jI df iek joVf afieaf sI aqy swcy pfqsLfh goibMd rfey jI ny swcy pfqsLfh hir goibMd jI dy sLurU kIqy do pMQF nUM isry cfiVH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jvyN ik swcy pfqsLfh goibMd isMG jI ny dwisaf hY ik mYN pihly jfmy ivc bhuq BgqI kIqI sI aqy akfl purK ny dunIaF df qmfsLf vyKx leI mYnMU ies DrqI ’qy Byijaf hY. hux ieh </w:t>
      </w:r>
      <w:r w:rsidRPr="00CB7B1E">
        <w:rPr>
          <w:rFonts w:ascii="DRChatrikWeb" w:eastAsia="Times New Roman" w:hAnsi="DRChatrikWeb" w:cs="Times New Roman"/>
          <w:b/>
          <w:bCs/>
          <w:color w:val="000000"/>
          <w:sz w:val="27"/>
          <w:szCs w:val="27"/>
          <w:lang w:val="en-US" w:eastAsia="en-GB" w:bidi="pa-IN"/>
        </w:rPr>
        <w:t>“pfr isLv” </w:t>
      </w:r>
      <w:r w:rsidRPr="00CB7B1E">
        <w:rPr>
          <w:rFonts w:ascii="DRChatrikWeb" w:eastAsia="Times New Roman" w:hAnsi="DRChatrikWeb" w:cs="Times New Roman"/>
          <w:color w:val="000000"/>
          <w:sz w:val="27"/>
          <w:szCs w:val="27"/>
          <w:lang w:val="en-US" w:eastAsia="en-GB" w:bidi="pa-IN"/>
        </w:rPr>
        <w:t>df rUp hox krky ieh pihly jfmy ivc isLv sn. hux isLv dy isr ivcoN gMgf inklx krky iehnF df BgqI asQfn vI hymkuMz hI hoxf sI. Xfd rwKo ik jwt kOm dy lok gMgf dy BfeI hn aqy gMgf, jwtF dI BYx aqy lokF dI mfqf, dI rwiKaf leI jwtF nMU isLv sYnf vI afKIdf hY. ies krky jwtF ny swcy pfqsLfh hir goibMd jI ijnHF ny swcy pfqsLfh goibMd isMG jI dy ÉflisaF dI nINh rwKI sI, dI isLv sYnf bx ky vwD cVH ky lVfeIaF ivc Bfg ila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muwlHF aqy KwqrI sLYqfn eyny BUqr gey sn ik iehnF ny jLulm aqy jLbrdsqI dIaF hwdF qoV idwqIaF sn. ies krky pihlF swcy pfqsLfh goibMd rfey jI ny swcy pfqsLfh hir goibMd jI vFg mUrKF aqy qurkUaF nfl lVfeIaF lVIaF aqy iPr swcy pfqsLfh hir goibMd jI dy ÈurU kIqy qIjy aqy cOQy pMQF nMU isry vI cVHfie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hux sMqF df kMm krn vfly (cOQy bRfhmx vrn) aqy Ëulm dy ivruD lVn vfly (qIsry KsLwqrI vrn) dovyN duibDf qoN rihq hoxy jLrUrI hn ikAuNik ieh dovyN akfl purK dy kfmy huMdy hn. ies krky swcy pfqsLfh goibMd rfey jI ny iehnF dohF vrnF dy kfimaF nMU aMimRq Ckf ky afpxy afpxy pYrF ’qy KVf kIqf. akfl purK lokF dy mulkF aqy kOmF qoN rihq huMdf hY. ies krky swcy pfqsLfh goibMd isMG jI dy Kflsy akfl purK dI POj huMdy hn nf ik iksy duinafvI bfdsLfh dI. ies leI Kflsy </w:t>
      </w:r>
      <w:r w:rsidRPr="00CB7B1E">
        <w:rPr>
          <w:rFonts w:ascii="DRChatrikWeb" w:eastAsia="Times New Roman" w:hAnsi="DRChatrikWeb" w:cs="Times New Roman"/>
          <w:b/>
          <w:bCs/>
          <w:color w:val="000000"/>
          <w:sz w:val="27"/>
          <w:szCs w:val="27"/>
          <w:lang w:val="en-US" w:eastAsia="en-GB" w:bidi="pa-IN"/>
        </w:rPr>
        <w:t>“prAupkfrI” </w:t>
      </w:r>
      <w:r w:rsidRPr="00CB7B1E">
        <w:rPr>
          <w:rFonts w:ascii="DRChatrikWeb" w:eastAsia="Times New Roman" w:hAnsi="DRChatrikWeb" w:cs="Times New Roman"/>
          <w:color w:val="000000"/>
          <w:sz w:val="27"/>
          <w:szCs w:val="27"/>
          <w:lang w:val="en-US" w:eastAsia="en-GB" w:bidi="pa-IN"/>
        </w:rPr>
        <w:t>huMdy hn nf ik </w:t>
      </w:r>
      <w:r w:rsidRPr="00CB7B1E">
        <w:rPr>
          <w:rFonts w:ascii="DRChatrikWeb" w:eastAsia="Times New Roman" w:hAnsi="DRChatrikWeb" w:cs="Times New Roman"/>
          <w:b/>
          <w:bCs/>
          <w:color w:val="000000"/>
          <w:sz w:val="27"/>
          <w:szCs w:val="27"/>
          <w:lang w:val="en-US" w:eastAsia="en-GB" w:bidi="pa-IN"/>
        </w:rPr>
        <w:t>“AupkfrI” </w:t>
      </w:r>
      <w:r w:rsidRPr="00CB7B1E">
        <w:rPr>
          <w:rFonts w:ascii="DRChatrikWeb" w:eastAsia="Times New Roman" w:hAnsi="DRChatrikWeb" w:cs="Times New Roman"/>
          <w:color w:val="000000"/>
          <w:sz w:val="27"/>
          <w:szCs w:val="27"/>
          <w:lang w:val="en-US" w:eastAsia="en-GB" w:bidi="pa-IN"/>
        </w:rPr>
        <w:t>aqy bRfhmx vrn dy aslI lok qF pihlF hI mfieaf qoN rihq huMdy hn nhIN qF AuhnF nMU akfl purK df “nfm” hI nhIN iml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iehnF do pMQF nMU sjfAux leI swcy pfqsLfh goibMd rfey jI ny aMimRq dI rsm kIqI aqy ijvyN ik swcy pfqsLfh qoN </w:t>
      </w:r>
      <w:r w:rsidRPr="00CB7B1E">
        <w:rPr>
          <w:rFonts w:ascii="DRChatrikWeb" w:eastAsia="Times New Roman" w:hAnsi="DRChatrikWeb" w:cs="Times New Roman"/>
          <w:b/>
          <w:bCs/>
          <w:color w:val="000000"/>
          <w:sz w:val="27"/>
          <w:szCs w:val="27"/>
          <w:lang w:val="en-US" w:eastAsia="en-GB" w:bidi="pa-IN"/>
        </w:rPr>
        <w:t>“mukq dfn” </w:t>
      </w:r>
      <w:r w:rsidRPr="00CB7B1E">
        <w:rPr>
          <w:rFonts w:ascii="DRChatrikWeb" w:eastAsia="Times New Roman" w:hAnsi="DRChatrikWeb" w:cs="Times New Roman"/>
          <w:color w:val="000000"/>
          <w:sz w:val="27"/>
          <w:szCs w:val="27"/>
          <w:lang w:val="en-US" w:eastAsia="en-GB" w:bidi="pa-IN"/>
        </w:rPr>
        <w:t>lYx leI afpxy qn dI ByNt dyxI pYNdI hY ies leI iehnF dohF pMQF ivc Bfg lYx vfly afpxy </w:t>
      </w:r>
      <w:r w:rsidRPr="00CB7B1E">
        <w:rPr>
          <w:rFonts w:ascii="DRChatrikWeb" w:eastAsia="Times New Roman" w:hAnsi="DRChatrikWeb" w:cs="Times New Roman"/>
          <w:b/>
          <w:bCs/>
          <w:color w:val="000000"/>
          <w:sz w:val="27"/>
          <w:szCs w:val="27"/>
          <w:lang w:val="en-US" w:eastAsia="en-GB" w:bidi="pa-IN"/>
        </w:rPr>
        <w:t>“qnF dI ByNt” </w:t>
      </w:r>
      <w:r w:rsidRPr="00CB7B1E">
        <w:rPr>
          <w:rFonts w:ascii="DRChatrikWeb" w:eastAsia="Times New Roman" w:hAnsi="DRChatrikWeb" w:cs="Times New Roman"/>
          <w:color w:val="000000"/>
          <w:sz w:val="27"/>
          <w:szCs w:val="27"/>
          <w:lang w:val="en-US" w:eastAsia="en-GB" w:bidi="pa-IN"/>
        </w:rPr>
        <w:t>dyx leI iqafr hox. ijnHF ny afpxy qn ByNt kIqy AuhnF nMU iehnF pMQF ivc dfKl kr ilaf aqy ieh dwsx leI ik ies mfrg ’qy isrÌ idl dy sfP “gurmuK” hI cl skdy hn aqy Auh “inrfly” afpxy aMqr swiqgurU Bfv </w:t>
      </w:r>
      <w:r w:rsidRPr="00CB7B1E">
        <w:rPr>
          <w:rFonts w:ascii="DRChatrikWeb" w:eastAsia="Times New Roman" w:hAnsi="DRChatrikWeb" w:cs="Times New Roman"/>
          <w:b/>
          <w:bCs/>
          <w:color w:val="000000"/>
          <w:sz w:val="27"/>
          <w:szCs w:val="27"/>
          <w:lang w:val="en-US" w:eastAsia="en-GB" w:bidi="pa-IN"/>
        </w:rPr>
        <w:t>“vfihgurU” </w:t>
      </w:r>
      <w:r w:rsidRPr="00CB7B1E">
        <w:rPr>
          <w:rFonts w:ascii="DRChatrikWeb" w:eastAsia="Times New Roman" w:hAnsi="DRChatrikWeb" w:cs="Times New Roman"/>
          <w:color w:val="000000"/>
          <w:sz w:val="27"/>
          <w:szCs w:val="27"/>
          <w:lang w:val="en-US" w:eastAsia="en-GB" w:bidi="pa-IN"/>
        </w:rPr>
        <w:t>dI surqI nfl cwlx krky AuhnF nMU iksy vI iswiKaf dI loV nhIN huMdI qF swcy pfqsLfh goibMd rfey jI ny ÉflisaF qoN afp aMimRq Cwk ky afp vI AuhnF vFg iek </w:t>
      </w:r>
      <w:r w:rsidRPr="00CB7B1E">
        <w:rPr>
          <w:rFonts w:ascii="DRChatrikWeb" w:eastAsia="Times New Roman" w:hAnsi="DRChatrikWeb" w:cs="Times New Roman"/>
          <w:b/>
          <w:bCs/>
          <w:color w:val="000000"/>
          <w:sz w:val="27"/>
          <w:szCs w:val="27"/>
          <w:lang w:val="en-US" w:eastAsia="en-GB" w:bidi="pa-IN"/>
        </w:rPr>
        <w:t>“isMG” </w:t>
      </w:r>
      <w:r w:rsidRPr="00CB7B1E">
        <w:rPr>
          <w:rFonts w:ascii="DRChatrikWeb" w:eastAsia="Times New Roman" w:hAnsi="DRChatrikWeb" w:cs="Times New Roman"/>
          <w:color w:val="000000"/>
          <w:sz w:val="27"/>
          <w:szCs w:val="27"/>
          <w:lang w:val="en-US" w:eastAsia="en-GB" w:bidi="pa-IN"/>
        </w:rPr>
        <w:t>bx gey qF ik ÉflisaF (puwqrF) aqy ipE (akfl purK dy srUp “goibMd”) ivc koeI Byd nf rhy. qusIN ivsfKI dy ivsLysL aMk ivc hor jfxkfrI pfvog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cONh vrnF aqy cfr ibrqIaF dy anusfr cfr hI pMQ hn. pihlf hY ihMdU - ÈUdr, dUjf iswK – vYsL, qIjf Kflsf – KsLwqrI aqy cOQf inrmly sMqF – bfRhmx vrn df. iehnF cONh vrnF anusfr hI hn cfr swcy qKLq. hjLUr sfihb hY ÈUdr vrn, ptnf sfihb vYsL, kys gVH KLsLwqrI aqy akfl qKq bRfhmx</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vrn sbMD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i/>
          <w:i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iehnF cONh pMQF df iek dUjy nfl krUrf nhIN imldf. ies leI jo pihly pMQ dy ihMdU ny krnf hY Bfv ik muwky df jvfb muwkf, dUsry pMQ dy iswK ny dUjI gwlH krnI hY, qIsry pMQ dy ÉflisaF ny ikrpfn vfhuxI hY pr cOQy pMQ dy inrmly sMqF ny nfm df do DfrI KMzf ijhVf ik afp nMU vI mukq kr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Y aqy idl dy sLMky vI kwtdf hY aqy dUsiraF nMU vI mukqI df rfh idl dy sLMky kwt ky dwsdf hY. pr pihly ihMdU pMQ df krUrf ijhVy ik </w:t>
      </w:r>
      <w:r w:rsidRPr="00CB7B1E">
        <w:rPr>
          <w:rFonts w:ascii="DRChatrikWeb" w:eastAsia="Times New Roman" w:hAnsi="DRChatrikWeb" w:cs="Times New Roman"/>
          <w:b/>
          <w:bCs/>
          <w:color w:val="000000"/>
          <w:sz w:val="27"/>
          <w:szCs w:val="27"/>
          <w:lang w:val="en-US" w:eastAsia="en-GB" w:bidi="pa-IN"/>
        </w:rPr>
        <w:t>“isLv sYnf” </w:t>
      </w:r>
      <w:r w:rsidRPr="00CB7B1E">
        <w:rPr>
          <w:rFonts w:ascii="DRChatrikWeb" w:eastAsia="Times New Roman" w:hAnsi="DRChatrikWeb" w:cs="Times New Roman"/>
          <w:color w:val="000000"/>
          <w:sz w:val="27"/>
          <w:szCs w:val="27"/>
          <w:lang w:val="en-US" w:eastAsia="en-GB" w:bidi="pa-IN"/>
        </w:rPr>
        <w:t>bxky mulk dI afx rwKdy hn aqy </w:t>
      </w:r>
      <w:r w:rsidRPr="00CB7B1E">
        <w:rPr>
          <w:rFonts w:ascii="DRChatrikWeb" w:eastAsia="Times New Roman" w:hAnsi="DRChatrikWeb" w:cs="Times New Roman"/>
          <w:b/>
          <w:bCs/>
          <w:color w:val="000000"/>
          <w:sz w:val="27"/>
          <w:szCs w:val="27"/>
          <w:lang w:val="en-US" w:eastAsia="en-GB" w:bidi="pa-IN"/>
        </w:rPr>
        <w:t>“pfr isLv sYnf” </w:t>
      </w:r>
      <w:r w:rsidRPr="00CB7B1E">
        <w:rPr>
          <w:rFonts w:ascii="DRChatrikWeb" w:eastAsia="Times New Roman" w:hAnsi="DRChatrikWeb" w:cs="Times New Roman"/>
          <w:color w:val="000000"/>
          <w:sz w:val="27"/>
          <w:szCs w:val="27"/>
          <w:lang w:val="en-US" w:eastAsia="en-GB" w:bidi="pa-IN"/>
        </w:rPr>
        <w:t>dy ÉflisaF nfl imldf hY aqy ies krky swcy pfqsLfh goibMd isMG jI duinafvI “isLv sYnf”, dyh isLvf vr mohy[[[[[[, dy sLrmsfr DrmI lok BfVy ’qy rwK lYNdy sn aqy jy AuhnF ny BfVf lYxf huMdf hY qF AuhnF nMU aiMmRq qoN ienkfr huMd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 rwKo ik koeI vI iswK ÉflisaF vFg nhIN liVaf aqy afpxy ipafr vflf sMdysL syvf Bfv nfl pfxI iplf ky aqy pwtIaF krky idwqf ijvyN ik iek mhfn iswK BfeI GnYHXf jI ny kIq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wQy krfs `qy tMgy msIh eIsf jI dy pyt ivwcoN nyjLf mfrn Auqy </w:t>
      </w:r>
      <w:r w:rsidRPr="00CB7B1E">
        <w:rPr>
          <w:rFonts w:ascii="DRChatrikWeb" w:eastAsia="Times New Roman" w:hAnsi="DRChatrikWeb" w:cs="Times New Roman"/>
          <w:b/>
          <w:bCs/>
          <w:color w:val="000000"/>
          <w:sz w:val="27"/>
          <w:szCs w:val="27"/>
          <w:lang w:val="en-US" w:eastAsia="en-GB" w:bidi="pa-IN"/>
        </w:rPr>
        <w:t>“pfxI aqy KUn” </w:t>
      </w:r>
      <w:r w:rsidRPr="00CB7B1E">
        <w:rPr>
          <w:rFonts w:ascii="DRChatrikWeb" w:eastAsia="Times New Roman" w:hAnsi="DRChatrikWeb" w:cs="Times New Roman"/>
          <w:color w:val="000000"/>
          <w:sz w:val="27"/>
          <w:szCs w:val="27"/>
          <w:lang w:val="en-US" w:eastAsia="en-GB" w:bidi="pa-IN"/>
        </w:rPr>
        <w:t>vwKrf vwKrf inklx dI </w:t>
      </w:r>
      <w:r w:rsidRPr="00CB7B1E">
        <w:rPr>
          <w:rFonts w:ascii="DRChatrikWeb" w:eastAsia="Times New Roman" w:hAnsi="DRChatrikWeb" w:cs="Times New Roman"/>
          <w:b/>
          <w:bCs/>
          <w:color w:val="000000"/>
          <w:sz w:val="27"/>
          <w:szCs w:val="27"/>
          <w:lang w:val="en-US" w:eastAsia="en-GB" w:bidi="pa-IN"/>
        </w:rPr>
        <w:t>“krfmfq” </w:t>
      </w:r>
      <w:r w:rsidRPr="00CB7B1E">
        <w:rPr>
          <w:rFonts w:ascii="DRChatrikWeb" w:eastAsia="Times New Roman" w:hAnsi="DRChatrikWeb" w:cs="Times New Roman"/>
          <w:color w:val="000000"/>
          <w:sz w:val="27"/>
          <w:szCs w:val="27"/>
          <w:lang w:val="en-US" w:eastAsia="en-GB" w:bidi="pa-IN"/>
        </w:rPr>
        <w:t>vI asfnI nfl smJ ivc af jfeygI. eIsf jI dy bfrF cyly, pihly dy (7) aqy dUjy dy (5) pMQF sbMDI sn. pihlf pMQ jOn id bfpitst df sI aqy ies sbMDI </w:t>
      </w:r>
      <w:r w:rsidRPr="00CB7B1E">
        <w:rPr>
          <w:rFonts w:ascii="DRChatrikWeb" w:eastAsia="Times New Roman" w:hAnsi="DRChatrikWeb" w:cs="Times New Roman"/>
          <w:b/>
          <w:bCs/>
          <w:color w:val="000000"/>
          <w:sz w:val="27"/>
          <w:szCs w:val="27"/>
          <w:lang w:val="en-US" w:eastAsia="en-GB" w:bidi="pa-IN"/>
        </w:rPr>
        <w:t>“pfxI” </w:t>
      </w:r>
      <w:r w:rsidRPr="00CB7B1E">
        <w:rPr>
          <w:rFonts w:ascii="DRChatrikWeb" w:eastAsia="Times New Roman" w:hAnsi="DRChatrikWeb" w:cs="Times New Roman"/>
          <w:color w:val="000000"/>
          <w:sz w:val="27"/>
          <w:szCs w:val="27"/>
          <w:lang w:val="en-US" w:eastAsia="en-GB" w:bidi="pa-IN"/>
        </w:rPr>
        <w:t>inkilaf sI ijhdy iCwitaF ny nyjLf mfrn vfly sMqrI df eIsf jI nUM mfrn df pfp </w:t>
      </w:r>
      <w:r w:rsidRPr="00CB7B1E">
        <w:rPr>
          <w:rFonts w:ascii="DRChatrikWeb" w:eastAsia="Times New Roman" w:hAnsi="DRChatrikWeb" w:cs="Times New Roman"/>
          <w:b/>
          <w:bCs/>
          <w:color w:val="000000"/>
          <w:sz w:val="27"/>
          <w:szCs w:val="27"/>
          <w:lang w:val="en-US" w:eastAsia="en-GB" w:bidi="pa-IN"/>
        </w:rPr>
        <w:t>“mfPL” </w:t>
      </w:r>
      <w:r w:rsidRPr="00CB7B1E">
        <w:rPr>
          <w:rFonts w:ascii="DRChatrikWeb" w:eastAsia="Times New Roman" w:hAnsi="DRChatrikWeb" w:cs="Times New Roman"/>
          <w:color w:val="000000"/>
          <w:sz w:val="27"/>
          <w:szCs w:val="27"/>
          <w:lang w:val="en-US" w:eastAsia="en-GB" w:bidi="pa-IN"/>
        </w:rPr>
        <w:t>kr idwqf. dUjf pMQ msIh eIsf jI df sI aqy ies sbMDI </w:t>
      </w:r>
      <w:r w:rsidRPr="00CB7B1E">
        <w:rPr>
          <w:rFonts w:ascii="DRChatrikWeb" w:eastAsia="Times New Roman" w:hAnsi="DRChatrikWeb" w:cs="Times New Roman"/>
          <w:b/>
          <w:bCs/>
          <w:color w:val="000000"/>
          <w:sz w:val="27"/>
          <w:szCs w:val="27"/>
          <w:lang w:val="en-US" w:eastAsia="en-GB" w:bidi="pa-IN"/>
        </w:rPr>
        <w:t>“KUn” </w:t>
      </w:r>
      <w:r w:rsidRPr="00CB7B1E">
        <w:rPr>
          <w:rFonts w:ascii="DRChatrikWeb" w:eastAsia="Times New Roman" w:hAnsi="DRChatrikWeb" w:cs="Times New Roman"/>
          <w:color w:val="000000"/>
          <w:sz w:val="27"/>
          <w:szCs w:val="27"/>
          <w:lang w:val="en-US" w:eastAsia="en-GB" w:bidi="pa-IN"/>
        </w:rPr>
        <w:t>inkilaf sI aqy iehdy iCwitaF ny sMqrI dI </w:t>
      </w:r>
      <w:r w:rsidRPr="00CB7B1E">
        <w:rPr>
          <w:rFonts w:ascii="DRChatrikWeb" w:eastAsia="Times New Roman" w:hAnsi="DRChatrikWeb" w:cs="Times New Roman"/>
          <w:b/>
          <w:bCs/>
          <w:color w:val="000000"/>
          <w:sz w:val="27"/>
          <w:szCs w:val="27"/>
          <w:lang w:val="en-US" w:eastAsia="en-GB" w:bidi="pa-IN"/>
        </w:rPr>
        <w:t>“qIjI pyKx vflI awK” </w:t>
      </w:r>
      <w:r w:rsidRPr="00CB7B1E">
        <w:rPr>
          <w:rFonts w:ascii="DRChatrikWeb" w:eastAsia="Times New Roman" w:hAnsi="DRChatrikWeb" w:cs="Times New Roman"/>
          <w:color w:val="000000"/>
          <w:sz w:val="27"/>
          <w:szCs w:val="27"/>
          <w:lang w:val="en-US" w:eastAsia="en-GB" w:bidi="pa-IN"/>
        </w:rPr>
        <w:t>KolH idqI aqy Aus ny kbUl kIqf ik msIh eIsf jI vfikaf hI </w:t>
      </w:r>
      <w:r w:rsidRPr="00CB7B1E">
        <w:rPr>
          <w:rFonts w:ascii="DRChatrikWeb" w:eastAsia="Times New Roman" w:hAnsi="DRChatrikWeb" w:cs="Times New Roman"/>
          <w:b/>
          <w:bCs/>
          <w:color w:val="000000"/>
          <w:sz w:val="27"/>
          <w:szCs w:val="27"/>
          <w:lang w:val="en-US" w:eastAsia="en-GB" w:bidi="pa-IN"/>
        </w:rPr>
        <w:t>“Akfl purK df puwqr” </w:t>
      </w:r>
      <w:r w:rsidRPr="00CB7B1E">
        <w:rPr>
          <w:rFonts w:ascii="DRChatrikWeb" w:eastAsia="Times New Roman" w:hAnsi="DRChatrikWeb" w:cs="Times New Roman"/>
          <w:color w:val="000000"/>
          <w:sz w:val="27"/>
          <w:szCs w:val="27"/>
          <w:lang w:val="en-US" w:eastAsia="en-GB" w:bidi="pa-IN"/>
        </w:rPr>
        <w:t>sI. hux ikAuNik pihly ihMdU jF XhUdI pMQ df krUrf dUsry iswK jF krfeIst dy pMQ nfl nhIN sI imldf ies krky pfxI aqy KUn, ijhVy ik iek dUjy ivc Gul jFdy hn, krfmfq krky alwg alwg inkl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jOn id bfpitst mUsf jI dy sbMD ivc iek lIvfeI kOm df bRfhmx “gurU” jF rbfeI sI aqy ies dy nfqy ivc crcF dy bIsLwp huMdy sn. ieh iksy vI kOm dy ho skdy sn ikAuNik ieQy dy lIvfeI kOm dy lok nkMmy ho cukyy sn. hux rbfeI iek aOrq nf hox krky crc ivc aOrq lokF nUM </w:t>
      </w:r>
      <w:r w:rsidRPr="00CB7B1E">
        <w:rPr>
          <w:rFonts w:ascii="DRChatrikWeb" w:eastAsia="Times New Roman" w:hAnsi="DRChatrikWeb" w:cs="Times New Roman"/>
          <w:b/>
          <w:bCs/>
          <w:color w:val="000000"/>
          <w:sz w:val="27"/>
          <w:szCs w:val="27"/>
          <w:lang w:val="en-US" w:eastAsia="en-GB" w:bidi="pa-IN"/>
        </w:rPr>
        <w:t>“ieKlfkI sbk” </w:t>
      </w:r>
      <w:r w:rsidRPr="00CB7B1E">
        <w:rPr>
          <w:rFonts w:ascii="DRChatrikWeb" w:eastAsia="Times New Roman" w:hAnsi="DRChatrikWeb" w:cs="Times New Roman"/>
          <w:color w:val="000000"/>
          <w:sz w:val="27"/>
          <w:szCs w:val="27"/>
          <w:lang w:val="en-US" w:eastAsia="en-GB" w:bidi="pa-IN"/>
        </w:rPr>
        <w:t>nhIN dy skdI sI. ies krky msIh eIsf jI dy bfrF cyly sfry afdmI hI sn aqy aOrqF iehnF df prcfr suxdIaF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r msIh eIsf jI df igafn isrP rUhfnI hI hox krky aqy ijsmF dy ilMg df ies ivc koeI sbMD nf hox krky iehnF df prcfrk (</w:t>
      </w:r>
      <w:r w:rsidRPr="00CB7B1E">
        <w:rPr>
          <w:rFonts w:ascii="Times New Roman" w:eastAsia="Times New Roman" w:hAnsi="Times New Roman" w:cs="Times New Roman"/>
          <w:color w:val="000000"/>
          <w:sz w:val="27"/>
          <w:szCs w:val="27"/>
          <w:lang w:val="en-US" w:eastAsia="en-GB" w:bidi="pa-IN"/>
        </w:rPr>
        <w:t>Preacher</w:t>
      </w:r>
      <w:r w:rsidRPr="00CB7B1E">
        <w:rPr>
          <w:rFonts w:ascii="DRChatrikWeb" w:eastAsia="Times New Roman" w:hAnsi="DRChatrikWeb" w:cs="Times New Roman"/>
          <w:color w:val="000000"/>
          <w:sz w:val="27"/>
          <w:szCs w:val="27"/>
          <w:lang w:val="en-US" w:eastAsia="en-GB" w:bidi="pa-IN"/>
        </w:rPr>
        <w:t>) iksy vI ilMg jF kOm df bx skdf hY. Bfv ik aOrqF mUsf jI dy sbMDI crc ivc bIsLwp afid nhIN bx skdIaF pr msIh eIsf jI dy sbMDI ieh iek mhfn prcfrk jLrUr bx skdIa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pihly ihMdU aqy qIsry Kflsf pMQ df krUrf imldf hY aqy dUsry iswK pMQ df aqy cOQy inrmly sMqF dy pMQ df krUrf vI imldf hY. ies leI hirmMdr sfihb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ir jpy hirmMdru sfijaf sMq (inrmly) Bgq (iswK) gux gfvih rfm]</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smir ismir suafmI pRBu apunf sgly pfp qjfvih rfm]</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irmMdr sfihb iswKF aqy inrmly sMqF df hox krky eyQy swcy pfqsLfh goibMd isMG jI nhIN afey ikAuNik iswK BgqF df ÉflisaF nfl krUrf nhIN imldf. pr awj ieh ikrpfnF vfly gRihsqI EQy kI krdy hn jdoN iehnF df ipqf swcy pfqsLfh goibMd isMG jI nhIN gey sn? ieh dr sfiraF leI KuwlHf hY pr dr ’qy KVHf hY iek nyjLy vflf bMdeI mUrK Kfls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kfl qKq hY inrmly sMqF leI ijnHF nMU akfl purK ipE dI sUJ bUJ hoxI cfhIdI hY pr awj-kwlH pRDfn jwQydfr bxy bYTy hn Auh ijnHF nMU afpxy duinafvI ipAuaF dI vI sUJ, pCfx jF surqI nhI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ony aqy akfl purK df kI myl hY? iesy leI awj-kwlH ijwzf vwzf irsLvqKor EzI hI vwzI pRDfngI aqy sropy. Bfv ik pop dI sMsQf aqy iswKF dI sMsQf dovyN duinafvI mfl mqy ipWCy peIaF hoeIaF hn nf ik rUhfnI igafn, ijs ivc jo afieaf so vMz CwzI df hY aqy bYNkF ivc pYsy jmHF nhIN hu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gurmuK afpxf afpxf hirmMdr nfl cuwkI iPrdy hn aqy lokF nMU hir df pRcfr krdy iPrdy hn pr bysmiJaF aqy PukiraF df aflIsLfn hrImMdr aMimRqsr ivc ijWQy sB qoN aKIrly swiqgurU qygL bhfdur jI nMU vVn hI nhIN idwqf sI pr mUrKF dI EQy KUb bnfrs dy TwgF nfloN ikqy vdIk muMzfe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Md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urqI nfl bhuq kuJ iliKaf igaf hY aqy ies dI pUrI jfxkfrI leI gurmuKF df iekwT hoxf jLrUr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32"/>
          <w:szCs w:val="32"/>
          <w:lang w:val="en-US" w:eastAsia="en-GB" w:bidi="pa-IN"/>
        </w:rPr>
        <w:t>rfmu rfmu rfm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nJru JrY shj Duin lfgY Gr hI prcf pfeIa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Mjn mfih inrMjin rhIaY jog jugiq iev pfeIa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jru jrY su inJru Jr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gMnfQ isAu gosit kr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aMqir swiqgurU afrfDxf ijhvf jip swiqgur nfA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wiqguru kuMjI pfhU invlu mnu koTf qnu Ciq]</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fnk swiqgur ibnu mn kf qfku n AuGVY avr n kuMjI hiQ]</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fnk swiqguir ByitaY pUrI hovY jugiq]</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sMidaf KylMidaf pYnMidaf KfvMidaf ivcy hovY mukiq]</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4"/>
          <w:szCs w:val="24"/>
          <w:lang w:val="en-US" w:eastAsia="en-GB" w:bidi="pa-IN"/>
        </w:rPr>
        <w:br w:type="page"/>
      </w:r>
      <w:r w:rsidRPr="00CB7B1E">
        <w:rPr>
          <w:rFonts w:ascii="DRChatrikWeb" w:eastAsia="Times New Roman" w:hAnsi="DRChatrikWeb" w:cs="Times New Roman"/>
          <w:b/>
          <w:bCs/>
          <w:color w:val="000000"/>
          <w:sz w:val="56"/>
          <w:szCs w:val="56"/>
          <w:lang w:val="en-US" w:eastAsia="en-GB" w:bidi="pa-IN"/>
        </w:rPr>
        <w:lastRenderedPageBreak/>
        <w:t>ivsfK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Lrmu Drmu duie Cip Kloie]</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UVu iPry prDfnu vy lfl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vsfKI dy smyN iksfn afpxI imhnq df Pl PslF vwZ ky pfAuNdy hn aqy KusLIaF ivc BMgVy vI pfAuNdy hn. qF ies vyly hI swcy pfqsLfh goibMd rfey jI ny vI afpxI Psl ƒ dfqI pf ky KusLIaF pfeIaF. ieh Psl pihly swiqgurU nfnk dyv jI ny bIjI sI qy dUjy pMj swiqgurUaF ijhVy ik hn dUjy swiqgurU aMgd dyv jI, qIsry swiqgurU amr dyv jI, cOQy swiqgurU rfm dfs jI, pMjvyN swiqgurU arjn dyv jI aqy CyvyN aqy afKrI swiqgurU (krfeIst) qygL bhfdur jI ijnHF ny afKrI pfxI (pYgLfm, sMdysL) dy ky ies Psl ƒ pkf idwq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jvyN ik swiqgurUaF df Kjfnf iswK huMdy hn aYdF hI swcy pfqsLfhF dy KLjfny qIsrf KLflsf aqy cOQf inrmly sMqF dy pMQ hn. pihly swcy pfqsLfh hir goibMd jI ny qIjy aqy cOQy pMQF dI nINh rwKI sI aqy cOQy pfqsLfh goibMd rfey jI ny iehnF pMQF nUM isry cVHf ky afpxy pYrF ’qy KVHy kIqy. Xfd rhy ik qIsrf KLflsf pMQ pihly ihMdU pMQ dy prikrqI krmF dI dyK Bfl krdf hY aqy cOQf inrmly sMqF df pMQ iswKF ƒ qIjy aqy cOQy pMQF leI iqafr krdf hY. bfkI swcy pfqsLfhF hir rfey aqy hir ikRsLn jI ny ies rUhfnI KyqI dI dyK Bfl kIqI sI. ies leI kiljug ivc Cy swiqgurU Cy gur, Cy Gr Cy AupdysL dy anusfr afAuNdy hn aqy cONh vrnF dy anusfr hI cfr swcy pfqsLfh hoey hn. ienHF qoN bfhrf jy koeI swiqgurU nfnk dyv jI dy nfAuN ’qy swiqgurU aqy swcy pfqsLfh goibMd isSG jI dy nfAuN ’qy swcy pfqsLfh bxdf hY qF Auh iek pKMz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wiq df igafn rfm dI ikRpf nfl imldf hY aqy ies leI bfxI dy anusfr:-</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wiq purK ijn jfixaf swiqgurU iqs kf nfAu]</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fry Bgq vI afpxIaF QFvF ’qy swiqgurU hI hn. swiqgurU ƒ aMgRyjLI ivc </w:t>
      </w:r>
      <w:r w:rsidRPr="00CB7B1E">
        <w:rPr>
          <w:rFonts w:ascii="DRChatrikWeb" w:eastAsia="Times New Roman" w:hAnsi="DRChatrikWeb" w:cs="Times New Roman"/>
          <w:b/>
          <w:bCs/>
          <w:color w:val="000000"/>
          <w:sz w:val="27"/>
          <w:szCs w:val="27"/>
          <w:lang w:val="en-US" w:eastAsia="en-GB" w:bidi="pa-IN"/>
        </w:rPr>
        <w:t>“krfeIst” </w:t>
      </w:r>
      <w:r w:rsidRPr="00CB7B1E">
        <w:rPr>
          <w:rFonts w:ascii="DRChatrikWeb" w:eastAsia="Times New Roman" w:hAnsi="DRChatrikWeb" w:cs="Times New Roman"/>
          <w:color w:val="000000"/>
          <w:sz w:val="27"/>
          <w:szCs w:val="27"/>
          <w:lang w:val="en-US" w:eastAsia="en-GB" w:bidi="pa-IN"/>
        </w:rPr>
        <w:t>kihMdy hn aqy swiqgurU nfnk dyv jI dUsry anfAuNitwz krfeIst dunIaF ivc afey. ieh sB qoN vwzy sn. hor jfxkfrI leI qusIN myrf vYb sfeIt ’qy afrtIkl pVH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jvyN iek iswK ƒ ieh jfxnf jLrUrI hY ik swiqgurU nfnk dyv jI ikAuN afey sn aqy dUsrf pMQ iswK sjfieaf sI ievyN hI Kflsy ƒ ieh vI jfxnf cfhIdf hY ik swcy pfqsLfh goibMd rfey jI ny qIsrf Kflsf aqy cOQf inrmly sMqF df pMQ ikAuN sjfe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us vyly mugLl kOm dy lok rfj krdy sn aqy Auh hjLrq muhMmd sfihb dy cyly sn. hux hjLrq muhMmd sfihb dy cyly lokF ƒ jLbrdsqI, </w:t>
      </w:r>
      <w:r w:rsidRPr="00CB7B1E">
        <w:rPr>
          <w:rFonts w:ascii="DRChatrikWeb" w:eastAsia="Times New Roman" w:hAnsi="DRChatrikWeb" w:cs="Times New Roman"/>
          <w:b/>
          <w:bCs/>
          <w:color w:val="000000"/>
          <w:sz w:val="27"/>
          <w:szCs w:val="27"/>
          <w:lang w:val="en-US" w:eastAsia="en-GB" w:bidi="pa-IN"/>
        </w:rPr>
        <w:t>“ieMsL muwlHF”, </w:t>
      </w:r>
      <w:r w:rsidRPr="00CB7B1E">
        <w:rPr>
          <w:rFonts w:ascii="DRChatrikWeb" w:eastAsia="Times New Roman" w:hAnsi="DRChatrikWeb" w:cs="Times New Roman"/>
          <w:color w:val="000000"/>
          <w:sz w:val="27"/>
          <w:szCs w:val="27"/>
          <w:lang w:val="en-US" w:eastAsia="en-GB" w:bidi="pa-IN"/>
        </w:rPr>
        <w:t>muK rwKidaF hoieaF qn dy bxfAutI muslmfn bxfeI jFdy sn aqy afdmI dI suMnq krky Aus ƒ muslmfn khI jFdy sn jd ik iek aslI idl df muslmfn pwky eImfn vflf hox krky Auh awlHf ivc huMdf hY aqy awlHf Auhdy idl ivc. hux awlHf jF akfl purK ivc sfrIaF cMgIaF hI cIjLF imldIaF hn aqy sLYqfn ivc mMdIaF. pr ienHF bxfAutI ijsm dy muslmfnF ivc qF mMdIaF afdqF aqy mwkfrIaF hI BrIaF huMdIaF sn. ies leI ieh bxfAutI ijsm dy muslmfn qF nklI muslmfn sn. ikAuNik mwkfrI idl qoN AuBrdI hY aqy ieh jLorF sLorF ’qy sI qF iPr idlF df zfktr swiqgurU pRgt huMdf hY. swiqgurU nfnk dyv jI ny iPr </w:t>
      </w:r>
      <w:r w:rsidRPr="00CB7B1E">
        <w:rPr>
          <w:rFonts w:ascii="DRChatrikWeb" w:eastAsia="Times New Roman" w:hAnsi="DRChatrikWeb" w:cs="Times New Roman"/>
          <w:b/>
          <w:bCs/>
          <w:color w:val="000000"/>
          <w:sz w:val="27"/>
          <w:szCs w:val="27"/>
          <w:lang w:val="en-US" w:eastAsia="en-GB" w:bidi="pa-IN"/>
        </w:rPr>
        <w:t>“aslI idl dy muslmfn”</w:t>
      </w:r>
      <w:r w:rsidRPr="00CB7B1E">
        <w:rPr>
          <w:rFonts w:ascii="DRChatrikWeb" w:eastAsia="Times New Roman" w:hAnsi="DRChatrikWeb" w:cs="Times New Roman"/>
          <w:color w:val="000000"/>
          <w:sz w:val="27"/>
          <w:szCs w:val="27"/>
          <w:lang w:val="en-US" w:eastAsia="en-GB" w:bidi="pa-IN"/>
        </w:rPr>
        <w:t xml:space="preserve"> dI ivafiKaf kIqI ijs </w:t>
      </w:r>
      <w:r w:rsidRPr="00CB7B1E">
        <w:rPr>
          <w:rFonts w:ascii="DRChatrikWeb" w:eastAsia="Times New Roman" w:hAnsi="DRChatrikWeb" w:cs="Times New Roman"/>
          <w:color w:val="000000"/>
          <w:sz w:val="27"/>
          <w:szCs w:val="27"/>
          <w:lang w:val="en-US" w:eastAsia="en-GB" w:bidi="pa-IN"/>
        </w:rPr>
        <w:lastRenderedPageBreak/>
        <w:t>ivc ieh dwisaf ik aslI muslmfn qF iek bVf rihm idl jF mom idl afdmI huMdf hY nf ik iek JUTf aqy lutyrf. eydF dy lflcI lokF, ijhnF ivc pMizq, gRMQI, muwlHF, afid byeImfn lok sLfiml hn, ƒ swiqgurU nfnk dyv jI ny </w:t>
      </w:r>
      <w:r w:rsidRPr="00CB7B1E">
        <w:rPr>
          <w:rFonts w:ascii="DRChatrikWeb" w:eastAsia="Times New Roman" w:hAnsi="DRChatrikWeb" w:cs="Times New Roman"/>
          <w:b/>
          <w:bCs/>
          <w:color w:val="000000"/>
          <w:sz w:val="27"/>
          <w:szCs w:val="27"/>
          <w:lang w:val="en-US" w:eastAsia="en-GB" w:bidi="pa-IN"/>
        </w:rPr>
        <w:t>“qurkU” </w:t>
      </w:r>
      <w:r w:rsidRPr="00CB7B1E">
        <w:rPr>
          <w:rFonts w:ascii="DRChatrikWeb" w:eastAsia="Times New Roman" w:hAnsi="DRChatrikWeb" w:cs="Times New Roman"/>
          <w:color w:val="000000"/>
          <w:sz w:val="27"/>
          <w:szCs w:val="27"/>
          <w:lang w:val="en-US" w:eastAsia="en-GB" w:bidi="pa-IN"/>
        </w:rPr>
        <w:t>ikh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Il bsqR (muwlHF dy nIly kwpVy pfey huMdy hn ijvyN ik jOn id bfpitst dy vI pfey huMdy sn; ies df cMd aqy qfiraF dy nfl sbMD hY) ly kwpVy pihry qurk pTfxI amlu kI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fry pTfx qurkU nhIN sn pr ijnHF ny hmlf aqy luwt mfr ivc Bfg ilaf sI AuhI qurkU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dukfndfr jF vpfrI lok afm qOr ’qy lflcI aqy byeImfn huMdy hn aqy ipMzF dy lok iswDy aqy sfdy sfP idl lok huMdy hn. pMjfb ivc KwqrI aqy aroVy kOmF dy lok dukfndfrIaF krdy sn aqy byeImfnIaF krx dy kfrx ieh bVy bdnfm ho cuwky sn. ijvyN ik ierfn ivc ienHF byeImfn aqy lflcI KwqrIaF aroiVaF ny afpxI kOm KwqrI jF aroVf nhIN dwsI sI blik ihMdU dwsI qF ierfnIaF ny ihMdU ƒ iek kOm smiJaf aqy ihMdU lPjL iek cor leI vI vriqaf sI iesy hI qrHF pMjfb ivc ienHF byeImfn aqy lflcI KwqrIaF aqy aroiVaF ƒ </w:t>
      </w:r>
      <w:r w:rsidRPr="00CB7B1E">
        <w:rPr>
          <w:rFonts w:ascii="DRChatrikWeb" w:eastAsia="Times New Roman" w:hAnsi="DRChatrikWeb" w:cs="Times New Roman"/>
          <w:b/>
          <w:bCs/>
          <w:color w:val="000000"/>
          <w:sz w:val="27"/>
          <w:szCs w:val="27"/>
          <w:lang w:val="en-US" w:eastAsia="en-GB" w:bidi="pa-IN"/>
        </w:rPr>
        <w:t>“krfV” </w:t>
      </w:r>
      <w:r w:rsidRPr="00CB7B1E">
        <w:rPr>
          <w:rFonts w:ascii="DRChatrikWeb" w:eastAsia="Times New Roman" w:hAnsi="DRChatrikWeb" w:cs="Times New Roman"/>
          <w:color w:val="000000"/>
          <w:sz w:val="27"/>
          <w:szCs w:val="27"/>
          <w:lang w:val="en-US" w:eastAsia="en-GB" w:bidi="pa-IN"/>
        </w:rPr>
        <w:t>kih ky swidaf jFdf sI. hux ijvyN ik jwt kOm dy lok mUrKqfeI ivc iek nMbr ’qy hn ies leI bfxI ivc Bgq PrId jI ny jwt df lPjL iek mUrK leI vI vriqaf hY. Bfv ieh ik KwqrI aqy aroVy lflcI hox krky ienHF ƒ bfxI ivc “krfV” kih ky swidaf aqy mUrKF ƒ “jwt” kih ky swidaf. pr Xfd rhy ik sfry KwqrI lflcI nhIN huMdy aqy nf hI sfry jwt mUrK huMdy hn pr bhuigxqI ivc ieh TIk hI hu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hux swiqjug ivc afm lok Bgq huMdy sn, qRyqy ivc dyvqy aqy duafpr ivc mUrK huMdy sn iesy hI qrHF kiljug ivc afm lok </w:t>
      </w:r>
      <w:r w:rsidRPr="00CB7B1E">
        <w:rPr>
          <w:rFonts w:ascii="DRChatrikWeb" w:eastAsia="Times New Roman" w:hAnsi="DRChatrikWeb" w:cs="Times New Roman"/>
          <w:b/>
          <w:bCs/>
          <w:color w:val="000000"/>
          <w:sz w:val="27"/>
          <w:szCs w:val="27"/>
          <w:lang w:eastAsia="en-GB" w:bidi="pa-IN"/>
        </w:rPr>
        <w:t>“byeImfn aqy lflcI” </w:t>
      </w:r>
      <w:r w:rsidRPr="00CB7B1E">
        <w:rPr>
          <w:rFonts w:ascii="DRChatrikWeb" w:eastAsia="Times New Roman" w:hAnsi="DRChatrikWeb" w:cs="Times New Roman"/>
          <w:color w:val="000000"/>
          <w:sz w:val="27"/>
          <w:szCs w:val="27"/>
          <w:lang w:eastAsia="en-GB" w:bidi="pa-IN"/>
        </w:rPr>
        <w:t>huMdy hn. ikAuNik kiljug ivc dUjy XwugF nfloN Ault huMdf hY ies leI kiljug </w:t>
      </w:r>
      <w:r w:rsidRPr="00CB7B1E">
        <w:rPr>
          <w:rFonts w:ascii="DRChatrikWeb" w:eastAsia="Times New Roman" w:hAnsi="DRChatrikWeb" w:cs="Times New Roman"/>
          <w:color w:val="000000"/>
          <w:sz w:val="27"/>
          <w:szCs w:val="27"/>
          <w:lang w:val="en-US" w:eastAsia="en-GB" w:bidi="pa-IN"/>
        </w:rPr>
        <w:t>ivc KwqrI kOm dy lok ijhVy ik qRyqy ivc iek nMbr dy dyvqy huMdy sn iek nMbr dy byeImfn lok hox krky lflc ivc vI iek nMbr dy sLYqfn bx jFdy hn aqy Xfdv kOm dy lok ijnHF ivcoN jwt kOm dy lok bhuigxqI ivc hn ieh duafpr Xwug ivc mUrK huMdy sn pr kiljug ivc ieh Bgq aqy kfbly ieqbfr lok bx jFdy hn. aqy ijnHF lokF df jug hovy qF avqfr vI AuhnF dy Gr h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fAuN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kAuNik kiljug KwqrI kOm dy lokF df jug hY ies leI kiljug dy dovyN avqfr </w:t>
      </w:r>
      <w:r w:rsidRPr="00CB7B1E">
        <w:rPr>
          <w:rFonts w:ascii="DRChatrikWeb" w:eastAsia="Times New Roman" w:hAnsi="DRChatrikWeb" w:cs="Times New Roman"/>
          <w:b/>
          <w:bCs/>
          <w:color w:val="000000"/>
          <w:sz w:val="27"/>
          <w:szCs w:val="27"/>
          <w:lang w:val="en-US" w:eastAsia="en-GB" w:bidi="pa-IN"/>
        </w:rPr>
        <w:t>“swiqgurU nfnk dyv jI” </w:t>
      </w:r>
      <w:r w:rsidRPr="00CB7B1E">
        <w:rPr>
          <w:rFonts w:ascii="DRChatrikWeb" w:eastAsia="Times New Roman" w:hAnsi="DRChatrikWeb" w:cs="Times New Roman"/>
          <w:color w:val="000000"/>
          <w:sz w:val="27"/>
          <w:szCs w:val="27"/>
          <w:lang w:val="en-US" w:eastAsia="en-GB" w:bidi="pa-IN"/>
        </w:rPr>
        <w:t>ijhVy ik pfr ivÈnMU (durgf dyvI ijhVI ik ivÈnMU dI sLkqI hY ny swiqgurU nfnk dyv jI dy Gr JfVU aqy pocf Pyiraf aqy pfxI vI Biraf sI) dy avqfr sn aqy qRyqy jug dy ivÈnMU dy avqfr ÈRI rfm cMdr jI dI QF afey sn. </w:t>
      </w:r>
      <w:r w:rsidRPr="00CB7B1E">
        <w:rPr>
          <w:rFonts w:ascii="DRChatrikWeb" w:eastAsia="Times New Roman" w:hAnsi="DRChatrikWeb" w:cs="Times New Roman"/>
          <w:b/>
          <w:bCs/>
          <w:color w:val="000000"/>
          <w:sz w:val="27"/>
          <w:szCs w:val="27"/>
          <w:lang w:val="en-US" w:eastAsia="en-GB" w:bidi="pa-IN"/>
        </w:rPr>
        <w:t>“swcy pfqsLfh goibMd rfey jI” </w:t>
      </w:r>
      <w:r w:rsidRPr="00CB7B1E">
        <w:rPr>
          <w:rFonts w:ascii="DRChatrikWeb" w:eastAsia="Times New Roman" w:hAnsi="DRChatrikWeb" w:cs="Times New Roman"/>
          <w:color w:val="000000"/>
          <w:sz w:val="27"/>
          <w:szCs w:val="27"/>
          <w:lang w:val="en-US" w:eastAsia="en-GB" w:bidi="pa-IN"/>
        </w:rPr>
        <w:t>ijhVy ik pfr isLv dy avqfr sn duafpr jug dy isLv dy avqfr sLRI ikRsLn bldyv jI (ijnHF df sB qoN ipafrf nfAuN </w:t>
      </w:r>
      <w:r w:rsidRPr="00CB7B1E">
        <w:rPr>
          <w:rFonts w:ascii="DRChatrikWeb" w:eastAsia="Times New Roman" w:hAnsi="DRChatrikWeb" w:cs="Times New Roman"/>
          <w:b/>
          <w:bCs/>
          <w:color w:val="000000"/>
          <w:sz w:val="27"/>
          <w:szCs w:val="27"/>
          <w:lang w:val="en-US" w:eastAsia="en-GB" w:bidi="pa-IN"/>
        </w:rPr>
        <w:t>“goibMdf” </w:t>
      </w:r>
      <w:r w:rsidRPr="00CB7B1E">
        <w:rPr>
          <w:rFonts w:ascii="DRChatrikWeb" w:eastAsia="Times New Roman" w:hAnsi="DRChatrikWeb" w:cs="Times New Roman"/>
          <w:color w:val="000000"/>
          <w:sz w:val="27"/>
          <w:szCs w:val="27"/>
          <w:lang w:val="en-US" w:eastAsia="en-GB" w:bidi="pa-IN"/>
        </w:rPr>
        <w:t>sI) dI QF afey sn. Bfv ieh ik kiljug ivc qIsrf bRfhmx gurU mfieaf kfrx aMnHf ho jfx krky kiljug ivc ipCly jugF dy dovyN avqfr ieko hI jug ivc af jFdy hn. ies leI kiljug dy dovyN avqfr KwqrIaF dy hI GrF ivc afey nf ik iksy hor kOmF dy GrF ivc.</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KwqrI lok vydF dy bhuq hI aflm sn aqy ienHF bfry khfvq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DRChatrikWeb" w:eastAsia="Times New Roman" w:hAnsi="DRChatrikWeb" w:cs="Times New Roman"/>
          <w:b/>
          <w:bCs/>
          <w:color w:val="000000"/>
          <w:sz w:val="40"/>
          <w:szCs w:val="40"/>
          <w:lang w:eastAsia="en-GB" w:bidi="pa-IN"/>
        </w:rPr>
      </w:pPr>
      <w:r w:rsidRPr="00CB7B1E">
        <w:rPr>
          <w:rFonts w:ascii="DRChatrikWeb" w:eastAsia="Times New Roman" w:hAnsi="DRChatrikWeb" w:cs="Times New Roman"/>
          <w:b/>
          <w:bCs/>
          <w:color w:val="000000"/>
          <w:sz w:val="24"/>
          <w:szCs w:val="24"/>
          <w:lang w:val="en-US" w:eastAsia="en-GB" w:bidi="pa-IN"/>
        </w:rPr>
        <w:t>puwq jMmx KqrfxIaF; koeI koeI bfhmxI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eh ik KwqrI kOm dy lok vyd ivwidaf ivc pMizq jF bRfhmx vrn df kMm krx vflIaF kOmF dy lokF ƒ vI mfq kr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hux jdoN swiqgurU nfnk dyv jI kflU mihqf jI ijhVf ik iek vydF df mfhr bydI KwqrI sI, dy Gr jnm ilaf qF ies vydF dy hMkfrI KwqrI ny swiqgurU dI vI pCfx nf kIqI aqy dUsrI kOmF dy lokF ny swiqgurU nfnk dyv jI dI bhuq kdr kIqI. ijvyN rfey bulfr BwtI jwt ny prqwK dyK ky swiqgurU nfnk dyv jI ƒ qpf swidaf sI aqy iehnF df bVf mfn kIqf sI. nfAuN df BfvyN Auh </w:t>
      </w:r>
      <w:r w:rsidRPr="00CB7B1E">
        <w:rPr>
          <w:rFonts w:ascii="DRChatrikWeb" w:eastAsia="Times New Roman" w:hAnsi="DRChatrikWeb" w:cs="Times New Roman"/>
          <w:b/>
          <w:bCs/>
          <w:color w:val="000000"/>
          <w:sz w:val="27"/>
          <w:szCs w:val="27"/>
          <w:lang w:val="en-US" w:eastAsia="en-GB" w:bidi="pa-IN"/>
        </w:rPr>
        <w:t>“bulfr” </w:t>
      </w:r>
      <w:r w:rsidRPr="00CB7B1E">
        <w:rPr>
          <w:rFonts w:ascii="DRChatrikWeb" w:eastAsia="Times New Roman" w:hAnsi="DRChatrikWeb" w:cs="Times New Roman"/>
          <w:color w:val="000000"/>
          <w:sz w:val="27"/>
          <w:szCs w:val="27"/>
          <w:lang w:val="en-US" w:eastAsia="en-GB" w:bidi="pa-IN"/>
        </w:rPr>
        <w:t>hI sI pr akl df Auh bhuq hI isafx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eyQy ieh vI dwsxf ËrUrI hY ik kiljug ivc afdmIaF nfloN aOrqF ijLafdf surqI vflIaF aqy Dfrimk huMdIaF hn. ies leI swiqgurU nfnk dyv jI dI BYx aqy mfqf ny iehnF dI bhuq hI kdr kIqI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jdoN swiqgurU nfnk dyv jI ny pIrI dI gwdI BfeI lihxf jI ƒ idwqI sI qF nfnk dyv jI dy dovyN puwqr swiqgurU aMgd dyv jI dy jfnI dusLmx bx gey sn. hux BfeI lihxf jI df nfAuN swiqgurU aMgd dyv jI ies leI bdilaf sI ik ijhVy lok akfl purK ƒ jfxdy hn Auh afpxI jfqI jF srIr dI hAumY nhIN krdy. srIr dI jfq srIr dI pCfx leI huMdI hY aqy  akfl purK ivc rUh dI jfq ijhVI ik krmF nfl pCfxI jFdI hY. Bfv ik ijsm dI jfq jnm nfl aqy rUh dI jfq krmF nfl huMdI hY. ijMnf icr afdmI ies dunIaFdfrI dy kMm krdf hY EnF icr Aus dI pCfx leI Aus dI jfqI Aus dy nfl cldI hY. Kflsy aqy inrmly sMq dunIaFdfr nf hox krky iehnF leI sfrI dunIaF dy lok iek hI huMdy hn. mfxs kI jfq sBo eyk pCfxb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swiqgurU rfm dfs jI dy iqMn muMzy sn. sB qoN vwzf ipRQvI cMd pwkf mnmuK sI qy Aus qoN Cotf mhF dyv pwkf bymuK aqy sBnF qoN Coty arjn dyv jI pwky gurmuK sn. hux mnmwuKI afdmI df pYsf hI pIr huMdf hY aqy ies df koeI BfeI BYx nhIN huMdf. ies leI ies mnmuK ipRQvI cMd ny ipE dI vI lfh pfh kIqI sI aqy pYsy dI Kfqr Auh do mUrK pTfxF ƒ vI cVHf ky ilafieaf pr ijs ’qy hovy akfl purK df hwQ qF Auhƒ mfry kOx. Bfv ieh ik ijs ƒ akfl purK dy KjLfny df mfl imldf hY qF Aus afdmI Aupr akfl purK df hI hwQ huMdf hY nf ik iksy afdmI df. keI aKbfrF vfly swiq Cfpx qoN zrdy hn aqy mfiKAuN imwTf kUV Cfp ky pYsy qF KUb iekwTy krdy hn pr afpxIaF jfnF vI guaf ky bYT jF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jhVf ipRQvI cMd ny swiqgurU arjn dyv jI dy nfl vrqfE kIqf sI Auh mnmwuK hrfmI sLYqfnF vflf sI pr swiqgurU akfl purK df rUp hox krky ieh inrvYr huMdy hn aqy</w:t>
      </w:r>
      <w:r w:rsidRPr="00CB7B1E">
        <w:rPr>
          <w:rFonts w:ascii="DRChatrikWeb" w:eastAsia="Times New Roman" w:hAnsi="DRChatrikWeb" w:cs="Times New Roman"/>
          <w:b/>
          <w:bCs/>
          <w:color w:val="000000"/>
          <w:sz w:val="27"/>
          <w:szCs w:val="27"/>
          <w:lang w:val="en-US" w:eastAsia="en-GB" w:bidi="pa-IN"/>
        </w:rPr>
        <w:t>‘nfnk nfm cVHdI klf qyry Bfxy srbq kf Blf’ </w:t>
      </w:r>
      <w:r w:rsidRPr="00CB7B1E">
        <w:rPr>
          <w:rFonts w:ascii="DRChatrikWeb" w:eastAsia="Times New Roman" w:hAnsi="DRChatrikWeb" w:cs="Times New Roman"/>
          <w:color w:val="000000"/>
          <w:sz w:val="27"/>
          <w:szCs w:val="27"/>
          <w:lang w:val="en-US" w:eastAsia="en-GB" w:bidi="pa-IN"/>
        </w:rPr>
        <w:t>dy anusfr ieh iksy df burf nhIN cfhuMdy blik Blf hI Blf cfhuMdy hn. swiqgurU dI ies isPq df sLYqfn KwqrIaF ny KUb lfB ilaf aqy bysLrmI dIaF hwdF qoV idwqIaF. swiqgurU arjn dyv jI qF afpxy gihxy vyc ky lMgr clfAuNdy sn pr sMgqF qoN mfieaf dI AugrfhI krky ipRQvI cMd afpxy Gr ƒ lY ky clf jFdf sI. iesy krky hI bfby bkfly soZI KwqrIaF ny inzr ho ky bfeI mMjIaF zfh ky Boly Bfly lokF ƒ luwtxf ÈurU kr idwqf sI ik swiqgurU qygL bhfdur jI ny qF kuJ vI nhIN kihxf aqy golI mfrn qoN bfd vI AuhnF soZI mnmuK hrfmI KwqrIaF ƒ swiqgurU qygL bhfdur jI ny koeI kOVf bcn nhIN sI boil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jdoN swiqgurU qygL bhfdur jI afpxy Gr hirmMdr sfihb afey sn qF iehnF soZI KwqrIaF ny hirmMdr sfihb vVn hI nhIN idwqf sI aqy AuhnF ny swiq hI ikhf </w:t>
      </w:r>
      <w:r w:rsidRPr="00CB7B1E">
        <w:rPr>
          <w:rFonts w:ascii="DRChatrikWeb" w:eastAsia="Times New Roman" w:hAnsi="DRChatrikWeb" w:cs="Times New Roman"/>
          <w:b/>
          <w:bCs/>
          <w:color w:val="000000"/>
          <w:sz w:val="27"/>
          <w:szCs w:val="27"/>
          <w:lang w:val="en-US" w:eastAsia="en-GB" w:bidi="pa-IN"/>
        </w:rPr>
        <w:t>“aMimRqsrIey aMdr sVIey”</w:t>
      </w:r>
      <w:r w:rsidRPr="00CB7B1E">
        <w:rPr>
          <w:rFonts w:ascii="DRChatrikWeb" w:eastAsia="Times New Roman" w:hAnsi="DRChatrikWeb" w:cs="Times New Roman"/>
          <w:color w:val="000000"/>
          <w:sz w:val="27"/>
          <w:szCs w:val="27"/>
          <w:lang w:val="en-US" w:eastAsia="en-GB" w:bidi="pa-IN"/>
        </w:rPr>
        <w:t>. Bfv ieh ik bnfrs dy pMizq Twg qF JUT hI bol ky lokF ƒ Twgdy sn pr ieh aMimRqsrIey Twg mfiKEN imwTf kUV ijhVf ik JUT df ipE huMdf hY bol ky Boly Bfly lokF ƒ KUb Twgxgy. </w:t>
      </w:r>
      <w:r w:rsidRPr="00CB7B1E">
        <w:rPr>
          <w:rFonts w:ascii="DRChatrikWeb" w:eastAsia="Times New Roman" w:hAnsi="DRChatrikWeb" w:cs="Times New Roman"/>
          <w:b/>
          <w:bCs/>
          <w:color w:val="000000"/>
          <w:sz w:val="27"/>
          <w:szCs w:val="27"/>
          <w:lang w:val="en-US" w:eastAsia="en-GB" w:bidi="pa-IN"/>
        </w:rPr>
        <w:t>‘kUV zoby pUr’ </w:t>
      </w:r>
      <w:r w:rsidRPr="00CB7B1E">
        <w:rPr>
          <w:rFonts w:ascii="DRChatrikWeb" w:eastAsia="Times New Roman" w:hAnsi="DRChatrikWeb" w:cs="Times New Roman"/>
          <w:color w:val="000000"/>
          <w:sz w:val="27"/>
          <w:szCs w:val="27"/>
          <w:lang w:val="en-US" w:eastAsia="en-GB" w:bidi="pa-IN"/>
        </w:rPr>
        <w:t>aqy qusIN keI pUr zubdy dyK vI ley hn ijvyN ik Bfrq dI 1947 ivc pfrtIsLn vyly dyKy sn aqy hor 1984 ivc dyKy jdoN nklI sLklF dy iswK mfry gey sn aqy hor keI dyKogy v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Aus smyN dI iek incoV JlkI hY aqy hux quhfƒ iehnF sLYqfn KwqrIaF dy drjy dI JlkI pysL krdf h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pMjfb ivc qF lv aqy kusL dI KwqrI aOlfd hI sn pr iehnF ivcoN ijhVy KwqrI aflm sn Auh ksLmIr ivc jf vwsy sn. ksLmIr dy KwqrI aqy sfrsuq aYny aflm sn ik sfrsuq afpxy afp ƒ gurU bRfhmx kihlfAuNdy sn. ksLmIrI KwqrI qF iehnF ksLmIrI sfrsuqF nfloN vI ikqy vwD aflm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pMjfb qoN bfhr dy mony KwqrI aYny sLYqfn nhIN sn ijMny ik pMjfb dy mony KwqrI aqy ienHF qoN Aupr sn pMjfb dy jwtf jUt (dfVHI pwgVI vfly Bfpy) KwqrI aqy Auh KwqrI ijhVy bxfAutI ijsm dy muslmfn bx gey aqy bfd ivc sLyK qy msijdF ivc muwlHF sfiraF nfloN vwD ky sLYqfn sn. iehnF dy Ausqfd ksLmIrI sLYqfn KwqrI jdoN bxfAutI ijsm dy muslmfn bx ky sLyK aqy muwlHF bxy qF iehnF ny bysLrmI aqy Ëulm dI hwd qoV idwqI ijs dIaF vfrdfqF ksLmIrI sfrsuqF ny CyvyN swiqgurU qygL bhfdur jI ƒ dwsIaF sn aqy AuhnF nMU AuhnF sLYqfn ksLmIrI KwqrIaF ƒ afpxf sIs vI dyxf ipaf. awj ieh sLYqfn KwqrI ieh msLhUr krdy hn ik swiqgurU qygL bhfdur jI ny afpxf sIs ihMdUaF dy leI hI idwqf nf ik AuhnF srqfj cotI dy ksLmIrI sLYqfn mn dy hrfmI KwqrIaF ƒ ijhVy ik awj-kwlH ierfn, rUs afid dy mulkF ivc muwlHF (awl jmfr awl aksf sLYqfn) bx ky ieko hI kOmF dy lokF ivc KLUn KLrfbf krvf rhy hn. ieh KwqrI afpxI hI kOm dy KwqrIaF nUM Gt duKI krdy sn pr dUsrIaF kOmF dy lokF, Kfs kr jwtF, nUM KUb qMg aqy duKI krdy sn. awj kwlH jwtF, gujrF, qrKfxF, luhfrF, afid kOmF dy lokF ny Auh purfny bdly lYxy hn aqy ksLmIr ivc amn cYn ho hI nhIN sk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Mjfb ijhVf ik jwt kOm dy lokF df Gr hY, ivc pfV pf ky iehnF sLYqfn KwqrIaF ny dunIaF Br dy mhF mUrK jwtF ƒ afps ivc hI Psfieaf hoiea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aMgRyjLI ivc iek khfvq hY ik sUrF mohry moqI nf suwto jF Bgq kbIr jI ny ikh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ir kf nfm ivhfj ky kbIrf gFT nf Kol]</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hIN pwtx, nhIN pfrKU, nhIN gfhwk nhIN mol]</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kAuNik KwqrI aqy aroVy kOmF dy lokF ny iswKI dy briÉlfÌ aYnI awq cwukI hoeI sI ik ies leI swiqgurU qygL bhfdur jI pMjfb Cwz ky dUr </w:t>
      </w:r>
      <w:r w:rsidRPr="00CB7B1E">
        <w:rPr>
          <w:rFonts w:ascii="DRChatrikWeb" w:eastAsia="Times New Roman" w:hAnsi="DRChatrikWeb" w:cs="Times New Roman"/>
          <w:b/>
          <w:bCs/>
          <w:color w:val="000000"/>
          <w:sz w:val="27"/>
          <w:szCs w:val="27"/>
          <w:lang w:val="en-US" w:eastAsia="en-GB" w:bidi="pa-IN"/>
        </w:rPr>
        <w:t>“pwtx” </w:t>
      </w:r>
      <w:r w:rsidRPr="00CB7B1E">
        <w:rPr>
          <w:rFonts w:ascii="DRChatrikWeb" w:eastAsia="Times New Roman" w:hAnsi="DRChatrikWeb" w:cs="Times New Roman"/>
          <w:color w:val="000000"/>
          <w:sz w:val="27"/>
          <w:szCs w:val="27"/>
          <w:lang w:val="en-US" w:eastAsia="en-GB" w:bidi="pa-IN"/>
        </w:rPr>
        <w:t>dy anusfr ibhfr ivc ptnf cly gey sn aqy EQy anMd nfl rhy aqy iswKI df vI KLUb rwj ky pRcfr kIqf. ies dy bfd ieh kiljug df awq aMDyrf dyKx aqy ies df mukfblf krn leI pMjfb ivc afey aqy sqluj diraf dy kMZy isLvfilk phfVIaF ivc ijhVf ik “isLv jI df Gr sI” – dyh isLvf vr moih [[[[[ - dy anusfr af bsyrf kIqf. Xfd rwKo ik ieh swcy pfqsLfh goibMd rfey jI df hI Gr sI aqy ies bsqI df nfAuN </w:t>
      </w:r>
      <w:r w:rsidRPr="00CB7B1E">
        <w:rPr>
          <w:rFonts w:ascii="DRChatrikWeb" w:eastAsia="Times New Roman" w:hAnsi="DRChatrikWeb" w:cs="Times New Roman"/>
          <w:b/>
          <w:bCs/>
          <w:color w:val="000000"/>
          <w:sz w:val="27"/>
          <w:szCs w:val="27"/>
          <w:lang w:val="en-US" w:eastAsia="en-GB" w:bidi="pa-IN"/>
        </w:rPr>
        <w:t>“anMdpur” </w:t>
      </w:r>
      <w:r w:rsidRPr="00CB7B1E">
        <w:rPr>
          <w:rFonts w:ascii="DRChatrikWeb" w:eastAsia="Times New Roman" w:hAnsi="DRChatrikWeb" w:cs="Times New Roman"/>
          <w:color w:val="000000"/>
          <w:sz w:val="27"/>
          <w:szCs w:val="27"/>
          <w:lang w:val="en-US" w:eastAsia="en-GB" w:bidi="pa-IN"/>
        </w:rPr>
        <w:t>hI rwiKaf ikAuNik ieh gurmwuKF df ipMz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Mjfb dy KwqrI aroVy ikMny ku sLYqfn sn ies df vyrvf pRoPYsr myklfEz ny afpxI ikqfb ivc ieMj idwqf hY. iek PIsdI qoN Gwt KwqrIaF ny, koeI zyVH PIsdI aroiVaF ny, jwtF ny sBnF qoN vwD ky koeI swqr PIsdI aqy cUhVy, cmfrF, qrKfxF, luhfrF, afid ny vI vwD cHV ky iswKI apnfe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ksLmIr dy KwqrI kOm dy muwlHF ny byhwd awq cuwkI hoeI sI ik ksLmIrI sfrsuq swiqgurU qygL bhfdur jI dI sLrn ivc afey aqy afpxI byhflI dIaF vfrdfqF suxfeIaF ijs ’qy swiqgurU qygL bhfdur jI ny ikhf ik AuhnF sLYqfn mOlvIaF ƒ dwso ik Auh pihlF mYƒ ijsm df bxfAutI muslmfn bxf ky dwsx. ies krky swiqgurU qygL bhfdur jI ƒ iPr idwlI swidaf igaf sI aqy EQy sB qoN vwzy mwkfr bfdsLfh aOrMgjLyb dy drbfr ivc Auh mhF mwkfr muwlHF bYTy sn ijhVy ik AuhnF muwlHF dy Ausqfd sn ijnHF ny krfmfqI rfm rfey dI vI ipT lf idwqI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Xfd rwKo ik krfmfqF jF imrfkwl clfkF aqy mwkfrF sLYqfn dy pwuqrF ƒ nhIN dKfeI dIaF blik sfdf loh idl dy sfP lokF ƒ dKfeI dIaF hn jF gurmuKF ƒ. jIss jF msIh eIsf jI ny ipMzF dy lokF ƒ krfmfqF idKfeIaF sn aqy jdoN jyrUsLilm dy clfk aqy mwkfr lokF ny krfmfq leI vMgfiraf qF AuhnF ny jonf dy mwCI dy pyt ivc iqMn idn jIAuNdf rihx df dwisaf aqy AuhnF ƒ iek hMjIrF df drKq swukf ky dwisaf ik jy qusIN cMgy krm nhIN krogy qF iPr quhfzI vI ieho hI hflq hovygI aqy BuwKy mrog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eh ik Aus vyly sLihrF dy lok Kfs krky KwqrI, aroVy, mocI, julfhy, afid aYny byeImfn aqy bysLrm hoey hoey sn ik ieh khfvqF msLhUr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js sUq df kuJ nf bxy Auhdf bxy Kys.</w:t>
      </w:r>
    </w:p>
    <w:p w:rsidR="00CB7B1E" w:rsidRPr="00CB7B1E" w:rsidRDefault="00CB7B1E" w:rsidP="00CB7B1E">
      <w:pPr>
        <w:spacing w:after="0" w:line="240" w:lineRule="auto"/>
        <w:jc w:val="center"/>
        <w:rPr>
          <w:rFonts w:ascii="DRChatrikWeb" w:eastAsia="Times New Roman" w:hAnsi="DRChatrikWeb" w:cs="Times New Roman"/>
          <w:b/>
          <w:bCs/>
          <w:color w:val="000000"/>
          <w:sz w:val="40"/>
          <w:szCs w:val="40"/>
          <w:lang w:eastAsia="en-GB" w:bidi="pa-IN"/>
        </w:rPr>
      </w:pPr>
      <w:r w:rsidRPr="00CB7B1E">
        <w:rPr>
          <w:rFonts w:ascii="DRChatrikWeb" w:eastAsia="Times New Roman" w:hAnsi="DRChatrikWeb" w:cs="Times New Roman"/>
          <w:b/>
          <w:bCs/>
          <w:color w:val="000000"/>
          <w:sz w:val="24"/>
          <w:szCs w:val="24"/>
          <w:lang w:val="en-US" w:eastAsia="en-GB" w:bidi="pa-IN"/>
        </w:rPr>
        <w:t>ijhwdI koeI jfq nf Auh hY sLyK.</w:t>
      </w:r>
    </w:p>
    <w:p w:rsidR="00CB7B1E" w:rsidRPr="00CB7B1E" w:rsidRDefault="00CB7B1E" w:rsidP="00CB7B1E">
      <w:pPr>
        <w:spacing w:after="0" w:line="240" w:lineRule="auto"/>
        <w:jc w:val="center"/>
        <w:rPr>
          <w:rFonts w:ascii="DRChatrikWeb" w:eastAsia="Times New Roman" w:hAnsi="DRChatrikWeb" w:cs="Times New Roman"/>
          <w:b/>
          <w:bCs/>
          <w:color w:val="000000"/>
          <w:sz w:val="40"/>
          <w:szCs w:val="40"/>
          <w:lang w:eastAsia="en-GB" w:bidi="pa-IN"/>
        </w:rPr>
      </w:pPr>
      <w:r w:rsidRPr="00CB7B1E">
        <w:rPr>
          <w:rFonts w:ascii="DRChatrikWeb" w:eastAsia="Times New Roman" w:hAnsi="DRChatrikWeb" w:cs="Times New Roman"/>
          <w:b/>
          <w:bCs/>
          <w:color w:val="000000"/>
          <w:sz w:val="24"/>
          <w:szCs w:val="24"/>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eh ik sLyK qy hrfmI ivc koeI Prk nhI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kMny ku ieh jfq Cupfxy KwqrI sLYqfn sn, iPr kih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LyK aOr sLYqfn kf ruqbf eyk h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r sLYqfn sLyK sy kdry nyk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MzF dy julfhy kihMdy asIN ikhdy qoN Gt h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ihly Qy hm nIm julfhy iPr bx gey hm drz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clqy iPrqy swied bx gey awgy awlHf dI mrjL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k sLYqfn lok afpxIaF jfqF CupfAux lg pey aqy jdoN KwqrIaF ny vyiKaf ik jxF-KxF afpxy afp ƒ sLyK kihlfAux lg ipaf hY qF iehnF KwqrI aroiVaF ny afpxy PrjLI arbF nfl imldy juldy nfAuaF dy Qwly afpxy aslI isLjry rwKy ijhVy ik ieh ivafh sLfdI dy vyly Cfx bIx krdy sn aqy hux qfeIN vI krdy hn. ieh lok afpxI purfxI KwqrI mirafdf anusfr hI irsLqy kr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umId hY ik hux quhfƒ Aus smyN dI JlkI smJ ivc af geI hovygI aqy ieh lflcI krfV KwqrI afid mhMqF ƒ shfrn pur Aubldy qyl ivc lUhx dy bfvjUd vI ieh kuwqy dI pUC vFg afpxIaF afdqF qoN bfjL nf afey aqy ijs vyly </w:t>
      </w:r>
      <w:r w:rsidRPr="00CB7B1E">
        <w:rPr>
          <w:rFonts w:ascii="DRChatrikWeb" w:eastAsia="Times New Roman" w:hAnsi="DRChatrikWeb" w:cs="Times New Roman"/>
          <w:b/>
          <w:bCs/>
          <w:color w:val="000000"/>
          <w:sz w:val="27"/>
          <w:szCs w:val="27"/>
          <w:lang w:val="en-US" w:eastAsia="en-GB" w:bidi="pa-IN"/>
        </w:rPr>
        <w:t>“iekIjf” </w:t>
      </w:r>
      <w:r w:rsidRPr="00CB7B1E">
        <w:rPr>
          <w:rFonts w:ascii="DRChatrikWeb" w:eastAsia="Times New Roman" w:hAnsi="DRChatrikWeb" w:cs="Times New Roman"/>
          <w:color w:val="000000"/>
          <w:sz w:val="27"/>
          <w:szCs w:val="27"/>
          <w:lang w:val="en-US" w:eastAsia="en-GB" w:bidi="pa-IN"/>
        </w:rPr>
        <w:t>iek awK vflf mhF mUrK jwt rfjf rxjIq isMG sMDU df rfj sI qF iehnF sLYqfn mIxy KwqrIaF ny hirmMdr sfihb ’qy sony dI Jfl cVHvf ky ies sfdf loh asQfn ƒ </w:t>
      </w:r>
      <w:r w:rsidRPr="00CB7B1E">
        <w:rPr>
          <w:rFonts w:ascii="DRChatrikWeb" w:eastAsia="Times New Roman" w:hAnsi="DRChatrikWeb" w:cs="Times New Roman"/>
          <w:b/>
          <w:bCs/>
          <w:color w:val="000000"/>
          <w:sz w:val="27"/>
          <w:szCs w:val="27"/>
          <w:lang w:val="en-US" w:eastAsia="en-GB" w:bidi="pa-IN"/>
        </w:rPr>
        <w:t>“hirmMdr” </w:t>
      </w:r>
      <w:r w:rsidRPr="00CB7B1E">
        <w:rPr>
          <w:rFonts w:ascii="DRChatrikWeb" w:eastAsia="Times New Roman" w:hAnsi="DRChatrikWeb" w:cs="Times New Roman"/>
          <w:color w:val="000000"/>
          <w:sz w:val="27"/>
          <w:szCs w:val="27"/>
          <w:lang w:val="en-US" w:eastAsia="en-GB" w:bidi="pa-IN"/>
        </w:rPr>
        <w:t>dI bjfey jgn nfQ dy mMdr vFg iek </w:t>
      </w:r>
      <w:r w:rsidRPr="00CB7B1E">
        <w:rPr>
          <w:rFonts w:ascii="DRChatrikWeb" w:eastAsia="Times New Roman" w:hAnsi="DRChatrikWeb" w:cs="Times New Roman"/>
          <w:b/>
          <w:bCs/>
          <w:color w:val="000000"/>
          <w:sz w:val="27"/>
          <w:szCs w:val="27"/>
          <w:lang w:val="en-US" w:eastAsia="en-GB" w:bidi="pa-IN"/>
        </w:rPr>
        <w:t>“hrImMdr” </w:t>
      </w:r>
      <w:r w:rsidRPr="00CB7B1E">
        <w:rPr>
          <w:rFonts w:ascii="DRChatrikWeb" w:eastAsia="Times New Roman" w:hAnsi="DRChatrikWeb" w:cs="Times New Roman"/>
          <w:color w:val="000000"/>
          <w:sz w:val="27"/>
          <w:szCs w:val="27"/>
          <w:lang w:val="en-US" w:eastAsia="en-GB" w:bidi="pa-IN"/>
        </w:rPr>
        <w:t>bxf idwqf aqy eyQy dy pujfrI bnfrs dy TwgF nfloN vI ikqy twp gey. Bfv ik ieh swiqgurU qygL bhfdur jI dy vfk anusfr pUry </w:t>
      </w:r>
      <w:r w:rsidRPr="00CB7B1E">
        <w:rPr>
          <w:rFonts w:ascii="DRChatrikWeb" w:eastAsia="Times New Roman" w:hAnsi="DRChatrikWeb" w:cs="Times New Roman"/>
          <w:b/>
          <w:bCs/>
          <w:color w:val="000000"/>
          <w:sz w:val="27"/>
          <w:szCs w:val="27"/>
          <w:lang w:val="en-US" w:eastAsia="en-GB" w:bidi="pa-IN"/>
        </w:rPr>
        <w:t>“aMqr idl dy sVIey” </w:t>
      </w:r>
      <w:r w:rsidRPr="00CB7B1E">
        <w:rPr>
          <w:rFonts w:ascii="DRChatrikWeb" w:eastAsia="Times New Roman" w:hAnsi="DRChatrikWeb" w:cs="Times New Roman"/>
          <w:color w:val="000000"/>
          <w:sz w:val="27"/>
          <w:szCs w:val="27"/>
          <w:lang w:val="en-US" w:eastAsia="en-GB" w:bidi="pa-IN"/>
        </w:rPr>
        <w:t>krfV bx gey. ijvyN bfbf bkfly bfeI soZIaF ny Boly Bfly pyNzUaF ƒ luwitaf sI Es qoN ikqy vwD eyQy aMimRqsr ienHF KwqrIaF ny luwtxf ÈurU kr idwq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mzl eIst ivc eIsf jI ƒ DoKf dyx vfly juwzf iesikrIEt ƒ eIsf jI ny </w:t>
      </w:r>
      <w:r w:rsidRPr="00CB7B1E">
        <w:rPr>
          <w:rFonts w:ascii="DRChatrikWeb" w:eastAsia="Times New Roman" w:hAnsi="DRChatrikWeb" w:cs="Times New Roman"/>
          <w:b/>
          <w:bCs/>
          <w:color w:val="000000"/>
          <w:sz w:val="27"/>
          <w:szCs w:val="27"/>
          <w:lang w:val="en-US" w:eastAsia="en-GB" w:bidi="pa-IN"/>
        </w:rPr>
        <w:t>“lfst swpr” </w:t>
      </w:r>
      <w:r w:rsidRPr="00CB7B1E">
        <w:rPr>
          <w:rFonts w:ascii="DRChatrikWeb" w:eastAsia="Times New Roman" w:hAnsi="DRChatrikWeb" w:cs="Times New Roman"/>
          <w:color w:val="000000"/>
          <w:sz w:val="27"/>
          <w:szCs w:val="27"/>
          <w:lang w:val="en-US" w:eastAsia="en-GB" w:bidi="pa-IN"/>
        </w:rPr>
        <w:t>’qy lwK lfhnq pfeI sI aqy Aus ƒ afpxy rotI qoVn aqy sLrfb pIx vflI aMimRq CkfAux dI rsm ivc Bfg nhIN sI lYx idwqf aqy Aus ƒ ikhf ik qUM hux afpxI kfrvfeI krn leI ieQoN dOV jfh.</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pr jdoN eIsf jI dI byiewËqI kIqI geI aqy AuhnF ƒ mfiraf igaf qF Aus ƒ lokF dI lK lfhnq ny hI eynf sLrmsfr kIqf ik Aus ny irsLvq dI mfieaf </w:t>
      </w:r>
      <w:r w:rsidRPr="00CB7B1E">
        <w:rPr>
          <w:rFonts w:ascii="DRChatrikWeb" w:eastAsia="Times New Roman" w:hAnsi="DRChatrikWeb" w:cs="Times New Roman"/>
          <w:color w:val="000000"/>
          <w:sz w:val="27"/>
          <w:szCs w:val="27"/>
          <w:lang w:val="en-US" w:eastAsia="en-GB" w:bidi="pa-IN"/>
        </w:rPr>
        <w:t>(</w:t>
      </w:r>
      <w:r w:rsidRPr="00CB7B1E">
        <w:rPr>
          <w:rFonts w:ascii="Times New Roman" w:eastAsia="Times New Roman" w:hAnsi="Times New Roman" w:cs="Times New Roman"/>
          <w:color w:val="000000"/>
          <w:sz w:val="27"/>
          <w:szCs w:val="27"/>
          <w:lang w:val="en-US" w:eastAsia="en-GB" w:bidi="pa-IN"/>
        </w:rPr>
        <w:t>Blood money</w:t>
      </w:r>
      <w:r w:rsidRPr="00CB7B1E">
        <w:rPr>
          <w:rFonts w:ascii="DRChatrikWeb" w:eastAsia="Times New Roman" w:hAnsi="DRChatrikWeb" w:cs="Times New Roman"/>
          <w:color w:val="000000"/>
          <w:sz w:val="27"/>
          <w:szCs w:val="27"/>
          <w:lang w:val="en-US" w:eastAsia="en-GB" w:bidi="pa-IN"/>
        </w:rPr>
        <w:t>) tYNpl jf ky suwt idwqI aqy KudksLI kr ky afpy hI mr igaf sI. pr eIst jF pMjfb dy sLYqfnF ƒ qF lwK lfhnq kuJ asr vI nhIN sI krdI aqy “lfqoN ky BUq bfqoN sy nhIN mfnqy” dy anusfr iehnF sLYqfnF ƒ soDx leI ikrpfn dI vrqoN hI krnI pe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ihly swcy pfqsLfh hir goibMd jI ny vI ikrpfn vfh ky dwsI sI pr ieh ZIT sLYqfn iblkul hI nf smJy aqy ies leI cOQy aqy afKrI avqfr swcy pfqsLfh goibMd rfey jI ƒ iek Drm dI POj hI sjfAuxI peI. ies qIsry Kflsf pMQ df vyrvf ieMj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eastAsia="en-GB" w:bidi="pa-IN"/>
        </w:rPr>
        <w:t>hux pihly swcy pfqsLfh hir goibMd jI ny qIjy Kflsf pMQ dI nINh rwKI sI. iehnF dI pYdfiesL BfeI bwuZf jI rMDfvf jwt jI dy vr nfl hoeI sI ikAuNik ieh pfr isLv dy rUp sn ijhVy ik sLRI ikRsLn bldyv jI dy mhF rUp hox krky iehnF dI POj vI jwt Xfdv hI hoxI sI. hor jwt kOm dy lok gMgf ndI ijhVI ik isLv jI dIaF jwtF ivcoN inkldI hY dy rUhfnI BfeI hn. Xfd rwKo ik vIr BwDr Xfdv ƒ bhfdrI krky isLv jI ny afpxI </w:t>
      </w:r>
      <w:r w:rsidRPr="00CB7B1E">
        <w:rPr>
          <w:rFonts w:ascii="DRChatrikWeb" w:eastAsia="Times New Roman" w:hAnsi="DRChatrikWeb" w:cs="Times New Roman"/>
          <w:b/>
          <w:bCs/>
          <w:color w:val="000000"/>
          <w:sz w:val="27"/>
          <w:szCs w:val="27"/>
          <w:lang w:eastAsia="en-GB" w:bidi="pa-IN"/>
        </w:rPr>
        <w:t>“jwt”</w:t>
      </w:r>
      <w:r w:rsidRPr="00CB7B1E">
        <w:rPr>
          <w:rFonts w:ascii="DRChatrikWeb" w:eastAsia="Times New Roman" w:hAnsi="DRChatrikWeb" w:cs="Times New Roman"/>
          <w:color w:val="000000"/>
          <w:sz w:val="27"/>
          <w:szCs w:val="27"/>
          <w:lang w:eastAsia="en-GB" w:bidi="pa-IN"/>
        </w:rPr>
        <w:t>, Bfv ik iek mhF vwzf, df srnfm idqf hoieaf sI. aqy ies krky jwt kOm dy lok isLv jI dI KLfs sYnf vI hn. ies krky swcy pfqsLfh hir goibMd jI CotI Aumr ivc </w:t>
      </w:r>
      <w:r w:rsidRPr="00CB7B1E">
        <w:rPr>
          <w:rFonts w:ascii="DRChatrikWeb" w:eastAsia="Times New Roman" w:hAnsi="DRChatrikWeb" w:cs="Times New Roman"/>
          <w:color w:val="000000"/>
          <w:sz w:val="27"/>
          <w:szCs w:val="27"/>
          <w:lang w:val="en-US" w:eastAsia="en-GB" w:bidi="pa-IN"/>
        </w:rPr>
        <w:t>bhuq smF afpxy </w:t>
      </w:r>
      <w:r w:rsidRPr="00CB7B1E">
        <w:rPr>
          <w:rFonts w:ascii="DRChatrikWeb" w:eastAsia="Times New Roman" w:hAnsi="DRChatrikWeb" w:cs="Times New Roman"/>
          <w:b/>
          <w:bCs/>
          <w:color w:val="000000"/>
          <w:sz w:val="27"/>
          <w:szCs w:val="27"/>
          <w:lang w:val="en-US" w:eastAsia="en-GB" w:bidi="pa-IN"/>
        </w:rPr>
        <w:t>“rUhfnI mfmy”</w:t>
      </w:r>
      <w:r w:rsidRPr="00CB7B1E">
        <w:rPr>
          <w:rFonts w:ascii="DRChatrikWeb" w:eastAsia="Times New Roman" w:hAnsi="DRChatrikWeb" w:cs="Times New Roman"/>
          <w:color w:val="000000"/>
          <w:sz w:val="27"/>
          <w:szCs w:val="27"/>
          <w:lang w:val="en-US" w:eastAsia="en-GB" w:bidi="pa-IN"/>
        </w:rPr>
        <w:t> rMDfvy jwt dy kol hI rh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kAuNik swcy pfqsLfh hir goibMd jI ny swiqgurU arjn dyv jI dI BgqI mfrg qoN isLv sLkqI mfrg df kMm ÈurU krnf sI ies leI ihMdU mirafdf dy anusfr ijvyN ik iek afsLrm qoN dUjy afsLrm ivc pYr rwKx vyly isr dy vfl kwtIdy hn ievyN hI swcy pfqsLfh hir goibMd jI dy vI vfl kwty sn aqy ies bfry miklfAuz ny dwisaf hY ik jo qukF bfxI ivc rfm klI mhlf pMjvyN ivc sn Auh imtf idwqIaF geIaF hn ikAuNik iehnF sLYqfn KwqrIaF ny hux iswK, XfhUdIaF vFg, qn df nklI iswK bxfAuxf sI nf ik mn 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RoPYsr joD isMG, gMgf isMG aqy qyjf isMG jI ny krqfr purI bIV dI CfxbIx kIqI sI aqy ieh iswtf kwiZaf ik kfPI sPy qF iblkul hI sfP kIqy hoey hn aqy keI jgHf qF rsONq nfl bfxI bdlI hoe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BfeI joD isMG jI 20/10/1966 nUM ilK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8"/>
          <w:szCs w:val="28"/>
          <w:lang w:val="en-US" w:eastAsia="en-GB" w:bidi="pa-IN"/>
        </w:rPr>
        <w:t>“ies bIV ivc </w:t>
      </w:r>
      <w:r w:rsidRPr="00CB7B1E">
        <w:rPr>
          <w:rFonts w:ascii="DRChatrikWeb" w:eastAsia="Times New Roman" w:hAnsi="DRChatrikWeb" w:cs="Times New Roman"/>
          <w:b/>
          <w:bCs/>
          <w:i/>
          <w:iCs/>
          <w:color w:val="000000"/>
          <w:sz w:val="28"/>
          <w:szCs w:val="28"/>
          <w:lang w:val="en-US" w:eastAsia="en-GB" w:bidi="pa-IN"/>
        </w:rPr>
        <w:t>453 </w:t>
      </w:r>
      <w:r w:rsidRPr="00CB7B1E">
        <w:rPr>
          <w:rFonts w:ascii="DRChatrikWeb" w:eastAsia="Times New Roman" w:hAnsi="DRChatrikWeb" w:cs="Times New Roman"/>
          <w:b/>
          <w:bCs/>
          <w:color w:val="000000"/>
          <w:sz w:val="28"/>
          <w:szCs w:val="28"/>
          <w:lang w:val="en-US" w:eastAsia="en-GB" w:bidi="pa-IN"/>
        </w:rPr>
        <w:t>pMny qF iblkul KflI hn[ keI pMinaF ’qy Aupr jF hyT kuJ QF KflI CwzI hoeI hY[ Bfv </w:t>
      </w:r>
      <w:r w:rsidRPr="00CB7B1E">
        <w:rPr>
          <w:rFonts w:ascii="DRChatrikWeb" w:eastAsia="Times New Roman" w:hAnsi="DRChatrikWeb" w:cs="Times New Roman"/>
          <w:b/>
          <w:bCs/>
          <w:i/>
          <w:iCs/>
          <w:color w:val="000000"/>
          <w:sz w:val="28"/>
          <w:szCs w:val="28"/>
          <w:lang w:val="en-US" w:eastAsia="en-GB" w:bidi="pa-IN"/>
        </w:rPr>
        <w:t>974 </w:t>
      </w:r>
      <w:r w:rsidRPr="00CB7B1E">
        <w:rPr>
          <w:rFonts w:ascii="DRChatrikWeb" w:eastAsia="Times New Roman" w:hAnsi="DRChatrikWeb" w:cs="Times New Roman"/>
          <w:b/>
          <w:bCs/>
          <w:color w:val="000000"/>
          <w:sz w:val="28"/>
          <w:szCs w:val="28"/>
          <w:lang w:val="en-US" w:eastAsia="en-GB" w:bidi="pa-IN"/>
        </w:rPr>
        <w:t>piqRaF ivcoN koeI </w:t>
      </w:r>
      <w:r w:rsidRPr="00CB7B1E">
        <w:rPr>
          <w:rFonts w:ascii="DRChatrikWeb" w:eastAsia="Times New Roman" w:hAnsi="DRChatrikWeb" w:cs="Times New Roman"/>
          <w:b/>
          <w:bCs/>
          <w:i/>
          <w:iCs/>
          <w:color w:val="000000"/>
          <w:sz w:val="28"/>
          <w:szCs w:val="28"/>
          <w:lang w:val="en-US" w:eastAsia="en-GB" w:bidi="pa-IN"/>
        </w:rPr>
        <w:t>586/2=293 </w:t>
      </w:r>
      <w:r w:rsidRPr="00CB7B1E">
        <w:rPr>
          <w:rFonts w:ascii="DRChatrikWeb" w:eastAsia="Times New Roman" w:hAnsi="DRChatrikWeb" w:cs="Times New Roman"/>
          <w:b/>
          <w:bCs/>
          <w:color w:val="000000"/>
          <w:sz w:val="28"/>
          <w:szCs w:val="28"/>
          <w:lang w:val="en-US" w:eastAsia="en-GB" w:bidi="pa-IN"/>
        </w:rPr>
        <w:t>pqRy KflI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eI bMnU mFgt jI dI bIV ivc ieh nhIN hY. Bfv ieh ik awj-kwlH dIaF bIVF bhuq hI awq KfrIaF hn aqy iehnF ƒ surqI nfl pVHnf cfhIdf hY. Xfd rwKo ik Dur dI bfxI ilKI nhIN jf skdI aqy </w:t>
      </w:r>
      <w:r w:rsidRPr="00CB7B1E">
        <w:rPr>
          <w:rFonts w:ascii="DRChatrikWeb" w:eastAsia="Times New Roman" w:hAnsi="DRChatrikWeb" w:cs="Times New Roman"/>
          <w:b/>
          <w:bCs/>
          <w:color w:val="000000"/>
          <w:sz w:val="27"/>
          <w:szCs w:val="27"/>
          <w:lang w:val="en-US" w:eastAsia="en-GB" w:bidi="pa-IN"/>
        </w:rPr>
        <w:t>“nfm” </w:t>
      </w:r>
      <w:r w:rsidRPr="00CB7B1E">
        <w:rPr>
          <w:rFonts w:ascii="DRChatrikWeb" w:eastAsia="Times New Roman" w:hAnsi="DRChatrikWeb" w:cs="Times New Roman"/>
          <w:color w:val="000000"/>
          <w:sz w:val="27"/>
          <w:szCs w:val="27"/>
          <w:lang w:val="en-US" w:eastAsia="en-GB" w:bidi="pa-IN"/>
        </w:rPr>
        <w:t>akfl purK dI ikrpf nfl </w:t>
      </w:r>
      <w:r w:rsidRPr="00CB7B1E">
        <w:rPr>
          <w:rFonts w:ascii="DRChatrikWeb" w:eastAsia="Times New Roman" w:hAnsi="DRChatrikWeb" w:cs="Times New Roman"/>
          <w:b/>
          <w:bCs/>
          <w:color w:val="000000"/>
          <w:sz w:val="27"/>
          <w:szCs w:val="27"/>
          <w:lang w:val="en-US" w:eastAsia="en-GB" w:bidi="pa-IN"/>
        </w:rPr>
        <w:t>“afpxy swiqgurU” </w:t>
      </w:r>
      <w:r w:rsidRPr="00CB7B1E">
        <w:rPr>
          <w:rFonts w:ascii="DRChatrikWeb" w:eastAsia="Times New Roman" w:hAnsi="DRChatrikWeb" w:cs="Times New Roman"/>
          <w:color w:val="000000"/>
          <w:sz w:val="27"/>
          <w:szCs w:val="27"/>
          <w:lang w:val="en-US" w:eastAsia="en-GB" w:bidi="pa-IN"/>
        </w:rPr>
        <w:t>rfhIN hI imldf hY. koeI afdmI iksy ƒ vI nfm nhIN dy skdf aqy jy koeI idMdf hY qF Auh mhF pKMz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rfDf suafmI afid ieh sB pKMzI gurU hn. ijs KUh ivc ieh afp jfxgy AuQy hI iehnF dy aMnHy cyly jfxgy. Xfd rwKo ik ieh sm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vn arMB swiqgur mwq vyl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Lbd gurU surq Dun cyl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kiljug ivc quhfƒ afpxy hI </w:t>
      </w:r>
      <w:r w:rsidRPr="00CB7B1E">
        <w:rPr>
          <w:rFonts w:ascii="DRChatrikWeb" w:eastAsia="Times New Roman" w:hAnsi="DRChatrikWeb" w:cs="Times New Roman"/>
          <w:b/>
          <w:bCs/>
          <w:color w:val="000000"/>
          <w:sz w:val="27"/>
          <w:szCs w:val="27"/>
          <w:lang w:val="en-US" w:eastAsia="en-GB" w:bidi="pa-IN"/>
        </w:rPr>
        <w:t>“aMqr swiqgurU” </w:t>
      </w:r>
      <w:r w:rsidRPr="00CB7B1E">
        <w:rPr>
          <w:rFonts w:ascii="DRChatrikWeb" w:eastAsia="Times New Roman" w:hAnsi="DRChatrikWeb" w:cs="Times New Roman"/>
          <w:color w:val="000000"/>
          <w:sz w:val="27"/>
          <w:szCs w:val="27"/>
          <w:lang w:val="en-US" w:eastAsia="en-GB" w:bidi="pa-IN"/>
        </w:rPr>
        <w:t>dy Bfxy clxf cfhIdf hY nf ik iksy hor dy hwQ afpxI bodI (lgfm) PVf ky? qusIN afpxf ihsfb ikqfb afp hI akfl purK ƒ dyxf hY nf ik iksy pKMzIaF sfD sMqF ny ijnHF ƒ ieh vI nhIN pqf ik nfnk dyv jI qF iek “swiqgurU” sn nf ik iek bRfhmx “gurU”?</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jdoN swcy pfqsLfh hir goibMd jI ƒ qKLq ’qy ibTfieaf igaf qF BfeI buwZf jI ny pihlF </w:t>
      </w:r>
      <w:r w:rsidRPr="00CB7B1E">
        <w:rPr>
          <w:rFonts w:ascii="DRChatrikWeb" w:eastAsia="Times New Roman" w:hAnsi="DRChatrikWeb" w:cs="Times New Roman"/>
          <w:b/>
          <w:bCs/>
          <w:color w:val="000000"/>
          <w:sz w:val="27"/>
          <w:szCs w:val="27"/>
          <w:lang w:val="en-US" w:eastAsia="en-GB" w:bidi="pa-IN"/>
        </w:rPr>
        <w:t>“hir”</w:t>
      </w:r>
      <w:r w:rsidRPr="00CB7B1E">
        <w:rPr>
          <w:rFonts w:ascii="DRChatrikWeb" w:eastAsia="Times New Roman" w:hAnsi="DRChatrikWeb" w:cs="Times New Roman"/>
          <w:color w:val="000000"/>
          <w:sz w:val="27"/>
          <w:szCs w:val="27"/>
          <w:lang w:val="en-US" w:eastAsia="en-GB" w:bidi="pa-IN"/>
        </w:rPr>
        <w:t>, Bfv ik </w:t>
      </w:r>
      <w:r w:rsidRPr="00CB7B1E">
        <w:rPr>
          <w:rFonts w:ascii="DRChatrikWeb" w:eastAsia="Times New Roman" w:hAnsi="DRChatrikWeb" w:cs="Times New Roman"/>
          <w:b/>
          <w:bCs/>
          <w:color w:val="000000"/>
          <w:sz w:val="27"/>
          <w:szCs w:val="27"/>
          <w:lang w:val="en-US" w:eastAsia="en-GB" w:bidi="pa-IN"/>
        </w:rPr>
        <w:t>“pIrI”</w:t>
      </w:r>
      <w:r w:rsidRPr="00CB7B1E">
        <w:rPr>
          <w:rFonts w:ascii="DRChatrikWeb" w:eastAsia="Times New Roman" w:hAnsi="DRChatrikWeb" w:cs="Times New Roman"/>
          <w:color w:val="000000"/>
          <w:sz w:val="27"/>
          <w:szCs w:val="27"/>
          <w:lang w:val="en-US" w:eastAsia="en-GB" w:bidi="pa-IN"/>
        </w:rPr>
        <w:t>, dy nfAuN ’qy </w:t>
      </w:r>
      <w:r w:rsidRPr="00CB7B1E">
        <w:rPr>
          <w:rFonts w:ascii="DRChatrikWeb" w:eastAsia="Times New Roman" w:hAnsi="DRChatrikWeb" w:cs="Times New Roman"/>
          <w:b/>
          <w:bCs/>
          <w:color w:val="000000"/>
          <w:sz w:val="27"/>
          <w:szCs w:val="27"/>
          <w:lang w:val="en-US" w:eastAsia="en-GB" w:bidi="pa-IN"/>
        </w:rPr>
        <w:t>“nfm df KMzf” </w:t>
      </w:r>
      <w:r w:rsidRPr="00CB7B1E">
        <w:rPr>
          <w:rFonts w:ascii="DRChatrikWeb" w:eastAsia="Times New Roman" w:hAnsi="DRChatrikWeb" w:cs="Times New Roman"/>
          <w:color w:val="000000"/>
          <w:sz w:val="27"/>
          <w:szCs w:val="27"/>
          <w:lang w:val="en-US" w:eastAsia="en-GB" w:bidi="pa-IN"/>
        </w:rPr>
        <w:t>swcy pfqsLfh hir goibMd jI dy swjy pfsy pfieaf sI aqy isLv jF </w:t>
      </w:r>
      <w:r w:rsidRPr="00CB7B1E">
        <w:rPr>
          <w:rFonts w:ascii="DRChatrikWeb" w:eastAsia="Times New Roman" w:hAnsi="DRChatrikWeb" w:cs="Times New Roman"/>
          <w:b/>
          <w:bCs/>
          <w:color w:val="000000"/>
          <w:sz w:val="27"/>
          <w:szCs w:val="27"/>
          <w:lang w:val="en-US" w:eastAsia="en-GB" w:bidi="pa-IN"/>
        </w:rPr>
        <w:t>“goibMd” </w:t>
      </w:r>
      <w:r w:rsidRPr="00CB7B1E">
        <w:rPr>
          <w:rFonts w:ascii="DRChatrikWeb" w:eastAsia="Times New Roman" w:hAnsi="DRChatrikWeb" w:cs="Times New Roman"/>
          <w:color w:val="000000"/>
          <w:sz w:val="27"/>
          <w:szCs w:val="27"/>
          <w:lang w:val="en-US" w:eastAsia="en-GB" w:bidi="pa-IN"/>
        </w:rPr>
        <w:t>dy nfAuN </w:t>
      </w:r>
      <w:r w:rsidRPr="00CB7B1E">
        <w:rPr>
          <w:rFonts w:ascii="DRChatrikWeb" w:eastAsia="Times New Roman" w:hAnsi="DRChatrikWeb" w:cs="Times New Roman"/>
          <w:b/>
          <w:bCs/>
          <w:color w:val="000000"/>
          <w:sz w:val="27"/>
          <w:szCs w:val="27"/>
          <w:lang w:val="en-US" w:eastAsia="en-GB" w:bidi="pa-IN"/>
        </w:rPr>
        <w:t>“mIrI” </w:t>
      </w:r>
      <w:r w:rsidRPr="00CB7B1E">
        <w:rPr>
          <w:rFonts w:ascii="DRChatrikWeb" w:eastAsia="Times New Roman" w:hAnsi="DRChatrikWeb" w:cs="Times New Roman"/>
          <w:color w:val="000000"/>
          <w:sz w:val="27"/>
          <w:szCs w:val="27"/>
          <w:lang w:val="en-US" w:eastAsia="en-GB" w:bidi="pa-IN"/>
        </w:rPr>
        <w:t>dI </w:t>
      </w:r>
      <w:r w:rsidRPr="00CB7B1E">
        <w:rPr>
          <w:rFonts w:ascii="DRChatrikWeb" w:eastAsia="Times New Roman" w:hAnsi="DRChatrikWeb" w:cs="Times New Roman"/>
          <w:b/>
          <w:bCs/>
          <w:color w:val="000000"/>
          <w:sz w:val="27"/>
          <w:szCs w:val="27"/>
          <w:lang w:val="en-US" w:eastAsia="en-GB" w:bidi="pa-IN"/>
        </w:rPr>
        <w:t>“ikrpfn” </w:t>
      </w:r>
      <w:r w:rsidRPr="00CB7B1E">
        <w:rPr>
          <w:rFonts w:ascii="DRChatrikWeb" w:eastAsia="Times New Roman" w:hAnsi="DRChatrikWeb" w:cs="Times New Roman"/>
          <w:color w:val="000000"/>
          <w:sz w:val="27"/>
          <w:szCs w:val="27"/>
          <w:lang w:val="en-US" w:eastAsia="en-GB" w:bidi="pa-IN"/>
        </w:rPr>
        <w:t>Kwby pfsy pfeI sI. Bfv ik isLv sLkqI ivc jLflmF ƒ mfrn df kMm akfl purK dy nfm ƒ mwdy njLr rwK ky krI df hY nf ik iksy afdmI ƒ muK rwK k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eyQy ieh dwsxf jrUrI hY ik jd mYN skUl ivc pVHdf sI qF Dfrimk mfstr aqy pRcfrk kihMdy sn ik bfbf buwZf jI ny pihlF ikrpfn gLlqI nfl swjy pfsy pf idwqI sI aqy sMgqF ny ikhf ik qusIN ieh ikrpfn gLlq pf idqI hY aqy hux ieh lfh ik TIk dUjy pfsy pf idE qF swcy pfqsLfh hir goibMd jI ny ikhf ik nhIN ies ƒ vI rihx idE aqy iek hor dUjI dUjy pfsy pf idE aqy ikhf ik iek “pIrI” dI ho geI qy dUjI “mIrI” dI. Bfv ieh ik iksy ƒ vI ieh nhIN suwJI sI ik iek KMzf sI qy dUsrI ikrpfn pfeI sI. ies qoN vwD ik bfbf buwZf jI qF iek bRhm igafnI sn aqy Auh ikvyN glqI kr skdy sn? Bfv ieh ik koeI piVHaf hoieaf ies Auqy ivcfr nf kr sikaf. swiqgurU qygL bhfdur jI ny ies leI ikhf sI, </w:t>
      </w:r>
      <w:r w:rsidRPr="00CB7B1E">
        <w:rPr>
          <w:rFonts w:ascii="DRChatrikWeb" w:eastAsia="Times New Roman" w:hAnsi="DRChatrikWeb" w:cs="Times New Roman"/>
          <w:b/>
          <w:bCs/>
          <w:color w:val="000000"/>
          <w:sz w:val="27"/>
          <w:szCs w:val="27"/>
          <w:lang w:val="en-US" w:eastAsia="en-GB" w:bidi="pa-IN"/>
        </w:rPr>
        <w:t>“kotoN mNy eyk” </w:t>
      </w:r>
      <w:r w:rsidRPr="00CB7B1E">
        <w:rPr>
          <w:rFonts w:ascii="DRChatrikWeb" w:eastAsia="Times New Roman" w:hAnsi="DRChatrikWeb" w:cs="Times New Roman"/>
          <w:color w:val="000000"/>
          <w:sz w:val="27"/>
          <w:szCs w:val="27"/>
          <w:lang w:val="en-US" w:eastAsia="en-GB" w:bidi="pa-IN"/>
        </w:rPr>
        <w:t>bfxI dI smJ pfeygf aqy msIh eIsf jI ny ikhf sI hjLfr ivcoN iek aqy ds hjLfrF ivcoN do bfxI dI smJ pfAuxg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wcy pfqsLfh hir goibMd jI ny afpxI POj iqafr kIqI ijs ivc ijnHF lokF ny pYsy mMgy qF AuhnF ƒ pYsy dy ky rwiKaf aqy XuwDF vyly ipMzF ivcoN lokF ƒ sd lYxf aqy XuwD Kqm hoey qy AuhnF ƒ ijs ny mfieaf mMgI dy ky KusL krky qor dyxf. Bfv ieh ik iehnF swcy pfqsLfh hir goibMd jI dI POj </w:t>
      </w:r>
      <w:r w:rsidRPr="00CB7B1E">
        <w:rPr>
          <w:rFonts w:ascii="DRChatrikWeb" w:eastAsia="Times New Roman" w:hAnsi="DRChatrikWeb" w:cs="Times New Roman"/>
          <w:b/>
          <w:bCs/>
          <w:color w:val="000000"/>
          <w:sz w:val="27"/>
          <w:szCs w:val="27"/>
          <w:lang w:val="en-US" w:eastAsia="en-GB" w:bidi="pa-IN"/>
        </w:rPr>
        <w:t>“AupkfrI” </w:t>
      </w:r>
      <w:r w:rsidRPr="00CB7B1E">
        <w:rPr>
          <w:rFonts w:ascii="DRChatrikWeb" w:eastAsia="Times New Roman" w:hAnsi="DRChatrikWeb" w:cs="Times New Roman"/>
          <w:color w:val="000000"/>
          <w:sz w:val="27"/>
          <w:szCs w:val="27"/>
          <w:lang w:val="en-US" w:eastAsia="en-GB" w:bidi="pa-IN"/>
        </w:rPr>
        <w:t>sI nf ik </w:t>
      </w:r>
      <w:r w:rsidRPr="00CB7B1E">
        <w:rPr>
          <w:rFonts w:ascii="DRChatrikWeb" w:eastAsia="Times New Roman" w:hAnsi="DRChatrikWeb" w:cs="Times New Roman"/>
          <w:b/>
          <w:bCs/>
          <w:color w:val="000000"/>
          <w:sz w:val="27"/>
          <w:szCs w:val="27"/>
          <w:lang w:val="en-US" w:eastAsia="en-GB" w:bidi="pa-IN"/>
        </w:rPr>
        <w:t>“prAupkfrI” </w:t>
      </w:r>
      <w:r w:rsidRPr="00CB7B1E">
        <w:rPr>
          <w:rFonts w:ascii="DRChatrikWeb" w:eastAsia="Times New Roman" w:hAnsi="DRChatrikWeb" w:cs="Times New Roman"/>
          <w:color w:val="000000"/>
          <w:sz w:val="27"/>
          <w:szCs w:val="27"/>
          <w:lang w:val="en-US" w:eastAsia="en-GB" w:bidi="pa-IN"/>
        </w:rPr>
        <w:t>ijvyN ik swcy pfqsLfh goibMd isMG jI dy Kflsy hu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wcy pfqsLfh hir goibMd jI ny </w:t>
      </w:r>
      <w:r w:rsidRPr="00CB7B1E">
        <w:rPr>
          <w:rFonts w:ascii="DRChatrikWeb" w:eastAsia="Times New Roman" w:hAnsi="DRChatrikWeb" w:cs="Times New Roman"/>
          <w:b/>
          <w:bCs/>
          <w:color w:val="000000"/>
          <w:sz w:val="27"/>
          <w:szCs w:val="27"/>
          <w:lang w:val="en-US" w:eastAsia="en-GB" w:bidi="pa-IN"/>
        </w:rPr>
        <w:t>“hir jF pIrI” </w:t>
      </w:r>
      <w:r w:rsidRPr="00CB7B1E">
        <w:rPr>
          <w:rFonts w:ascii="DRChatrikWeb" w:eastAsia="Times New Roman" w:hAnsi="DRChatrikWeb" w:cs="Times New Roman"/>
          <w:color w:val="000000"/>
          <w:sz w:val="27"/>
          <w:szCs w:val="27"/>
          <w:lang w:val="en-US" w:eastAsia="en-GB" w:bidi="pa-IN"/>
        </w:rPr>
        <w:t>dy sbMD ivc cOQy bRfhmx vrn sbMDI </w:t>
      </w:r>
      <w:r w:rsidRPr="00CB7B1E">
        <w:rPr>
          <w:rFonts w:ascii="DRChatrikWeb" w:eastAsia="Times New Roman" w:hAnsi="DRChatrikWeb" w:cs="Times New Roman"/>
          <w:b/>
          <w:bCs/>
          <w:color w:val="000000"/>
          <w:sz w:val="27"/>
          <w:szCs w:val="27"/>
          <w:lang w:val="en-US" w:eastAsia="en-GB" w:bidi="pa-IN"/>
        </w:rPr>
        <w:t>“akfl qKLq” </w:t>
      </w:r>
      <w:r w:rsidRPr="00CB7B1E">
        <w:rPr>
          <w:rFonts w:ascii="DRChatrikWeb" w:eastAsia="Times New Roman" w:hAnsi="DRChatrikWeb" w:cs="Times New Roman"/>
          <w:color w:val="000000"/>
          <w:sz w:val="27"/>
          <w:szCs w:val="27"/>
          <w:lang w:val="en-US" w:eastAsia="en-GB" w:bidi="pa-IN"/>
        </w:rPr>
        <w:t>vI bxvfieaf ijwQy Auh afpxf drbfr lfAuNdy sn aqy lokF df iensfP krdy aqy igafnIaF nfl igafn gosLt vI kr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jvyN “Aupkfr” prAupkfr dI buinafd hY ievyN hI swcy pfqsLfh hir goibMd jI swcy pfqsLfh goibMd isMG jI dI buinafd sn. hux Kflsf pMQ dy sjfAux df vyrvf sux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ihlF mUrK phfVI rfjy swcy pfqsLfh goibMd rfey jI nfl mUrKF vflI eIrKf krdy sn aqy swcy pfqsLfh goibMd rfey jI nfl JVpF ivc hfr ky bVy sLrmsfr huMdy sn ik iek CotI jyhI POj ny hrf idqf. dUjy pfsy qurkU bfdsLfh aOrMgjLyb aqy muwlHF ƒ vI iPkr lwg igaf ik hux ikqy sfzI sLfmq vI nf af jfvy. swcy pfqsLfh goibMd rfey jI dI qF iksy nfl dusLmxI nhIN sI pr Auh qF hfkmF dI byiensfPI dy ivruwD lV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qF iPr swcy pfqsLfh goibMd rfey jI ny ivsfKI dy idn iek BfrI iekwT kIqf aqy afiKaf ik Drm XuwD leI hux qnF dI kurbfnI dI loV hY. Xfd rhy ik ivsLƒ dI sLkqI durgf iksy jIv ƒ mfr ky KusL nhIN huMdI ijvyN ik isLv dI sLkqI kflI KUn pI ky KusL huMdI hY ikAuNik isLv dy kMm ivc duK dyx vfly aDrmI lokF ƒ mfrnf hI pYNdf hY. iesy leI lok kflI mfqf ƒ KusL krn leI jfnvr dI kurbfnI idMdy hn aqy swcy pfqsLfh goibMd rfey jI ny sB qoN vwzI afdmIaF dI kurbfnI leI mMg kIq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hux swcy pfqsLfh goibMd rfey jI ny pMj dI kurbfnI nfl qIsry Kflsf pMQ ƒ jfg lfieaf sI. ieh pMj AuhnF ivcoN sn ijnHF ƒ akfl purK ’qy Brosf sI pr ijnHF ƒ Brosf nhIN sI jF mUrK sn Auh KUn dIaF DfrF dyK ky dIvfn Cwz ky GrF ƒ dOV gey sn. ies leI surqI vflIaF sMgqF bYTIaF rhIaF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aMimRq ieMj iqafr kIqf iga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fxI </w:t>
      </w:r>
      <w:r w:rsidRPr="00CB7B1E">
        <w:rPr>
          <w:rFonts w:ascii="DRChatrikWeb" w:eastAsia="Times New Roman" w:hAnsi="DRChatrikWeb" w:cs="Times New Roman"/>
          <w:b/>
          <w:bCs/>
          <w:color w:val="000000"/>
          <w:sz w:val="27"/>
          <w:szCs w:val="27"/>
          <w:lang w:val="en-US" w:eastAsia="en-GB" w:bidi="pa-IN"/>
        </w:rPr>
        <w:t>“swiqluj” </w:t>
      </w:r>
      <w:r w:rsidRPr="00CB7B1E">
        <w:rPr>
          <w:rFonts w:ascii="DRChatrikWeb" w:eastAsia="Times New Roman" w:hAnsi="DRChatrikWeb" w:cs="Times New Roman"/>
          <w:color w:val="000000"/>
          <w:sz w:val="27"/>
          <w:szCs w:val="27"/>
          <w:lang w:val="en-US" w:eastAsia="en-GB" w:bidi="pa-IN"/>
        </w:rPr>
        <w:t>diraf df sI ik Kflsy </w:t>
      </w:r>
      <w:r w:rsidRPr="00CB7B1E">
        <w:rPr>
          <w:rFonts w:ascii="DRChatrikWeb" w:eastAsia="Times New Roman" w:hAnsi="DRChatrikWeb" w:cs="Times New Roman"/>
          <w:b/>
          <w:bCs/>
          <w:color w:val="000000"/>
          <w:sz w:val="27"/>
          <w:szCs w:val="27"/>
          <w:lang w:val="en-US" w:eastAsia="en-GB" w:bidi="pa-IN"/>
        </w:rPr>
        <w:t>“swiq, do DfrI KMzy dI lfj”</w:t>
      </w:r>
      <w:r w:rsidRPr="00CB7B1E">
        <w:rPr>
          <w:rFonts w:ascii="DRChatrikWeb" w:eastAsia="Times New Roman" w:hAnsi="DRChatrikWeb" w:cs="Times New Roman"/>
          <w:color w:val="000000"/>
          <w:sz w:val="27"/>
          <w:szCs w:val="27"/>
          <w:lang w:val="en-US" w:eastAsia="en-GB" w:bidi="pa-IN"/>
        </w:rPr>
        <w:t>, ikrpfnF nfl rwKxgy, Ç, aqy ies ƒ lohy dy bfty (srIr) ivc pfieaf sI ik Kflsy lohy dy afdmIaF vFg lVngy nf ik qnKfhIey bfdsLfhF dy POjIaF vFg ijhVy ik afpxI jfn dI Kfqr jMg df mYdfn vI Cwz jFdy hn ijvyN ik Auh BfVy dy twtU pTfxF ny kIqI sI qy pIr buwDU sLfh pTfx ny afpxy puwqr aqy cyly kurbfn kIqy sn aqy jdoN Aus nfAuN dy </w:t>
      </w:r>
      <w:r w:rsidRPr="00CB7B1E">
        <w:rPr>
          <w:rFonts w:ascii="DRChatrikWeb" w:eastAsia="Times New Roman" w:hAnsi="DRChatrikWeb" w:cs="Times New Roman"/>
          <w:b/>
          <w:bCs/>
          <w:color w:val="000000"/>
          <w:sz w:val="27"/>
          <w:szCs w:val="27"/>
          <w:lang w:val="en-US" w:eastAsia="en-GB" w:bidi="pa-IN"/>
        </w:rPr>
        <w:t>“buwDU sLfh jI” </w:t>
      </w:r>
      <w:r w:rsidRPr="00CB7B1E">
        <w:rPr>
          <w:rFonts w:ascii="DRChatrikWeb" w:eastAsia="Times New Roman" w:hAnsi="DRChatrikWeb" w:cs="Times New Roman"/>
          <w:color w:val="000000"/>
          <w:sz w:val="27"/>
          <w:szCs w:val="27"/>
          <w:lang w:val="en-US" w:eastAsia="en-GB" w:bidi="pa-IN"/>
        </w:rPr>
        <w:t>ƒ mMg mMgx leI swcy pfqsLfh goibMd isMG jI ny ikhf qF Aus ny koeI duinafvI mMg nhIN sI mMgI pr sfrIaF rUhfnI mMgF qoN AuWqm mMg </w:t>
      </w:r>
      <w:r w:rsidRPr="00CB7B1E">
        <w:rPr>
          <w:rFonts w:ascii="DRChatrikWeb" w:eastAsia="Times New Roman" w:hAnsi="DRChatrikWeb" w:cs="Times New Roman"/>
          <w:b/>
          <w:bCs/>
          <w:color w:val="000000"/>
          <w:sz w:val="27"/>
          <w:szCs w:val="27"/>
          <w:lang w:val="en-US" w:eastAsia="en-GB" w:bidi="pa-IN"/>
        </w:rPr>
        <w:t>“kMGf vflF dy smyq” </w:t>
      </w:r>
      <w:r w:rsidRPr="00CB7B1E">
        <w:rPr>
          <w:rFonts w:ascii="DRChatrikWeb" w:eastAsia="Times New Roman" w:hAnsi="DRChatrikWeb" w:cs="Times New Roman"/>
          <w:color w:val="000000"/>
          <w:sz w:val="27"/>
          <w:szCs w:val="27"/>
          <w:lang w:val="en-US" w:eastAsia="en-GB" w:bidi="pa-IN"/>
        </w:rPr>
        <w:t>mMgI. isr dy vfl sBnF qoN Aupr hox krky ieh bVy </w:t>
      </w:r>
      <w:r w:rsidRPr="00CB7B1E">
        <w:rPr>
          <w:rFonts w:ascii="DRChatrikWeb" w:eastAsia="Times New Roman" w:hAnsi="DRChatrikWeb" w:cs="Times New Roman"/>
          <w:b/>
          <w:bCs/>
          <w:color w:val="000000"/>
          <w:sz w:val="27"/>
          <w:szCs w:val="27"/>
          <w:lang w:val="en-US" w:eastAsia="en-GB" w:bidi="pa-IN"/>
        </w:rPr>
        <w:t>“swiq mfn” </w:t>
      </w:r>
      <w:r w:rsidRPr="00CB7B1E">
        <w:rPr>
          <w:rFonts w:ascii="DRChatrikWeb" w:eastAsia="Times New Roman" w:hAnsi="DRChatrikWeb" w:cs="Times New Roman"/>
          <w:color w:val="000000"/>
          <w:sz w:val="27"/>
          <w:szCs w:val="27"/>
          <w:lang w:val="en-US" w:eastAsia="en-GB" w:bidi="pa-IN"/>
        </w:rPr>
        <w:t>vfly huMdy hn aqy iesy leI msLhUr hY ik Aus afdmI ny myrf eynf mfn kIqf ik mYƒ Auhny afpxy isr ’qy ibTfieaf jF cwuikaf. iesy qrHF hI mYrI imgzfln ny dunIaF ivc pihly afey swiqgurU eIsf jI dy pYr afpxy aFsUaF nfl Do ky afpxy isr dy vflF nfl sukfey sn. Bfv ieh ik buwDU sLfh nfAuN df “buwDUaF df sLfh” sI pr akl df sB qoN hI vwzf inkilaf, ijvyNik qlvMzI df rfey Bulfr ijwQy swiqgurU nfnk dyv jI pYdf hoey sn Auh nfAuN df BuwilaF df srdfr sI pr inkilaf Auh isafixaF df srdfr, ikAuNik aYdF dI rUhfnI mMg qF hor iksy ny vI nhIN sI mMgI aqy Auh duinafvI jLmInF afid dIaF hI mMgF mMgdy rhy. ies leI “loh gHV” ikly dy POjI vI lohy vFg pwky lVfky POjI huMd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mfqf </w:t>
      </w:r>
      <w:r w:rsidRPr="00CB7B1E">
        <w:rPr>
          <w:rFonts w:ascii="DRChatrikWeb" w:eastAsia="Times New Roman" w:hAnsi="DRChatrikWeb" w:cs="Times New Roman"/>
          <w:b/>
          <w:bCs/>
          <w:color w:val="000000"/>
          <w:sz w:val="27"/>
          <w:szCs w:val="27"/>
          <w:lang w:val="en-US" w:eastAsia="en-GB" w:bidi="pa-IN"/>
        </w:rPr>
        <w:t>“sfihb dyvF” </w:t>
      </w:r>
      <w:r w:rsidRPr="00CB7B1E">
        <w:rPr>
          <w:rFonts w:ascii="DRChatrikWeb" w:eastAsia="Times New Roman" w:hAnsi="DRChatrikWeb" w:cs="Times New Roman"/>
          <w:color w:val="000000"/>
          <w:sz w:val="27"/>
          <w:szCs w:val="27"/>
          <w:lang w:val="en-US" w:eastAsia="en-GB" w:bidi="pa-IN"/>
        </w:rPr>
        <w:t>jI ny pqfsy pf ky ies pfxI ƒ imwTf kIqf qF ik qusIN afpxI surqI nfl iek dUjy nfl aYnf ipafr kro ijvyN ik iek swqy (rUhfnI ipE swiq hY) ipE akfl purK dy puwqr iek dUjy nfl swcf ipafr krdy hn. Xfd rwKo ik Kflsy ivc Aus dI afpxI </w:t>
      </w:r>
      <w:r w:rsidRPr="00CB7B1E">
        <w:rPr>
          <w:rFonts w:ascii="DRChatrikWeb" w:eastAsia="Times New Roman" w:hAnsi="DRChatrikWeb" w:cs="Times New Roman"/>
          <w:b/>
          <w:bCs/>
          <w:color w:val="000000"/>
          <w:sz w:val="27"/>
          <w:szCs w:val="27"/>
          <w:lang w:val="en-US" w:eastAsia="en-GB" w:bidi="pa-IN"/>
        </w:rPr>
        <w:t>“surqI” </w:t>
      </w:r>
      <w:r w:rsidRPr="00CB7B1E">
        <w:rPr>
          <w:rFonts w:ascii="DRChatrikWeb" w:eastAsia="Times New Roman" w:hAnsi="DRChatrikWeb" w:cs="Times New Roman"/>
          <w:color w:val="000000"/>
          <w:sz w:val="27"/>
          <w:szCs w:val="27"/>
          <w:lang w:val="en-US" w:eastAsia="en-GB" w:bidi="pa-IN"/>
        </w:rPr>
        <w:t>hI </w:t>
      </w:r>
      <w:r w:rsidRPr="00CB7B1E">
        <w:rPr>
          <w:rFonts w:ascii="DRChatrikWeb" w:eastAsia="Times New Roman" w:hAnsi="DRChatrikWeb" w:cs="Times New Roman"/>
          <w:b/>
          <w:bCs/>
          <w:color w:val="000000"/>
          <w:sz w:val="27"/>
          <w:szCs w:val="27"/>
          <w:lang w:val="en-US" w:eastAsia="en-GB" w:bidi="pa-IN"/>
        </w:rPr>
        <w:t>“sfihb” </w:t>
      </w:r>
      <w:r w:rsidRPr="00CB7B1E">
        <w:rPr>
          <w:rFonts w:ascii="DRChatrikWeb" w:eastAsia="Times New Roman" w:hAnsi="DRChatrikWeb" w:cs="Times New Roman"/>
          <w:color w:val="000000"/>
          <w:sz w:val="27"/>
          <w:szCs w:val="27"/>
          <w:lang w:val="en-US" w:eastAsia="en-GB" w:bidi="pa-IN"/>
        </w:rPr>
        <w:t>huMdI hY aqy Auh iksy dy lfeI lwg nhIN lgdf. bfeIbl ivc surqI ƒ </w:t>
      </w:r>
      <w:r w:rsidRPr="00CB7B1E">
        <w:rPr>
          <w:rFonts w:ascii="DRChatrikWeb" w:eastAsia="Times New Roman" w:hAnsi="DRChatrikWeb" w:cs="Times New Roman"/>
          <w:b/>
          <w:bCs/>
          <w:color w:val="000000"/>
          <w:sz w:val="27"/>
          <w:szCs w:val="27"/>
          <w:lang w:val="en-US" w:eastAsia="en-GB" w:bidi="pa-IN"/>
        </w:rPr>
        <w:t>“holI sipirt” </w:t>
      </w:r>
      <w:r w:rsidRPr="00CB7B1E">
        <w:rPr>
          <w:rFonts w:ascii="DRChatrikWeb" w:eastAsia="Times New Roman" w:hAnsi="DRChatrikWeb" w:cs="Times New Roman"/>
          <w:color w:val="000000"/>
          <w:sz w:val="27"/>
          <w:szCs w:val="27"/>
          <w:lang w:val="en-US" w:eastAsia="en-GB" w:bidi="pa-IN"/>
        </w:rPr>
        <w:t>kihMdy hn aqy ijwQy gfz jF akfl purK ipE huMdf hY AuQy holI sipirt mF jF sLkqI huMdI hY. ies leI ijwQy sfihb dyvF, sfrIaF dyvIaF (sLkqIaF) dI srqfj, Kflsy dI mF hY AuQy hI swcy pfqsLfh goibMd isMG jI, akfl purK df rUp, Kflsy dy ipq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b lwg Kflsf rihy inafr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qb lwg qyj dIEu mYN sfr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b ieh gih ibprwx kI rIq]</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mYN nf krUN ien kI prqIq]</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ux pMj ikAuN cuxy sn? </w:t>
      </w:r>
      <w:r w:rsidRPr="00CB7B1E">
        <w:rPr>
          <w:rFonts w:ascii="DRChatrikWeb" w:eastAsia="Times New Roman" w:hAnsi="DRChatrikWeb" w:cs="Times New Roman"/>
          <w:color w:val="000000"/>
          <w:sz w:val="27"/>
          <w:szCs w:val="27"/>
          <w:lang w:val="en-US" w:eastAsia="en-GB" w:bidi="pa-IN"/>
        </w:rPr>
        <w:t>iensfn dy mn dy pMj cor hn: kfm (srIr sbMDI), kroD (hAumY sbMDI), loB (mn sbMDI), moh (buwDI sbMDI) aqy hMkfr (igafn sbMDI). pr jdoN iehnF pMjF ’qy kfbU pfieaf jfey qF hI iPr mn pivwqr jF </w:t>
      </w:r>
      <w:r w:rsidRPr="00CB7B1E">
        <w:rPr>
          <w:rFonts w:ascii="DRChatrikWeb" w:eastAsia="Times New Roman" w:hAnsi="DRChatrikWeb" w:cs="Times New Roman"/>
          <w:b/>
          <w:bCs/>
          <w:color w:val="000000"/>
          <w:sz w:val="27"/>
          <w:szCs w:val="27"/>
          <w:lang w:val="en-US" w:eastAsia="en-GB" w:bidi="pa-IN"/>
        </w:rPr>
        <w:t>“Kfls” </w:t>
      </w:r>
      <w:r w:rsidRPr="00CB7B1E">
        <w:rPr>
          <w:rFonts w:ascii="DRChatrikWeb" w:eastAsia="Times New Roman" w:hAnsi="DRChatrikWeb" w:cs="Times New Roman"/>
          <w:color w:val="000000"/>
          <w:sz w:val="27"/>
          <w:szCs w:val="27"/>
          <w:lang w:val="en-US" w:eastAsia="en-GB" w:bidi="pa-IN"/>
        </w:rPr>
        <w:t>huMdf hY. ies dI imsfl bfeIbl ivc jOn ô ivc iek smyrItn aOrq dI hY ijhVI ik eIsf jI ƒ KUh ’qy imlI sI aqy AuhnF nfl zUMGIaF igafn dIaF gwlF kIqIaF sn. Auh bVI igafn vflI aOrq sI aqy kihMdI ik jdoN krfeIst afvygf Auh sfƒ sfrf igafn KolH ky dyvygf. qF iPr eIsf jI ny dwisaf ik Auh mYN hI hF. ieh sux ky Auh byhwd KusL hoeI aqy eIsf jI ny ikhf ik qyry pMj Ksm sn pr Auh qyry nfl rihMdy hn pr iPr vI Auh qyry Ksm nhIN hn. Bfv ik Ausny mn dy iehnF pMjF corF ƒ vs ivc kIqf hoieaf sI aqy Auh mn dI </w:t>
      </w:r>
      <w:r w:rsidRPr="00CB7B1E">
        <w:rPr>
          <w:rFonts w:ascii="DRChatrikWeb" w:eastAsia="Times New Roman" w:hAnsi="DRChatrikWeb" w:cs="Times New Roman"/>
          <w:b/>
          <w:bCs/>
          <w:color w:val="000000"/>
          <w:sz w:val="27"/>
          <w:szCs w:val="27"/>
          <w:lang w:val="en-US" w:eastAsia="en-GB" w:bidi="pa-IN"/>
        </w:rPr>
        <w:t>“Kfls” </w:t>
      </w:r>
      <w:r w:rsidRPr="00CB7B1E">
        <w:rPr>
          <w:rFonts w:ascii="DRChatrikWeb" w:eastAsia="Times New Roman" w:hAnsi="DRChatrikWeb" w:cs="Times New Roman"/>
          <w:color w:val="000000"/>
          <w:sz w:val="27"/>
          <w:szCs w:val="27"/>
          <w:lang w:val="en-US" w:eastAsia="en-GB" w:bidi="pa-IN"/>
        </w:rPr>
        <w:t>sI. hux mn dy aMnHy ikqfbI kIVy (aigafnI) ies aOrq ƒ iek “kMjrI” dws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Bfv ieh ik pfr isLv swcy pfqsLfh goibMd isMG jI dI sYnf ivc AuhI dUjy iswK pMQ dy lok BrqI ho skdy hn ijhVy ik mn dy sfP aqy pivWqr hoxgy. aYdF dy hI “Kfls” afdmI akfl purK dI idloN lf ky syvf kr skdy hn aqy swcy pfqsLfh goibMd isMG jI ny afpxI POj jF sYnf df nfAuN vI </w:t>
      </w:r>
      <w:r w:rsidRPr="00CB7B1E">
        <w:rPr>
          <w:rFonts w:ascii="DRChatrikWeb" w:eastAsia="Times New Roman" w:hAnsi="DRChatrikWeb" w:cs="Times New Roman"/>
          <w:b/>
          <w:bCs/>
          <w:color w:val="000000"/>
          <w:sz w:val="27"/>
          <w:szCs w:val="27"/>
          <w:lang w:val="en-US" w:eastAsia="en-GB" w:bidi="pa-IN"/>
        </w:rPr>
        <w:t>“Kflsf” </w:t>
      </w:r>
      <w:r w:rsidRPr="00CB7B1E">
        <w:rPr>
          <w:rFonts w:ascii="DRChatrikWeb" w:eastAsia="Times New Roman" w:hAnsi="DRChatrikWeb" w:cs="Times New Roman"/>
          <w:color w:val="000000"/>
          <w:sz w:val="27"/>
          <w:szCs w:val="27"/>
          <w:lang w:val="en-US" w:eastAsia="en-GB" w:bidi="pa-IN"/>
        </w:rPr>
        <w:t>hI rwiKa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MjF ƒ aMimRq CkfAux dy bfd AuhnF ƒ </w:t>
      </w:r>
      <w:r w:rsidRPr="00CB7B1E">
        <w:rPr>
          <w:rFonts w:ascii="DRChatrikWeb" w:eastAsia="Times New Roman" w:hAnsi="DRChatrikWeb" w:cs="Times New Roman"/>
          <w:b/>
          <w:bCs/>
          <w:color w:val="000000"/>
          <w:sz w:val="27"/>
          <w:szCs w:val="27"/>
          <w:lang w:val="en-US" w:eastAsia="en-GB" w:bidi="pa-IN"/>
        </w:rPr>
        <w:t>“isMG” </w:t>
      </w:r>
      <w:r w:rsidRPr="00CB7B1E">
        <w:rPr>
          <w:rFonts w:ascii="DRChatrikWeb" w:eastAsia="Times New Roman" w:hAnsi="DRChatrikWeb" w:cs="Times New Roman"/>
          <w:color w:val="000000"/>
          <w:sz w:val="27"/>
          <w:szCs w:val="27"/>
          <w:lang w:val="en-US" w:eastAsia="en-GB" w:bidi="pa-IN"/>
        </w:rPr>
        <w:t>jF sLyr swidaf aqy srIr dI jfq ijhVI ik duinafvI lokF dI “jnm” sbMDI huMdI hY iPr akfl purK dy puwqr bxn bfd ieh jfq “krm” sbMDI ho jFdI hY. ies leI ÉflisaF ivc </w:t>
      </w:r>
      <w:r w:rsidRPr="00CB7B1E">
        <w:rPr>
          <w:rFonts w:ascii="DRChatrikWeb" w:eastAsia="Times New Roman" w:hAnsi="DRChatrikWeb" w:cs="Times New Roman"/>
          <w:b/>
          <w:bCs/>
          <w:color w:val="000000"/>
          <w:sz w:val="27"/>
          <w:szCs w:val="27"/>
          <w:lang w:val="en-US" w:eastAsia="en-GB" w:bidi="pa-IN"/>
        </w:rPr>
        <w:t>“mfxs kI jfq iek” </w:t>
      </w:r>
      <w:r w:rsidRPr="00CB7B1E">
        <w:rPr>
          <w:rFonts w:ascii="DRChatrikWeb" w:eastAsia="Times New Roman" w:hAnsi="DRChatrikWeb" w:cs="Times New Roman"/>
          <w:color w:val="000000"/>
          <w:sz w:val="27"/>
          <w:szCs w:val="27"/>
          <w:lang w:val="en-US" w:eastAsia="en-GB" w:bidi="pa-IN"/>
        </w:rPr>
        <w:t>huMdI hY aqy Auh hr iek nfl ieko jyhf vrqfE krdy hn BfvyN Auh jfq df jwt, qrKfx, lohfr, cimafr, mugLl, pTfx, afid hov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mUrK Kflsy nhIN bx skdy aqy isrÌ surqI vfly isafxy hI bx skdy hn. ies krky </w:t>
      </w:r>
      <w:r w:rsidRPr="00CB7B1E">
        <w:rPr>
          <w:rFonts w:ascii="DRChatrikWeb" w:eastAsia="Times New Roman" w:hAnsi="DRChatrikWeb" w:cs="Times New Roman"/>
          <w:b/>
          <w:bCs/>
          <w:color w:val="000000"/>
          <w:sz w:val="27"/>
          <w:szCs w:val="27"/>
          <w:lang w:val="en-US" w:eastAsia="en-GB" w:bidi="pa-IN"/>
        </w:rPr>
        <w:t>“sO isafixaF iek mwq mUrK afpo afpxI” </w:t>
      </w:r>
      <w:r w:rsidRPr="00CB7B1E">
        <w:rPr>
          <w:rFonts w:ascii="DRChatrikWeb" w:eastAsia="Times New Roman" w:hAnsi="DRChatrikWeb" w:cs="Times New Roman"/>
          <w:color w:val="000000"/>
          <w:sz w:val="27"/>
          <w:szCs w:val="27"/>
          <w:lang w:val="en-US" w:eastAsia="en-GB" w:bidi="pa-IN"/>
        </w:rPr>
        <w:t>dy anusfr iehnF ÉflisaF dI iek rfey huMdI hY BfvyN ieh afpxI hI surqI dy anusfr cldy hn. ikAuNik Kflsf iksy dy vI aDIn nhIN huMdf ies leI iehnF df iKqfb jF afdr pd hY </w:t>
      </w:r>
      <w:r w:rsidRPr="00CB7B1E">
        <w:rPr>
          <w:rFonts w:ascii="DRChatrikWeb" w:eastAsia="Times New Roman" w:hAnsi="DRChatrikWeb" w:cs="Times New Roman"/>
          <w:b/>
          <w:bCs/>
          <w:color w:val="000000"/>
          <w:sz w:val="27"/>
          <w:szCs w:val="27"/>
          <w:lang w:val="en-US" w:eastAsia="en-GB" w:bidi="pa-IN"/>
        </w:rPr>
        <w:t>“srdfr jI”.</w:t>
      </w:r>
      <w:r w:rsidRPr="00CB7B1E">
        <w:rPr>
          <w:rFonts w:ascii="DRChatrikWeb" w:eastAsia="Times New Roman" w:hAnsi="DRChatrikWeb" w:cs="Times New Roman"/>
          <w:color w:val="000000"/>
          <w:sz w:val="27"/>
          <w:szCs w:val="27"/>
          <w:lang w:val="en-US" w:eastAsia="en-GB" w:bidi="pa-IN"/>
        </w:rPr>
        <w:t> Bfv ieh ik Kflsf bxn qoN bfd kOmF sbMDI dunIafvI afdr pd cODrI, lflf, rfjf, prjfpwq, afid Auz jF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Kflsy df idl sfP hox krky iehnF dy idlF ivc “swiqgurU” df vfsf huMdf hY. ijvyN awj-kwlH lok irsLvqF lYNdy hn iehnF bfry bfx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y rqu lgy kpVY qF jfmf hoie plIq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y rqu pIvih mfxsf iqn ikAu inrmlu cIqu]</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nF irsLvqKorF </w:t>
      </w:r>
      <w:r w:rsidRPr="00CB7B1E">
        <w:rPr>
          <w:rFonts w:ascii="DRChatrikWeb" w:eastAsia="Times New Roman" w:hAnsi="DRChatrikWeb" w:cs="Times New Roman"/>
          <w:b/>
          <w:bCs/>
          <w:color w:val="000000"/>
          <w:sz w:val="27"/>
          <w:szCs w:val="27"/>
          <w:lang w:val="en-US" w:eastAsia="en-GB" w:bidi="pa-IN"/>
        </w:rPr>
        <w:t>“mn dy hrfmIaF” </w:t>
      </w:r>
      <w:r w:rsidRPr="00CB7B1E">
        <w:rPr>
          <w:rFonts w:ascii="DRChatrikWeb" w:eastAsia="Times New Roman" w:hAnsi="DRChatrikWeb" w:cs="Times New Roman"/>
          <w:color w:val="000000"/>
          <w:sz w:val="27"/>
          <w:szCs w:val="27"/>
          <w:lang w:val="en-US" w:eastAsia="en-GB" w:bidi="pa-IN"/>
        </w:rPr>
        <w:t>dy idl sfP nf hox krky iehnF dy aMdr nf swiqgurU df vfsf hovy aqy nf hI nfm vwsy. aYdF dy idlF dy gMdy hrfmI afdmI Kflsy nhIN bx skdy pr ieh aqy mUrK awj-kwlH akfl qKLq dy pRDfn bxy bYT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kAuNik swiqgurU sB qy vwzf huMdf hY ies krky ÉflisaF dy </w:t>
      </w:r>
      <w:r w:rsidRPr="00CB7B1E">
        <w:rPr>
          <w:rFonts w:ascii="DRChatrikWeb" w:eastAsia="Times New Roman" w:hAnsi="DRChatrikWeb" w:cs="Times New Roman"/>
          <w:b/>
          <w:bCs/>
          <w:color w:val="000000"/>
          <w:sz w:val="27"/>
          <w:szCs w:val="27"/>
          <w:lang w:val="en-US" w:eastAsia="en-GB" w:bidi="pa-IN"/>
        </w:rPr>
        <w:t>“aMqr swiqgurU” </w:t>
      </w:r>
      <w:r w:rsidRPr="00CB7B1E">
        <w:rPr>
          <w:rFonts w:ascii="DRChatrikWeb" w:eastAsia="Times New Roman" w:hAnsi="DRChatrikWeb" w:cs="Times New Roman"/>
          <w:color w:val="000000"/>
          <w:sz w:val="27"/>
          <w:szCs w:val="27"/>
          <w:lang w:val="en-US" w:eastAsia="en-GB" w:bidi="pa-IN"/>
        </w:rPr>
        <w:t>dI </w:t>
      </w:r>
      <w:r w:rsidRPr="00CB7B1E">
        <w:rPr>
          <w:rFonts w:ascii="DRChatrikWeb" w:eastAsia="Times New Roman" w:hAnsi="DRChatrikWeb" w:cs="Times New Roman"/>
          <w:b/>
          <w:bCs/>
          <w:color w:val="000000"/>
          <w:sz w:val="27"/>
          <w:szCs w:val="27"/>
          <w:lang w:val="en-US" w:eastAsia="en-GB" w:bidi="pa-IN"/>
        </w:rPr>
        <w:t>“vfh vfh vfh” </w:t>
      </w:r>
      <w:r w:rsidRPr="00CB7B1E">
        <w:rPr>
          <w:rFonts w:ascii="DRChatrikWeb" w:eastAsia="Times New Roman" w:hAnsi="DRChatrikWeb" w:cs="Times New Roman"/>
          <w:color w:val="000000"/>
          <w:sz w:val="27"/>
          <w:szCs w:val="27"/>
          <w:lang w:val="en-US" w:eastAsia="en-GB" w:bidi="pa-IN"/>
        </w:rPr>
        <w:t>huMdI hY aqy Kflsf afpxy </w:t>
      </w:r>
      <w:r w:rsidRPr="00CB7B1E">
        <w:rPr>
          <w:rFonts w:ascii="DRChatrikWeb" w:eastAsia="Times New Roman" w:hAnsi="DRChatrikWeb" w:cs="Times New Roman"/>
          <w:b/>
          <w:bCs/>
          <w:color w:val="000000"/>
          <w:sz w:val="27"/>
          <w:szCs w:val="27"/>
          <w:lang w:val="en-US" w:eastAsia="en-GB" w:bidi="pa-IN"/>
        </w:rPr>
        <w:t>“aMqr swiqgurU” </w:t>
      </w:r>
      <w:r w:rsidRPr="00CB7B1E">
        <w:rPr>
          <w:rFonts w:ascii="DRChatrikWeb" w:eastAsia="Times New Roman" w:hAnsi="DRChatrikWeb" w:cs="Times New Roman"/>
          <w:color w:val="000000"/>
          <w:sz w:val="27"/>
          <w:szCs w:val="27"/>
          <w:lang w:val="en-US" w:eastAsia="en-GB" w:bidi="pa-IN"/>
        </w:rPr>
        <w:t>ƒ </w:t>
      </w:r>
      <w:r w:rsidRPr="00CB7B1E">
        <w:rPr>
          <w:rFonts w:ascii="DRChatrikWeb" w:eastAsia="Times New Roman" w:hAnsi="DRChatrikWeb" w:cs="Times New Roman"/>
          <w:b/>
          <w:bCs/>
          <w:color w:val="000000"/>
          <w:sz w:val="27"/>
          <w:szCs w:val="27"/>
          <w:lang w:val="en-US" w:eastAsia="en-GB" w:bidi="pa-IN"/>
        </w:rPr>
        <w:t>“vfihgurU” </w:t>
      </w:r>
      <w:r w:rsidRPr="00CB7B1E">
        <w:rPr>
          <w:rFonts w:ascii="DRChatrikWeb" w:eastAsia="Times New Roman" w:hAnsi="DRChatrikWeb" w:cs="Times New Roman"/>
          <w:color w:val="000000"/>
          <w:sz w:val="27"/>
          <w:szCs w:val="27"/>
          <w:lang w:val="en-US" w:eastAsia="en-GB" w:bidi="pa-IN"/>
        </w:rPr>
        <w:t>kihMdf hY. aqy afpxy “aMqr swiqgurU” dy Bfxy cwlx krky Kflsf nf hI isrÌ inafrf huMdf hY blik kihMdf hY </w:t>
      </w:r>
      <w:r w:rsidRPr="00CB7B1E">
        <w:rPr>
          <w:rFonts w:ascii="DRChatrikWeb" w:eastAsia="Times New Roman" w:hAnsi="DRChatrikWeb" w:cs="Times New Roman"/>
          <w:b/>
          <w:bCs/>
          <w:color w:val="000000"/>
          <w:sz w:val="27"/>
          <w:szCs w:val="27"/>
          <w:lang w:val="en-US" w:eastAsia="en-GB" w:bidi="pa-IN"/>
        </w:rPr>
        <w:t>“vfihgurU jI kf Kflsf vfihgurU jI kI Pqih” </w:t>
      </w:r>
      <w:r w:rsidRPr="00CB7B1E">
        <w:rPr>
          <w:rFonts w:ascii="DRChatrikWeb" w:eastAsia="Times New Roman" w:hAnsi="DRChatrikWeb" w:cs="Times New Roman"/>
          <w:color w:val="000000"/>
          <w:sz w:val="27"/>
          <w:szCs w:val="27"/>
          <w:lang w:val="en-US" w:eastAsia="en-GB" w:bidi="pa-IN"/>
        </w:rPr>
        <w:t>Bfv ieh ik sB vizafeI akfl purK ƒ ijs dI ikrpf nfl swiqgurU pfie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jvyN Bgq aqy akfl purK ivc Byd nhIN huMdf, iesy qrHF akfl purK aqy Kflsy ivc koeI Byd nhIN huMdf. Bfv ik ipE aqy puwqr ivc Byd nhIN huMdf. ies krky Kflsy pMQ dy ipqf swcy pfqsLfh goibMd rfey jI ny afpxy afp ƒ Kflsy dy mohry pysL krky afp vI AuhnF vFg aMimRq Cwk ky iek </w:t>
      </w:r>
      <w:r w:rsidRPr="00CB7B1E">
        <w:rPr>
          <w:rFonts w:ascii="DRChatrikWeb" w:eastAsia="Times New Roman" w:hAnsi="DRChatrikWeb" w:cs="Times New Roman"/>
          <w:b/>
          <w:bCs/>
          <w:color w:val="000000"/>
          <w:sz w:val="27"/>
          <w:szCs w:val="27"/>
          <w:lang w:val="en-US" w:eastAsia="en-GB" w:bidi="pa-IN"/>
        </w:rPr>
        <w:t>“isMG” </w:t>
      </w:r>
      <w:r w:rsidRPr="00CB7B1E">
        <w:rPr>
          <w:rFonts w:ascii="DRChatrikWeb" w:eastAsia="Times New Roman" w:hAnsi="DRChatrikWeb" w:cs="Times New Roman"/>
          <w:color w:val="000000"/>
          <w:sz w:val="27"/>
          <w:szCs w:val="27"/>
          <w:lang w:val="en-US" w:eastAsia="en-GB" w:bidi="pa-IN"/>
        </w:rPr>
        <w:t>bx gey aqy swcy pfqsLfh goibMd rfey jI qoN swcy pfqsLfh goibMd isMG jI bx gey qF ik ipE aqy puwqr iewk-imwk ho ky pfr isLv sLkqI df kMm kr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sLv df rMg afsmfnI nIlf huMdf hY ikAuNik ieh bRhmf ivÈnMU qoN AuWpr huMdf hY. Xfd rwKo ik sLRI ikRsLn bldyv jI df rMg vI nIlf hI idKfAuNdy hn aqy Kflsf pfr isLv dI POj hox krky iehnF df bfxf vI nIly hI rMg df huMdf hY aqy iqMnf qKLqF ’qy JMzf vI nIly hI rMg df Jul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xml:space="preserve">iPr isLv df sbMD afdmIaF nfl huMdf hY nf ik aOrqF nfl ies leI aMimRq isrÌ afdmIaF nUM hI Ckfieaf igaf sI nf ik aOrqF (sLkqI – mfeI Bfgo) nUM. Xfd rwKo isLv dy pwuqr iensfn huMdy hn aqy sLYqfn dy pwuqr iensfn nhIN blik sLMkr vrnIey awqvfdI hYvfn huMdy hn. hux Gr dI pwq afdmI ’qy huMdI hY nf ik aOrq ’qy. ies leI </w:t>
      </w:r>
      <w:r w:rsidRPr="00CB7B1E">
        <w:rPr>
          <w:rFonts w:ascii="DRChatrikWeb" w:eastAsia="Times New Roman" w:hAnsi="DRChatrikWeb" w:cs="Times New Roman"/>
          <w:color w:val="000000"/>
          <w:sz w:val="27"/>
          <w:szCs w:val="27"/>
          <w:lang w:val="en-US" w:eastAsia="en-GB" w:bidi="pa-IN"/>
        </w:rPr>
        <w:lastRenderedPageBreak/>
        <w:t>gLYrq vfly afdmIaF, isLv sYnf, ny hI GrF dI pwq rwKx leI swcy pfqsLfh pfr isLv goibSd isMG jI dI POj bx ky lVnf sI. iesy leI hI swcy pfqsLfh goibSd isMG jI kihS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dyh isLvf vr mohy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 rwKo ik isLv df qpwisaf asQfn gMgf ndI df muwZ hY aqy Auh sLyr dI Kwl df bfxf pfAuNdf sI. iesy leI swcy pfqsLfh goibMd isMG jI df ipCly jnm sbMDI asQfn </w:t>
      </w:r>
      <w:r w:rsidRPr="00CB7B1E">
        <w:rPr>
          <w:rFonts w:ascii="DRChatrikWeb" w:eastAsia="Times New Roman" w:hAnsi="DRChatrikWeb" w:cs="Times New Roman"/>
          <w:b/>
          <w:bCs/>
          <w:color w:val="000000"/>
          <w:sz w:val="27"/>
          <w:szCs w:val="27"/>
          <w:lang w:val="en-US" w:eastAsia="en-GB" w:bidi="pa-IN"/>
        </w:rPr>
        <w:t>“hym kuMz” </w:t>
      </w:r>
      <w:r w:rsidRPr="00CB7B1E">
        <w:rPr>
          <w:rFonts w:ascii="DRChatrikWeb" w:eastAsia="Times New Roman" w:hAnsi="DRChatrikWeb" w:cs="Times New Roman"/>
          <w:color w:val="000000"/>
          <w:sz w:val="27"/>
          <w:szCs w:val="27"/>
          <w:lang w:val="en-US" w:eastAsia="en-GB" w:bidi="pa-IN"/>
        </w:rPr>
        <w:t>h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kAuNik Kflsy ny mn dy pMjF corF, “qurkUaF” dy ivruD lVnf sI ies leI Kflsy ƒ pMj kkfr iehnF qurkUaF dI drusqI sbMDI idwq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1[ kMGf:- </w:t>
      </w:r>
      <w:r w:rsidRPr="00CB7B1E">
        <w:rPr>
          <w:rFonts w:ascii="DRChatrikWeb" w:eastAsia="Times New Roman" w:hAnsi="DRChatrikWeb" w:cs="Times New Roman"/>
          <w:color w:val="000000"/>
          <w:sz w:val="27"/>
          <w:szCs w:val="27"/>
          <w:lang w:val="en-US" w:eastAsia="en-GB" w:bidi="pa-IN"/>
        </w:rPr>
        <w:t>ijvyN GoVy dy sLOkIn iek KUbsUrq GoVy ƒ kMGf Pyr ky KLusL huMdy hn ievNy hI KLflsy vI afpxy qMdrusq jqI ÈrIrF ’qy kMGy Pyr ky KusLI pRfpq krdy hn. hux ijhVf afdmI kfmI jF ieWmorl hovy Aus nMU koeI nf koeI bImfrI vI lg skdI hY. ies leI Kflsy gRihsqI nhIN huMdy aqy Auh afpxy Gr bfr Cwzx dy bfd iksy aOrq nfl kfm nhIN krdy. ies leI kMGf Pyr ky </w:t>
      </w:r>
      <w:r w:rsidRPr="00CB7B1E">
        <w:rPr>
          <w:rFonts w:ascii="DRChatrikWeb" w:eastAsia="Times New Roman" w:hAnsi="DRChatrikWeb" w:cs="Times New Roman"/>
          <w:b/>
          <w:bCs/>
          <w:color w:val="000000"/>
          <w:sz w:val="27"/>
          <w:szCs w:val="27"/>
          <w:lang w:val="en-US" w:eastAsia="en-GB" w:bidi="pa-IN"/>
        </w:rPr>
        <w:t>“jqI” </w:t>
      </w:r>
      <w:r w:rsidRPr="00CB7B1E">
        <w:rPr>
          <w:rFonts w:ascii="DRChatrikWeb" w:eastAsia="Times New Roman" w:hAnsi="DRChatrikWeb" w:cs="Times New Roman"/>
          <w:color w:val="000000"/>
          <w:sz w:val="27"/>
          <w:szCs w:val="27"/>
          <w:lang w:val="en-US" w:eastAsia="en-GB" w:bidi="pa-IN"/>
        </w:rPr>
        <w:t>KLflsy ƒ KusLI pRfpq huMdI hY aqy ies df sbMD </w:t>
      </w:r>
      <w:r w:rsidRPr="00CB7B1E">
        <w:rPr>
          <w:rFonts w:ascii="DRChatrikWeb" w:eastAsia="Times New Roman" w:hAnsi="DRChatrikWeb" w:cs="Times New Roman"/>
          <w:b/>
          <w:bCs/>
          <w:color w:val="000000"/>
          <w:sz w:val="27"/>
          <w:szCs w:val="27"/>
          <w:lang w:val="en-US" w:eastAsia="en-GB" w:bidi="pa-IN"/>
        </w:rPr>
        <w:t>“kfm” </w:t>
      </w:r>
      <w:r w:rsidRPr="00CB7B1E">
        <w:rPr>
          <w:rFonts w:ascii="DRChatrikWeb" w:eastAsia="Times New Roman" w:hAnsi="DRChatrikWeb" w:cs="Times New Roman"/>
          <w:color w:val="000000"/>
          <w:sz w:val="27"/>
          <w:szCs w:val="27"/>
          <w:lang w:val="en-US" w:eastAsia="en-GB" w:bidi="pa-IN"/>
        </w:rPr>
        <w:t>jF srIr nfl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2[ kwCf:- </w:t>
      </w:r>
      <w:r w:rsidRPr="00CB7B1E">
        <w:rPr>
          <w:rFonts w:ascii="DRChatrikWeb" w:eastAsia="Times New Roman" w:hAnsi="DRChatrikWeb" w:cs="Times New Roman"/>
          <w:color w:val="000000"/>
          <w:sz w:val="27"/>
          <w:szCs w:val="27"/>
          <w:lang w:val="en-US" w:eastAsia="en-GB" w:bidi="pa-IN"/>
        </w:rPr>
        <w:t>kwCf jqI lok pfAuNdy hn aqy jqI bxn leI qIsry ÈrIr dy </w:t>
      </w:r>
      <w:r w:rsidRPr="00CB7B1E">
        <w:rPr>
          <w:rFonts w:ascii="DRChatrikWeb" w:eastAsia="Times New Roman" w:hAnsi="DRChatrikWeb" w:cs="Times New Roman"/>
          <w:b/>
          <w:bCs/>
          <w:color w:val="000000"/>
          <w:sz w:val="27"/>
          <w:szCs w:val="27"/>
          <w:lang w:val="en-US" w:eastAsia="en-GB" w:bidi="pa-IN"/>
        </w:rPr>
        <w:t>“bRfhmx gurU” </w:t>
      </w:r>
      <w:r w:rsidRPr="00CB7B1E">
        <w:rPr>
          <w:rFonts w:ascii="DRChatrikWeb" w:eastAsia="Times New Roman" w:hAnsi="DRChatrikWeb" w:cs="Times New Roman"/>
          <w:color w:val="000000"/>
          <w:sz w:val="27"/>
          <w:szCs w:val="27"/>
          <w:lang w:val="en-US" w:eastAsia="en-GB" w:bidi="pa-IN"/>
        </w:rPr>
        <w:t>dI iswiKaf vI bhuq kMm afAuNdI hY. ieh srIr hirmMdr hox krky dUjy swiqgurU aMgd dyv jI ny vI iswKF ƒ kusLqIaF krf ky AuhnF ƒ jqI aqy sqI bxn leI pRyira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DRChatrikWeb" w:eastAsia="Times New Roman" w:hAnsi="DRChatrikWeb" w:cs="Times New Roman"/>
          <w:b/>
          <w:bCs/>
          <w:color w:val="000000"/>
          <w:sz w:val="40"/>
          <w:szCs w:val="40"/>
          <w:lang w:eastAsia="en-GB" w:bidi="pa-IN"/>
        </w:rPr>
      </w:pPr>
      <w:r w:rsidRPr="00CB7B1E">
        <w:rPr>
          <w:rFonts w:ascii="DRChatrikWeb" w:eastAsia="Times New Roman" w:hAnsi="DRChatrikWeb" w:cs="Times New Roman"/>
          <w:b/>
          <w:bCs/>
          <w:color w:val="000000"/>
          <w:sz w:val="24"/>
          <w:szCs w:val="24"/>
          <w:lang w:val="en-US" w:eastAsia="en-GB" w:bidi="pa-IN"/>
        </w:rPr>
        <w:t>qyry pUjx ko Bgvfn bxfvn mn mMdr (hirmMdr) aflIsLLf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rIr dI </w:t>
      </w:r>
      <w:r w:rsidRPr="00CB7B1E">
        <w:rPr>
          <w:rFonts w:ascii="DRChatrikWeb" w:eastAsia="Times New Roman" w:hAnsi="DRChatrikWeb" w:cs="Times New Roman"/>
          <w:b/>
          <w:bCs/>
          <w:color w:val="000000"/>
          <w:sz w:val="27"/>
          <w:szCs w:val="27"/>
          <w:lang w:val="en-US" w:eastAsia="en-GB" w:bidi="pa-IN"/>
        </w:rPr>
        <w:t>“hAumY” </w:t>
      </w:r>
      <w:r w:rsidRPr="00CB7B1E">
        <w:rPr>
          <w:rFonts w:ascii="DRChatrikWeb" w:eastAsia="Times New Roman" w:hAnsi="DRChatrikWeb" w:cs="Times New Roman"/>
          <w:color w:val="000000"/>
          <w:sz w:val="27"/>
          <w:szCs w:val="27"/>
          <w:lang w:val="en-US" w:eastAsia="en-GB" w:bidi="pa-IN"/>
        </w:rPr>
        <w:t>vI mfrnI cfhIdI hY nhIN qF afdmI ƒ surqI nf afAux krky Auh akfl purK bfry kuJ vI nhIN iswK skdf aqy mUrK afdmI kroDI aqy guwsyKor lVfkf hI rih jFdf hY. ies leI kwCy df sbMD </w:t>
      </w:r>
      <w:r w:rsidRPr="00CB7B1E">
        <w:rPr>
          <w:rFonts w:ascii="DRChatrikWeb" w:eastAsia="Times New Roman" w:hAnsi="DRChatrikWeb" w:cs="Times New Roman"/>
          <w:b/>
          <w:bCs/>
          <w:color w:val="000000"/>
          <w:sz w:val="27"/>
          <w:szCs w:val="27"/>
          <w:lang w:val="en-US" w:eastAsia="en-GB" w:bidi="pa-IN"/>
        </w:rPr>
        <w:t>“kroD” </w:t>
      </w:r>
      <w:r w:rsidRPr="00CB7B1E">
        <w:rPr>
          <w:rFonts w:ascii="DRChatrikWeb" w:eastAsia="Times New Roman" w:hAnsi="DRChatrikWeb" w:cs="Times New Roman"/>
          <w:color w:val="000000"/>
          <w:sz w:val="27"/>
          <w:szCs w:val="27"/>
          <w:lang w:val="en-US" w:eastAsia="en-GB" w:bidi="pa-IN"/>
        </w:rPr>
        <w:t>jF hAumY nfl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3[ ikrpfn:- </w:t>
      </w:r>
      <w:r w:rsidRPr="00CB7B1E">
        <w:rPr>
          <w:rFonts w:ascii="DRChatrikWeb" w:eastAsia="Times New Roman" w:hAnsi="DRChatrikWeb" w:cs="Times New Roman"/>
          <w:color w:val="000000"/>
          <w:sz w:val="27"/>
          <w:szCs w:val="27"/>
          <w:lang w:val="en-US" w:eastAsia="en-GB" w:bidi="pa-IN"/>
        </w:rPr>
        <w:t>hux surqI vfly afdmI df </w:t>
      </w:r>
      <w:r w:rsidRPr="00CB7B1E">
        <w:rPr>
          <w:rFonts w:ascii="DRChatrikWeb" w:eastAsia="Times New Roman" w:hAnsi="DRChatrikWeb" w:cs="Times New Roman"/>
          <w:b/>
          <w:bCs/>
          <w:color w:val="000000"/>
          <w:sz w:val="27"/>
          <w:szCs w:val="27"/>
          <w:lang w:val="en-US" w:eastAsia="en-GB" w:bidi="pa-IN"/>
        </w:rPr>
        <w:t>“mn” </w:t>
      </w:r>
      <w:r w:rsidRPr="00CB7B1E">
        <w:rPr>
          <w:rFonts w:ascii="DRChatrikWeb" w:eastAsia="Times New Roman" w:hAnsi="DRChatrikWeb" w:cs="Times New Roman"/>
          <w:color w:val="000000"/>
          <w:sz w:val="27"/>
          <w:szCs w:val="27"/>
          <w:lang w:val="en-US" w:eastAsia="en-GB" w:bidi="pa-IN"/>
        </w:rPr>
        <w:t>jfigaf huMdf hY aqy Auh pihlF cusqIaF aqy clfkIaF nfl Boly Bfly afdmIaF ƒ Twgx dI koisLsL krdf hY. ies leI mn dy cyly ƒ </w:t>
      </w:r>
      <w:r w:rsidRPr="00CB7B1E">
        <w:rPr>
          <w:rFonts w:ascii="DRChatrikWeb" w:eastAsia="Times New Roman" w:hAnsi="DRChatrikWeb" w:cs="Times New Roman"/>
          <w:b/>
          <w:bCs/>
          <w:color w:val="000000"/>
          <w:sz w:val="27"/>
          <w:szCs w:val="27"/>
          <w:lang w:val="en-US" w:eastAsia="en-GB" w:bidi="pa-IN"/>
        </w:rPr>
        <w:t>“qurkU” </w:t>
      </w:r>
      <w:r w:rsidRPr="00CB7B1E">
        <w:rPr>
          <w:rFonts w:ascii="DRChatrikWeb" w:eastAsia="Times New Roman" w:hAnsi="DRChatrikWeb" w:cs="Times New Roman"/>
          <w:color w:val="000000"/>
          <w:sz w:val="27"/>
          <w:szCs w:val="27"/>
          <w:lang w:val="en-US" w:eastAsia="en-GB" w:bidi="pa-IN"/>
        </w:rPr>
        <w:t>vI afKIdf hY. Bgq kbIr jI ny jfgy mn bfry ikh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bIr mn qo eyk hY cfhy jhF lgfe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Y syvf kr sfD kI kY ivsLY kmfe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DRChatrikWeb" w:eastAsia="Times New Roman" w:hAnsi="DRChatrikWeb" w:cs="Times New Roman"/>
          <w:color w:val="000000"/>
          <w:sz w:val="40"/>
          <w:szCs w:val="40"/>
          <w:lang w:eastAsia="en-GB" w:bidi="pa-IN"/>
        </w:rPr>
      </w:pPr>
      <w:r w:rsidRPr="00CB7B1E">
        <w:rPr>
          <w:rFonts w:ascii="DRChatrikWeb" w:eastAsia="Times New Roman" w:hAnsi="DRChatrikWeb" w:cs="Times New Roman"/>
          <w:color w:val="000000"/>
          <w:sz w:val="24"/>
          <w:szCs w:val="24"/>
          <w:lang w:val="en-US" w:eastAsia="en-GB" w:bidi="pa-IN"/>
        </w:rPr>
        <w:t>hux mnmuK ipRQvI cMd ny mn mfieaf iekwTI krn ivc lf idwqf sI aqy swiqgurU arjn dyv jI ny rfm dy nfm jpx ivc lfieaf hoieaf sI. ijMnf bysLrm ipRQvI cMd sI Auh qF dwsx dI koeI loV hI nhIN. ies krky ies qrHF dy lfqoN ky BUq bfqoN sy nf mMnx krky iehnF df ieko hI ielfj rih jFdf hY aqy Auh hY </w:t>
      </w:r>
      <w:r w:rsidRPr="00CB7B1E">
        <w:rPr>
          <w:rFonts w:ascii="DRChatrikWeb" w:eastAsia="Times New Roman" w:hAnsi="DRChatrikWeb" w:cs="Times New Roman"/>
          <w:b/>
          <w:bCs/>
          <w:color w:val="000000"/>
          <w:sz w:val="24"/>
          <w:szCs w:val="24"/>
          <w:lang w:val="en-US" w:eastAsia="en-GB" w:bidi="pa-IN"/>
        </w:rPr>
        <w:t>“ikrpfn”</w:t>
      </w:r>
      <w:r w:rsidRPr="00CB7B1E">
        <w:rPr>
          <w:rFonts w:ascii="DRChatrikWeb" w:eastAsia="Times New Roman" w:hAnsi="DRChatrikWeb" w:cs="Times New Roman"/>
          <w:color w:val="000000"/>
          <w:sz w:val="24"/>
          <w:szCs w:val="24"/>
          <w:lang w:val="en-US" w:eastAsia="en-GB" w:bidi="pa-IN"/>
        </w:rPr>
        <w:t>. ies leI mnmuK loBIaF leI “ikrpfn” hI dfrU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Xfd rwKo ik swcy pfqsLfh goibMd isMG jI ny loBI mhMq Aubldy qyl ivc qly sn aqy ieh soZI KwqrI, ijhVy ik iek mhF mUrK iekIjf aqy iek awKoN vI aMnHy rfjy rxjIq isMG sMDU vyly, hirmMdr sfihb ’qy kfbjL sn AuhnF sfVy gey loBI mhMqF qoN vI ikqy tpy hoey sn ik AuhnF ny hirmMdr sfihb ’qy sonf lgvf ky nf ies ƒ jgn nfQ dy mMdr vFg “hrImMdr” hI bxf idwqf blik iek corF aqy TwgF df Gr vI bxf idwq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eyQy df iek rfgI BfeI mxsf jI Aus vyly duibDf qoN rihq sI aqy cVHfvy dI mfieaf grIbF ivc vMz idMdf sI. Bfv ik loBI (qurkU) sMq, mhMq, gRMQI, afid qF sfVny hI cfhIdy hn. ijvyN hir jF hirmMdr aqy sony df myl nhIN ievyN hI sMq jF Kflsy df mfieaf nfl myl nhIN huM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eyQy ieh vI dwsxf ËrUrI hY ik swcy pfqsLfh goibMd isMG jI jdoN vI iksy nfl mukfblf krdy huMdy sn qF pihly do vfr Aus ƒ krn idMdy sn. pihlf vfr </w:t>
      </w:r>
      <w:r w:rsidRPr="00CB7B1E">
        <w:rPr>
          <w:rFonts w:ascii="DRChatrikWeb" w:eastAsia="Times New Roman" w:hAnsi="DRChatrikWeb" w:cs="Times New Roman"/>
          <w:b/>
          <w:bCs/>
          <w:color w:val="000000"/>
          <w:sz w:val="27"/>
          <w:szCs w:val="27"/>
          <w:lang w:val="en-US" w:eastAsia="en-GB" w:bidi="pa-IN"/>
        </w:rPr>
        <w:t>“mUrKqfeI” </w:t>
      </w:r>
      <w:r w:rsidRPr="00CB7B1E">
        <w:rPr>
          <w:rFonts w:ascii="DRChatrikWeb" w:eastAsia="Times New Roman" w:hAnsi="DRChatrikWeb" w:cs="Times New Roman"/>
          <w:color w:val="000000"/>
          <w:sz w:val="27"/>
          <w:szCs w:val="27"/>
          <w:lang w:val="en-US" w:eastAsia="en-GB" w:bidi="pa-IN"/>
        </w:rPr>
        <w:t>ivc smiJaf jFdf sI aqy dUjf vfr </w:t>
      </w:r>
      <w:r w:rsidRPr="00CB7B1E">
        <w:rPr>
          <w:rFonts w:ascii="DRChatrikWeb" w:eastAsia="Times New Roman" w:hAnsi="DRChatrikWeb" w:cs="Times New Roman"/>
          <w:b/>
          <w:bCs/>
          <w:color w:val="000000"/>
          <w:sz w:val="27"/>
          <w:szCs w:val="27"/>
          <w:lang w:val="en-US" w:eastAsia="en-GB" w:bidi="pa-IN"/>
        </w:rPr>
        <w:t>“surqI” </w:t>
      </w:r>
      <w:r w:rsidRPr="00CB7B1E">
        <w:rPr>
          <w:rFonts w:ascii="DRChatrikWeb" w:eastAsia="Times New Roman" w:hAnsi="DRChatrikWeb" w:cs="Times New Roman"/>
          <w:color w:val="000000"/>
          <w:sz w:val="27"/>
          <w:szCs w:val="27"/>
          <w:lang w:val="en-US" w:eastAsia="en-GB" w:bidi="pa-IN"/>
        </w:rPr>
        <w:t>ivc hox krky qIjf vfr iPr afp krdy sn aqy Auh iensfP df huMd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lVfeI df sLsqr </w:t>
      </w:r>
      <w:r w:rsidRPr="00CB7B1E">
        <w:rPr>
          <w:rFonts w:ascii="DRChatrikWeb" w:eastAsia="Times New Roman" w:hAnsi="DRChatrikWeb" w:cs="Times New Roman"/>
          <w:b/>
          <w:bCs/>
          <w:color w:val="000000"/>
          <w:sz w:val="27"/>
          <w:szCs w:val="27"/>
          <w:lang w:val="en-US" w:eastAsia="en-GB" w:bidi="pa-IN"/>
        </w:rPr>
        <w:t>“ikrpfn” </w:t>
      </w:r>
      <w:r w:rsidRPr="00CB7B1E">
        <w:rPr>
          <w:rFonts w:ascii="DRChatrikWeb" w:eastAsia="Times New Roman" w:hAnsi="DRChatrikWeb" w:cs="Times New Roman"/>
          <w:color w:val="000000"/>
          <w:sz w:val="27"/>
          <w:szCs w:val="27"/>
          <w:lang w:val="en-US" w:eastAsia="en-GB" w:bidi="pa-IN"/>
        </w:rPr>
        <w:t>swq dI afx, Ç, rwKx leI </w:t>
      </w:r>
      <w:r w:rsidRPr="00CB7B1E">
        <w:rPr>
          <w:rFonts w:ascii="DRChatrikWeb" w:eastAsia="Times New Roman" w:hAnsi="DRChatrikWeb" w:cs="Times New Roman"/>
          <w:b/>
          <w:bCs/>
          <w:color w:val="000000"/>
          <w:sz w:val="27"/>
          <w:szCs w:val="27"/>
          <w:lang w:val="en-US" w:eastAsia="en-GB" w:bidi="pa-IN"/>
        </w:rPr>
        <w:t>“loB” </w:t>
      </w:r>
      <w:r w:rsidRPr="00CB7B1E">
        <w:rPr>
          <w:rFonts w:ascii="DRChatrikWeb" w:eastAsia="Times New Roman" w:hAnsi="DRChatrikWeb" w:cs="Times New Roman"/>
          <w:color w:val="000000"/>
          <w:sz w:val="27"/>
          <w:szCs w:val="27"/>
          <w:lang w:val="en-US" w:eastAsia="en-GB" w:bidi="pa-IN"/>
        </w:rPr>
        <w:t>sbMD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4[ kys:- </w:t>
      </w:r>
      <w:r w:rsidRPr="00CB7B1E">
        <w:rPr>
          <w:rFonts w:ascii="DRChatrikWeb" w:eastAsia="Times New Roman" w:hAnsi="DRChatrikWeb" w:cs="Times New Roman"/>
          <w:color w:val="000000"/>
          <w:sz w:val="27"/>
          <w:szCs w:val="27"/>
          <w:lang w:val="en-US" w:eastAsia="en-GB" w:bidi="pa-IN"/>
        </w:rPr>
        <w:t>kys, dfVHI, muwC aqy isr ’qy pwgVI ihMdU mirafdf dy anusfr qIsry </w:t>
      </w:r>
      <w:r w:rsidRPr="00CB7B1E">
        <w:rPr>
          <w:rFonts w:ascii="DRChatrikWeb" w:eastAsia="Times New Roman" w:hAnsi="DRChatrikWeb" w:cs="Times New Roman"/>
          <w:b/>
          <w:bCs/>
          <w:color w:val="000000"/>
          <w:sz w:val="27"/>
          <w:szCs w:val="27"/>
          <w:lang w:val="en-US" w:eastAsia="en-GB" w:bidi="pa-IN"/>
        </w:rPr>
        <w:t>“KLsLwqrI” </w:t>
      </w:r>
      <w:r w:rsidRPr="00CB7B1E">
        <w:rPr>
          <w:rFonts w:ascii="DRChatrikWeb" w:eastAsia="Times New Roman" w:hAnsi="DRChatrikWeb" w:cs="Times New Roman"/>
          <w:color w:val="000000"/>
          <w:sz w:val="27"/>
          <w:szCs w:val="27"/>
          <w:lang w:val="en-US" w:eastAsia="en-GB" w:bidi="pa-IN"/>
        </w:rPr>
        <w:t>vrn dy lokF leI hY. “KsLwqrI” vrn KwqrI kOm dy lokF dI qRyqy jug ivc jdoN ieh dyvqy msLhUr sn, dI isafxp dI gvfhI hY. Bfv ieh ik qRyqy jug ivc iehnF KwqrIaF df rfj iek nmUnf huMdf sI aqy isafsI krmcfrI jF vrn dy lok ikwdF dy hoxy cfhIdy hn ijvyN ik KwqrI kOm dy lokF ny isafxp nfl qRyqy jug ivc isafsq df kMm clfieaf sI. pr kiljug ivc Ault hox krky iehnF KwqrI kOm dy lokF ny ies jug ivc afpxI </w:t>
      </w:r>
      <w:r w:rsidRPr="00CB7B1E">
        <w:rPr>
          <w:rFonts w:ascii="DRChatrikWeb" w:eastAsia="Times New Roman" w:hAnsi="DRChatrikWeb" w:cs="Times New Roman"/>
          <w:b/>
          <w:bCs/>
          <w:color w:val="000000"/>
          <w:sz w:val="27"/>
          <w:szCs w:val="27"/>
          <w:lang w:val="en-US" w:eastAsia="en-GB" w:bidi="pa-IN"/>
        </w:rPr>
        <w:t>“BfiKaf”</w:t>
      </w:r>
      <w:r w:rsidRPr="00CB7B1E">
        <w:rPr>
          <w:rFonts w:ascii="DRChatrikWeb" w:eastAsia="Times New Roman" w:hAnsi="DRChatrikWeb" w:cs="Times New Roman"/>
          <w:color w:val="000000"/>
          <w:sz w:val="27"/>
          <w:szCs w:val="27"/>
          <w:lang w:val="en-US" w:eastAsia="en-GB" w:bidi="pa-IN"/>
        </w:rPr>
        <w:t>bdl leI aqy ieh eImfndfr dyviqaF dy Ault iek nMbr dy lflcI </w:t>
      </w:r>
      <w:r w:rsidRPr="00CB7B1E">
        <w:rPr>
          <w:rFonts w:ascii="DRChatrikWeb" w:eastAsia="Times New Roman" w:hAnsi="DRChatrikWeb" w:cs="Times New Roman"/>
          <w:b/>
          <w:bCs/>
          <w:color w:val="000000"/>
          <w:sz w:val="27"/>
          <w:szCs w:val="27"/>
          <w:lang w:val="en-US" w:eastAsia="en-GB" w:bidi="pa-IN"/>
        </w:rPr>
        <w:t>“krfV” </w:t>
      </w:r>
      <w:r w:rsidRPr="00CB7B1E">
        <w:rPr>
          <w:rFonts w:ascii="DRChatrikWeb" w:eastAsia="Times New Roman" w:hAnsi="DRChatrikWeb" w:cs="Times New Roman"/>
          <w:color w:val="000000"/>
          <w:sz w:val="27"/>
          <w:szCs w:val="27"/>
          <w:lang w:val="en-US" w:eastAsia="en-GB" w:bidi="pa-IN"/>
        </w:rPr>
        <w:t>aqy byeImfn lok bx jF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kAuNik Kflsy ny rUhfnI, </w:t>
      </w:r>
      <w:r w:rsidRPr="00CB7B1E">
        <w:rPr>
          <w:rFonts w:ascii="DRChatrikWeb" w:eastAsia="Times New Roman" w:hAnsi="DRChatrikWeb" w:cs="Times New Roman"/>
          <w:b/>
          <w:bCs/>
          <w:color w:val="000000"/>
          <w:sz w:val="27"/>
          <w:szCs w:val="27"/>
          <w:lang w:val="en-US" w:eastAsia="en-GB" w:bidi="pa-IN"/>
        </w:rPr>
        <w:t>“prAupkfrI” </w:t>
      </w:r>
      <w:r w:rsidRPr="00CB7B1E">
        <w:rPr>
          <w:rFonts w:ascii="DRChatrikWeb" w:eastAsia="Times New Roman" w:hAnsi="DRChatrikWeb" w:cs="Times New Roman"/>
          <w:color w:val="000000"/>
          <w:sz w:val="27"/>
          <w:szCs w:val="27"/>
          <w:lang w:val="en-US" w:eastAsia="en-GB" w:bidi="pa-IN"/>
        </w:rPr>
        <w:t>rfj lokF dy idlF AuWpr krnf hY ies leI Kflsy ƒ koeI duinafvI lflc jF moh nhIN hoxf cfhIdf. Bfv ik Kflsf </w:t>
      </w:r>
      <w:r w:rsidRPr="00CB7B1E">
        <w:rPr>
          <w:rFonts w:ascii="DRChatrikWeb" w:eastAsia="Times New Roman" w:hAnsi="DRChatrikWeb" w:cs="Times New Roman"/>
          <w:b/>
          <w:bCs/>
          <w:color w:val="000000"/>
          <w:sz w:val="27"/>
          <w:szCs w:val="27"/>
          <w:lang w:val="en-US" w:eastAsia="en-GB" w:bidi="pa-IN"/>
        </w:rPr>
        <w:t>“duibDf” </w:t>
      </w:r>
      <w:r w:rsidRPr="00CB7B1E">
        <w:rPr>
          <w:rFonts w:ascii="DRChatrikWeb" w:eastAsia="Times New Roman" w:hAnsi="DRChatrikWeb" w:cs="Times New Roman"/>
          <w:color w:val="000000"/>
          <w:sz w:val="27"/>
          <w:szCs w:val="27"/>
          <w:lang w:val="en-US" w:eastAsia="en-GB" w:bidi="pa-IN"/>
        </w:rPr>
        <w:t>qoN rihq hovy aqy Aus nMU afpxy Gr jF bfl bwcy df </w:t>
      </w:r>
      <w:r w:rsidRPr="00CB7B1E">
        <w:rPr>
          <w:rFonts w:ascii="DRChatrikWeb" w:eastAsia="Times New Roman" w:hAnsi="DRChatrikWeb" w:cs="Times New Roman"/>
          <w:b/>
          <w:bCs/>
          <w:color w:val="000000"/>
          <w:sz w:val="27"/>
          <w:szCs w:val="27"/>
          <w:lang w:val="en-US" w:eastAsia="en-GB" w:bidi="pa-IN"/>
        </w:rPr>
        <w:t>“moh” </w:t>
      </w:r>
      <w:r w:rsidRPr="00CB7B1E">
        <w:rPr>
          <w:rFonts w:ascii="DRChatrikWeb" w:eastAsia="Times New Roman" w:hAnsi="DRChatrikWeb" w:cs="Times New Roman"/>
          <w:color w:val="000000"/>
          <w:sz w:val="27"/>
          <w:szCs w:val="27"/>
          <w:lang w:val="en-US" w:eastAsia="en-GB" w:bidi="pa-IN"/>
        </w:rPr>
        <w:t>vI nf hovy. Kflsf hr iek ƒ ieko hI njLr nfl vyK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safsq jF rfj ivc ikly jF gVH huMdy hn aqy iesy krky anMdpur sfihb dy ikly df nfAuN </w:t>
      </w:r>
      <w:r w:rsidRPr="00CB7B1E">
        <w:rPr>
          <w:rFonts w:ascii="DRChatrikWeb" w:eastAsia="Times New Roman" w:hAnsi="DRChatrikWeb" w:cs="Times New Roman"/>
          <w:b/>
          <w:bCs/>
          <w:color w:val="000000"/>
          <w:sz w:val="27"/>
          <w:szCs w:val="27"/>
          <w:lang w:val="en-US" w:eastAsia="en-GB" w:bidi="pa-IN"/>
        </w:rPr>
        <w:t>“kysgVH sfihb” </w:t>
      </w:r>
      <w:r w:rsidRPr="00CB7B1E">
        <w:rPr>
          <w:rFonts w:ascii="DRChatrikWeb" w:eastAsia="Times New Roman" w:hAnsi="DRChatrikWeb" w:cs="Times New Roman"/>
          <w:color w:val="000000"/>
          <w:sz w:val="27"/>
          <w:szCs w:val="27"/>
          <w:lang w:val="en-US" w:eastAsia="en-GB" w:bidi="pa-IN"/>
        </w:rPr>
        <w:t>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Kflsy dfVHI KuwlHI rwKdy hn qF ik Aus nfl Kflsy dI Aumr df vI pqf jF aMdfjL lg sky aqy dfVHI ƒ sLrm hox krky Kflsf eydF df kMm nhIN krdf ijhVf ik bysLrmI vflf hovy. dfVHI aqy muwC bfry msLhUr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DRChatrikWeb" w:eastAsia="Times New Roman" w:hAnsi="DRChatrikWeb" w:cs="Times New Roman"/>
          <w:b/>
          <w:bCs/>
          <w:color w:val="000000"/>
          <w:sz w:val="40"/>
          <w:szCs w:val="40"/>
          <w:lang w:eastAsia="en-GB" w:bidi="pa-IN"/>
        </w:rPr>
      </w:pPr>
      <w:r w:rsidRPr="00CB7B1E">
        <w:rPr>
          <w:rFonts w:ascii="DRChatrikWeb" w:eastAsia="Times New Roman" w:hAnsi="DRChatrikWeb" w:cs="Times New Roman"/>
          <w:b/>
          <w:bCs/>
          <w:color w:val="000000"/>
          <w:sz w:val="24"/>
          <w:szCs w:val="24"/>
          <w:lang w:val="en-US" w:eastAsia="en-GB" w:bidi="pa-IN"/>
        </w:rPr>
        <w:t>ijhdy dfVHI nf muwC; Auh do jhfnF df luwc.</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kudrq ny dfVHI aqy muwC isrÌ afdmI ƒ hI idwqI hY ik Aus ƒ sLrm aqy ÊYrq hovy. pr dukfndfr lok afm qOr `qy byeImfn hox krky bysLrm aqy bygYrqy huMdy hn aqy ieh afpxI dfVHI aqy muwC muMn ky rwKdy hn qF ik iehnF ƒ koeI afdmI lwK lfhnq nf pf sky. Bfv ik:-</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DRChatrikWeb" w:eastAsia="Times New Roman" w:hAnsi="DRChatrikWeb" w:cs="Times New Roman"/>
          <w:b/>
          <w:bCs/>
          <w:color w:val="000000"/>
          <w:sz w:val="40"/>
          <w:szCs w:val="40"/>
          <w:lang w:eastAsia="en-GB" w:bidi="pa-IN"/>
        </w:rPr>
      </w:pPr>
      <w:r w:rsidRPr="00CB7B1E">
        <w:rPr>
          <w:rFonts w:ascii="DRChatrikWeb" w:eastAsia="Times New Roman" w:hAnsi="DRChatrikWeb" w:cs="Times New Roman"/>
          <w:b/>
          <w:bCs/>
          <w:color w:val="000000"/>
          <w:sz w:val="24"/>
          <w:szCs w:val="24"/>
          <w:lang w:val="en-US" w:eastAsia="en-GB" w:bidi="pa-IN"/>
        </w:rPr>
        <w:t>sfbq sUrwq akfl purK dI ies ƒ BMny byeImf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ies leI kysF df sbMD hY </w:t>
      </w:r>
      <w:r w:rsidRPr="00CB7B1E">
        <w:rPr>
          <w:rFonts w:ascii="DRChatrikWeb" w:eastAsia="Times New Roman" w:hAnsi="DRChatrikWeb" w:cs="Times New Roman"/>
          <w:b/>
          <w:bCs/>
          <w:color w:val="000000"/>
          <w:sz w:val="27"/>
          <w:szCs w:val="27"/>
          <w:lang w:val="en-US" w:eastAsia="en-GB" w:bidi="pa-IN"/>
        </w:rPr>
        <w:t>“moh” </w:t>
      </w:r>
      <w:r w:rsidRPr="00CB7B1E">
        <w:rPr>
          <w:rFonts w:ascii="DRChatrikWeb" w:eastAsia="Times New Roman" w:hAnsi="DRChatrikWeb" w:cs="Times New Roman"/>
          <w:color w:val="000000"/>
          <w:sz w:val="27"/>
          <w:szCs w:val="27"/>
          <w:lang w:val="en-US" w:eastAsia="en-GB" w:bidi="pa-IN"/>
        </w:rPr>
        <w:t>nfl ikAuNik KwsLqrI vrn ivc iensfP krI df hY nf ik iksy dI pwK, ijvyN ik ipMzF ivc pMcfieqF afpxI ZyrI dIaF krdIaF hn aqy gLrIb ƒ koeI vI nhIN puwCdf. byiensfPI krn nfl iensfn iek sLYqfn df puwqr </w:t>
      </w:r>
      <w:r w:rsidRPr="00CB7B1E">
        <w:rPr>
          <w:rFonts w:ascii="DRChatrikWeb" w:eastAsia="Times New Roman" w:hAnsi="DRChatrikWeb" w:cs="Times New Roman"/>
          <w:b/>
          <w:bCs/>
          <w:color w:val="000000"/>
          <w:sz w:val="27"/>
          <w:szCs w:val="27"/>
          <w:lang w:val="en-US" w:eastAsia="en-GB" w:bidi="pa-IN"/>
        </w:rPr>
        <w:t>“hrfmI” </w:t>
      </w:r>
      <w:r w:rsidRPr="00CB7B1E">
        <w:rPr>
          <w:rFonts w:ascii="DRChatrikWeb" w:eastAsia="Times New Roman" w:hAnsi="DRChatrikWeb" w:cs="Times New Roman"/>
          <w:color w:val="000000"/>
          <w:sz w:val="27"/>
          <w:szCs w:val="27"/>
          <w:lang w:val="en-US" w:eastAsia="en-GB" w:bidi="pa-IN"/>
        </w:rPr>
        <w:t>bx jFdf hY aqy akfl purK qoN vI mUMh moV ky bYT jF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kysF aqy dfVHI df sbMD </w:t>
      </w:r>
      <w:r w:rsidRPr="00CB7B1E">
        <w:rPr>
          <w:rFonts w:ascii="DRChatrikWeb" w:eastAsia="Times New Roman" w:hAnsi="DRChatrikWeb" w:cs="Times New Roman"/>
          <w:b/>
          <w:bCs/>
          <w:color w:val="000000"/>
          <w:sz w:val="27"/>
          <w:szCs w:val="27"/>
          <w:lang w:val="en-US" w:eastAsia="en-GB" w:bidi="pa-IN"/>
        </w:rPr>
        <w:t>“moh” </w:t>
      </w:r>
      <w:r w:rsidRPr="00CB7B1E">
        <w:rPr>
          <w:rFonts w:ascii="DRChatrikWeb" w:eastAsia="Times New Roman" w:hAnsi="DRChatrikWeb" w:cs="Times New Roman"/>
          <w:color w:val="000000"/>
          <w:sz w:val="27"/>
          <w:szCs w:val="27"/>
          <w:lang w:val="en-US" w:eastAsia="en-GB" w:bidi="pa-IN"/>
        </w:rPr>
        <w:t>nfl hY qF ik Kflsf iensfP krn vyly iksy df vI pwK nf kr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5[ kVf:- </w:t>
      </w:r>
      <w:r w:rsidRPr="00CB7B1E">
        <w:rPr>
          <w:rFonts w:ascii="DRChatrikWeb" w:eastAsia="Times New Roman" w:hAnsi="DRChatrikWeb" w:cs="Times New Roman"/>
          <w:color w:val="000000"/>
          <w:sz w:val="27"/>
          <w:szCs w:val="27"/>
          <w:lang w:val="en-US" w:eastAsia="en-GB" w:bidi="pa-IN"/>
        </w:rPr>
        <w:t>lohy df kVf Dfgy dI rwKVI df ipE hY. rfijaF dy POjI qnKfhIey gRihsqI huMdy hn aqy jdoN Auh lVn jFdy sn qF AuhnF dy Gr vfly AuhnF ƒ dysL dI rwiKaf leI Dfgy dI rwKVI bMnH idMdy sn. lVfeI Kqm hox ’qy POjI GrF ƒ vfps af jFdy sn aqy Dfgf afpy hI Gs ky twut jFdf sI. hux </w:t>
      </w:r>
      <w:r w:rsidRPr="00CB7B1E">
        <w:rPr>
          <w:rFonts w:ascii="DRChatrikWeb" w:eastAsia="Times New Roman" w:hAnsi="DRChatrikWeb" w:cs="Times New Roman"/>
          <w:b/>
          <w:bCs/>
          <w:color w:val="000000"/>
          <w:sz w:val="27"/>
          <w:szCs w:val="27"/>
          <w:lang w:val="en-US" w:eastAsia="en-GB" w:bidi="pa-IN"/>
        </w:rPr>
        <w:t>“swcy pfqsLfh” </w:t>
      </w:r>
      <w:r w:rsidRPr="00CB7B1E">
        <w:rPr>
          <w:rFonts w:ascii="DRChatrikWeb" w:eastAsia="Times New Roman" w:hAnsi="DRChatrikWeb" w:cs="Times New Roman"/>
          <w:color w:val="000000"/>
          <w:sz w:val="27"/>
          <w:szCs w:val="27"/>
          <w:lang w:val="en-US" w:eastAsia="en-GB" w:bidi="pa-IN"/>
        </w:rPr>
        <w:t>abfdI dy sLfh </w:t>
      </w:r>
      <w:r w:rsidRPr="00CB7B1E">
        <w:rPr>
          <w:rFonts w:ascii="DRChatrikWeb" w:eastAsia="Times New Roman" w:hAnsi="DRChatrikWeb" w:cs="Times New Roman"/>
          <w:b/>
          <w:bCs/>
          <w:color w:val="000000"/>
          <w:sz w:val="27"/>
          <w:szCs w:val="27"/>
          <w:lang w:val="en-US" w:eastAsia="en-GB" w:bidi="pa-IN"/>
        </w:rPr>
        <w:t>“bfdsLfh” </w:t>
      </w:r>
      <w:r w:rsidRPr="00CB7B1E">
        <w:rPr>
          <w:rFonts w:ascii="DRChatrikWeb" w:eastAsia="Times New Roman" w:hAnsi="DRChatrikWeb" w:cs="Times New Roman"/>
          <w:color w:val="000000"/>
          <w:sz w:val="27"/>
          <w:szCs w:val="27"/>
          <w:lang w:val="en-US" w:eastAsia="en-GB" w:bidi="pa-IN"/>
        </w:rPr>
        <w:t>nfloN vwzf huMdf hY ikAuNik swcy pfqsLfh dy prAupkfrI rfj dI koeI hwd nhIN huMdI. ies krky swcy pfqsLfh goibMd isMG jI dy POjI afpxy jfqF dy duinafvI ipEaF dy GrF ivc nhIN rihMdy blik afpxy </w:t>
      </w:r>
      <w:r w:rsidRPr="00CB7B1E">
        <w:rPr>
          <w:rFonts w:ascii="DRChatrikWeb" w:eastAsia="Times New Roman" w:hAnsi="DRChatrikWeb" w:cs="Times New Roman"/>
          <w:b/>
          <w:bCs/>
          <w:color w:val="000000"/>
          <w:sz w:val="27"/>
          <w:szCs w:val="27"/>
          <w:lang w:val="en-US" w:eastAsia="en-GB" w:bidi="pa-IN"/>
        </w:rPr>
        <w:t>“swcy ipE akfl purK dy GrF swcy qKqF” </w:t>
      </w:r>
      <w:r w:rsidRPr="00CB7B1E">
        <w:rPr>
          <w:rFonts w:ascii="DRChatrikWeb" w:eastAsia="Times New Roman" w:hAnsi="DRChatrikWeb" w:cs="Times New Roman"/>
          <w:color w:val="000000"/>
          <w:sz w:val="27"/>
          <w:szCs w:val="27"/>
          <w:lang w:val="en-US" w:eastAsia="en-GB" w:bidi="pa-IN"/>
        </w:rPr>
        <w:t>’qy rihMdy hn. Bfv ieh ik aMimRq Cwk ky afdmI afpixaF inwjI ipEaF dy GrF ivc iPr afpxy inwjI kMm nhIN krdy blik pMQ dy prAupkfrI kMm hI kr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kAuNik Kflsy aqy inrmly sMq akfl purK dI rjLf muqfibk cwldy hn aqy afpxI rjLf nhIN lgfAuNdy ies leI ieh hMkfr qoN rihq huMdy hn. ieh akfl purK dy kfmy hox krky ienHF dIaF isÌqF vI akfl purK kol huMdIaF hn aqy ieh kMm vI akfl purK df hI krdy hn nf ik iksy afdmI dy BfVy dy twtU, qnKfhIey, bx k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w:t>
      </w:r>
      <w:r w:rsidRPr="00CB7B1E">
        <w:rPr>
          <w:rFonts w:ascii="DRChatrikWeb" w:eastAsia="Times New Roman" w:hAnsi="DRChatrikWeb" w:cs="Times New Roman"/>
          <w:b/>
          <w:bCs/>
          <w:color w:val="000000"/>
          <w:sz w:val="27"/>
          <w:szCs w:val="27"/>
          <w:lang w:val="en-US" w:eastAsia="en-GB" w:bidi="pa-IN"/>
        </w:rPr>
        <w:t>“kVf” </w:t>
      </w:r>
      <w:r w:rsidRPr="00CB7B1E">
        <w:rPr>
          <w:rFonts w:ascii="DRChatrikWeb" w:eastAsia="Times New Roman" w:hAnsi="DRChatrikWeb" w:cs="Times New Roman"/>
          <w:color w:val="000000"/>
          <w:sz w:val="27"/>
          <w:szCs w:val="27"/>
          <w:lang w:val="en-US" w:eastAsia="en-GB" w:bidi="pa-IN"/>
        </w:rPr>
        <w:t>ijhVf ik mOq ƒ ivafhux df gfnf hY </w:t>
      </w:r>
      <w:r w:rsidRPr="00CB7B1E">
        <w:rPr>
          <w:rFonts w:ascii="DRChatrikWeb" w:eastAsia="Times New Roman" w:hAnsi="DRChatrikWeb" w:cs="Times New Roman"/>
          <w:b/>
          <w:bCs/>
          <w:color w:val="000000"/>
          <w:sz w:val="27"/>
          <w:szCs w:val="27"/>
          <w:lang w:val="en-US" w:eastAsia="en-GB" w:bidi="pa-IN"/>
        </w:rPr>
        <w:t>“hMkfr” </w:t>
      </w:r>
      <w:r w:rsidRPr="00CB7B1E">
        <w:rPr>
          <w:rFonts w:ascii="DRChatrikWeb" w:eastAsia="Times New Roman" w:hAnsi="DRChatrikWeb" w:cs="Times New Roman"/>
          <w:color w:val="000000"/>
          <w:sz w:val="27"/>
          <w:szCs w:val="27"/>
          <w:lang w:val="en-US" w:eastAsia="en-GB" w:bidi="pa-IN"/>
        </w:rPr>
        <w:t>sbMD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kAuNik qIsry Kflsf pMQ dy Gr swcy qKq hn nf ik dUsry iswK pMQ dy Gr gurdvfry, ies leI gurdvfiraF ivc aMimRq CkfAuxf glq hY aqy qIsry Kflsf pMQ aqy Aus dy ipqf swcy pfqsLfh goibMd isMG jI df mKOl AuzfAuxf hY. Bfv ik qIsrI jmfq df afdmI dUsrI jmfq ivc kI kr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y hI leI swcy pfqsLfh goibMd isMG jI ny aMimRq CkfAux qoN bfd iek kOqk Kyilaf. iek gDy ’qy Èyr dI Kwl pf ky KVHf kr idqf aqy jdoN gDf ihxikaf qF sMgq ny ies kOqk df Bfv puwiCaf. qF swcy pfqsLfh goibMd isMG jI ny dwisaf ik iek idn aYsf afeygf jd Kflsf mlysL ho jfeygf. afpxy afp ƒ kihxgy swcy pfqsLfh goibMd isMG jI dy Kflsy pr kMm krngy giDaF vfly ijvyN ik awj-kwlH ieh qIsry pMQ dy Èsqr dUjy pMQ dy GrF gurdvfiraF ivc lY afAuNdy hn aqy gurdvfiraF ivc ÉflisaF vfly jYkfry bulfAuNdy hn jdik ieh hirmMdr sfihb ivc mnHf hn. iswK pVHdy hn “nf koeI vYrI nf koeI bygfnf” qF iPr ÈsqrF df gurdvfiraF ivc kI kMm? ies dI pUrI jfxkfrI leI qusIN myry afrtIkl pVH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wcy pfqsLfh goibMd isMG jI ny gDf ies leI ilaFdf sI ik swiqgurU nfnk dyv jI dy vfkF anusfr:-</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fnk qy nr asl Kr jy ibx gux grb krMq]</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fdmI bgLYr guxF dy PuMizaF iPry Auh iek giDaF df srqfj </w:t>
      </w:r>
      <w:r w:rsidRPr="00CB7B1E">
        <w:rPr>
          <w:rFonts w:ascii="DRChatrikWeb" w:eastAsia="Times New Roman" w:hAnsi="DRChatrikWeb" w:cs="Times New Roman"/>
          <w:b/>
          <w:bCs/>
          <w:color w:val="000000"/>
          <w:sz w:val="27"/>
          <w:szCs w:val="27"/>
          <w:lang w:val="en-US" w:eastAsia="en-GB" w:bidi="pa-IN"/>
        </w:rPr>
        <w:t>“asl Kr” </w:t>
      </w:r>
      <w:r w:rsidRPr="00CB7B1E">
        <w:rPr>
          <w:rFonts w:ascii="DRChatrikWeb" w:eastAsia="Times New Roman" w:hAnsi="DRChatrikWeb" w:cs="Times New Roman"/>
          <w:color w:val="000000"/>
          <w:sz w:val="27"/>
          <w:szCs w:val="27"/>
          <w:lang w:val="en-US" w:eastAsia="en-GB" w:bidi="pa-IN"/>
        </w:rPr>
        <w:t>hu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 rwKo ik iehnF sLYqfn KwqrIaF ny swiqgurU nfnk dyv jI dy Gr dy mfilk swiqgurU qygL bhfdur jI dy jIAuNidaF jfgidaF hI Esy ipMz ivc Boly Bfly lokF ƒ Twgxf ÈurU kr idqf sI aqy jdoN ieh afpxy Gr hirmMdr sfihb afey qF sB drvfjy bMd kr idqy sn Bfv ik </w:t>
      </w:r>
      <w:r w:rsidRPr="00CB7B1E">
        <w:rPr>
          <w:rFonts w:ascii="DRChatrikWeb" w:eastAsia="Times New Roman" w:hAnsi="DRChatrikWeb" w:cs="Times New Roman"/>
          <w:b/>
          <w:bCs/>
          <w:color w:val="000000"/>
          <w:sz w:val="27"/>
          <w:szCs w:val="27"/>
          <w:lang w:val="en-US" w:eastAsia="en-GB" w:bidi="pa-IN"/>
        </w:rPr>
        <w:t>“mUMh ’qy drvfjLf mfiraf sI”</w:t>
      </w:r>
      <w:r w:rsidRPr="00CB7B1E">
        <w:rPr>
          <w:rFonts w:ascii="DRChatrikWeb" w:eastAsia="Times New Roman" w:hAnsi="DRChatrikWeb" w:cs="Times New Roman"/>
          <w:color w:val="000000"/>
          <w:sz w:val="27"/>
          <w:szCs w:val="27"/>
          <w:lang w:val="en-US" w:eastAsia="en-GB" w:bidi="pa-IN"/>
        </w:rPr>
        <w:t>. ieh</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hflq ik gurdvfiraF ivc aMimRq CkfAuxf, sLwsqr afid hirmMdr sfihb vI lY ky jfxf aqy hux duinafvI Kfilsqfn dI mMg afid ieh sB iehnF KwqrIaF dIaF hI sLrfrqF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bIrf qyrI JONpVI gl kitaF dy pfs]</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o krygf so Brygf qum ikAuN Bey Audfs]</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ksLmIr dy KwqrI sfiraF nfloN isry dy sLYqfn sn aqy ieh hux afpxy kIqy df Pl Bog rhy hn. iehnF sLYqfnF dI Bfrq aqy pfiksqfn dy dohF puVF ivcfly ipsfeI hovygI. jy koeI iehnF ivcoN iswK hovygf qF Auhdy ’qy akfl purK df hwQ hu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swcy pfqsLfh hir goibMd jI dy KLjLfny leI ijnHF isMGF ƒ bfxI df sLONk sI AuhnF ƒ swcy pfqsLfh goibMd isMG jI ny sLfsqr ivwidaf leI kFsLI Byijaf. hux ieh Kflsy (isLv dy afdmI jF sflt afP id arQ) afpxy nIly bfxy ivc gey sn aqy jdoN kFsLI dy bRfhmxF ny jfq pwuCI qF Auh bRfhmx vrn df kMm krn vflIaF jfqF dy nf hox krky AuhnF ƒ sLfsqr ivwidaf dyx qoN ienkfr kr idqf. Auh vfps anMdpur sfihb afey aqy iPr swcy pfqsLfh goibMd isMG jI ny AuhnF ƒ sfDUaF vfly BgvyN kpVy pvf ky Gwilaf sI aqy sfDU jfqF qoN rihq hox krky iehnF ƒ Auh ienkfr nf kr sk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 jdoN vyd ivwidaf pVH ky anMdpur sfihb afey qF swcy pfqsLfh goibMd isMG jI ny iehnF dy BgvyN kpVy lfh idwqy aqy iehnF ƒ duwD icwty kpVy pvfey ik ieh sfP idl Kflsy hux </w:t>
      </w:r>
      <w:r w:rsidRPr="00CB7B1E">
        <w:rPr>
          <w:rFonts w:ascii="DRChatrikWeb" w:eastAsia="Times New Roman" w:hAnsi="DRChatrikWeb" w:cs="Times New Roman"/>
          <w:b/>
          <w:bCs/>
          <w:color w:val="000000"/>
          <w:sz w:val="27"/>
          <w:szCs w:val="27"/>
          <w:lang w:val="en-US" w:eastAsia="en-GB" w:bidi="pa-IN"/>
        </w:rPr>
        <w:t>“inrml” </w:t>
      </w:r>
      <w:r w:rsidRPr="00CB7B1E">
        <w:rPr>
          <w:rFonts w:ascii="DRChatrikWeb" w:eastAsia="Times New Roman" w:hAnsi="DRChatrikWeb" w:cs="Times New Roman"/>
          <w:color w:val="000000"/>
          <w:sz w:val="27"/>
          <w:szCs w:val="27"/>
          <w:lang w:val="en-US" w:eastAsia="en-GB" w:bidi="pa-IN"/>
        </w:rPr>
        <w:t>hox krky iehnF df nfAuN vI </w:t>
      </w:r>
      <w:r w:rsidRPr="00CB7B1E">
        <w:rPr>
          <w:rFonts w:ascii="DRChatrikWeb" w:eastAsia="Times New Roman" w:hAnsi="DRChatrikWeb" w:cs="Times New Roman"/>
          <w:b/>
          <w:bCs/>
          <w:color w:val="000000"/>
          <w:sz w:val="27"/>
          <w:szCs w:val="27"/>
          <w:lang w:val="en-US" w:eastAsia="en-GB" w:bidi="pa-IN"/>
        </w:rPr>
        <w:t>“inrmly sMq” </w:t>
      </w:r>
      <w:r w:rsidRPr="00CB7B1E">
        <w:rPr>
          <w:rFonts w:ascii="DRChatrikWeb" w:eastAsia="Times New Roman" w:hAnsi="DRChatrikWeb" w:cs="Times New Roman"/>
          <w:color w:val="000000"/>
          <w:sz w:val="27"/>
          <w:szCs w:val="27"/>
          <w:lang w:val="en-US" w:eastAsia="en-GB" w:bidi="pa-IN"/>
        </w:rPr>
        <w:t>hI rwiKaf aqy iehnF dy nfAuN ipCoN </w:t>
      </w:r>
      <w:r w:rsidRPr="00CB7B1E">
        <w:rPr>
          <w:rFonts w:ascii="DRChatrikWeb" w:eastAsia="Times New Roman" w:hAnsi="DRChatrikWeb" w:cs="Times New Roman"/>
          <w:b/>
          <w:bCs/>
          <w:color w:val="000000"/>
          <w:sz w:val="27"/>
          <w:szCs w:val="27"/>
          <w:lang w:val="en-US" w:eastAsia="en-GB" w:bidi="pa-IN"/>
        </w:rPr>
        <w:t>“isMG” </w:t>
      </w:r>
      <w:r w:rsidRPr="00CB7B1E">
        <w:rPr>
          <w:rFonts w:ascii="DRChatrikWeb" w:eastAsia="Times New Roman" w:hAnsi="DRChatrikWeb" w:cs="Times New Roman"/>
          <w:color w:val="000000"/>
          <w:sz w:val="27"/>
          <w:szCs w:val="27"/>
          <w:lang w:val="en-US" w:eastAsia="en-GB" w:bidi="pa-IN"/>
        </w:rPr>
        <w:t>htf ky </w:t>
      </w:r>
      <w:r w:rsidRPr="00CB7B1E">
        <w:rPr>
          <w:rFonts w:ascii="DRChatrikWeb" w:eastAsia="Times New Roman" w:hAnsi="DRChatrikWeb" w:cs="Times New Roman"/>
          <w:b/>
          <w:bCs/>
          <w:color w:val="000000"/>
          <w:sz w:val="27"/>
          <w:szCs w:val="27"/>
          <w:lang w:val="en-US" w:eastAsia="en-GB" w:bidi="pa-IN"/>
        </w:rPr>
        <w:t>“dfs” </w:t>
      </w:r>
      <w:r w:rsidRPr="00CB7B1E">
        <w:rPr>
          <w:rFonts w:ascii="DRChatrikWeb" w:eastAsia="Times New Roman" w:hAnsi="DRChatrikWeb" w:cs="Times New Roman"/>
          <w:color w:val="000000"/>
          <w:sz w:val="27"/>
          <w:szCs w:val="27"/>
          <w:lang w:val="en-US" w:eastAsia="en-GB" w:bidi="pa-IN"/>
        </w:rPr>
        <w:t>lf idwqf. iPr iehnF ƒ akfl qKLq leI jfx ƒ ikhf. pr AuQy iehnF dy sLYqfn KwqrIaF ny iehnF dy pYr nf lwgx idwqy aqy AuhnF ƒ bfhr hI zyrf lfAuxf ipa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sLYqfn soZI KwqrIaF ny mn dy aMnHy aqy iek awKoN vI aMnyH mUrK jwt rfjy rxjIq isMG sMDU ƒ KUb luwitaf aqy byvkUÌ bxfieaf. nqIjf ieh ik awj akfl qKLq ’qy Auh afdmI bYTy hn ijnHF ƒ afpxy srIrF dy ipEaF df qF pqf nhIN pr Auh akfl purK dy Tykydfr bxy bYTy hn aqy mn dy aMinHaF leI hukmnfmy jfrI kr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eh akfl qKLq dy jwQydfr ikMnI ku akl dy mfilk hn ieh iek sfdf jyhI gwl qoN pqf lwg jfeyg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jdoN iksy dy Gr koeI muMzf jF kuVI bwcf pYdf huMdf hY qF khIdf hY ik igwlF, inwJrF, afid dy Gr pYdf hoieaf hY aqy bwcy dI pCfx vI goq sbMDI huMdI hY. pr jy koeI bdaOrq jF kMjrI ijhVI ik sfry ipMz ivc GMumI hovy, dy Gr koeI bwcf pYdf huMdf hY qF Aus dy ipE df nf pqf hox krky Aus dy bwcy df goq ipMz (mF) dy nfAuN ’qy vwjdf hY. Bfv ieh ik ipMz mF huMdI hY aqy goq ipE huMdy hn aqy iesy leI iek ipMz dy lok BfvyN Auh iksy vI jfq jF goq dy hox iek dUjy dy BYx aqy Brf huMdy hn. iesy hI leI iek ipMz ivc sLfdI nhIN huMd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eh akfl qKLq dy jwQydfr afpxy ipMz df jF sLihr df nfAuN goq dI QF ilK ky bVy KusL huMdy hn aqy vwzy sLihrF dy nfAuN ilK ky qF bfhÜy hI PuMzy iPrdy hn. Bfv ik ieh afpxy ipE dy huMidaF suMidaF vI iek msLhUr kMjrI dy puwqr bx ky bVI hAumY ivc GMumdy iPrdy hn. ies nMU kihM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hAumY ivc jfqI ijMsI Koe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hux qusIN afp hI ivcfr kro ik iehnF ivc ikMnI ku akl hovygI? Bfv ieh ik KwqrIaF ny afpxIaF bMdUkF clfAux leI mn dy aMnHy lok mohrI bxfey hoey hn aqy Auh awgy hor mn dy aSnHy BUqny cyly bxfeI jFdy hn. KwqrIaF ny afpxIaF afdqF qoN bfjL nhIN afAuxf qF iPr eyhI BUq iehnF df hI nfsL krng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cq ivq rhIEu Twgor; nfnk PFsI gl pV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kfl qKLq dy mfilk inrmly sMq bfhr aqy hAumY vfly gRihsqI ikrpfnF lY ky Aus swcy qKLq ’qy bYTy hn ijwQy ik nfm df do DfrI KMzf vfihaf jF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swcy pfqsLfh goibMd isMG jI ny iksy aOrq ƒ aMimRq nhIN sI Ckfieaf aqy mfeI Bfgo iehnF dy kol rhI sI pr ies ƒ aMimRq nhIN Ckfieaf sI aqy jy qIvIaF ƒ aMimRq CkfAuxf huMdf qF Kflsy dI mF </w:t>
      </w:r>
      <w:r w:rsidRPr="00CB7B1E">
        <w:rPr>
          <w:rFonts w:ascii="DRChatrikWeb" w:eastAsia="Times New Roman" w:hAnsi="DRChatrikWeb" w:cs="Times New Roman"/>
          <w:b/>
          <w:bCs/>
          <w:color w:val="000000"/>
          <w:sz w:val="27"/>
          <w:szCs w:val="27"/>
          <w:lang w:val="en-US" w:eastAsia="en-GB" w:bidi="pa-IN"/>
        </w:rPr>
        <w:t>“sfihb dyvF” </w:t>
      </w:r>
      <w:r w:rsidRPr="00CB7B1E">
        <w:rPr>
          <w:rFonts w:ascii="DRChatrikWeb" w:eastAsia="Times New Roman" w:hAnsi="DRChatrikWeb" w:cs="Times New Roman"/>
          <w:color w:val="000000"/>
          <w:sz w:val="27"/>
          <w:szCs w:val="27"/>
          <w:lang w:val="en-US" w:eastAsia="en-GB" w:bidi="pa-IN"/>
        </w:rPr>
        <w:t>ƒ ieh pihlF CkfAuxf sI. swcy pfqsLfh goibMd isMG jI ny aOrqF ƒ aMimRq ies krky nhIN sI Ckfieaf ik Gr dI </w:t>
      </w:r>
      <w:r w:rsidRPr="00CB7B1E">
        <w:rPr>
          <w:rFonts w:ascii="DRChatrikWeb" w:eastAsia="Times New Roman" w:hAnsi="DRChatrikWeb" w:cs="Times New Roman"/>
          <w:b/>
          <w:bCs/>
          <w:color w:val="000000"/>
          <w:sz w:val="27"/>
          <w:szCs w:val="27"/>
          <w:lang w:val="en-US" w:eastAsia="en-GB" w:bidi="pa-IN"/>
        </w:rPr>
        <w:t>“pwq” </w:t>
      </w:r>
      <w:r w:rsidRPr="00CB7B1E">
        <w:rPr>
          <w:rFonts w:ascii="DRChatrikWeb" w:eastAsia="Times New Roman" w:hAnsi="DRChatrikWeb" w:cs="Times New Roman"/>
          <w:color w:val="000000"/>
          <w:sz w:val="27"/>
          <w:szCs w:val="27"/>
          <w:lang w:val="en-US" w:eastAsia="en-GB" w:bidi="pa-IN"/>
        </w:rPr>
        <w:t>afdmI rwKdy hn aqy ies ƒ bcfAux leI vI afdmI hI lVdy hn nf ik aOrq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 rwKo ik swcy pfqsLfh goibMd isMG jI lokF dI pwq rwKdy sn aqy AuhnF dI POj </w:t>
      </w:r>
      <w:r w:rsidRPr="00CB7B1E">
        <w:rPr>
          <w:rFonts w:ascii="DRChatrikWeb" w:eastAsia="Times New Roman" w:hAnsi="DRChatrikWeb" w:cs="Times New Roman"/>
          <w:b/>
          <w:bCs/>
          <w:color w:val="000000"/>
          <w:sz w:val="27"/>
          <w:szCs w:val="27"/>
          <w:lang w:val="en-US" w:eastAsia="en-GB" w:bidi="pa-IN"/>
        </w:rPr>
        <w:t>“pfr isLv sYnf” </w:t>
      </w:r>
      <w:r w:rsidRPr="00CB7B1E">
        <w:rPr>
          <w:rFonts w:ascii="DRChatrikWeb" w:eastAsia="Times New Roman" w:hAnsi="DRChatrikWeb" w:cs="Times New Roman"/>
          <w:color w:val="000000"/>
          <w:sz w:val="27"/>
          <w:szCs w:val="27"/>
          <w:lang w:val="en-US" w:eastAsia="en-GB" w:bidi="pa-IN"/>
        </w:rPr>
        <w:t>vI GrF dI pwq dy mfilk afdmI hI sn pr AuhnF mUrK cflI mukiqaF ƒ akl dyx leI hI mfeI Bfgo (sLkqI) lVI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cONh swcy qKLqF df vyrvf ieMj hY:- </w:t>
      </w:r>
      <w:r w:rsidRPr="00CB7B1E">
        <w:rPr>
          <w:rFonts w:ascii="DRChatrikWeb" w:eastAsia="Times New Roman" w:hAnsi="DRChatrikWeb" w:cs="Times New Roman"/>
          <w:color w:val="000000"/>
          <w:sz w:val="27"/>
          <w:szCs w:val="27"/>
          <w:lang w:val="en-US" w:eastAsia="en-GB" w:bidi="pa-IN"/>
        </w:rPr>
        <w:t>cONh vrnF dy anusfr hI cfr swcy qKLq hn qF ik inrmly sMq aqy Kflsy lokF dy rUhfnI aqy duinafvI JgiVaF dy inaF kr skx aqy lokF ivc amn cYn rhy Bfv “afkI rhy nf koey”. ikAuNik jd Kflsf iensfP krdf hY qF koeI duKI nhIN huMdf. ies leI msLhUr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rfj krygf Kflsf afkI rhy nf koe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Bfv ieh ik Kflsy dy rfj ivc iensfP hovygf aqy koeI afdmI duKI nhIN hovygf. cfr swcy qKLq ieh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1[ hjLUr sfihb:- </w:t>
      </w:r>
      <w:r w:rsidRPr="00CB7B1E">
        <w:rPr>
          <w:rFonts w:ascii="DRChatrikWeb" w:eastAsia="Times New Roman" w:hAnsi="DRChatrikWeb" w:cs="Times New Roman"/>
          <w:color w:val="000000"/>
          <w:sz w:val="27"/>
          <w:szCs w:val="27"/>
          <w:lang w:val="en-US" w:eastAsia="en-GB" w:bidi="pa-IN"/>
        </w:rPr>
        <w:t>ieh sLUdr vrn dy kMmF dI dyK Bfl leI hY. eyQy dy lok bVy Boly Bfly hn aqy AuhnF ny swcy pfqsLfh goibMd isMG jI dI bVI syvf kIqI sI. hux clfk afdmI hI mn dy aMnHy Boly Bfly iensfnF df Pfiedf AuTfAuNdy hn aqy iesy leI hI ksLmIr dy mfDo dfs bYrfgI ny eyQy afpxI pYV jmfeI hoeI sI. eydF dy clfk afdmIaF qoN Boly Bfly lokF dI dyK Bfl leI eyQy iek swcf qKLq bxfieaf aqy ijs df nfAuN </w:t>
      </w:r>
      <w:r w:rsidRPr="00CB7B1E">
        <w:rPr>
          <w:rFonts w:ascii="DRChatrikWeb" w:eastAsia="Times New Roman" w:hAnsi="DRChatrikWeb" w:cs="Times New Roman"/>
          <w:b/>
          <w:bCs/>
          <w:color w:val="000000"/>
          <w:sz w:val="27"/>
          <w:szCs w:val="27"/>
          <w:lang w:val="en-US" w:eastAsia="en-GB" w:bidi="pa-IN"/>
        </w:rPr>
        <w:t>“hjLUr sfihb” </w:t>
      </w:r>
      <w:r w:rsidRPr="00CB7B1E">
        <w:rPr>
          <w:rFonts w:ascii="DRChatrikWeb" w:eastAsia="Times New Roman" w:hAnsi="DRChatrikWeb" w:cs="Times New Roman"/>
          <w:color w:val="000000"/>
          <w:sz w:val="27"/>
          <w:szCs w:val="27"/>
          <w:lang w:val="en-US" w:eastAsia="en-GB" w:bidi="pa-IN"/>
        </w:rPr>
        <w:t>rwiKaf igaf. Xfd rwKo ik jdoN iek aPsr afpxy nOkr ƒ avfjL mfrdf hY qF nOkr awigEN </w:t>
      </w:r>
      <w:r w:rsidRPr="00CB7B1E">
        <w:rPr>
          <w:rFonts w:ascii="DRChatrikWeb" w:eastAsia="Times New Roman" w:hAnsi="DRChatrikWeb" w:cs="Times New Roman"/>
          <w:b/>
          <w:bCs/>
          <w:color w:val="000000"/>
          <w:sz w:val="27"/>
          <w:szCs w:val="27"/>
          <w:lang w:val="en-US" w:eastAsia="en-GB" w:bidi="pa-IN"/>
        </w:rPr>
        <w:t>“hjLUr afieaf” </w:t>
      </w:r>
      <w:r w:rsidRPr="00CB7B1E">
        <w:rPr>
          <w:rFonts w:ascii="DRChatrikWeb" w:eastAsia="Times New Roman" w:hAnsi="DRChatrikWeb" w:cs="Times New Roman"/>
          <w:color w:val="000000"/>
          <w:sz w:val="27"/>
          <w:szCs w:val="27"/>
          <w:lang w:val="en-US" w:eastAsia="en-GB" w:bidi="pa-IN"/>
        </w:rPr>
        <w:t>kih ky jvfb id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eyQy dy Kflsy mjLdUrF dI imhnq dI dyK Bfl krdy sn qF ik lflcI afdmI iehnF ƒ iksy qrHF vI Twgx n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kAuNik Boly BfilaF lokF df rwb rfKf huMdf hY, ies leI ies ngr df nfAuN vI </w:t>
      </w:r>
      <w:r w:rsidRPr="00CB7B1E">
        <w:rPr>
          <w:rFonts w:ascii="DRChatrikWeb" w:eastAsia="Times New Roman" w:hAnsi="DRChatrikWeb" w:cs="Times New Roman"/>
          <w:b/>
          <w:bCs/>
          <w:color w:val="000000"/>
          <w:sz w:val="27"/>
          <w:szCs w:val="27"/>
          <w:lang w:val="en-US" w:eastAsia="en-GB" w:bidi="pa-IN"/>
        </w:rPr>
        <w:t>“awbcl ngr” </w:t>
      </w:r>
      <w:r w:rsidRPr="00CB7B1E">
        <w:rPr>
          <w:rFonts w:ascii="DRChatrikWeb" w:eastAsia="Times New Roman" w:hAnsi="DRChatrikWeb" w:cs="Times New Roman"/>
          <w:color w:val="000000"/>
          <w:sz w:val="27"/>
          <w:szCs w:val="27"/>
          <w:lang w:val="en-US" w:eastAsia="en-GB" w:bidi="pa-IN"/>
        </w:rPr>
        <w:t>rwiKaf igaf sI. ieh qKq </w:t>
      </w:r>
      <w:r w:rsidRPr="00CB7B1E">
        <w:rPr>
          <w:rFonts w:ascii="DRChatrikWeb" w:eastAsia="Times New Roman" w:hAnsi="DRChatrikWeb" w:cs="Times New Roman"/>
          <w:b/>
          <w:bCs/>
          <w:color w:val="000000"/>
          <w:sz w:val="27"/>
          <w:szCs w:val="27"/>
          <w:lang w:val="en-US" w:eastAsia="en-GB" w:bidi="pa-IN"/>
        </w:rPr>
        <w:t>“sLUdr vrn” </w:t>
      </w:r>
      <w:r w:rsidRPr="00CB7B1E">
        <w:rPr>
          <w:rFonts w:ascii="DRChatrikWeb" w:eastAsia="Times New Roman" w:hAnsi="DRChatrikWeb" w:cs="Times New Roman"/>
          <w:color w:val="000000"/>
          <w:sz w:val="27"/>
          <w:szCs w:val="27"/>
          <w:lang w:val="en-US" w:eastAsia="en-GB" w:bidi="pa-IN"/>
        </w:rPr>
        <w:t>sbMD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2[ ptnf sfihb:- </w:t>
      </w:r>
      <w:r w:rsidRPr="00CB7B1E">
        <w:rPr>
          <w:rFonts w:ascii="DRChatrikWeb" w:eastAsia="Times New Roman" w:hAnsi="DRChatrikWeb" w:cs="Times New Roman"/>
          <w:color w:val="000000"/>
          <w:sz w:val="27"/>
          <w:szCs w:val="27"/>
          <w:lang w:val="en-US" w:eastAsia="en-GB" w:bidi="pa-IN"/>
        </w:rPr>
        <w:t>pwtx mMzI ƒ afKIdf hY aqy ivAupfr isrÌ surqI vfly lok hI kr skdy hn. ikAuNik iswKI df igafn isrÌ surqI vfly lok hI smJ skdy hn iesy leI hI</w:t>
      </w:r>
      <w:r w:rsidRPr="00CB7B1E">
        <w:rPr>
          <w:rFonts w:ascii="DRChatrikWeb" w:eastAsia="Times New Roman" w:hAnsi="DRChatrikWeb" w:cs="Times New Roman"/>
          <w:b/>
          <w:bCs/>
          <w:color w:val="000000"/>
          <w:sz w:val="27"/>
          <w:szCs w:val="27"/>
          <w:lang w:val="en-US" w:eastAsia="en-GB" w:bidi="pa-IN"/>
        </w:rPr>
        <w:t>CyvyN swiqgurU qygL bhfdur jI </w:t>
      </w:r>
      <w:r w:rsidRPr="00CB7B1E">
        <w:rPr>
          <w:rFonts w:ascii="DRChatrikWeb" w:eastAsia="Times New Roman" w:hAnsi="DRChatrikWeb" w:cs="Times New Roman"/>
          <w:color w:val="000000"/>
          <w:sz w:val="27"/>
          <w:szCs w:val="27"/>
          <w:lang w:val="en-US" w:eastAsia="en-GB" w:bidi="pa-IN"/>
        </w:rPr>
        <w:t>eyQy afey sn. ieh ibhfr ivc iek vwzI mMzI hox krky eyQy hI vYsL vrn dy lokF dy JgiVaF ƒ mukfAux leI swcf qKLq </w:t>
      </w:r>
      <w:r w:rsidRPr="00CB7B1E">
        <w:rPr>
          <w:rFonts w:ascii="DRChatrikWeb" w:eastAsia="Times New Roman" w:hAnsi="DRChatrikWeb" w:cs="Times New Roman"/>
          <w:b/>
          <w:bCs/>
          <w:color w:val="000000"/>
          <w:sz w:val="27"/>
          <w:szCs w:val="27"/>
          <w:lang w:val="en-US" w:eastAsia="en-GB" w:bidi="pa-IN"/>
        </w:rPr>
        <w:t>“ptnf sfihb” </w:t>
      </w:r>
      <w:r w:rsidRPr="00CB7B1E">
        <w:rPr>
          <w:rFonts w:ascii="DRChatrikWeb" w:eastAsia="Times New Roman" w:hAnsi="DRChatrikWeb" w:cs="Times New Roman"/>
          <w:color w:val="000000"/>
          <w:sz w:val="27"/>
          <w:szCs w:val="27"/>
          <w:lang w:val="en-US" w:eastAsia="en-GB" w:bidi="pa-IN"/>
        </w:rPr>
        <w:t>bxfiea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leI </w:t>
      </w:r>
      <w:r w:rsidRPr="00CB7B1E">
        <w:rPr>
          <w:rFonts w:ascii="DRChatrikWeb" w:eastAsia="Times New Roman" w:hAnsi="DRChatrikWeb" w:cs="Times New Roman"/>
          <w:b/>
          <w:bCs/>
          <w:color w:val="000000"/>
          <w:sz w:val="27"/>
          <w:szCs w:val="27"/>
          <w:lang w:val="en-US" w:eastAsia="en-GB" w:bidi="pa-IN"/>
        </w:rPr>
        <w:t>“ptnf sfihb” “vYsL vrn” </w:t>
      </w:r>
      <w:r w:rsidRPr="00CB7B1E">
        <w:rPr>
          <w:rFonts w:ascii="DRChatrikWeb" w:eastAsia="Times New Roman" w:hAnsi="DRChatrikWeb" w:cs="Times New Roman"/>
          <w:color w:val="000000"/>
          <w:sz w:val="27"/>
          <w:szCs w:val="27"/>
          <w:lang w:val="en-US" w:eastAsia="en-GB" w:bidi="pa-IN"/>
        </w:rPr>
        <w:t>sbMD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3[ kys gVH sfihb:- </w:t>
      </w:r>
      <w:r w:rsidRPr="00CB7B1E">
        <w:rPr>
          <w:rFonts w:ascii="DRChatrikWeb" w:eastAsia="Times New Roman" w:hAnsi="DRChatrikWeb" w:cs="Times New Roman"/>
          <w:color w:val="000000"/>
          <w:sz w:val="27"/>
          <w:szCs w:val="27"/>
          <w:lang w:val="en-US" w:eastAsia="en-GB" w:bidi="pa-IN"/>
        </w:rPr>
        <w:t>kys gVH sfihb </w:t>
      </w:r>
      <w:r w:rsidRPr="00CB7B1E">
        <w:rPr>
          <w:rFonts w:ascii="DRChatrikWeb" w:eastAsia="Times New Roman" w:hAnsi="DRChatrikWeb" w:cs="Times New Roman"/>
          <w:b/>
          <w:bCs/>
          <w:color w:val="000000"/>
          <w:sz w:val="27"/>
          <w:szCs w:val="27"/>
          <w:lang w:val="en-US" w:eastAsia="en-GB" w:bidi="pa-IN"/>
        </w:rPr>
        <w:t>“KLsLwqrI vrn” </w:t>
      </w:r>
      <w:r w:rsidRPr="00CB7B1E">
        <w:rPr>
          <w:rFonts w:ascii="DRChatrikWeb" w:eastAsia="Times New Roman" w:hAnsi="DRChatrikWeb" w:cs="Times New Roman"/>
          <w:color w:val="000000"/>
          <w:sz w:val="27"/>
          <w:szCs w:val="27"/>
          <w:lang w:val="en-US" w:eastAsia="en-GB" w:bidi="pa-IN"/>
        </w:rPr>
        <w:t>sbMDI hY aqy isLv jI rfjnIqk jF poiltIkl hYz vI huMdf hY. isLvfilk phfVIaF dy lok isLvf dI bhuq pUjf krdy hn aqy pMjfb Auqy bfhroN lok af ky hmly vI krdy sn. ies leI isLvflk phfVIaF ivc hI KLsLwqrI vrn sbMDI iklHf jF gVH bxfAuxf TIk sI qF ik bfhrly hmlfvrF dI vI drusqI kIqI jf sk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kAuNik KLsLwqrI vrn ivc kys dfVHI rwKxI jLrUrI huMdI hY aqy POjF dy lVn leI iklHy vI cfhIdy hn ies leI ies swcy qKLq df nfAuN </w:t>
      </w:r>
      <w:r w:rsidRPr="00CB7B1E">
        <w:rPr>
          <w:rFonts w:ascii="DRChatrikWeb" w:eastAsia="Times New Roman" w:hAnsi="DRChatrikWeb" w:cs="Times New Roman"/>
          <w:b/>
          <w:bCs/>
          <w:color w:val="000000"/>
          <w:sz w:val="27"/>
          <w:szCs w:val="27"/>
          <w:lang w:val="en-US" w:eastAsia="en-GB" w:bidi="pa-IN"/>
        </w:rPr>
        <w:t>“kysgVH sfihb” </w:t>
      </w:r>
      <w:r w:rsidRPr="00CB7B1E">
        <w:rPr>
          <w:rFonts w:ascii="DRChatrikWeb" w:eastAsia="Times New Roman" w:hAnsi="DRChatrikWeb" w:cs="Times New Roman"/>
          <w:color w:val="000000"/>
          <w:sz w:val="27"/>
          <w:szCs w:val="27"/>
          <w:lang w:val="en-US" w:eastAsia="en-GB" w:bidi="pa-IN"/>
        </w:rPr>
        <w:t>hI rwiKaf sI. hux ikAuNik KLsLwqrI vrn dy lok buwDI dI mq nfl cldy hn Bfv ik gurmuK huMdy hn ies leI ies sLihr dy vfsI gurmuK hox krky iek dUjy nfl anMdmeI qrIky nfl rihSdy sn. ies leI ies bsqI df nfAuN vI </w:t>
      </w:r>
      <w:r w:rsidRPr="00CB7B1E">
        <w:rPr>
          <w:rFonts w:ascii="DRChatrikWeb" w:eastAsia="Times New Roman" w:hAnsi="DRChatrikWeb" w:cs="Times New Roman"/>
          <w:b/>
          <w:bCs/>
          <w:color w:val="000000"/>
          <w:sz w:val="27"/>
          <w:szCs w:val="27"/>
          <w:lang w:val="en-US" w:eastAsia="en-GB" w:bidi="pa-IN"/>
        </w:rPr>
        <w:t>“anMdpur sfihb” </w:t>
      </w:r>
      <w:r w:rsidRPr="00CB7B1E">
        <w:rPr>
          <w:rFonts w:ascii="DRChatrikWeb" w:eastAsia="Times New Roman" w:hAnsi="DRChatrikWeb" w:cs="Times New Roman"/>
          <w:color w:val="000000"/>
          <w:sz w:val="27"/>
          <w:szCs w:val="27"/>
          <w:lang w:val="en-US" w:eastAsia="en-GB" w:bidi="pa-IN"/>
        </w:rPr>
        <w:t>pY igaf sI. hux ijvyN rfijaF dy drbfrF ivc kvI huMdy hn iesy hI qrHF swcy pfqsLfh goibMd isMG jI dy drbfr ivc vI kvI rUhfnI kivqFvF pVHdy sn aqy ZfzI bhfdur ÉflisaF df jws gfAuNdy sn. Bfv ieh ik eyQy gurdvfiraF vflf sLbd kIrqn nhIN sI huMdf aqy nf hI iksy hor swcy qKLq ’qy huMdf sI pr awj-kwlH qF swcy qKLqF dy lflcI jwQydfr afmdn vfly gurdvfry hI bxfeI jF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hnF iqMnf swcy qKLqF ’qy nIlf JMzf Juldf hY aqy JMzy dy Aupr KMzy aqy ikrpfnF vfly ÈsqrF df insLfn, Ç, vI huMdf hY. Xfd rwKo ik ijvyN mMdrF df JMzf KUn rMgf lfl huMdf hY ievyN hI hirmMdr sfihb df JMzf kysrI imwtI rMgf huMdf hY aqy iswK df koeI vYrI nf hox krky ies Aupr koeI vI Èsqr df insLfn nhIN hoxf cfhI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jvyN mMdrF ivc pRsLfd mUrqI ByNt huMdf hY ievyN hI pRsLfd gurdvfiraF ivc sLbd ByNt, ikAuNik eyQy sLbd dI pUjf huMdI hY aqy isrÌ iqMnF hI swcy qKLqF ’qy kVfh pRsLfd Èsqr ByNt hu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4[ akfl qKLq:- </w:t>
      </w:r>
      <w:r w:rsidRPr="00CB7B1E">
        <w:rPr>
          <w:rFonts w:ascii="DRChatrikWeb" w:eastAsia="Times New Roman" w:hAnsi="DRChatrikWeb" w:cs="Times New Roman"/>
          <w:color w:val="000000"/>
          <w:sz w:val="27"/>
          <w:szCs w:val="27"/>
          <w:lang w:val="en-US" w:eastAsia="en-GB" w:bidi="pa-IN"/>
        </w:rPr>
        <w:t>ijvyN ik bfxI ivc dwisaf hY ik hirmMdr sfihb </w:t>
      </w:r>
      <w:r w:rsidRPr="00CB7B1E">
        <w:rPr>
          <w:rFonts w:ascii="DRChatrikWeb" w:eastAsia="Times New Roman" w:hAnsi="DRChatrikWeb" w:cs="Times New Roman"/>
          <w:b/>
          <w:bCs/>
          <w:color w:val="000000"/>
          <w:sz w:val="27"/>
          <w:szCs w:val="27"/>
          <w:lang w:val="en-US" w:eastAsia="en-GB" w:bidi="pa-IN"/>
        </w:rPr>
        <w:t>“Bgqn (iswKF) aqy sMqn (inrmilaF)” </w:t>
      </w:r>
      <w:r w:rsidRPr="00CB7B1E">
        <w:rPr>
          <w:rFonts w:ascii="DRChatrikWeb" w:eastAsia="Times New Roman" w:hAnsi="DRChatrikWeb" w:cs="Times New Roman"/>
          <w:color w:val="000000"/>
          <w:sz w:val="27"/>
          <w:szCs w:val="27"/>
          <w:lang w:val="en-US" w:eastAsia="en-GB" w:bidi="pa-IN"/>
        </w:rPr>
        <w:t>dy leI akfl purK dy gux gfAux leI hY ies leI ieh swcf qKLq swcy pfqsLfh hir goibMd jI ny sB qoN vwzy cOQy bRfhmx vrn dy sbMD ivc </w:t>
      </w:r>
      <w:r w:rsidRPr="00CB7B1E">
        <w:rPr>
          <w:rFonts w:ascii="DRChatrikWeb" w:eastAsia="Times New Roman" w:hAnsi="DRChatrikWeb" w:cs="Times New Roman"/>
          <w:b/>
          <w:bCs/>
          <w:color w:val="000000"/>
          <w:sz w:val="27"/>
          <w:szCs w:val="27"/>
          <w:lang w:val="en-US" w:eastAsia="en-GB" w:bidi="pa-IN"/>
        </w:rPr>
        <w:t>“hir” </w:t>
      </w:r>
      <w:r w:rsidRPr="00CB7B1E">
        <w:rPr>
          <w:rFonts w:ascii="DRChatrikWeb" w:eastAsia="Times New Roman" w:hAnsi="DRChatrikWeb" w:cs="Times New Roman"/>
          <w:color w:val="000000"/>
          <w:sz w:val="27"/>
          <w:szCs w:val="27"/>
          <w:lang w:val="en-US" w:eastAsia="en-GB" w:bidi="pa-IN"/>
        </w:rPr>
        <w:t>dy nfAuN bxvfieaf sI aqy ieh sB qoN vwzy cOQy pd jF pMQ dy inrmly sMqF leI hY. eyQy Dfrimk msilaF ’qy ivcfr huMdI hY aqy rUhfnI JgiVaF df PYslf vI kIqf jFdf hY. eyQy df hI jwQydfr hirmMdr sfihb df pRkfsL krdf hY aqy bfxI dI ivafiKaf kr ky </w:t>
      </w:r>
      <w:r w:rsidRPr="00CB7B1E">
        <w:rPr>
          <w:rFonts w:ascii="DRChatrikWeb" w:eastAsia="Times New Roman" w:hAnsi="DRChatrikWeb" w:cs="Times New Roman"/>
          <w:b/>
          <w:bCs/>
          <w:color w:val="000000"/>
          <w:sz w:val="27"/>
          <w:szCs w:val="27"/>
          <w:lang w:val="en-US" w:eastAsia="en-GB" w:bidi="pa-IN"/>
        </w:rPr>
        <w:t>“sLbd ByNt”</w:t>
      </w:r>
      <w:r w:rsidRPr="00CB7B1E">
        <w:rPr>
          <w:rFonts w:ascii="DRChatrikWeb" w:eastAsia="Times New Roman" w:hAnsi="DRChatrikWeb" w:cs="Times New Roman"/>
          <w:color w:val="000000"/>
          <w:sz w:val="27"/>
          <w:szCs w:val="27"/>
          <w:lang w:val="en-US" w:eastAsia="en-GB" w:bidi="pa-IN"/>
        </w:rPr>
        <w:t>kVfh pRsLfd vMz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kfl qKLq df insLfn sfihb duwD vFg icwtf huMdf hY aqy inrmly sMq vI icwty hI kpVy pfAuNdy hn. inrmly sMqF ny nfm df do DfrI KMzf clfAuxf hY nf ik lohy df. ies leI akfl qKLq ’qy vI nf koeI Èsqr huMdy hn aqy nf hI insLfn sfihb ’qy KMzf huMdf hY. Bfv ieh ik hirmMdr sfihb qF cOhF vrnF ƒ ieko hI AupdysL idMdf hY aqy ieh swiqgurU nfnk dyv jI df Gr qF sfiraF ƒ KuwlH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 rwKo ik mMdr jfqF dy hox krky sfiraF ƒ nhIN KulHy huMdy aqy mn dy aMnHy bRfhmxF ny dUjI jfqF dy lokF ƒ roikaf aqy BgqF dI vI pCfx nf kr sky. hux ieh dso ik hirmMdr sfihb dI izEVI mohry nyjLy vflf sMqrI ikAuN KVf kIqf hoieaf hY? ies leI awj hirmMdr qF iek sony df hrImMdr bixaf hoieaf hY aqy aMimRqsrIey TwgF dy mfl mqy leI vI sMqrI hoxf lfjLm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Xfd rwKo ik ijvyN swiqgurU rfm dfs jI ny mugLl bfdsLfh qoN jLmIn dy pty ƒ nFh kr idqI sI aqy ikhf sI ik jo iswK ilafAuxgy AuhI pwkygf iqvyN hI iksy vI Dfrimk asQfn df bYNk ivc pYsf nhIN hoxf cfhI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 rwKo ik akfl qKLq ’qy swcy pfqsLfh hir goibMd jI ny </w:t>
      </w:r>
      <w:r w:rsidRPr="00CB7B1E">
        <w:rPr>
          <w:rFonts w:ascii="DRChatrikWeb" w:eastAsia="Times New Roman" w:hAnsi="DRChatrikWeb" w:cs="Times New Roman"/>
          <w:b/>
          <w:bCs/>
          <w:color w:val="000000"/>
          <w:sz w:val="27"/>
          <w:szCs w:val="27"/>
          <w:lang w:val="en-US" w:eastAsia="en-GB" w:bidi="pa-IN"/>
        </w:rPr>
        <w:t>“goibMd” </w:t>
      </w:r>
      <w:r w:rsidRPr="00CB7B1E">
        <w:rPr>
          <w:rFonts w:ascii="DRChatrikWeb" w:eastAsia="Times New Roman" w:hAnsi="DRChatrikWeb" w:cs="Times New Roman"/>
          <w:color w:val="000000"/>
          <w:sz w:val="27"/>
          <w:szCs w:val="27"/>
          <w:lang w:val="en-US" w:eastAsia="en-GB" w:bidi="pa-IN"/>
        </w:rPr>
        <w:t>dy nfAuN dy Èsqr pfey sn aqy jdoN </w:t>
      </w:r>
      <w:r w:rsidRPr="00CB7B1E">
        <w:rPr>
          <w:rFonts w:ascii="DRChatrikWeb" w:eastAsia="Times New Roman" w:hAnsi="DRChatrikWeb" w:cs="Times New Roman"/>
          <w:b/>
          <w:bCs/>
          <w:color w:val="000000"/>
          <w:sz w:val="27"/>
          <w:szCs w:val="27"/>
          <w:lang w:val="en-US" w:eastAsia="en-GB" w:bidi="pa-IN"/>
        </w:rPr>
        <w:t>“AupkfrI” </w:t>
      </w:r>
      <w:r w:rsidRPr="00CB7B1E">
        <w:rPr>
          <w:rFonts w:ascii="DRChatrikWeb" w:eastAsia="Times New Roman" w:hAnsi="DRChatrikWeb" w:cs="Times New Roman"/>
          <w:color w:val="000000"/>
          <w:sz w:val="27"/>
          <w:szCs w:val="27"/>
          <w:lang w:val="en-US" w:eastAsia="en-GB" w:bidi="pa-IN"/>
        </w:rPr>
        <w:t>buinafd `qy swcy pfqsLfh goibMd rfey jI ny </w:t>
      </w:r>
      <w:r w:rsidRPr="00CB7B1E">
        <w:rPr>
          <w:rFonts w:ascii="DRChatrikWeb" w:eastAsia="Times New Roman" w:hAnsi="DRChatrikWeb" w:cs="Times New Roman"/>
          <w:b/>
          <w:bCs/>
          <w:color w:val="000000"/>
          <w:sz w:val="27"/>
          <w:szCs w:val="27"/>
          <w:lang w:val="en-US" w:eastAsia="en-GB" w:bidi="pa-IN"/>
        </w:rPr>
        <w:t>“prAupkfrI”</w:t>
      </w:r>
      <w:r w:rsidRPr="00CB7B1E">
        <w:rPr>
          <w:rFonts w:ascii="DRChatrikWeb" w:eastAsia="Times New Roman" w:hAnsi="DRChatrikWeb" w:cs="Times New Roman"/>
          <w:color w:val="000000"/>
          <w:sz w:val="27"/>
          <w:szCs w:val="27"/>
          <w:lang w:val="en-US" w:eastAsia="en-GB" w:bidi="pa-IN"/>
        </w:rPr>
        <w:t>qIsrf Kflsf pMQ KVHf kr idqf qF iPr ÈsqrF dI jgHf swcy qKLq kysgVH sfihb ’qy clI geI sI. hux ikAuNik ieh asQfn Bgqn (iswKF, ijhVy ik sMgqF ƒ pRxfm krx vfly huMdy hn) aqy sMqn (ijhVy ik sMgqF ƒ nmskfr krn vfly huMdy hn) df hY ies leI eyQy iksy Èsqr dI loV nhIN huMdI aqy iesy ƒ muK rwKidaF swcy pfqsLfh goibMd isMG jI eyQy nhIN afey sn. ikAuNik eyQy ÉflisaF df koeI kMm nhIN ies leI eyQy iksy vI QF ’qy ÉflisaF vflf jYkfrf “vfihgurU jI kf Kflsf vfihgurU jI kI Pqih” nhIN bulfieaf jf skdf. ies dI pUrI jfxkfrI leI qusIN myry hor afrtIkl pVH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5[ qKLq dmdmI tksfl:- </w:t>
      </w:r>
      <w:r w:rsidRPr="00CB7B1E">
        <w:rPr>
          <w:rFonts w:ascii="DRChatrikWeb" w:eastAsia="Times New Roman" w:hAnsi="DRChatrikWeb" w:cs="Times New Roman"/>
          <w:color w:val="000000"/>
          <w:sz w:val="27"/>
          <w:szCs w:val="27"/>
          <w:lang w:val="en-US" w:eastAsia="en-GB" w:bidi="pa-IN"/>
        </w:rPr>
        <w:t>ieh </w:t>
      </w:r>
      <w:r w:rsidRPr="00CB7B1E">
        <w:rPr>
          <w:rFonts w:ascii="DRChatrikWeb" w:eastAsia="Times New Roman" w:hAnsi="DRChatrikWeb" w:cs="Times New Roman"/>
          <w:b/>
          <w:bCs/>
          <w:color w:val="000000"/>
          <w:sz w:val="27"/>
          <w:szCs w:val="27"/>
          <w:lang w:val="en-US" w:eastAsia="en-GB" w:bidi="pa-IN"/>
        </w:rPr>
        <w:t>“sLMkr vrn” </w:t>
      </w:r>
      <w:r w:rsidRPr="00CB7B1E">
        <w:rPr>
          <w:rFonts w:ascii="DRChatrikWeb" w:eastAsia="Times New Roman" w:hAnsi="DRChatrikWeb" w:cs="Times New Roman"/>
          <w:color w:val="000000"/>
          <w:sz w:val="27"/>
          <w:szCs w:val="27"/>
          <w:lang w:val="en-US" w:eastAsia="en-GB" w:bidi="pa-IN"/>
        </w:rPr>
        <w:t>sbMDI hY ijhVf ik isrÌ kiljug ivc hI afpxy rMg idKfAuNdf hY. sLMkr vrn dy lok “mn dy aMnyH aWqvfdI aqy iehnF dy afgU mn dy kfxy mwkfr hrfmI” hox krky ies vrn dy lok bhuq hI jnUnI huMdy hn. iehnF df vyrvf ieMj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pCly jugF ivc lok ihMdU huMdy sn aqy koeI vI afpxI jfq nhIN sI CupfAuNdf. pr kiljug ivc bRfhmx vrn dy lok afp hI afpxI jfq Bul jFdy hn qF Auh dUsiraF ƒ kI dwsxgy? ijvyN ik iswK iksy sLkl df nfAuN nhIN huMdf blik Auh huMdf hY ijs ny kuJ rUhfnI igafn iswiKaf hovy. iesy qrHF ihMdU vI bodI jnyAU nfl nhIN huMdf blik Auh huMdf hY ijs ƒ afpxI </w:t>
      </w:r>
      <w:r w:rsidRPr="00CB7B1E">
        <w:rPr>
          <w:rFonts w:ascii="DRChatrikWeb" w:eastAsia="Times New Roman" w:hAnsi="DRChatrikWeb" w:cs="Times New Roman"/>
          <w:b/>
          <w:bCs/>
          <w:color w:val="000000"/>
          <w:sz w:val="27"/>
          <w:szCs w:val="27"/>
          <w:lang w:val="en-US" w:eastAsia="en-GB" w:bidi="pa-IN"/>
        </w:rPr>
        <w:t>“hoNd” </w:t>
      </w:r>
      <w:r w:rsidRPr="00CB7B1E">
        <w:rPr>
          <w:rFonts w:ascii="DRChatrikWeb" w:eastAsia="Times New Roman" w:hAnsi="DRChatrikWeb" w:cs="Times New Roman"/>
          <w:color w:val="000000"/>
          <w:sz w:val="27"/>
          <w:szCs w:val="27"/>
          <w:lang w:val="en-US" w:eastAsia="en-GB" w:bidi="pa-IN"/>
        </w:rPr>
        <w:t>Bfv ik afpxI jfqI aqy bfsI df pqf hovy. hux ijvyN ipMz ivc koeI anjfx afdmI afvy qF Aus dI jfxkfrI leI Aus ƒ Aus dI “hoNd” puwCx leI svfl krI df hY “afp kOx huMdy ho?” qF ies svfl dy jvfb ivc Auh quhfƒ afpxI jfx pCfx </w:t>
      </w:r>
      <w:r w:rsidRPr="00CB7B1E">
        <w:rPr>
          <w:rFonts w:ascii="DRChatrikWeb" w:eastAsia="Times New Roman" w:hAnsi="DRChatrikWeb" w:cs="Times New Roman"/>
          <w:b/>
          <w:bCs/>
          <w:color w:val="000000"/>
          <w:sz w:val="27"/>
          <w:szCs w:val="27"/>
          <w:lang w:val="en-US" w:eastAsia="en-GB" w:bidi="pa-IN"/>
        </w:rPr>
        <w:t>“jfqI aqy bfsI” </w:t>
      </w:r>
      <w:r w:rsidRPr="00CB7B1E">
        <w:rPr>
          <w:rFonts w:ascii="DRChatrikWeb" w:eastAsia="Times New Roman" w:hAnsi="DRChatrikWeb" w:cs="Times New Roman"/>
          <w:color w:val="000000"/>
          <w:sz w:val="27"/>
          <w:szCs w:val="27"/>
          <w:lang w:val="en-US" w:eastAsia="en-GB" w:bidi="pa-IN"/>
        </w:rPr>
        <w:t>ds ky krdf hY ik myrf nfAuN ieh hY aqy mYN Plfxy ipMz df jwt jF cUhVf, afid hF. hux kMjrI dy pyt ivcoN pYdf hoey dI koeI jfq nhIN huMdI aqy Aus ƒ afpF iek “hrfmI” afKdy hF. pr ijhVf afdmI afpxI jfq jfx buJ ky Cupfey qF Auh kMjrI dy pyt ivcoN pYdf hoey “hrfmI” nfloN vI ikqy vwD ky </w:t>
      </w:r>
      <w:r w:rsidRPr="00CB7B1E">
        <w:rPr>
          <w:rFonts w:ascii="DRChatrikWeb" w:eastAsia="Times New Roman" w:hAnsi="DRChatrikWeb" w:cs="Times New Roman"/>
          <w:b/>
          <w:bCs/>
          <w:color w:val="000000"/>
          <w:sz w:val="27"/>
          <w:szCs w:val="27"/>
          <w:lang w:val="en-US" w:eastAsia="en-GB" w:bidi="pa-IN"/>
        </w:rPr>
        <w:t>“sLYqfn hrfmI” </w:t>
      </w:r>
      <w:r w:rsidRPr="00CB7B1E">
        <w:rPr>
          <w:rFonts w:ascii="DRChatrikWeb" w:eastAsia="Times New Roman" w:hAnsi="DRChatrikWeb" w:cs="Times New Roman"/>
          <w:color w:val="000000"/>
          <w:sz w:val="27"/>
          <w:szCs w:val="27"/>
          <w:lang w:val="en-US" w:eastAsia="en-GB" w:bidi="pa-IN"/>
        </w:rPr>
        <w:t>huMdf hY ijvyN ik Auh KwqrI aroVy ijhVy ik ierfn afid mulkF ivc Boly Bfly lokF ƒ lwutdy sn aqy qn dy bxfAutI muslmfn bx ky afpxI kOm </w:t>
      </w:r>
      <w:r w:rsidRPr="00CB7B1E">
        <w:rPr>
          <w:rFonts w:ascii="DRChatrikWeb" w:eastAsia="Times New Roman" w:hAnsi="DRChatrikWeb" w:cs="Times New Roman"/>
          <w:b/>
          <w:bCs/>
          <w:color w:val="000000"/>
          <w:sz w:val="27"/>
          <w:szCs w:val="27"/>
          <w:lang w:val="en-US" w:eastAsia="en-GB" w:bidi="pa-IN"/>
        </w:rPr>
        <w:t>“sLyK” </w:t>
      </w:r>
      <w:r w:rsidRPr="00CB7B1E">
        <w:rPr>
          <w:rFonts w:ascii="DRChatrikWeb" w:eastAsia="Times New Roman" w:hAnsi="DRChatrikWeb" w:cs="Times New Roman"/>
          <w:color w:val="000000"/>
          <w:sz w:val="27"/>
          <w:szCs w:val="27"/>
          <w:lang w:val="en-US" w:eastAsia="en-GB" w:bidi="pa-IN"/>
        </w:rPr>
        <w:t>kihlfAux lwg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bRfhmx vrn dy lok dUijaF ƒ qF jfqI aOr bfsI puwCdy hn pr afp afpxI jfqI sfrsuq, gOV, afid dI bjfey afpxf bRfhmx vrn hI jfq bxf ky bih gey hn ijvyN ik Bgq kbIr jI ÌrmfAuN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bfhmx kih kih jnm mwq Koie]</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bRfhmx afp vI ihMdU nhIN rhy sn qF Auh dUijaF ƒ ihMdU ikvyN bxf lYxgy? ieh bRfhmx qF lflc aqy mUrKqfeI ivc afpxIaF jfqF Buwl Bulf gey pr awj-kwlH qF jfx buwJ ky sLYqfn lok sLrfrqF krn leI afpxIaF jfqF CupfAuNdy sfh nhIN lYNdy hn aqy dUsiraF ƒ vI jfq Cwupvf ky “hrfmI” bxfAuNdy hn aqy Auh iPr hrfmIaF vFg bwcy, bwuZy aqy aOrqF ’qy hwQ cuwkdy hn ijvyN ik pfiksqfn vyly iehnF mjHLbI hrfmIaF ny hwQ cuwky sn aqy hor vI cuwkxgy. Bfv ieh ik iswK, ihMdU, afid jfqF jF kOmF nhIN hn blik ieh mjLHbI jmfqF/imlqF jF pMQ/smfj hn. kOmF, kbIly jF jfqF afid lokF dI pCfx leI huMdIaF hn qF ik iehnF ƒ afpxy krmF df ijLMmyvfr Tihrfieaf jf sky. Bfv ieh ik jfq nfl afdmI “iensfn” jF “isLv” df puwqr bxdf hY aqy iensfnF dy puwqrF dy ivc hI “iensfnIaq” aqy ipafr huMdf hY BfvyN Auh iksy vI jfq jF kbIly dy ikAuN nf hox. ies dI imsfl mYN ieMj pysL krdf h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ñùô÷ dI pfrtIsLn vyly asIN afpxy ipMz DMnUafxf ijhVf ik hux pfiksqfn ivc hY, sI aqy nfl dy ipMzF dy lok sfzy ipMz sfzI rKvflI leI af jFdy sn. qF nmk hrfmI mrfsI ny lfgdy arfeIaF dy ipMz nkodr jf dwisaf ik asIN qF AuhnF ’qy hmlf krn leI afdmI iekwTy kIqy hoey hn. qF iek rfq ƒ DrMg dy jLYldfr ny afdmI iekWTy krky ipMz df Gyrf pf ilaf pr hmlf krn qoN pihlF jLYldfr ny Esy mrfsI ƒ myry qfey nMbrdfr ƒ ilafAux leI Byijaf aqy myry ipqf jI ijhVy ik pihlF skUlF dy ieMspYktr sn pr irsLvq nf lYx aqy nf dyx dy jurm ivc lfh ky mfstr bxf idqy sn, Auh vI nfl qur pey. jLYldfr afpxI bVI afkV ivc mMjy ’qy bYTf sI aqy ieh vI Aus dy mMjy ’qy jf bYTy. pihlF qF Aus ny burf mnfieaf pr jdoN ipqf jI ny pfrtIsLn vyly dy iqMn msLhUr lIzrF dIaF dysL pfVnIaF sLrfrqF smJfeIaF aqy dwisaf ik asIN qF afpxy “dys” ƒ vfips duafby ivc jf rhy hF aqy iswK, ihMdU, muslmfn, afid rUhF huMdIaF hn nf ik ijsm ijhVf ik jMmx mrx ivc afAuNdf hY. Bfv ik imwlq, smfj jF pMQ rUh dIaF aqy jwt, KwqrI, arfeIN, afid kOmF jF kbIly ijsm jF qn dIaF jmfqF hn aqy jy afpxIaF kOmF dIaF afps ivc koeI dusLmxIaF hn qF awj iehnF ƒ kwZx df bhuq hI sohxf mOkf hY. pr Auh hux iek iensfn df puwqr, arfeIN, bxn nfl sLYqfnF vflf kMm jwtF nfl nhIN sI kr skdf. ies ’qy Aus ny ipqf jI ƒ ieh qbfdlf abfdI rokx leI lfhOr jfx leI ikhf pr ipqf jI ny ikhf ik ies df koeI lfB nhIN aqy ieh pfrtIsLn rukx vflI nhIN. ies jLYldfr ny sfiraF arfeIaF ƒ ikhf ik ieh jwt sfzy dosq hn aqy iehnF dI ijMnI vI iemdfd ho sky kro qy iehnF ƒ koeI vI qklIÌ nf hovy. Bfv ik arfeIN afey sn dusLmx bx ky aqy gey iek vwzy dosq bx ky. ies ƒ bfxI ivc iliKa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ic kflu kUVu vriqaf kil kf lK byqfl]</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bIAu bIij piq lY gey ab ikAu AugvY dfil]</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es bfry sLRI ikRsLn bldyv jI ny pFzvF ƒ ies qrF supny ivc idRsL idKfieaf sI ik iek phfV ruiVHaf af irhf hY aqy drKq, mkfn, afid sfry brbfd krI jFdf hY pr iek Gfh dy iqnky ny Aus ƒ rok idqf. qF ikRsLn bldyv jI ny dwisaf ik kiljug ivc kUV dy phfV ƒ iek </w:t>
      </w:r>
      <w:r w:rsidRPr="00CB7B1E">
        <w:rPr>
          <w:rFonts w:ascii="DRChatrikWeb" w:eastAsia="Times New Roman" w:hAnsi="DRChatrikWeb" w:cs="Times New Roman"/>
          <w:b/>
          <w:bCs/>
          <w:color w:val="000000"/>
          <w:sz w:val="27"/>
          <w:szCs w:val="27"/>
          <w:lang w:val="en-US" w:eastAsia="en-GB" w:bidi="pa-IN"/>
        </w:rPr>
        <w:t>“swiq df iqnkf” </w:t>
      </w:r>
      <w:r w:rsidRPr="00CB7B1E">
        <w:rPr>
          <w:rFonts w:ascii="DRChatrikWeb" w:eastAsia="Times New Roman" w:hAnsi="DRChatrikWeb" w:cs="Times New Roman"/>
          <w:color w:val="000000"/>
          <w:sz w:val="27"/>
          <w:szCs w:val="27"/>
          <w:lang w:val="en-US" w:eastAsia="en-GB" w:bidi="pa-IN"/>
        </w:rPr>
        <w:t>vI rok skygf jo ik ipqf jI ny kr idKfieaf sI. ieh phfV hY mjLHbI jnUnIaF df ijhVy ik iswK pMQ, ihMdU smfj, afid ƒ kOmF df rMg idMdy hn aqy kOmF dy mulk hox krky iPr Kfilsqfn vrgy mulk dI vI mMg kr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jy qusF ny ies mjLmUn bfry pUrI jfxkfrI lYxI hY qF myrf “hwj” vflf afrtIkl pVHo. Xfd rwKo ik “kfbf” isLv, afdm, jF mhFdyv df mMdr hY nF ik awlHf df Gr! hwj pihly pd dy kbIilaF dy ñò qoN ñö sflF dy muMizaF le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i/>
          <w:i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isLv dy puwqr iensfn dy puwqr huMdy hn aqy ijhVy afpxIaF kOmF jwt, lohfr, qrKfx, cUhVy, cimafr, KwqrI, aroVf afid qoN afpxIaF kOmF ihMdU, iswK, afid bxf lYNdy hn AuhnF df isLv nfl sbMD twut jFdf hY aqy Auh afpxy duinafvI ipEaF ƒ jvfb dy ky Éud afpy hI “hrfmI” jnUnI sB qoN vWzy aqy Kqrnfk awl jmfr awl aksf sLYqfn dy puwqr bx jFdy hn. Xfd rwKo ik kOmF dy ipE bdly nhIN jFdy aqy kOmF dy ipEaF dy Gr hI mulk huMdy hn ijvyN ik aÌgfinsqfn aÌgfn kOm dy lokF df Gr hY. Bfv ieh ik mF, mulk, pfldI hY aqy ipE, kOm, rfKI rwKdf hY ijvyN ik sfzI arfeIaF qoN sfzy jwt ipE ny lfj rwKI sI. ies leI </w:t>
      </w:r>
      <w:r w:rsidRPr="00CB7B1E">
        <w:rPr>
          <w:rFonts w:ascii="DRChatrikWeb" w:eastAsia="Times New Roman" w:hAnsi="DRChatrikWeb" w:cs="Times New Roman"/>
          <w:b/>
          <w:bCs/>
          <w:color w:val="000000"/>
          <w:sz w:val="27"/>
          <w:szCs w:val="27"/>
          <w:lang w:val="en-US" w:eastAsia="en-GB" w:bidi="pa-IN"/>
        </w:rPr>
        <w:t>“sLMkr vrn” </w:t>
      </w:r>
      <w:r w:rsidRPr="00CB7B1E">
        <w:rPr>
          <w:rFonts w:ascii="DRChatrikWeb" w:eastAsia="Times New Roman" w:hAnsi="DRChatrikWeb" w:cs="Times New Roman"/>
          <w:color w:val="000000"/>
          <w:sz w:val="27"/>
          <w:szCs w:val="27"/>
          <w:lang w:val="en-US" w:eastAsia="en-GB" w:bidi="pa-IN"/>
        </w:rPr>
        <w:t>dy lok ipE CupfAux vfly mjLHbI jnUnI hrfmI lok huMdy hn aqy awj-kwlH iehnF lokF ny iek nvF pMjvF </w:t>
      </w:r>
      <w:r w:rsidRPr="00CB7B1E">
        <w:rPr>
          <w:rFonts w:ascii="DRChatrikWeb" w:eastAsia="Times New Roman" w:hAnsi="DRChatrikWeb" w:cs="Times New Roman"/>
          <w:b/>
          <w:bCs/>
          <w:color w:val="000000"/>
          <w:sz w:val="27"/>
          <w:szCs w:val="27"/>
          <w:lang w:val="en-US" w:eastAsia="en-GB" w:bidi="pa-IN"/>
        </w:rPr>
        <w:t>“kUV” </w:t>
      </w:r>
      <w:r w:rsidRPr="00CB7B1E">
        <w:rPr>
          <w:rFonts w:ascii="DRChatrikWeb" w:eastAsia="Times New Roman" w:hAnsi="DRChatrikWeb" w:cs="Times New Roman"/>
          <w:color w:val="000000"/>
          <w:sz w:val="27"/>
          <w:szCs w:val="27"/>
          <w:lang w:val="en-US" w:eastAsia="en-GB" w:bidi="pa-IN"/>
        </w:rPr>
        <w:t>qKLq </w:t>
      </w:r>
      <w:r w:rsidRPr="00CB7B1E">
        <w:rPr>
          <w:rFonts w:ascii="DRChatrikWeb" w:eastAsia="Times New Roman" w:hAnsi="DRChatrikWeb" w:cs="Times New Roman"/>
          <w:b/>
          <w:bCs/>
          <w:color w:val="000000"/>
          <w:sz w:val="27"/>
          <w:szCs w:val="27"/>
          <w:lang w:val="en-US" w:eastAsia="en-GB" w:bidi="pa-IN"/>
        </w:rPr>
        <w:t>“dmdmI tksfl” </w:t>
      </w:r>
      <w:r w:rsidRPr="00CB7B1E">
        <w:rPr>
          <w:rFonts w:ascii="DRChatrikWeb" w:eastAsia="Times New Roman" w:hAnsi="DRChatrikWeb" w:cs="Times New Roman"/>
          <w:color w:val="000000"/>
          <w:sz w:val="27"/>
          <w:szCs w:val="27"/>
          <w:lang w:val="en-US" w:eastAsia="en-GB" w:bidi="pa-IN"/>
        </w:rPr>
        <w:t>nfm df bxfieaf hoieaf hY ijwQy </w:t>
      </w:r>
      <w:r w:rsidRPr="00CB7B1E">
        <w:rPr>
          <w:rFonts w:ascii="DRChatrikWeb" w:eastAsia="Times New Roman" w:hAnsi="DRChatrikWeb" w:cs="Times New Roman"/>
          <w:b/>
          <w:bCs/>
          <w:color w:val="000000"/>
          <w:sz w:val="27"/>
          <w:szCs w:val="27"/>
          <w:lang w:val="en-US" w:eastAsia="en-GB" w:bidi="pa-IN"/>
        </w:rPr>
        <w:t>“iswK kOm” </w:t>
      </w:r>
      <w:r w:rsidRPr="00CB7B1E">
        <w:rPr>
          <w:rFonts w:ascii="DRChatrikWeb" w:eastAsia="Times New Roman" w:hAnsi="DRChatrikWeb" w:cs="Times New Roman"/>
          <w:color w:val="000000"/>
          <w:sz w:val="27"/>
          <w:szCs w:val="27"/>
          <w:lang w:val="en-US" w:eastAsia="en-GB" w:bidi="pa-IN"/>
        </w:rPr>
        <w:t>aqy ies leI mulk </w:t>
      </w:r>
      <w:r w:rsidRPr="00CB7B1E">
        <w:rPr>
          <w:rFonts w:ascii="DRChatrikWeb" w:eastAsia="Times New Roman" w:hAnsi="DRChatrikWeb" w:cs="Times New Roman"/>
          <w:b/>
          <w:bCs/>
          <w:color w:val="000000"/>
          <w:sz w:val="27"/>
          <w:szCs w:val="27"/>
          <w:lang w:val="en-US" w:eastAsia="en-GB" w:bidi="pa-IN"/>
        </w:rPr>
        <w:t>“Kfilsqfn” </w:t>
      </w:r>
      <w:r w:rsidRPr="00CB7B1E">
        <w:rPr>
          <w:rFonts w:ascii="DRChatrikWeb" w:eastAsia="Times New Roman" w:hAnsi="DRChatrikWeb" w:cs="Times New Roman"/>
          <w:color w:val="000000"/>
          <w:sz w:val="27"/>
          <w:szCs w:val="27"/>
          <w:lang w:val="en-US" w:eastAsia="en-GB" w:bidi="pa-IN"/>
        </w:rPr>
        <w:t>dI mMg df pRcfr hu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flsy dIaF iksmF:- </w:t>
      </w:r>
      <w:r w:rsidRPr="00CB7B1E">
        <w:rPr>
          <w:rFonts w:ascii="DRChatrikWeb" w:eastAsia="Times New Roman" w:hAnsi="DRChatrikWeb" w:cs="Times New Roman"/>
          <w:color w:val="000000"/>
          <w:sz w:val="27"/>
          <w:szCs w:val="27"/>
          <w:lang w:val="en-US" w:eastAsia="en-GB" w:bidi="pa-IN"/>
        </w:rPr>
        <w:t>iqMn guxI mfieaf dy anusfr Kflsy vI iqMnF hI iksmF, bymuK (rjo), mnmuK (qmo) aqy gurmuK (sqo), dy huMdy hn. iehnF df vyrvf ieMj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1[ bymuK Kflsf:- </w:t>
      </w:r>
      <w:r w:rsidRPr="00CB7B1E">
        <w:rPr>
          <w:rFonts w:ascii="DRChatrikWeb" w:eastAsia="Times New Roman" w:hAnsi="DRChatrikWeb" w:cs="Times New Roman"/>
          <w:color w:val="000000"/>
          <w:sz w:val="27"/>
          <w:szCs w:val="27"/>
          <w:lang w:val="en-US" w:eastAsia="en-GB" w:bidi="pa-IN"/>
        </w:rPr>
        <w:t>ieh sn cflI mukqy ijhVy ik </w:t>
      </w:r>
      <w:r w:rsidRPr="00CB7B1E">
        <w:rPr>
          <w:rFonts w:ascii="DRChatrikWeb" w:eastAsia="Times New Roman" w:hAnsi="DRChatrikWeb" w:cs="Times New Roman"/>
          <w:b/>
          <w:bCs/>
          <w:color w:val="000000"/>
          <w:sz w:val="27"/>
          <w:szCs w:val="27"/>
          <w:lang w:val="en-US" w:eastAsia="en-GB" w:bidi="pa-IN"/>
        </w:rPr>
        <w:t>“rjo” </w:t>
      </w:r>
      <w:r w:rsidRPr="00CB7B1E">
        <w:rPr>
          <w:rFonts w:ascii="DRChatrikWeb" w:eastAsia="Times New Roman" w:hAnsi="DRChatrikWeb" w:cs="Times New Roman"/>
          <w:color w:val="000000"/>
          <w:sz w:val="27"/>
          <w:szCs w:val="27"/>
          <w:lang w:val="en-US" w:eastAsia="en-GB" w:bidi="pa-IN"/>
        </w:rPr>
        <w:t>gux dy anusfr BuwKy nf rih sky aqy swcy pfqsLfh goibMd isMG jI df sfQ Cwz gey sn pr jdoN iehnF mn dy aMinHaF ƒ mfeI Bfgo jI ny lwK lfhnq pfeI qF iPr ieh afpxIaF kurbfnIaF dy ky muafÌI kmf gey sn. iehnF jwtF ny mUrKqfeI ivc gLlqI kIqI sI ies leI muafÌI kmf gey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mhfrfjf rxjIq isMG sMDU jwt ƒ iehnF cflI mukiqaF dy anusfr hI ôú sflF df rfj imilaf sI aqy Ausny mUrKF vFg mnmuK mIixaF KwqrIaF ƒ KusL krx leI sB kuJ Ault hI kIqf. dwso BlF sony aqy jLmIn (pty) df akfl purK nfl kI myl? ies byvkUÌ rfjy ny kI kIqf Aus dI iek imsfl hY nnkfxy sfihb ivc mhMq nfiren dfs dIaF krqUqF. Aus ny jWtF dy jWQy mfry pYsy aqy cODr dI KLfqr. iehnUM kihSdy h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ddY dosu n dyAu iksY dosu krMmf afpixa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jo mY kIaf so mY pfieaf dosu n dIjY avr jn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2[ mnmuK Kflsf:- </w:t>
      </w:r>
      <w:r w:rsidRPr="00CB7B1E">
        <w:rPr>
          <w:rFonts w:ascii="DRChatrikWeb" w:eastAsia="Times New Roman" w:hAnsi="DRChatrikWeb" w:cs="Times New Roman"/>
          <w:color w:val="000000"/>
          <w:sz w:val="27"/>
          <w:szCs w:val="27"/>
          <w:lang w:val="en-US" w:eastAsia="en-GB" w:bidi="pa-IN"/>
        </w:rPr>
        <w:t>ies dI imsfl hY </w:t>
      </w:r>
      <w:r w:rsidRPr="00CB7B1E">
        <w:rPr>
          <w:rFonts w:ascii="DRChatrikWeb" w:eastAsia="Times New Roman" w:hAnsi="DRChatrikWeb" w:cs="Times New Roman"/>
          <w:b/>
          <w:bCs/>
          <w:color w:val="000000"/>
          <w:sz w:val="27"/>
          <w:szCs w:val="27"/>
          <w:lang w:val="en-US" w:eastAsia="en-GB" w:bidi="pa-IN"/>
        </w:rPr>
        <w:t>“bMdf bhfdur” </w:t>
      </w:r>
      <w:r w:rsidRPr="00CB7B1E">
        <w:rPr>
          <w:rFonts w:ascii="DRChatrikWeb" w:eastAsia="Times New Roman" w:hAnsi="DRChatrikWeb" w:cs="Times New Roman"/>
          <w:color w:val="000000"/>
          <w:sz w:val="27"/>
          <w:szCs w:val="27"/>
          <w:lang w:val="en-US" w:eastAsia="en-GB" w:bidi="pa-IN"/>
        </w:rPr>
        <w:t>ijhVf ik bVf hI cusq aqy clfk afdmI sI aqy </w:t>
      </w:r>
      <w:r w:rsidRPr="00CB7B1E">
        <w:rPr>
          <w:rFonts w:ascii="DRChatrikWeb" w:eastAsia="Times New Roman" w:hAnsi="DRChatrikWeb" w:cs="Times New Roman"/>
          <w:b/>
          <w:bCs/>
          <w:color w:val="000000"/>
          <w:sz w:val="27"/>
          <w:szCs w:val="27"/>
          <w:lang w:val="en-US" w:eastAsia="en-GB" w:bidi="pa-IN"/>
        </w:rPr>
        <w:t>“qmo” </w:t>
      </w:r>
      <w:r w:rsidRPr="00CB7B1E">
        <w:rPr>
          <w:rFonts w:ascii="DRChatrikWeb" w:eastAsia="Times New Roman" w:hAnsi="DRChatrikWeb" w:cs="Times New Roman"/>
          <w:color w:val="000000"/>
          <w:sz w:val="27"/>
          <w:szCs w:val="27"/>
          <w:lang w:val="en-US" w:eastAsia="en-GB" w:bidi="pa-IN"/>
        </w:rPr>
        <w:t>gux dy anusfr ies ny Kflsy dI mirafdf BMg kIqI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 rwKo ik jdoN swcy pfqsLfh goibMd isMG jI ies mfDo dfs bYrfgI dy vl jf rhy sn qF rsqy dy mhMq ies bfry cMgIaF gwlF nhIN sI krdy. ieh afAuNdy jFdy sfDU sMq dI pihlF syvf krdf sI aqy iPr AuhnF dI sLkqI df iemiqhfn lYx leI AuhnF ƒ afpxy plMG ’qy ibTf ky afpxI jfdU sLkqI nfl plMG Aultf idMdf sI aqy KUb hsI aqy mKOl AuzfAuNd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pr jdoN swcy pfqsLfh goibMd isMG jI Aus dy plMG ’qy lMmHy pY gey aqy Kflsy Aus dy bwkiraF ƒ JtkfAux lwg pey sn qF Aus ny guwsy ivc afpxf sfrf jor lfieaf pr hfr igaf sI. ikAuNik hux ieh iek surqI vflf, </w:t>
      </w:r>
      <w:r w:rsidRPr="00CB7B1E">
        <w:rPr>
          <w:rFonts w:ascii="DRChatrikWeb" w:eastAsia="Times New Roman" w:hAnsi="DRChatrikWeb" w:cs="Times New Roman"/>
          <w:b/>
          <w:bCs/>
          <w:color w:val="000000"/>
          <w:sz w:val="27"/>
          <w:szCs w:val="27"/>
          <w:lang w:val="en-US" w:eastAsia="en-GB" w:bidi="pa-IN"/>
        </w:rPr>
        <w:t>“mn dy aMinHaF Boly Bfly lokF ivc mn df kfxf rfjf” </w:t>
      </w:r>
      <w:r w:rsidRPr="00CB7B1E">
        <w:rPr>
          <w:rFonts w:ascii="DRChatrikWeb" w:eastAsia="Times New Roman" w:hAnsi="DRChatrikWeb" w:cs="Times New Roman"/>
          <w:color w:val="000000"/>
          <w:sz w:val="27"/>
          <w:szCs w:val="27"/>
          <w:lang w:val="en-US" w:eastAsia="en-GB" w:bidi="pa-IN"/>
        </w:rPr>
        <w:t>sI aqy ies ny pihlF vI keIaF sfDUaF qoN ielm hlImI nfl hI iswiKaf sI aqy iPr iswK ky AuhnF ƒ hI mfrn dI koisLsL vI krdf sI, ies leI ieh swcy pfqsLfh goibMd isMG jI mohry af pysL hoie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jdoN swcy pfqsLfh goibMd isMG jI ny ies ƒ nfAuN puwiCaf qF ies ny hlImI nfl ikhf ik mYN jI quhfzf </w:t>
      </w:r>
      <w:r w:rsidRPr="00CB7B1E">
        <w:rPr>
          <w:rFonts w:ascii="DRChatrikWeb" w:eastAsia="Times New Roman" w:hAnsi="DRChatrikWeb" w:cs="Times New Roman"/>
          <w:b/>
          <w:bCs/>
          <w:color w:val="000000"/>
          <w:sz w:val="27"/>
          <w:szCs w:val="27"/>
          <w:lang w:val="en-US" w:eastAsia="en-GB" w:bidi="pa-IN"/>
        </w:rPr>
        <w:t>“bMdf” </w:t>
      </w:r>
      <w:r w:rsidRPr="00CB7B1E">
        <w:rPr>
          <w:rFonts w:ascii="DRChatrikWeb" w:eastAsia="Times New Roman" w:hAnsi="DRChatrikWeb" w:cs="Times New Roman"/>
          <w:color w:val="000000"/>
          <w:sz w:val="27"/>
          <w:szCs w:val="27"/>
          <w:lang w:val="en-US" w:eastAsia="en-GB" w:bidi="pa-IN"/>
        </w:rPr>
        <w:t>hF. Xfd rwKo ik ieh mnmuK mOkf ÈnfÉq hox krky afpxy nfAuN mOky muqfibk bdl lYNdf sI aqy ieQy Ausqfd swcy pfqsLfh goibMd isMG jI dy mohry kihMdf ik mYN quhfzf gulfm jF bMdf hF. qF swcy pfqsLfh goibMd isMG jI ny ikhf ik jy qUµ bMdf hYN qF iPr bMidaF vfly kMm kr nf ik sLYqfnF d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mnmuK afpxIaF afdqF ivc </w:t>
      </w:r>
      <w:r w:rsidRPr="00CB7B1E">
        <w:rPr>
          <w:rFonts w:ascii="DRChatrikWeb" w:eastAsia="Times New Roman" w:hAnsi="DRChatrikWeb" w:cs="Times New Roman"/>
          <w:b/>
          <w:bCs/>
          <w:color w:val="000000"/>
          <w:sz w:val="27"/>
          <w:szCs w:val="27"/>
          <w:lang w:val="en-US" w:eastAsia="en-GB" w:bidi="pa-IN"/>
        </w:rPr>
        <w:t>“kuwqy dI pUC” </w:t>
      </w:r>
      <w:r w:rsidRPr="00CB7B1E">
        <w:rPr>
          <w:rFonts w:ascii="DRChatrikWeb" w:eastAsia="Times New Roman" w:hAnsi="DRChatrikWeb" w:cs="Times New Roman"/>
          <w:color w:val="000000"/>
          <w:sz w:val="27"/>
          <w:szCs w:val="27"/>
          <w:lang w:val="en-US" w:eastAsia="en-GB" w:bidi="pa-IN"/>
        </w:rPr>
        <w:t>huMdy hn aqy swcy pfqsLfh goibMd isMG jI ƒ ies gwl df pqf sI. ies krky ies ƒ aMimRq CkfAux dy bfd ies ƒ KLfs krky ikhf ik qUµ ieh kMm nhIN krny ijhVy ik ÉflisaF dy ivruD hn. Auh ieh sn:-</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1[ nf qUµ ivafh krfAuxf h</w:t>
      </w:r>
      <w:r w:rsidRPr="00CB7B1E">
        <w:rPr>
          <w:rFonts w:ascii="DRChatrikWeb" w:eastAsia="Times New Roman" w:hAnsi="DRChatrikWeb" w:cs="Times New Roman"/>
          <w:color w:val="000000"/>
          <w:sz w:val="27"/>
          <w:szCs w:val="27"/>
          <w:lang w:val="en-US" w:eastAsia="en-GB" w:bidi="pa-IN"/>
        </w:rPr>
        <w:t>Y[ Xfd rWKo ik </w:t>
      </w:r>
      <w:r w:rsidRPr="00CB7B1E">
        <w:rPr>
          <w:rFonts w:ascii="DRChatrikWeb" w:eastAsia="Times New Roman" w:hAnsi="DRChatrikWeb" w:cs="Times New Roman"/>
          <w:b/>
          <w:bCs/>
          <w:color w:val="000000"/>
          <w:sz w:val="27"/>
          <w:szCs w:val="27"/>
          <w:lang w:val="en-US" w:eastAsia="en-GB" w:bidi="pa-IN"/>
        </w:rPr>
        <w:t>“kVf” </w:t>
      </w:r>
      <w:r w:rsidRPr="00CB7B1E">
        <w:rPr>
          <w:rFonts w:ascii="DRChatrikWeb" w:eastAsia="Times New Roman" w:hAnsi="DRChatrikWeb" w:cs="Times New Roman"/>
          <w:color w:val="000000"/>
          <w:sz w:val="27"/>
          <w:szCs w:val="27"/>
          <w:lang w:val="en-US" w:eastAsia="en-GB" w:bidi="pa-IN"/>
        </w:rPr>
        <w:t>akfl purK dI POj ivc BrqI ho ky mOq ƒ ivafhux df gfnf hY. iek vfr aMimRq Cwk ky ies POj ivc BrqI ho gey qF iPr gRihsq ivc nhIN pYxf huMdf. iesy leI BfeI jogf isMG ƒ lfvF qoN AuTf ilaf sI aqy afp vI </w:t>
      </w:r>
      <w:r w:rsidRPr="00CB7B1E">
        <w:rPr>
          <w:rFonts w:ascii="DRChatrikWeb" w:eastAsia="Times New Roman" w:hAnsi="DRChatrikWeb" w:cs="Times New Roman"/>
          <w:b/>
          <w:bCs/>
          <w:color w:val="000000"/>
          <w:sz w:val="27"/>
          <w:szCs w:val="27"/>
          <w:lang w:val="en-US" w:eastAsia="en-GB" w:bidi="pa-IN"/>
        </w:rPr>
        <w:t>“sfihb dyvF” </w:t>
      </w:r>
      <w:r w:rsidRPr="00CB7B1E">
        <w:rPr>
          <w:rFonts w:ascii="DRChatrikWeb" w:eastAsia="Times New Roman" w:hAnsi="DRChatrikWeb" w:cs="Times New Roman"/>
          <w:color w:val="000000"/>
          <w:sz w:val="27"/>
          <w:szCs w:val="27"/>
          <w:lang w:val="en-US" w:eastAsia="en-GB" w:bidi="pa-IN"/>
        </w:rPr>
        <w:t>nfl gRihsq nhIN sI kIq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lastRenderedPageBreak/>
        <w:t>2[ nf rfijaF vFg duinafvI rfj krnf h</w:t>
      </w:r>
      <w:r w:rsidRPr="00CB7B1E">
        <w:rPr>
          <w:rFonts w:ascii="DRChatrikWeb" w:eastAsia="Times New Roman" w:hAnsi="DRChatrikWeb" w:cs="Times New Roman"/>
          <w:color w:val="000000"/>
          <w:sz w:val="27"/>
          <w:szCs w:val="27"/>
          <w:lang w:val="en-US" w:eastAsia="en-GB" w:bidi="pa-IN"/>
        </w:rPr>
        <w:t>Y[ Xfd rwKo ik kpUrQly dI irafsq qwq Kflsy ƒ pysL kIqI geI sI pr AuhnF ny lYx qoN ienkfr kr idqf sI. pr jdoN bhuq hI mjbUr kIqf sI qF Kflsy ny ikhf ik ijhVf duinafvI klfl jfq df afdmI sfzy GoiVaF dI dyK Bfl krdf hY Aus ƒ dy idE. Bfv ik Kflsf duinafvI rfj nhIN krdf ijvyN ik awj-kwlH ieh Kfilsqfn dI mMg kr rhy hn. Kflsy df </w:t>
      </w:r>
      <w:r w:rsidRPr="00CB7B1E">
        <w:rPr>
          <w:rFonts w:ascii="DRChatrikWeb" w:eastAsia="Times New Roman" w:hAnsi="DRChatrikWeb" w:cs="Times New Roman"/>
          <w:b/>
          <w:bCs/>
          <w:color w:val="000000"/>
          <w:sz w:val="27"/>
          <w:szCs w:val="27"/>
          <w:lang w:val="en-US" w:eastAsia="en-GB" w:bidi="pa-IN"/>
        </w:rPr>
        <w:t>“prAupkfrI” </w:t>
      </w:r>
      <w:r w:rsidRPr="00CB7B1E">
        <w:rPr>
          <w:rFonts w:ascii="DRChatrikWeb" w:eastAsia="Times New Roman" w:hAnsi="DRChatrikWeb" w:cs="Times New Roman"/>
          <w:color w:val="000000"/>
          <w:sz w:val="27"/>
          <w:szCs w:val="27"/>
          <w:lang w:val="en-US" w:eastAsia="en-GB" w:bidi="pa-IN"/>
        </w:rPr>
        <w:t>rfj lokF dy idlF ’qy huMdf hY nf ik bfdsLfhF vFg ijsmF aqy jLmInF `q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3[ nf hI “gurU” bx ky Boly Bfly lokF ƒ aMinHaF vFg ipwCy lfAuxf jF luwtxf h</w:t>
      </w:r>
      <w:r w:rsidRPr="00CB7B1E">
        <w:rPr>
          <w:rFonts w:ascii="DRChatrikWeb" w:eastAsia="Times New Roman" w:hAnsi="DRChatrikWeb" w:cs="Times New Roman"/>
          <w:color w:val="000000"/>
          <w:sz w:val="27"/>
          <w:szCs w:val="27"/>
          <w:lang w:val="en-US" w:eastAsia="en-GB" w:bidi="pa-IN"/>
        </w:rPr>
        <w:t>Y[ Xfd rwKo ik Kflsf afp inafrf huMdf hY aqy ies ƒ iksy vI gurU dI loV nhIN huMdI ikAuNik iehnF dy aMdr swiqgurU df vfsf huM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jdoN qk bMdy bhfdur ny swcy pfqsLfh goibMd isMG jI dy bcn inBfey, AunHF icr akfl purK df hwQ iehdy Aupr irhf aqy ijwqF hI huMdIaF rhIaF. jdoN ies ny dyiKaf ik myry ipwCy qF hux bhuq sfry lok ho gey ny qF Aus ivc gumfn af igaf aqy Aus ny Auh purfxI </w:t>
      </w:r>
      <w:r w:rsidRPr="00CB7B1E">
        <w:rPr>
          <w:rFonts w:ascii="DRChatrikWeb" w:eastAsia="Times New Roman" w:hAnsi="DRChatrikWeb" w:cs="Times New Roman"/>
          <w:b/>
          <w:bCs/>
          <w:color w:val="000000"/>
          <w:sz w:val="27"/>
          <w:szCs w:val="27"/>
          <w:lang w:val="en-US" w:eastAsia="en-GB" w:bidi="pa-IN"/>
        </w:rPr>
        <w:t>“kuwqy dI pUC” </w:t>
      </w:r>
      <w:r w:rsidRPr="00CB7B1E">
        <w:rPr>
          <w:rFonts w:ascii="DRChatrikWeb" w:eastAsia="Times New Roman" w:hAnsi="DRChatrikWeb" w:cs="Times New Roman"/>
          <w:color w:val="000000"/>
          <w:sz w:val="27"/>
          <w:szCs w:val="27"/>
          <w:lang w:val="en-US" w:eastAsia="en-GB" w:bidi="pa-IN"/>
        </w:rPr>
        <w:t>vflIaF afdqF iPr PV leIaF. eyQy ieh vI koeI vwzI gwl nhIN ik ijwdF ieh pihlF vI afpxy AusqfdF qoN ielm iswK ky AuhnF ƒ mfr ky afp bihxf cfhuMdf sI ik iesy hI ny ikqy swcy pfqsLfh goibMd isMG jI ƒ mfrn leI do pTfx vI Gwly hox? ikAuNik mnmuK aqy swp ivc koeI Prk nhIN huMdf ies leI mnmuK df kdI vI ieqbfr nf kro.</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loBI kf vsfh nf kI jy] jy ko pfr vsfe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iPr ieh gRihsqI vI bx igaf sI aqy ies ivc koeI ÉflisaF vflI gwl nf rh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hux qwq Kflsy ny jdoN ieh lwCx dyKy qF Auh ies nfloN vwKry ho gey sn pr bhuq sfry bymuK mUrK </w:t>
      </w:r>
      <w:r w:rsidRPr="00CB7B1E">
        <w:rPr>
          <w:rFonts w:ascii="DRChatrikWeb" w:eastAsia="Times New Roman" w:hAnsi="DRChatrikWeb" w:cs="Times New Roman"/>
          <w:b/>
          <w:bCs/>
          <w:color w:val="000000"/>
          <w:sz w:val="27"/>
          <w:szCs w:val="27"/>
          <w:lang w:val="en-US" w:eastAsia="en-GB" w:bidi="pa-IN"/>
        </w:rPr>
        <w:t>“Kfx pIx ƒ bFdrI aqy soty Kfx ƒ irwC” </w:t>
      </w:r>
      <w:r w:rsidRPr="00CB7B1E">
        <w:rPr>
          <w:rFonts w:ascii="DRChatrikWeb" w:eastAsia="Times New Roman" w:hAnsi="DRChatrikWeb" w:cs="Times New Roman"/>
          <w:color w:val="000000"/>
          <w:sz w:val="27"/>
          <w:szCs w:val="27"/>
          <w:lang w:val="en-US" w:eastAsia="en-GB" w:bidi="pa-IN"/>
        </w:rPr>
        <w:t>aKfx dy anusfr ies mnmuKI bMdf bhfdur dy aMnHy cyly hI bxy rhy aqy Auhdy nfl hI mry sn. ies ny qwq Kflsy ƒ mdd krn leI ikhf sI pr koeI vI surqI vflf Kflsf mnmuK df ieqbfr nhIN krd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3[ gurmuK Kflsf:- </w:t>
      </w:r>
      <w:r w:rsidRPr="00CB7B1E">
        <w:rPr>
          <w:rFonts w:ascii="DRChatrikWeb" w:eastAsia="Times New Roman" w:hAnsi="DRChatrikWeb" w:cs="Times New Roman"/>
          <w:color w:val="000000"/>
          <w:sz w:val="27"/>
          <w:szCs w:val="27"/>
          <w:lang w:val="en-US" w:eastAsia="en-GB" w:bidi="pa-IN"/>
        </w:rPr>
        <w:t>ieh Kflsy pMQ dy aiDkfrF ’qy cldy hn aqy </w:t>
      </w:r>
      <w:r w:rsidRPr="00CB7B1E">
        <w:rPr>
          <w:rFonts w:ascii="DRChatrikWeb" w:eastAsia="Times New Roman" w:hAnsi="DRChatrikWeb" w:cs="Times New Roman"/>
          <w:b/>
          <w:bCs/>
          <w:color w:val="000000"/>
          <w:sz w:val="27"/>
          <w:szCs w:val="27"/>
          <w:lang w:val="en-US" w:eastAsia="en-GB" w:bidi="pa-IN"/>
        </w:rPr>
        <w:t>“sqo” </w:t>
      </w:r>
      <w:r w:rsidRPr="00CB7B1E">
        <w:rPr>
          <w:rFonts w:ascii="DRChatrikWeb" w:eastAsia="Times New Roman" w:hAnsi="DRChatrikWeb" w:cs="Times New Roman"/>
          <w:color w:val="000000"/>
          <w:sz w:val="27"/>
          <w:szCs w:val="27"/>
          <w:lang w:val="en-US" w:eastAsia="en-GB" w:bidi="pa-IN"/>
        </w:rPr>
        <w:t>gux dy anusfr inafry rihMdy hn. iehnF ny hI aihmd sLfh abdflI qoN kuVIaF dI pq bcfeI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awj-kwlH dy gRihsqI aqy gurdvfiraF ivc aMimRq Ckf ky bMdeI Kflsy bxfAux df kMm iehnF hI sLYqfn KwqrIaF df hY aqy iehnF mn dy aMnyH aWqvfdI jnUnIaF ny hI iehnF sLYqfn KwqrIaF dvfly PFsI pfAuxI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Xfd rwKo ik qRyqy ivc ieh KwqrI dyvqy huMdy sn pr kiljug ivc iehnF bfry ieh msLhUr ho igaf:-</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wqrI puwqirMg iksy nf imwqirMg.</w:t>
      </w:r>
    </w:p>
    <w:p w:rsidR="00CB7B1E" w:rsidRPr="00CB7B1E" w:rsidRDefault="00CB7B1E" w:rsidP="00CB7B1E">
      <w:pPr>
        <w:spacing w:after="0" w:line="240" w:lineRule="auto"/>
        <w:jc w:val="center"/>
        <w:rPr>
          <w:rFonts w:ascii="DRChatrikWeb" w:eastAsia="Times New Roman" w:hAnsi="DRChatrikWeb" w:cs="Times New Roman"/>
          <w:b/>
          <w:bCs/>
          <w:color w:val="000000"/>
          <w:sz w:val="40"/>
          <w:szCs w:val="40"/>
          <w:lang w:eastAsia="en-GB" w:bidi="pa-IN"/>
        </w:rPr>
      </w:pPr>
      <w:r w:rsidRPr="00CB7B1E">
        <w:rPr>
          <w:rFonts w:ascii="DRChatrikWeb" w:eastAsia="Times New Roman" w:hAnsi="DRChatrikWeb" w:cs="Times New Roman"/>
          <w:b/>
          <w:bCs/>
          <w:color w:val="000000"/>
          <w:sz w:val="24"/>
          <w:szCs w:val="24"/>
          <w:lang w:val="en-US" w:eastAsia="en-GB" w:bidi="pa-IN"/>
        </w:rPr>
        <w:t>imwqirMg hI imwqirMg dwgLf idqirMg.</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lastRenderedPageBreak/>
        <w:t>hux KwqrI lokF ƒ gumrfh krn leI kihMdy hn ik swcy pfqsLfh goibMd isMG jI dy iqMn ivafh nhIN sn pr ieko hI sI ijs dy vwKry vwKry nfAuN sn, surqI vfilaF ƒ vI buwDU bxfAuxf hY. Xfd rwKo ik swcy pfqsLfh hir goibMd jI dy vI iqMn ivafh sn aqy AuhnF ny iqMnF nfl hI gRihsq kIqf sI pr swcy pfqsLfh goibMd isMG jI df qIjf nfqf prAupkfrI KsLwqrI vrn Kflsy dy nfEN ‘qy kuafrf hI irhf sI.</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kfPI iliKaf igaf hY aqy jy iksy ny hor jfxkfrI lYxI hovy qF Auh ieMtrnYt ’qy myry mjLmUn pVH skdf h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pUrf swiqguru jy imlY pfeIaY sbdu inDfn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ir ikrpf pRB afpxI jpIaY aMimRq nfm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wiqguru imlY qf qqu pfey] hir kf nfmu mMin vsfe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khu kbIr gUMgY guVu Kfieaf pUCy qy ikaf khIa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jQY jfie bhY myrf swiqgurU so Qfnu suhfvf rfm rfjy]</w:t>
      </w:r>
    </w:p>
    <w:p w:rsidR="00CB7B1E" w:rsidRPr="00CB7B1E" w:rsidRDefault="00CB7B1E" w:rsidP="00CB7B1E">
      <w:pPr>
        <w:spacing w:after="0" w:line="240" w:lineRule="auto"/>
        <w:jc w:val="both"/>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Lrm Drm kf zyrf dUir] nfnk kUVu rihaf BrpUir]</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bnu swiqgur nfAu n pfeIaY buJhu kir ivcfru]</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nfnk pUrY Bfig swiqguru imlY suKu pfeY jug cfir]</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ieh hY igafn df “ncoV” jF “kwK”</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aqy pUrI jfxkfrI, “lwK” lYx leI myry lYkcr suxo!!!!</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b/>
          <w:bCs/>
          <w:color w:val="000000"/>
          <w:sz w:val="27"/>
          <w:szCs w:val="27"/>
          <w:lang w:val="en-US" w:eastAsia="en-GB" w:bidi="pa-IN"/>
        </w:rPr>
        <w:t>sB vizafeI qyrI rfm jIE koeI nfm nf jfxy myrf]</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DRChatrikWeb" w:eastAsia="Times New Roman" w:hAnsi="DRChatrikWeb"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ASK                SEEK                  KNOCK</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CHAUDHRY RAJINDER NIJJHAR, M.Sc.</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Retired Lecturer in Metallurgy</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SAHEJDHARI SIKH/MUSSALLMAAN PIR NANAK SHAH</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lastRenderedPageBreak/>
        <w:t>To know Sachae Paatshah Gobind Singh Ji; know Christ Nanak Dev Ji</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To know Satguru Nanak Dev Ji; know Christ Jesus</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To know Christ Jesus; know Prophet Elijah John</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IN WHOSE NAME. JOHN BAPTISED MEN IN WATER?</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No son of Man, no son of God.</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Logically Gospel is as simple as ABC.</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HOLY SPIRIT, “COMMON SENSE”, SHATTERS</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THE FETTERS OF THE LETTERS/BOOKS.</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b/>
          <w:bCs/>
          <w:color w:val="000000"/>
          <w:sz w:val="27"/>
          <w:szCs w:val="27"/>
          <w:lang w:val="en-US" w:eastAsia="en-GB" w:bidi="pa-IN"/>
        </w:rPr>
        <w:t> </w:t>
      </w:r>
    </w:p>
    <w:p w:rsidR="00CB7B1E" w:rsidRPr="00CB7B1E" w:rsidRDefault="00E03B86" w:rsidP="00CB7B1E">
      <w:pPr>
        <w:spacing w:after="0" w:line="240" w:lineRule="auto"/>
        <w:jc w:val="center"/>
        <w:rPr>
          <w:rFonts w:ascii="Times New Roman" w:eastAsia="Times New Roman" w:hAnsi="Times New Roman" w:cs="Times New Roman"/>
          <w:color w:val="000000"/>
          <w:sz w:val="27"/>
          <w:szCs w:val="27"/>
          <w:lang w:eastAsia="en-GB" w:bidi="pa-IN"/>
        </w:rPr>
      </w:pPr>
      <w:hyperlink r:id="rId6" w:history="1">
        <w:r w:rsidR="00CB7B1E" w:rsidRPr="00CB7B1E">
          <w:rPr>
            <w:rFonts w:ascii="Times New Roman" w:eastAsia="Times New Roman" w:hAnsi="Times New Roman" w:cs="Times New Roman"/>
            <w:color w:val="800080"/>
            <w:sz w:val="27"/>
            <w:szCs w:val="27"/>
            <w:u w:val="single"/>
            <w:lang w:val="en-US" w:eastAsia="en-GB" w:bidi="pa-IN"/>
          </w:rPr>
          <w:t>http://</w:t>
        </w:r>
        <w:r w:rsidR="00C802B5">
          <w:rPr>
            <w:rFonts w:ascii="Times New Roman" w:eastAsia="Times New Roman" w:hAnsi="Times New Roman" w:cs="Times New Roman"/>
            <w:color w:val="800080"/>
            <w:sz w:val="27"/>
            <w:szCs w:val="27"/>
            <w:u w:val="single"/>
            <w:lang w:val="en-US" w:eastAsia="en-GB" w:bidi="pa-IN"/>
          </w:rPr>
          <w:t>www.gnosticgospel.co.uk</w:t>
        </w:r>
        <w:r w:rsidR="00CB7B1E" w:rsidRPr="00CB7B1E">
          <w:rPr>
            <w:rFonts w:ascii="Times New Roman" w:eastAsia="Times New Roman" w:hAnsi="Times New Roman" w:cs="Times New Roman"/>
            <w:color w:val="800080"/>
            <w:sz w:val="27"/>
            <w:szCs w:val="27"/>
            <w:u w:val="single"/>
            <w:lang w:val="en-US" w:eastAsia="en-GB" w:bidi="pa-IN"/>
          </w:rPr>
          <w:t>/sikhism.htm</w:t>
        </w:r>
      </w:hyperlink>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                                  </w:t>
      </w:r>
      <w:hyperlink r:id="rId7" w:history="1">
        <w:r w:rsidRPr="00CB7B1E">
          <w:rPr>
            <w:rFonts w:ascii="Times New Roman" w:eastAsia="Times New Roman" w:hAnsi="Times New Roman" w:cs="Times New Roman"/>
            <w:color w:val="800080"/>
            <w:sz w:val="27"/>
            <w:szCs w:val="27"/>
            <w:u w:val="single"/>
            <w:lang w:val="en-US" w:eastAsia="en-GB" w:bidi="pa-IN"/>
          </w:rPr>
          <w:t>http://</w:t>
        </w:r>
        <w:r w:rsidR="00C802B5">
          <w:rPr>
            <w:rFonts w:ascii="Times New Roman" w:eastAsia="Times New Roman" w:hAnsi="Times New Roman" w:cs="Times New Roman"/>
            <w:color w:val="800080"/>
            <w:sz w:val="27"/>
            <w:szCs w:val="27"/>
            <w:u w:val="single"/>
            <w:lang w:val="en-US" w:eastAsia="en-GB" w:bidi="pa-IN"/>
          </w:rPr>
          <w:t>www.gnosticgospel.co.uk</w:t>
        </w:r>
        <w:r w:rsidRPr="00CB7B1E">
          <w:rPr>
            <w:rFonts w:ascii="Times New Roman" w:eastAsia="Times New Roman" w:hAnsi="Times New Roman" w:cs="Times New Roman"/>
            <w:color w:val="800080"/>
            <w:sz w:val="27"/>
            <w:szCs w:val="27"/>
            <w:u w:val="single"/>
            <w:lang w:val="en-US" w:eastAsia="en-GB" w:bidi="pa-IN"/>
          </w:rPr>
          <w:t>/gnostic.htm</w:t>
        </w:r>
      </w:hyperlink>
    </w:p>
    <w:p w:rsidR="00CB7B1E" w:rsidRPr="00CB7B1E" w:rsidRDefault="00CB7B1E" w:rsidP="00CB7B1E">
      <w:pPr>
        <w:spacing w:after="0" w:line="240" w:lineRule="auto"/>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                                  </w:t>
      </w:r>
      <w:hyperlink r:id="rId8" w:history="1">
        <w:r w:rsidRPr="00CB7B1E">
          <w:rPr>
            <w:rFonts w:ascii="Times New Roman" w:eastAsia="Times New Roman" w:hAnsi="Times New Roman" w:cs="Times New Roman"/>
            <w:color w:val="800080"/>
            <w:sz w:val="27"/>
            <w:szCs w:val="27"/>
            <w:u w:val="single"/>
            <w:lang w:val="en-US" w:eastAsia="en-GB" w:bidi="pa-IN"/>
          </w:rPr>
          <w:t>http://</w:t>
        </w:r>
        <w:r w:rsidR="00C802B5">
          <w:rPr>
            <w:rFonts w:ascii="Times New Roman" w:eastAsia="Times New Roman" w:hAnsi="Times New Roman" w:cs="Times New Roman"/>
            <w:color w:val="800080"/>
            <w:sz w:val="27"/>
            <w:szCs w:val="27"/>
            <w:u w:val="single"/>
            <w:lang w:val="en-US" w:eastAsia="en-GB" w:bidi="pa-IN"/>
          </w:rPr>
          <w:t>www.gnosticgospel.co.uk</w:t>
        </w:r>
        <w:r w:rsidRPr="00CB7B1E">
          <w:rPr>
            <w:rFonts w:ascii="Times New Roman" w:eastAsia="Times New Roman" w:hAnsi="Times New Roman" w:cs="Times New Roman"/>
            <w:color w:val="800080"/>
            <w:sz w:val="27"/>
            <w:szCs w:val="27"/>
            <w:u w:val="single"/>
            <w:lang w:val="en-US" w:eastAsia="en-GB" w:bidi="pa-IN"/>
          </w:rPr>
          <w:t>/pdbook.pdf</w:t>
        </w:r>
      </w:hyperlink>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7"/>
          <w:szCs w:val="27"/>
          <w:lang w:val="en-US" w:eastAsia="en-GB" w:bidi="pa-IN"/>
        </w:rPr>
        <w:t> </w:t>
      </w:r>
    </w:p>
    <w:p w:rsidR="00CB7B1E" w:rsidRPr="00CB7B1E" w:rsidRDefault="00CB7B1E" w:rsidP="00CB7B1E">
      <w:pPr>
        <w:spacing w:after="0" w:line="240" w:lineRule="auto"/>
        <w:jc w:val="center"/>
        <w:rPr>
          <w:rFonts w:ascii="Times New Roman" w:eastAsia="Times New Roman" w:hAnsi="Times New Roman" w:cs="Times New Roman"/>
          <w:color w:val="000000"/>
          <w:sz w:val="27"/>
          <w:szCs w:val="27"/>
          <w:lang w:eastAsia="en-GB" w:bidi="pa-IN"/>
        </w:rPr>
      </w:pPr>
      <w:r w:rsidRPr="00CB7B1E">
        <w:rPr>
          <w:rFonts w:ascii="Times New Roman" w:eastAsia="Times New Roman" w:hAnsi="Times New Roman" w:cs="Times New Roman"/>
          <w:color w:val="000000"/>
          <w:sz w:val="24"/>
          <w:szCs w:val="24"/>
          <w:lang w:val="en-US" w:eastAsia="en-GB" w:bidi="pa-IN"/>
        </w:rPr>
        <w:br w:type="page"/>
      </w:r>
      <w:bookmarkStart w:id="0" w:name="_GoBack"/>
      <w:bookmarkEnd w:id="0"/>
      <w:r w:rsidRPr="00CB7B1E">
        <w:rPr>
          <w:rFonts w:ascii="Times New Roman" w:eastAsia="Times New Roman" w:hAnsi="Times New Roman" w:cs="Times New Roman"/>
          <w:noProof/>
          <w:color w:val="000000"/>
          <w:sz w:val="27"/>
          <w:szCs w:val="27"/>
          <w:lang w:eastAsia="en-GB" w:bidi="pa-IN"/>
        </w:rPr>
        <w:lastRenderedPageBreak/>
        <mc:AlternateContent>
          <mc:Choice Requires="wps">
            <w:drawing>
              <wp:inline distT="0" distB="0" distL="0" distR="0" wp14:anchorId="2CA27A7E" wp14:editId="7041ED51">
                <wp:extent cx="5467350" cy="8223250"/>
                <wp:effectExtent l="0" t="0" r="0" b="0"/>
                <wp:docPr id="5" name="AutoShape 8" descr="http://www.nijjhar.webspace.virginmedia.com/pbook_files/image008.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67350" cy="8223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8" o:spid="_x0000_s1026" alt="http://www.nijjhar.webspace.virginmedia.com/pbook_files/image008.jpg" style="width:430.5pt;height:6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" filled="f" stroked="f">
                <o:lock v:ext="edit" aspectratio="t"/>
                <w10:anchorlock/>
              </v:rect>
            </w:pict>
          </mc:Fallback>
        </mc:AlternateContent>
      </w:r>
    </w:p>
    <w:p w:rsidR="00B22B61" w:rsidRDefault="00E03B86"/>
    <w:sectPr w:rsidR="00B22B61" w:rsidSect="000E3945">
      <w:pgSz w:w="16838" w:h="11906" w:orient="landscape"/>
      <w:pgMar w:top="567" w:right="567" w:bottom="567"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Raavi">
    <w:panose1 w:val="020B0502040204020203"/>
    <w:charset w:val="00"/>
    <w:family w:val="swiss"/>
    <w:pitch w:val="variable"/>
    <w:sig w:usb0="0002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DRChatrikWeb">
    <w:panose1 w:val="02000500000000000000"/>
    <w:charset w:val="00"/>
    <w:family w:val="auto"/>
    <w:pitch w:val="variable"/>
    <w:sig w:usb0="00000003" w:usb1="00000000" w:usb2="00000000" w:usb3="00000000" w:csb0="00000001" w:csb1="00000000"/>
  </w:font>
  <w:font w:name="GurbaniAkharSlim">
    <w:panose1 w:val="000004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KxMDE2MjY1MTU2tDRV0lEKTi0uzszPAykwrAUAhlxZ+ywAAAA="/>
  </w:docVars>
  <w:rsids>
    <w:rsidRoot w:val="00CB7B1E"/>
    <w:rsid w:val="000E3945"/>
    <w:rsid w:val="002F644C"/>
    <w:rsid w:val="004A120A"/>
    <w:rsid w:val="009165BF"/>
    <w:rsid w:val="00A313F0"/>
    <w:rsid w:val="00B94C66"/>
    <w:rsid w:val="00C10566"/>
    <w:rsid w:val="00C802B5"/>
    <w:rsid w:val="00CB7B1E"/>
    <w:rsid w:val="00E03B86"/>
  </w:rsids>
  <m:mathPr>
    <m:mathFont m:val="Cambria Math"/>
    <m:brkBin m:val="before"/>
    <m:brkBinSub m:val="--"/>
    <m:smallFrac m:val="0"/>
    <m:dispDef/>
    <m:lMargin m:val="0"/>
    <m:rMargin m:val="0"/>
    <m:defJc m:val="centerGroup"/>
    <m:wrapIndent m:val="1440"/>
    <m:intLim m:val="subSup"/>
    <m:naryLim m:val="undOvr"/>
  </m:mathPr>
  <w:themeFontLang w:val="en-GB"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B7B1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bidi="p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7B1E"/>
    <w:rPr>
      <w:rFonts w:ascii="Times New Roman" w:eastAsia="Times New Roman" w:hAnsi="Times New Roman" w:cs="Times New Roman"/>
      <w:b/>
      <w:bCs/>
      <w:kern w:val="36"/>
      <w:sz w:val="48"/>
      <w:szCs w:val="48"/>
      <w:lang w:eastAsia="en-GB" w:bidi="pa-IN"/>
    </w:rPr>
  </w:style>
  <w:style w:type="numbering" w:customStyle="1" w:styleId="NoList1">
    <w:name w:val="No List1"/>
    <w:next w:val="NoList"/>
    <w:uiPriority w:val="99"/>
    <w:semiHidden/>
    <w:unhideWhenUsed/>
    <w:rsid w:val="00CB7B1E"/>
  </w:style>
  <w:style w:type="character" w:styleId="Hyperlink">
    <w:name w:val="Hyperlink"/>
    <w:basedOn w:val="DefaultParagraphFont"/>
    <w:uiPriority w:val="99"/>
    <w:semiHidden/>
    <w:unhideWhenUsed/>
    <w:rsid w:val="00CB7B1E"/>
    <w:rPr>
      <w:color w:val="0000FF"/>
      <w:u w:val="single"/>
    </w:rPr>
  </w:style>
  <w:style w:type="character" w:styleId="FollowedHyperlink">
    <w:name w:val="FollowedHyperlink"/>
    <w:basedOn w:val="DefaultParagraphFont"/>
    <w:uiPriority w:val="99"/>
    <w:semiHidden/>
    <w:unhideWhenUsed/>
    <w:rsid w:val="00CB7B1E"/>
    <w:rPr>
      <w:color w:val="800080"/>
      <w:u w:val="single"/>
    </w:rPr>
  </w:style>
  <w:style w:type="character" w:customStyle="1" w:styleId="apple-converted-space">
    <w:name w:val="apple-converted-space"/>
    <w:basedOn w:val="DefaultParagraphFont"/>
    <w:rsid w:val="00CB7B1E"/>
  </w:style>
  <w:style w:type="paragraph" w:styleId="BodyText">
    <w:name w:val="Body Text"/>
    <w:basedOn w:val="Normal"/>
    <w:link w:val="BodyTextChar"/>
    <w:uiPriority w:val="99"/>
    <w:semiHidden/>
    <w:unhideWhenUsed/>
    <w:rsid w:val="00CB7B1E"/>
    <w:pPr>
      <w:spacing w:before="100" w:beforeAutospacing="1" w:after="100" w:afterAutospacing="1" w:line="240" w:lineRule="auto"/>
    </w:pPr>
    <w:rPr>
      <w:rFonts w:ascii="Times New Roman" w:eastAsia="Times New Roman" w:hAnsi="Times New Roman" w:cs="Times New Roman"/>
      <w:sz w:val="24"/>
      <w:szCs w:val="24"/>
      <w:lang w:eastAsia="en-GB" w:bidi="pa-IN"/>
    </w:rPr>
  </w:style>
  <w:style w:type="character" w:customStyle="1" w:styleId="BodyTextChar">
    <w:name w:val="Body Text Char"/>
    <w:basedOn w:val="DefaultParagraphFont"/>
    <w:link w:val="BodyText"/>
    <w:uiPriority w:val="99"/>
    <w:semiHidden/>
    <w:rsid w:val="00CB7B1E"/>
    <w:rPr>
      <w:rFonts w:ascii="Times New Roman" w:eastAsia="Times New Roman" w:hAnsi="Times New Roman" w:cs="Times New Roman"/>
      <w:sz w:val="24"/>
      <w:szCs w:val="24"/>
      <w:lang w:eastAsia="en-GB" w:bidi="pa-IN"/>
    </w:rPr>
  </w:style>
  <w:style w:type="paragraph" w:styleId="BodyText2">
    <w:name w:val="Body Text 2"/>
    <w:basedOn w:val="Normal"/>
    <w:link w:val="BodyText2Char"/>
    <w:uiPriority w:val="99"/>
    <w:semiHidden/>
    <w:unhideWhenUsed/>
    <w:rsid w:val="00CB7B1E"/>
    <w:pPr>
      <w:spacing w:before="100" w:beforeAutospacing="1" w:after="100" w:afterAutospacing="1" w:line="240" w:lineRule="auto"/>
    </w:pPr>
    <w:rPr>
      <w:rFonts w:ascii="Times New Roman" w:eastAsia="Times New Roman" w:hAnsi="Times New Roman" w:cs="Times New Roman"/>
      <w:sz w:val="24"/>
      <w:szCs w:val="24"/>
      <w:lang w:eastAsia="en-GB" w:bidi="pa-IN"/>
    </w:rPr>
  </w:style>
  <w:style w:type="character" w:customStyle="1" w:styleId="BodyText2Char">
    <w:name w:val="Body Text 2 Char"/>
    <w:basedOn w:val="DefaultParagraphFont"/>
    <w:link w:val="BodyText2"/>
    <w:uiPriority w:val="99"/>
    <w:semiHidden/>
    <w:rsid w:val="00CB7B1E"/>
    <w:rPr>
      <w:rFonts w:ascii="Times New Roman" w:eastAsia="Times New Roman" w:hAnsi="Times New Roman" w:cs="Times New Roman"/>
      <w:sz w:val="24"/>
      <w:szCs w:val="24"/>
      <w:lang w:eastAsia="en-GB" w:bidi="pa-IN"/>
    </w:rPr>
  </w:style>
  <w:style w:type="paragraph" w:styleId="BodyText3">
    <w:name w:val="Body Text 3"/>
    <w:basedOn w:val="Normal"/>
    <w:link w:val="BodyText3Char"/>
    <w:uiPriority w:val="99"/>
    <w:semiHidden/>
    <w:unhideWhenUsed/>
    <w:rsid w:val="00CB7B1E"/>
    <w:pPr>
      <w:spacing w:before="100" w:beforeAutospacing="1" w:after="100" w:afterAutospacing="1" w:line="240" w:lineRule="auto"/>
    </w:pPr>
    <w:rPr>
      <w:rFonts w:ascii="Times New Roman" w:eastAsia="Times New Roman" w:hAnsi="Times New Roman" w:cs="Times New Roman"/>
      <w:sz w:val="24"/>
      <w:szCs w:val="24"/>
      <w:lang w:eastAsia="en-GB" w:bidi="pa-IN"/>
    </w:rPr>
  </w:style>
  <w:style w:type="character" w:customStyle="1" w:styleId="BodyText3Char">
    <w:name w:val="Body Text 3 Char"/>
    <w:basedOn w:val="DefaultParagraphFont"/>
    <w:link w:val="BodyText3"/>
    <w:uiPriority w:val="99"/>
    <w:semiHidden/>
    <w:rsid w:val="00CB7B1E"/>
    <w:rPr>
      <w:rFonts w:ascii="Times New Roman" w:eastAsia="Times New Roman" w:hAnsi="Times New Roman" w:cs="Times New Roman"/>
      <w:sz w:val="24"/>
      <w:szCs w:val="24"/>
      <w:lang w:eastAsia="en-GB" w:bidi="pa-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B7B1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bidi="p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7B1E"/>
    <w:rPr>
      <w:rFonts w:ascii="Times New Roman" w:eastAsia="Times New Roman" w:hAnsi="Times New Roman" w:cs="Times New Roman"/>
      <w:b/>
      <w:bCs/>
      <w:kern w:val="36"/>
      <w:sz w:val="48"/>
      <w:szCs w:val="48"/>
      <w:lang w:eastAsia="en-GB" w:bidi="pa-IN"/>
    </w:rPr>
  </w:style>
  <w:style w:type="numbering" w:customStyle="1" w:styleId="NoList1">
    <w:name w:val="No List1"/>
    <w:next w:val="NoList"/>
    <w:uiPriority w:val="99"/>
    <w:semiHidden/>
    <w:unhideWhenUsed/>
    <w:rsid w:val="00CB7B1E"/>
  </w:style>
  <w:style w:type="character" w:styleId="Hyperlink">
    <w:name w:val="Hyperlink"/>
    <w:basedOn w:val="DefaultParagraphFont"/>
    <w:uiPriority w:val="99"/>
    <w:semiHidden/>
    <w:unhideWhenUsed/>
    <w:rsid w:val="00CB7B1E"/>
    <w:rPr>
      <w:color w:val="0000FF"/>
      <w:u w:val="single"/>
    </w:rPr>
  </w:style>
  <w:style w:type="character" w:styleId="FollowedHyperlink">
    <w:name w:val="FollowedHyperlink"/>
    <w:basedOn w:val="DefaultParagraphFont"/>
    <w:uiPriority w:val="99"/>
    <w:semiHidden/>
    <w:unhideWhenUsed/>
    <w:rsid w:val="00CB7B1E"/>
    <w:rPr>
      <w:color w:val="800080"/>
      <w:u w:val="single"/>
    </w:rPr>
  </w:style>
  <w:style w:type="character" w:customStyle="1" w:styleId="apple-converted-space">
    <w:name w:val="apple-converted-space"/>
    <w:basedOn w:val="DefaultParagraphFont"/>
    <w:rsid w:val="00CB7B1E"/>
  </w:style>
  <w:style w:type="paragraph" w:styleId="BodyText">
    <w:name w:val="Body Text"/>
    <w:basedOn w:val="Normal"/>
    <w:link w:val="BodyTextChar"/>
    <w:uiPriority w:val="99"/>
    <w:semiHidden/>
    <w:unhideWhenUsed/>
    <w:rsid w:val="00CB7B1E"/>
    <w:pPr>
      <w:spacing w:before="100" w:beforeAutospacing="1" w:after="100" w:afterAutospacing="1" w:line="240" w:lineRule="auto"/>
    </w:pPr>
    <w:rPr>
      <w:rFonts w:ascii="Times New Roman" w:eastAsia="Times New Roman" w:hAnsi="Times New Roman" w:cs="Times New Roman"/>
      <w:sz w:val="24"/>
      <w:szCs w:val="24"/>
      <w:lang w:eastAsia="en-GB" w:bidi="pa-IN"/>
    </w:rPr>
  </w:style>
  <w:style w:type="character" w:customStyle="1" w:styleId="BodyTextChar">
    <w:name w:val="Body Text Char"/>
    <w:basedOn w:val="DefaultParagraphFont"/>
    <w:link w:val="BodyText"/>
    <w:uiPriority w:val="99"/>
    <w:semiHidden/>
    <w:rsid w:val="00CB7B1E"/>
    <w:rPr>
      <w:rFonts w:ascii="Times New Roman" w:eastAsia="Times New Roman" w:hAnsi="Times New Roman" w:cs="Times New Roman"/>
      <w:sz w:val="24"/>
      <w:szCs w:val="24"/>
      <w:lang w:eastAsia="en-GB" w:bidi="pa-IN"/>
    </w:rPr>
  </w:style>
  <w:style w:type="paragraph" w:styleId="BodyText2">
    <w:name w:val="Body Text 2"/>
    <w:basedOn w:val="Normal"/>
    <w:link w:val="BodyText2Char"/>
    <w:uiPriority w:val="99"/>
    <w:semiHidden/>
    <w:unhideWhenUsed/>
    <w:rsid w:val="00CB7B1E"/>
    <w:pPr>
      <w:spacing w:before="100" w:beforeAutospacing="1" w:after="100" w:afterAutospacing="1" w:line="240" w:lineRule="auto"/>
    </w:pPr>
    <w:rPr>
      <w:rFonts w:ascii="Times New Roman" w:eastAsia="Times New Roman" w:hAnsi="Times New Roman" w:cs="Times New Roman"/>
      <w:sz w:val="24"/>
      <w:szCs w:val="24"/>
      <w:lang w:eastAsia="en-GB" w:bidi="pa-IN"/>
    </w:rPr>
  </w:style>
  <w:style w:type="character" w:customStyle="1" w:styleId="BodyText2Char">
    <w:name w:val="Body Text 2 Char"/>
    <w:basedOn w:val="DefaultParagraphFont"/>
    <w:link w:val="BodyText2"/>
    <w:uiPriority w:val="99"/>
    <w:semiHidden/>
    <w:rsid w:val="00CB7B1E"/>
    <w:rPr>
      <w:rFonts w:ascii="Times New Roman" w:eastAsia="Times New Roman" w:hAnsi="Times New Roman" w:cs="Times New Roman"/>
      <w:sz w:val="24"/>
      <w:szCs w:val="24"/>
      <w:lang w:eastAsia="en-GB" w:bidi="pa-IN"/>
    </w:rPr>
  </w:style>
  <w:style w:type="paragraph" w:styleId="BodyText3">
    <w:name w:val="Body Text 3"/>
    <w:basedOn w:val="Normal"/>
    <w:link w:val="BodyText3Char"/>
    <w:uiPriority w:val="99"/>
    <w:semiHidden/>
    <w:unhideWhenUsed/>
    <w:rsid w:val="00CB7B1E"/>
    <w:pPr>
      <w:spacing w:before="100" w:beforeAutospacing="1" w:after="100" w:afterAutospacing="1" w:line="240" w:lineRule="auto"/>
    </w:pPr>
    <w:rPr>
      <w:rFonts w:ascii="Times New Roman" w:eastAsia="Times New Roman" w:hAnsi="Times New Roman" w:cs="Times New Roman"/>
      <w:sz w:val="24"/>
      <w:szCs w:val="24"/>
      <w:lang w:eastAsia="en-GB" w:bidi="pa-IN"/>
    </w:rPr>
  </w:style>
  <w:style w:type="character" w:customStyle="1" w:styleId="BodyText3Char">
    <w:name w:val="Body Text 3 Char"/>
    <w:basedOn w:val="DefaultParagraphFont"/>
    <w:link w:val="BodyText3"/>
    <w:uiPriority w:val="99"/>
    <w:semiHidden/>
    <w:rsid w:val="00CB7B1E"/>
    <w:rPr>
      <w:rFonts w:ascii="Times New Roman" w:eastAsia="Times New Roman" w:hAnsi="Times New Roman" w:cs="Times New Roman"/>
      <w:sz w:val="24"/>
      <w:szCs w:val="24"/>
      <w:lang w:eastAsia="en-GB" w:bidi="p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4569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omepage.ntlworld.com/rajinder.nijjhar/pdbook.pdf" TargetMode="External"/><Relationship Id="rId3" Type="http://schemas.openxmlformats.org/officeDocument/2006/relationships/settings" Target="settings.xml"/><Relationship Id="rId7" Type="http://schemas.openxmlformats.org/officeDocument/2006/relationships/hyperlink" Target="http://homepage.ntlworld.com/rajinder.nijjhar/gnostic.ht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homepage.ntlworld.com/rajinder.nijjhar/sikhism.htm" TargetMode="External"/><Relationship Id="rId5" Type="http://schemas.openxmlformats.org/officeDocument/2006/relationships/hyperlink" Target="http://homepage.ntlworld.com/rajinder.nijjhar/sikhism.ht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6</Pages>
  <Words>24178</Words>
  <Characters>137818</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nder</dc:creator>
  <cp:lastModifiedBy>Rajinder</cp:lastModifiedBy>
  <cp:revision>2</cp:revision>
  <dcterms:created xsi:type="dcterms:W3CDTF">2022-10-23T20:27:00Z</dcterms:created>
  <dcterms:modified xsi:type="dcterms:W3CDTF">2022-10-23T20:27:00Z</dcterms:modified>
</cp:coreProperties>
</file>